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9231E" w:rsidRPr="00D27ED3" w:rsidRDefault="0029231E" w:rsidP="00D27ED3">
      <w:pPr>
        <w:pStyle w:val="Heading1"/>
        <w:ind w:left="0"/>
        <w:jc w:val="center"/>
        <w:rPr>
          <w:lang w:val="en-GB"/>
        </w:rPr>
      </w:pPr>
      <w:r w:rsidRPr="00D27ED3">
        <w:rPr>
          <w:lang w:val="en-GB"/>
        </w:rPr>
        <w:t>Turkish language and culture program 20</w:t>
      </w:r>
      <w:r w:rsidR="00031E4C">
        <w:rPr>
          <w:lang w:val="en-GB"/>
        </w:rPr>
        <w:t>2</w:t>
      </w:r>
      <w:r w:rsidR="00126DB2">
        <w:rPr>
          <w:lang w:val="en-GB"/>
        </w:rPr>
        <w:t>4</w:t>
      </w:r>
    </w:p>
    <w:p w:rsidR="0029231E" w:rsidRPr="00D27ED3" w:rsidRDefault="0029231E" w:rsidP="00D27ED3">
      <w:pPr>
        <w:pStyle w:val="Heading3"/>
        <w:ind w:left="0"/>
        <w:jc w:val="center"/>
        <w:rPr>
          <w:b/>
          <w:lang w:val="en-GB"/>
        </w:rPr>
      </w:pPr>
      <w:r w:rsidRPr="00D27ED3">
        <w:rPr>
          <w:b/>
          <w:lang w:val="en-GB"/>
        </w:rPr>
        <w:t>Application Form</w:t>
      </w:r>
    </w:p>
    <w:p w:rsidR="00E64E1A" w:rsidRPr="00D27ED3" w:rsidRDefault="00E64E1A">
      <w:pPr>
        <w:rPr>
          <w:b/>
        </w:rPr>
      </w:pPr>
    </w:p>
    <w:tbl>
      <w:tblPr>
        <w:tblW w:w="978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1535"/>
        <w:gridCol w:w="1535"/>
        <w:gridCol w:w="74"/>
        <w:gridCol w:w="1461"/>
        <w:gridCol w:w="240"/>
        <w:gridCol w:w="1296"/>
        <w:gridCol w:w="405"/>
        <w:gridCol w:w="1701"/>
      </w:tblGrid>
      <w:tr w:rsidR="00C84028" w:rsidRPr="00E50BC9" w:rsidTr="006775CB">
        <w:tc>
          <w:tcPr>
            <w:tcW w:w="3070" w:type="dxa"/>
            <w:gridSpan w:val="2"/>
            <w:tcBorders>
              <w:top w:val="nil"/>
              <w:left w:val="nil"/>
              <w:bottom w:val="single" w:sz="8" w:space="0" w:color="000000"/>
              <w:right w:val="nil"/>
            </w:tcBorders>
          </w:tcPr>
          <w:p w:rsidR="0029231E" w:rsidRPr="00E50BC9" w:rsidRDefault="0029231E">
            <w:pPr>
              <w:rPr>
                <w:b/>
                <w:sz w:val="22"/>
                <w:szCs w:val="22"/>
              </w:rPr>
            </w:pPr>
            <w:r w:rsidRPr="00E50BC9">
              <w:rPr>
                <w:b/>
                <w:sz w:val="22"/>
                <w:szCs w:val="22"/>
              </w:rPr>
              <w:t>Personal Information</w:t>
            </w:r>
          </w:p>
        </w:tc>
        <w:tc>
          <w:tcPr>
            <w:tcW w:w="1535" w:type="dxa"/>
            <w:tcBorders>
              <w:top w:val="nil"/>
              <w:left w:val="nil"/>
              <w:bottom w:val="single" w:sz="8" w:space="0" w:color="000000"/>
              <w:right w:val="nil"/>
            </w:tcBorders>
          </w:tcPr>
          <w:p w:rsidR="0029231E" w:rsidRPr="00E50BC9" w:rsidRDefault="0029231E">
            <w:pPr>
              <w:rPr>
                <w:sz w:val="22"/>
                <w:szCs w:val="22"/>
              </w:rPr>
            </w:pPr>
          </w:p>
          <w:p w:rsidR="0029231E" w:rsidRPr="00E50BC9" w:rsidRDefault="0029231E">
            <w:pPr>
              <w:rPr>
                <w:sz w:val="22"/>
                <w:szCs w:val="22"/>
              </w:rPr>
            </w:pPr>
          </w:p>
        </w:tc>
        <w:tc>
          <w:tcPr>
            <w:tcW w:w="1535" w:type="dxa"/>
            <w:gridSpan w:val="2"/>
            <w:tcBorders>
              <w:top w:val="nil"/>
              <w:left w:val="nil"/>
              <w:bottom w:val="single" w:sz="8" w:space="0" w:color="000000"/>
              <w:right w:val="nil"/>
            </w:tcBorders>
          </w:tcPr>
          <w:p w:rsidR="0029231E" w:rsidRPr="00E50BC9" w:rsidRDefault="0029231E">
            <w:pPr>
              <w:rPr>
                <w:sz w:val="22"/>
                <w:szCs w:val="22"/>
              </w:rPr>
            </w:pPr>
          </w:p>
        </w:tc>
        <w:tc>
          <w:tcPr>
            <w:tcW w:w="1536" w:type="dxa"/>
            <w:gridSpan w:val="2"/>
            <w:tcBorders>
              <w:top w:val="nil"/>
              <w:left w:val="nil"/>
              <w:bottom w:val="single" w:sz="8" w:space="0" w:color="000000"/>
              <w:right w:val="nil"/>
            </w:tcBorders>
          </w:tcPr>
          <w:p w:rsidR="0029231E" w:rsidRPr="00E50BC9" w:rsidRDefault="0029231E">
            <w:pPr>
              <w:rPr>
                <w:sz w:val="22"/>
                <w:szCs w:val="22"/>
              </w:rPr>
            </w:pPr>
          </w:p>
        </w:tc>
        <w:tc>
          <w:tcPr>
            <w:tcW w:w="2106" w:type="dxa"/>
            <w:gridSpan w:val="2"/>
            <w:tcBorders>
              <w:top w:val="nil"/>
              <w:left w:val="nil"/>
              <w:bottom w:val="single" w:sz="8" w:space="0" w:color="000000"/>
              <w:right w:val="nil"/>
            </w:tcBorders>
          </w:tcPr>
          <w:p w:rsidR="0029231E" w:rsidRPr="00E50BC9" w:rsidRDefault="0029231E">
            <w:pPr>
              <w:rPr>
                <w:sz w:val="22"/>
                <w:szCs w:val="22"/>
              </w:rPr>
            </w:pPr>
          </w:p>
        </w:tc>
      </w:tr>
      <w:tr w:rsidR="00C84028" w:rsidRPr="00E50BC9" w:rsidTr="006775CB">
        <w:tc>
          <w:tcPr>
            <w:tcW w:w="1535" w:type="dxa"/>
            <w:tcBorders>
              <w:top w:val="single" w:sz="8" w:space="0" w:color="000000"/>
            </w:tcBorders>
          </w:tcPr>
          <w:p w:rsidR="0029231E" w:rsidRPr="00E50BC9" w:rsidRDefault="0029231E" w:rsidP="00C84028">
            <w:pPr>
              <w:spacing w:before="60" w:after="60"/>
              <w:rPr>
                <w:sz w:val="20"/>
                <w:szCs w:val="20"/>
              </w:rPr>
            </w:pPr>
            <w:r w:rsidRPr="00E50BC9">
              <w:rPr>
                <w:sz w:val="20"/>
                <w:szCs w:val="20"/>
              </w:rPr>
              <w:t>Last Name</w:t>
            </w:r>
          </w:p>
        </w:tc>
        <w:tc>
          <w:tcPr>
            <w:tcW w:w="3070" w:type="dxa"/>
            <w:gridSpan w:val="2"/>
            <w:tcBorders>
              <w:top w:val="single" w:sz="8" w:space="0" w:color="000000"/>
            </w:tcBorders>
          </w:tcPr>
          <w:p w:rsidR="0029231E" w:rsidRPr="00E50BC9" w:rsidRDefault="0029231E" w:rsidP="00C84028">
            <w:pPr>
              <w:spacing w:before="60" w:after="60"/>
              <w:rPr>
                <w:sz w:val="20"/>
                <w:szCs w:val="20"/>
              </w:rPr>
            </w:pPr>
          </w:p>
        </w:tc>
        <w:tc>
          <w:tcPr>
            <w:tcW w:w="1535" w:type="dxa"/>
            <w:gridSpan w:val="2"/>
            <w:tcBorders>
              <w:top w:val="single" w:sz="8" w:space="0" w:color="000000"/>
            </w:tcBorders>
          </w:tcPr>
          <w:p w:rsidR="0029231E" w:rsidRPr="00E50BC9" w:rsidRDefault="0029231E" w:rsidP="00C84028">
            <w:pPr>
              <w:spacing w:before="60" w:after="60"/>
              <w:rPr>
                <w:color w:val="000000"/>
                <w:sz w:val="20"/>
                <w:szCs w:val="20"/>
              </w:rPr>
            </w:pPr>
            <w:r w:rsidRPr="00E50BC9">
              <w:rPr>
                <w:sz w:val="20"/>
                <w:szCs w:val="20"/>
              </w:rPr>
              <w:t>First Name</w:t>
            </w:r>
          </w:p>
        </w:tc>
        <w:tc>
          <w:tcPr>
            <w:tcW w:w="3642" w:type="dxa"/>
            <w:gridSpan w:val="4"/>
            <w:tcBorders>
              <w:top w:val="single" w:sz="8" w:space="0" w:color="000000"/>
            </w:tcBorders>
          </w:tcPr>
          <w:p w:rsidR="0029231E" w:rsidRPr="00E50BC9" w:rsidRDefault="0029231E" w:rsidP="00C84028">
            <w:pPr>
              <w:spacing w:before="60" w:after="60"/>
              <w:rPr>
                <w:sz w:val="20"/>
                <w:szCs w:val="20"/>
              </w:rPr>
            </w:pPr>
          </w:p>
        </w:tc>
      </w:tr>
      <w:tr w:rsidR="00FD6786" w:rsidRPr="00E50BC9" w:rsidTr="00E50BC9">
        <w:trPr>
          <w:trHeight w:val="503"/>
        </w:trPr>
        <w:tc>
          <w:tcPr>
            <w:tcW w:w="1535" w:type="dxa"/>
          </w:tcPr>
          <w:p w:rsidR="00FD6786" w:rsidRPr="00E50BC9" w:rsidRDefault="00FD6786" w:rsidP="00C84028">
            <w:pPr>
              <w:spacing w:before="60" w:after="60"/>
              <w:rPr>
                <w:sz w:val="20"/>
                <w:szCs w:val="20"/>
              </w:rPr>
            </w:pPr>
            <w:r w:rsidRPr="00E50BC9">
              <w:rPr>
                <w:sz w:val="20"/>
                <w:szCs w:val="20"/>
              </w:rPr>
              <w:t>Street Address</w:t>
            </w:r>
          </w:p>
        </w:tc>
        <w:tc>
          <w:tcPr>
            <w:tcW w:w="8247" w:type="dxa"/>
            <w:gridSpan w:val="8"/>
          </w:tcPr>
          <w:p w:rsidR="00FD6786" w:rsidRPr="00E50BC9" w:rsidRDefault="00FD6786" w:rsidP="00C84028">
            <w:pPr>
              <w:spacing w:before="60" w:after="60"/>
              <w:rPr>
                <w:sz w:val="20"/>
                <w:szCs w:val="20"/>
              </w:rPr>
            </w:pPr>
          </w:p>
        </w:tc>
      </w:tr>
      <w:tr w:rsidR="00C84028" w:rsidRPr="00E50BC9" w:rsidTr="00E50BC9">
        <w:tc>
          <w:tcPr>
            <w:tcW w:w="1535" w:type="dxa"/>
          </w:tcPr>
          <w:p w:rsidR="00FD6786" w:rsidRPr="00E50BC9" w:rsidRDefault="00FD6786" w:rsidP="00C84028">
            <w:pPr>
              <w:spacing w:before="60" w:after="60"/>
              <w:rPr>
                <w:sz w:val="20"/>
                <w:szCs w:val="20"/>
              </w:rPr>
            </w:pPr>
            <w:r w:rsidRPr="00E50BC9">
              <w:rPr>
                <w:sz w:val="20"/>
                <w:szCs w:val="20"/>
              </w:rPr>
              <w:t>Town/City</w:t>
            </w:r>
          </w:p>
        </w:tc>
        <w:tc>
          <w:tcPr>
            <w:tcW w:w="3070" w:type="dxa"/>
            <w:gridSpan w:val="2"/>
          </w:tcPr>
          <w:p w:rsidR="00FD6786" w:rsidRPr="00E50BC9" w:rsidRDefault="00FD6786" w:rsidP="00C84028">
            <w:pPr>
              <w:spacing w:before="60" w:after="60"/>
              <w:rPr>
                <w:sz w:val="20"/>
                <w:szCs w:val="20"/>
              </w:rPr>
            </w:pPr>
          </w:p>
        </w:tc>
        <w:tc>
          <w:tcPr>
            <w:tcW w:w="1535" w:type="dxa"/>
            <w:gridSpan w:val="2"/>
          </w:tcPr>
          <w:p w:rsidR="00FD6786" w:rsidRPr="00E50BC9" w:rsidRDefault="00FD6786" w:rsidP="00C84028">
            <w:pPr>
              <w:spacing w:before="60" w:after="60"/>
              <w:rPr>
                <w:sz w:val="20"/>
                <w:szCs w:val="20"/>
              </w:rPr>
            </w:pPr>
            <w:r w:rsidRPr="00E50BC9">
              <w:rPr>
                <w:sz w:val="20"/>
                <w:szCs w:val="20"/>
              </w:rPr>
              <w:t>State</w:t>
            </w:r>
          </w:p>
        </w:tc>
        <w:tc>
          <w:tcPr>
            <w:tcW w:w="3642" w:type="dxa"/>
            <w:gridSpan w:val="4"/>
          </w:tcPr>
          <w:p w:rsidR="00FD6786" w:rsidRPr="00E50BC9" w:rsidRDefault="00FD6786" w:rsidP="00C84028">
            <w:pPr>
              <w:spacing w:before="60" w:after="60"/>
              <w:rPr>
                <w:sz w:val="20"/>
                <w:szCs w:val="20"/>
              </w:rPr>
            </w:pPr>
          </w:p>
        </w:tc>
      </w:tr>
      <w:tr w:rsidR="00C84028" w:rsidRPr="00E50BC9" w:rsidTr="00E50BC9">
        <w:tc>
          <w:tcPr>
            <w:tcW w:w="1535" w:type="dxa"/>
          </w:tcPr>
          <w:p w:rsidR="00FD6786" w:rsidRPr="00E50BC9" w:rsidRDefault="00FD6786" w:rsidP="00C84028">
            <w:pPr>
              <w:spacing w:before="60" w:after="60"/>
              <w:rPr>
                <w:sz w:val="20"/>
                <w:szCs w:val="20"/>
              </w:rPr>
            </w:pPr>
            <w:r w:rsidRPr="00E50BC9">
              <w:rPr>
                <w:sz w:val="20"/>
                <w:szCs w:val="20"/>
              </w:rPr>
              <w:t>Postcode</w:t>
            </w:r>
          </w:p>
        </w:tc>
        <w:tc>
          <w:tcPr>
            <w:tcW w:w="3070" w:type="dxa"/>
            <w:gridSpan w:val="2"/>
          </w:tcPr>
          <w:p w:rsidR="00FD6786" w:rsidRPr="00E50BC9" w:rsidRDefault="00FD6786" w:rsidP="00C84028">
            <w:pPr>
              <w:spacing w:before="60" w:after="60"/>
              <w:rPr>
                <w:sz w:val="20"/>
                <w:szCs w:val="20"/>
              </w:rPr>
            </w:pPr>
          </w:p>
        </w:tc>
        <w:tc>
          <w:tcPr>
            <w:tcW w:w="1535" w:type="dxa"/>
            <w:gridSpan w:val="2"/>
          </w:tcPr>
          <w:p w:rsidR="00FD6786" w:rsidRPr="00E50BC9" w:rsidRDefault="00FD6786" w:rsidP="00C84028">
            <w:pPr>
              <w:spacing w:before="60" w:after="60"/>
              <w:rPr>
                <w:sz w:val="20"/>
                <w:szCs w:val="20"/>
              </w:rPr>
            </w:pPr>
            <w:r w:rsidRPr="00E50BC9">
              <w:rPr>
                <w:sz w:val="20"/>
                <w:szCs w:val="20"/>
              </w:rPr>
              <w:t>Country</w:t>
            </w:r>
          </w:p>
        </w:tc>
        <w:tc>
          <w:tcPr>
            <w:tcW w:w="3642" w:type="dxa"/>
            <w:gridSpan w:val="4"/>
          </w:tcPr>
          <w:p w:rsidR="00FD6786" w:rsidRPr="00E50BC9" w:rsidRDefault="00FD6786" w:rsidP="00C84028">
            <w:pPr>
              <w:spacing w:before="60" w:after="60"/>
              <w:rPr>
                <w:sz w:val="20"/>
                <w:szCs w:val="20"/>
              </w:rPr>
            </w:pPr>
          </w:p>
        </w:tc>
      </w:tr>
      <w:tr w:rsidR="00C84028" w:rsidRPr="00E50BC9" w:rsidTr="00E50BC9">
        <w:tc>
          <w:tcPr>
            <w:tcW w:w="1535" w:type="dxa"/>
            <w:tcBorders>
              <w:bottom w:val="single" w:sz="4" w:space="0" w:color="auto"/>
            </w:tcBorders>
          </w:tcPr>
          <w:p w:rsidR="00FD6786" w:rsidRPr="00E50BC9" w:rsidRDefault="00FD6786" w:rsidP="00C84028">
            <w:pPr>
              <w:spacing w:before="60" w:after="60"/>
              <w:rPr>
                <w:sz w:val="20"/>
                <w:szCs w:val="20"/>
              </w:rPr>
            </w:pPr>
            <w:r w:rsidRPr="00E50BC9">
              <w:rPr>
                <w:sz w:val="20"/>
                <w:szCs w:val="20"/>
              </w:rPr>
              <w:t>E-mail</w:t>
            </w:r>
          </w:p>
        </w:tc>
        <w:tc>
          <w:tcPr>
            <w:tcW w:w="3070" w:type="dxa"/>
            <w:gridSpan w:val="2"/>
            <w:tcBorders>
              <w:bottom w:val="single" w:sz="4" w:space="0" w:color="auto"/>
            </w:tcBorders>
          </w:tcPr>
          <w:p w:rsidR="00FD6786" w:rsidRPr="00E50BC9" w:rsidRDefault="00FD6786" w:rsidP="00C84028">
            <w:pPr>
              <w:spacing w:before="60" w:after="60"/>
              <w:rPr>
                <w:sz w:val="20"/>
                <w:szCs w:val="20"/>
              </w:rPr>
            </w:pPr>
          </w:p>
        </w:tc>
        <w:tc>
          <w:tcPr>
            <w:tcW w:w="1775" w:type="dxa"/>
            <w:gridSpan w:val="3"/>
            <w:tcBorders>
              <w:bottom w:val="single" w:sz="4" w:space="0" w:color="auto"/>
            </w:tcBorders>
          </w:tcPr>
          <w:p w:rsidR="00FD6786" w:rsidRPr="00E50BC9" w:rsidRDefault="00FD6786" w:rsidP="00C84028">
            <w:pPr>
              <w:spacing w:before="60" w:after="60"/>
              <w:rPr>
                <w:sz w:val="20"/>
                <w:szCs w:val="20"/>
              </w:rPr>
            </w:pPr>
            <w:r w:rsidRPr="00E50BC9">
              <w:rPr>
                <w:sz w:val="20"/>
                <w:szCs w:val="20"/>
              </w:rPr>
              <w:t>Phone Number</w:t>
            </w:r>
          </w:p>
        </w:tc>
        <w:tc>
          <w:tcPr>
            <w:tcW w:w="3402" w:type="dxa"/>
            <w:gridSpan w:val="3"/>
            <w:tcBorders>
              <w:bottom w:val="single" w:sz="4" w:space="0" w:color="auto"/>
            </w:tcBorders>
          </w:tcPr>
          <w:p w:rsidR="00FD6786" w:rsidRPr="00E50BC9" w:rsidRDefault="00FD6786" w:rsidP="00C84028">
            <w:pPr>
              <w:spacing w:before="60" w:after="60"/>
              <w:rPr>
                <w:sz w:val="20"/>
                <w:szCs w:val="20"/>
              </w:rPr>
            </w:pPr>
          </w:p>
        </w:tc>
      </w:tr>
      <w:tr w:rsidR="00FD6786" w:rsidRPr="00E50BC9" w:rsidTr="00E50BC9">
        <w:tc>
          <w:tcPr>
            <w:tcW w:w="9782" w:type="dxa"/>
            <w:gridSpan w:val="9"/>
            <w:tcBorders>
              <w:left w:val="nil"/>
              <w:right w:val="nil"/>
            </w:tcBorders>
          </w:tcPr>
          <w:p w:rsidR="00FD6786" w:rsidRPr="00E50BC9" w:rsidRDefault="00FD6786" w:rsidP="00C84028">
            <w:pPr>
              <w:spacing w:before="60" w:after="60"/>
              <w:rPr>
                <w:sz w:val="20"/>
                <w:szCs w:val="20"/>
              </w:rPr>
            </w:pPr>
          </w:p>
        </w:tc>
      </w:tr>
      <w:tr w:rsidR="00C84028" w:rsidRPr="00E50BC9" w:rsidTr="00E50BC9">
        <w:tc>
          <w:tcPr>
            <w:tcW w:w="1535" w:type="dxa"/>
          </w:tcPr>
          <w:p w:rsidR="00FD6786" w:rsidRPr="00E50BC9" w:rsidRDefault="00FD6786" w:rsidP="00C84028">
            <w:pPr>
              <w:spacing w:before="60" w:after="60"/>
              <w:rPr>
                <w:sz w:val="20"/>
                <w:szCs w:val="20"/>
              </w:rPr>
            </w:pPr>
            <w:r w:rsidRPr="00E50BC9">
              <w:rPr>
                <w:sz w:val="20"/>
                <w:szCs w:val="20"/>
              </w:rPr>
              <w:t>Nationality</w:t>
            </w:r>
          </w:p>
        </w:tc>
        <w:tc>
          <w:tcPr>
            <w:tcW w:w="1535" w:type="dxa"/>
          </w:tcPr>
          <w:p w:rsidR="00FD6786" w:rsidRPr="00E50BC9" w:rsidRDefault="00FD6786" w:rsidP="00C84028">
            <w:pPr>
              <w:tabs>
                <w:tab w:val="left" w:pos="0"/>
              </w:tabs>
              <w:spacing w:before="60" w:after="60"/>
              <w:rPr>
                <w:sz w:val="20"/>
                <w:szCs w:val="20"/>
              </w:rPr>
            </w:pPr>
            <w:r w:rsidRPr="00E50BC9">
              <w:rPr>
                <w:sz w:val="20"/>
                <w:szCs w:val="20"/>
              </w:rPr>
              <w:tab/>
            </w:r>
          </w:p>
        </w:tc>
        <w:tc>
          <w:tcPr>
            <w:tcW w:w="1609" w:type="dxa"/>
            <w:gridSpan w:val="2"/>
          </w:tcPr>
          <w:p w:rsidR="00FD6786" w:rsidRPr="00E50BC9" w:rsidRDefault="00FD6786" w:rsidP="00C84028">
            <w:pPr>
              <w:tabs>
                <w:tab w:val="left" w:pos="0"/>
              </w:tabs>
              <w:spacing w:before="60" w:after="60"/>
              <w:rPr>
                <w:sz w:val="20"/>
                <w:szCs w:val="20"/>
              </w:rPr>
            </w:pPr>
            <w:r w:rsidRPr="00E50BC9">
              <w:rPr>
                <w:sz w:val="20"/>
                <w:szCs w:val="20"/>
              </w:rPr>
              <w:t>Place of Birth</w:t>
            </w:r>
          </w:p>
        </w:tc>
        <w:tc>
          <w:tcPr>
            <w:tcW w:w="1701" w:type="dxa"/>
            <w:gridSpan w:val="2"/>
            <w:tcBorders>
              <w:bottom w:val="single" w:sz="4" w:space="0" w:color="auto"/>
            </w:tcBorders>
          </w:tcPr>
          <w:p w:rsidR="00FD6786" w:rsidRPr="00E50BC9" w:rsidRDefault="00FD6786" w:rsidP="00C84028">
            <w:pPr>
              <w:spacing w:before="60" w:after="60"/>
              <w:rPr>
                <w:sz w:val="20"/>
                <w:szCs w:val="20"/>
              </w:rPr>
            </w:pPr>
          </w:p>
        </w:tc>
        <w:tc>
          <w:tcPr>
            <w:tcW w:w="1701" w:type="dxa"/>
            <w:gridSpan w:val="2"/>
            <w:tcBorders>
              <w:bottom w:val="single" w:sz="4" w:space="0" w:color="auto"/>
            </w:tcBorders>
          </w:tcPr>
          <w:p w:rsidR="00FD6786" w:rsidRPr="00E50BC9" w:rsidRDefault="00FD6786" w:rsidP="00C84028">
            <w:pPr>
              <w:spacing w:before="60" w:after="60"/>
              <w:rPr>
                <w:sz w:val="20"/>
                <w:szCs w:val="20"/>
              </w:rPr>
            </w:pPr>
            <w:r w:rsidRPr="00E50BC9">
              <w:rPr>
                <w:sz w:val="20"/>
                <w:szCs w:val="20"/>
              </w:rPr>
              <w:t>Date of Birth</w:t>
            </w:r>
          </w:p>
        </w:tc>
        <w:tc>
          <w:tcPr>
            <w:tcW w:w="1701" w:type="dxa"/>
            <w:tcBorders>
              <w:bottom w:val="single" w:sz="4" w:space="0" w:color="auto"/>
            </w:tcBorders>
          </w:tcPr>
          <w:p w:rsidR="00FD6786" w:rsidRPr="00E50BC9" w:rsidRDefault="00FD6786" w:rsidP="00C84028">
            <w:pPr>
              <w:spacing w:before="60" w:after="60"/>
              <w:rPr>
                <w:sz w:val="20"/>
                <w:szCs w:val="20"/>
              </w:rPr>
            </w:pPr>
          </w:p>
        </w:tc>
      </w:tr>
      <w:tr w:rsidR="00C84028" w:rsidRPr="00E50BC9" w:rsidTr="00E50BC9">
        <w:tc>
          <w:tcPr>
            <w:tcW w:w="1535" w:type="dxa"/>
          </w:tcPr>
          <w:p w:rsidR="00EB6D08" w:rsidRPr="00E50BC9" w:rsidRDefault="00EB6D08" w:rsidP="00C84028">
            <w:pPr>
              <w:spacing w:before="60" w:after="60"/>
              <w:rPr>
                <w:sz w:val="20"/>
                <w:szCs w:val="20"/>
              </w:rPr>
            </w:pPr>
            <w:r w:rsidRPr="00E50BC9">
              <w:rPr>
                <w:sz w:val="20"/>
                <w:szCs w:val="20"/>
              </w:rPr>
              <w:t>Gender</w:t>
            </w:r>
          </w:p>
        </w:tc>
        <w:tc>
          <w:tcPr>
            <w:tcW w:w="1535" w:type="dxa"/>
          </w:tcPr>
          <w:p w:rsidR="00EB6D08" w:rsidRPr="00E50BC9" w:rsidRDefault="00EB6D08" w:rsidP="00C84028">
            <w:pPr>
              <w:tabs>
                <w:tab w:val="left" w:pos="0"/>
              </w:tabs>
              <w:spacing w:before="60" w:after="60"/>
              <w:rPr>
                <w:sz w:val="20"/>
                <w:szCs w:val="20"/>
              </w:rPr>
            </w:pPr>
            <w:r w:rsidRPr="00E50BC9">
              <w:rPr>
                <w:sz w:val="20"/>
                <w:szCs w:val="20"/>
              </w:rPr>
              <w:fldChar w:fldCharType="begin">
                <w:ffData>
                  <w:name w:val="Check1"/>
                  <w:enabled/>
                  <w:calcOnExit w:val="0"/>
                  <w:checkBox>
                    <w:sizeAuto/>
                    <w:default w:val="0"/>
                  </w:checkBox>
                </w:ffData>
              </w:fldChar>
            </w:r>
            <w:bookmarkStart w:id="0" w:name="Check1"/>
            <w:r w:rsidRPr="00E50BC9">
              <w:rPr>
                <w:sz w:val="20"/>
                <w:szCs w:val="20"/>
              </w:rPr>
              <w:instrText xml:space="preserve"> FORMCHECKBOX </w:instrText>
            </w:r>
            <w:r w:rsidR="00000000">
              <w:rPr>
                <w:sz w:val="20"/>
                <w:szCs w:val="20"/>
              </w:rPr>
            </w:r>
            <w:r w:rsidR="00000000">
              <w:rPr>
                <w:sz w:val="20"/>
                <w:szCs w:val="20"/>
              </w:rPr>
              <w:fldChar w:fldCharType="separate"/>
            </w:r>
            <w:r w:rsidRPr="00E50BC9">
              <w:rPr>
                <w:sz w:val="20"/>
                <w:szCs w:val="20"/>
              </w:rPr>
              <w:fldChar w:fldCharType="end"/>
            </w:r>
            <w:bookmarkEnd w:id="0"/>
            <w:r w:rsidRPr="00E50BC9">
              <w:rPr>
                <w:sz w:val="20"/>
                <w:szCs w:val="20"/>
              </w:rPr>
              <w:t xml:space="preserve"> Male</w:t>
            </w:r>
          </w:p>
        </w:tc>
        <w:tc>
          <w:tcPr>
            <w:tcW w:w="1609" w:type="dxa"/>
            <w:gridSpan w:val="2"/>
          </w:tcPr>
          <w:p w:rsidR="00EB6D08" w:rsidRPr="00E50BC9" w:rsidRDefault="00EB6D08" w:rsidP="00C84028">
            <w:pPr>
              <w:tabs>
                <w:tab w:val="left" w:pos="0"/>
              </w:tabs>
              <w:spacing w:before="60" w:after="60"/>
              <w:rPr>
                <w:sz w:val="20"/>
                <w:szCs w:val="20"/>
              </w:rPr>
            </w:pPr>
            <w:r w:rsidRPr="00E50BC9">
              <w:rPr>
                <w:sz w:val="20"/>
                <w:szCs w:val="20"/>
              </w:rPr>
              <w:fldChar w:fldCharType="begin">
                <w:ffData>
                  <w:name w:val="Check2"/>
                  <w:enabled/>
                  <w:calcOnExit w:val="0"/>
                  <w:checkBox>
                    <w:sizeAuto/>
                    <w:default w:val="0"/>
                  </w:checkBox>
                </w:ffData>
              </w:fldChar>
            </w:r>
            <w:bookmarkStart w:id="1" w:name="Check2"/>
            <w:r w:rsidRPr="00E50BC9">
              <w:rPr>
                <w:sz w:val="20"/>
                <w:szCs w:val="20"/>
              </w:rPr>
              <w:instrText xml:space="preserve"> FORMCHECKBOX </w:instrText>
            </w:r>
            <w:r w:rsidR="00000000">
              <w:rPr>
                <w:sz w:val="20"/>
                <w:szCs w:val="20"/>
              </w:rPr>
            </w:r>
            <w:r w:rsidR="00000000">
              <w:rPr>
                <w:sz w:val="20"/>
                <w:szCs w:val="20"/>
              </w:rPr>
              <w:fldChar w:fldCharType="separate"/>
            </w:r>
            <w:r w:rsidRPr="00E50BC9">
              <w:rPr>
                <w:sz w:val="20"/>
                <w:szCs w:val="20"/>
              </w:rPr>
              <w:fldChar w:fldCharType="end"/>
            </w:r>
            <w:bookmarkEnd w:id="1"/>
            <w:r w:rsidRPr="00E50BC9">
              <w:rPr>
                <w:sz w:val="20"/>
                <w:szCs w:val="20"/>
              </w:rPr>
              <w:t xml:space="preserve"> Female</w:t>
            </w:r>
          </w:p>
        </w:tc>
        <w:tc>
          <w:tcPr>
            <w:tcW w:w="5103" w:type="dxa"/>
            <w:gridSpan w:val="5"/>
            <w:tcBorders>
              <w:bottom w:val="nil"/>
              <w:right w:val="nil"/>
            </w:tcBorders>
          </w:tcPr>
          <w:p w:rsidR="00EB6D08" w:rsidRPr="00E50BC9" w:rsidRDefault="00EB6D08" w:rsidP="00C84028">
            <w:pPr>
              <w:spacing w:before="60" w:after="60"/>
              <w:rPr>
                <w:sz w:val="20"/>
                <w:szCs w:val="20"/>
              </w:rPr>
            </w:pPr>
          </w:p>
        </w:tc>
      </w:tr>
    </w:tbl>
    <w:p w:rsidR="0029231E" w:rsidRDefault="0029231E"/>
    <w:tbl>
      <w:tblPr>
        <w:tblW w:w="978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90"/>
        <w:gridCol w:w="1345"/>
        <w:gridCol w:w="1535"/>
        <w:gridCol w:w="381"/>
        <w:gridCol w:w="1155"/>
        <w:gridCol w:w="2106"/>
      </w:tblGrid>
      <w:tr w:rsidR="00C84028" w:rsidRPr="00E50BC9" w:rsidTr="006775CB">
        <w:tc>
          <w:tcPr>
            <w:tcW w:w="3070" w:type="dxa"/>
            <w:tcBorders>
              <w:top w:val="nil"/>
              <w:left w:val="nil"/>
              <w:bottom w:val="single" w:sz="8" w:space="0" w:color="000000"/>
              <w:right w:val="nil"/>
            </w:tcBorders>
          </w:tcPr>
          <w:p w:rsidR="00EB6D08" w:rsidRPr="00E50BC9" w:rsidRDefault="00EB6D08" w:rsidP="00EB6D08">
            <w:pPr>
              <w:rPr>
                <w:b/>
                <w:sz w:val="22"/>
                <w:szCs w:val="22"/>
              </w:rPr>
            </w:pPr>
          </w:p>
          <w:p w:rsidR="00EB6D08" w:rsidRPr="00E50BC9" w:rsidRDefault="00EB6D08" w:rsidP="00EB6D08">
            <w:pPr>
              <w:rPr>
                <w:b/>
                <w:sz w:val="22"/>
                <w:szCs w:val="22"/>
              </w:rPr>
            </w:pPr>
            <w:r w:rsidRPr="00E50BC9">
              <w:rPr>
                <w:b/>
                <w:sz w:val="22"/>
                <w:szCs w:val="22"/>
              </w:rPr>
              <w:t>Education</w:t>
            </w:r>
          </w:p>
          <w:p w:rsidR="00EB6D08" w:rsidRPr="00E50BC9" w:rsidRDefault="00EB6D08" w:rsidP="00EB6D08">
            <w:pPr>
              <w:rPr>
                <w:b/>
                <w:sz w:val="22"/>
                <w:szCs w:val="22"/>
              </w:rPr>
            </w:pPr>
          </w:p>
        </w:tc>
        <w:tc>
          <w:tcPr>
            <w:tcW w:w="1535" w:type="dxa"/>
            <w:gridSpan w:val="2"/>
            <w:tcBorders>
              <w:top w:val="nil"/>
              <w:left w:val="nil"/>
              <w:bottom w:val="single" w:sz="8" w:space="0" w:color="000000"/>
              <w:right w:val="nil"/>
            </w:tcBorders>
          </w:tcPr>
          <w:p w:rsidR="00EB6D08" w:rsidRPr="00E50BC9" w:rsidRDefault="00EB6D08" w:rsidP="00EB6D08">
            <w:pPr>
              <w:rPr>
                <w:sz w:val="22"/>
                <w:szCs w:val="22"/>
              </w:rPr>
            </w:pPr>
          </w:p>
          <w:p w:rsidR="00EB6D08" w:rsidRPr="00E50BC9" w:rsidRDefault="00EB6D08" w:rsidP="00EB6D08">
            <w:pPr>
              <w:rPr>
                <w:sz w:val="22"/>
                <w:szCs w:val="22"/>
              </w:rPr>
            </w:pPr>
          </w:p>
        </w:tc>
        <w:tc>
          <w:tcPr>
            <w:tcW w:w="1535" w:type="dxa"/>
            <w:tcBorders>
              <w:top w:val="nil"/>
              <w:left w:val="nil"/>
              <w:bottom w:val="single" w:sz="8" w:space="0" w:color="000000"/>
              <w:right w:val="nil"/>
            </w:tcBorders>
          </w:tcPr>
          <w:p w:rsidR="00EB6D08" w:rsidRPr="00E50BC9" w:rsidRDefault="00EB6D08" w:rsidP="00EB6D08">
            <w:pPr>
              <w:rPr>
                <w:sz w:val="22"/>
                <w:szCs w:val="22"/>
              </w:rPr>
            </w:pPr>
          </w:p>
        </w:tc>
        <w:tc>
          <w:tcPr>
            <w:tcW w:w="1536" w:type="dxa"/>
            <w:gridSpan w:val="2"/>
            <w:tcBorders>
              <w:top w:val="nil"/>
              <w:left w:val="nil"/>
              <w:bottom w:val="single" w:sz="8" w:space="0" w:color="000000"/>
              <w:right w:val="nil"/>
            </w:tcBorders>
          </w:tcPr>
          <w:p w:rsidR="00EB6D08" w:rsidRPr="00E50BC9" w:rsidRDefault="00EB6D08" w:rsidP="00EB6D08">
            <w:pPr>
              <w:rPr>
                <w:sz w:val="22"/>
                <w:szCs w:val="22"/>
              </w:rPr>
            </w:pPr>
          </w:p>
        </w:tc>
        <w:tc>
          <w:tcPr>
            <w:tcW w:w="2106" w:type="dxa"/>
            <w:tcBorders>
              <w:top w:val="nil"/>
              <w:left w:val="nil"/>
              <w:bottom w:val="single" w:sz="8" w:space="0" w:color="000000"/>
              <w:right w:val="nil"/>
            </w:tcBorders>
          </w:tcPr>
          <w:p w:rsidR="00EB6D08" w:rsidRPr="00E50BC9" w:rsidRDefault="00EB6D08" w:rsidP="00EB6D08">
            <w:pPr>
              <w:rPr>
                <w:sz w:val="22"/>
                <w:szCs w:val="22"/>
              </w:rPr>
            </w:pPr>
          </w:p>
        </w:tc>
      </w:tr>
      <w:tr w:rsidR="00E50BC9" w:rsidRPr="00E50BC9" w:rsidTr="006775CB">
        <w:tc>
          <w:tcPr>
            <w:tcW w:w="3260" w:type="dxa"/>
            <w:gridSpan w:val="2"/>
            <w:tcBorders>
              <w:top w:val="single" w:sz="8" w:space="0" w:color="000000"/>
            </w:tcBorders>
          </w:tcPr>
          <w:p w:rsidR="00E50BC9" w:rsidRPr="00E50BC9" w:rsidRDefault="00E50BC9" w:rsidP="00C84028">
            <w:pPr>
              <w:spacing w:before="60" w:after="60"/>
              <w:rPr>
                <w:sz w:val="20"/>
                <w:szCs w:val="20"/>
              </w:rPr>
            </w:pPr>
            <w:r w:rsidRPr="00E50BC9">
              <w:rPr>
                <w:sz w:val="20"/>
                <w:szCs w:val="20"/>
              </w:rPr>
              <w:t>University / Affiliation</w:t>
            </w:r>
          </w:p>
        </w:tc>
        <w:tc>
          <w:tcPr>
            <w:tcW w:w="6522" w:type="dxa"/>
            <w:gridSpan w:val="5"/>
            <w:tcBorders>
              <w:top w:val="single" w:sz="8" w:space="0" w:color="000000"/>
            </w:tcBorders>
          </w:tcPr>
          <w:p w:rsidR="00E50BC9" w:rsidRPr="00E50BC9" w:rsidRDefault="00E50BC9" w:rsidP="00C84028">
            <w:pPr>
              <w:spacing w:before="60" w:after="60"/>
              <w:rPr>
                <w:sz w:val="20"/>
                <w:szCs w:val="20"/>
              </w:rPr>
            </w:pPr>
          </w:p>
        </w:tc>
      </w:tr>
      <w:tr w:rsidR="00E50BC9" w:rsidRPr="00E50BC9" w:rsidTr="00E50BC9">
        <w:trPr>
          <w:trHeight w:val="252"/>
        </w:trPr>
        <w:tc>
          <w:tcPr>
            <w:tcW w:w="3260" w:type="dxa"/>
            <w:gridSpan w:val="2"/>
          </w:tcPr>
          <w:p w:rsidR="00E50BC9" w:rsidRPr="00E50BC9" w:rsidRDefault="00E50BC9" w:rsidP="00C84028">
            <w:pPr>
              <w:spacing w:before="60" w:after="60"/>
              <w:rPr>
                <w:sz w:val="20"/>
                <w:szCs w:val="20"/>
              </w:rPr>
            </w:pPr>
            <w:r w:rsidRPr="00E50BC9">
              <w:rPr>
                <w:sz w:val="20"/>
                <w:szCs w:val="20"/>
              </w:rPr>
              <w:fldChar w:fldCharType="begin">
                <w:ffData>
                  <w:name w:val="Check3"/>
                  <w:enabled/>
                  <w:calcOnExit w:val="0"/>
                  <w:checkBox>
                    <w:sizeAuto/>
                    <w:default w:val="0"/>
                  </w:checkBox>
                </w:ffData>
              </w:fldChar>
            </w:r>
            <w:bookmarkStart w:id="2" w:name="Check3"/>
            <w:r w:rsidRPr="00E50BC9">
              <w:rPr>
                <w:sz w:val="20"/>
                <w:szCs w:val="20"/>
              </w:rPr>
              <w:instrText xml:space="preserve"> FORMCHECKBOX </w:instrText>
            </w:r>
            <w:r w:rsidR="00000000">
              <w:rPr>
                <w:sz w:val="20"/>
                <w:szCs w:val="20"/>
              </w:rPr>
            </w:r>
            <w:r w:rsidR="00000000">
              <w:rPr>
                <w:sz w:val="20"/>
                <w:szCs w:val="20"/>
              </w:rPr>
              <w:fldChar w:fldCharType="separate"/>
            </w:r>
            <w:r w:rsidRPr="00E50BC9">
              <w:rPr>
                <w:sz w:val="20"/>
                <w:szCs w:val="20"/>
              </w:rPr>
              <w:fldChar w:fldCharType="end"/>
            </w:r>
            <w:bookmarkEnd w:id="2"/>
            <w:r w:rsidRPr="00E50BC9">
              <w:rPr>
                <w:sz w:val="20"/>
                <w:szCs w:val="20"/>
              </w:rPr>
              <w:t xml:space="preserve"> Undergraduate Student</w:t>
            </w:r>
          </w:p>
        </w:tc>
        <w:tc>
          <w:tcPr>
            <w:tcW w:w="3261" w:type="dxa"/>
            <w:gridSpan w:val="3"/>
          </w:tcPr>
          <w:p w:rsidR="00E50BC9" w:rsidRPr="00E50BC9" w:rsidRDefault="00E50BC9" w:rsidP="00C84028">
            <w:pPr>
              <w:spacing w:before="60" w:after="60"/>
              <w:rPr>
                <w:sz w:val="20"/>
                <w:szCs w:val="20"/>
              </w:rPr>
            </w:pPr>
            <w:r w:rsidRPr="00E50BC9">
              <w:rPr>
                <w:sz w:val="20"/>
                <w:szCs w:val="20"/>
              </w:rPr>
              <w:fldChar w:fldCharType="begin">
                <w:ffData>
                  <w:name w:val="Check4"/>
                  <w:enabled/>
                  <w:calcOnExit w:val="0"/>
                  <w:checkBox>
                    <w:sizeAuto/>
                    <w:default w:val="0"/>
                  </w:checkBox>
                </w:ffData>
              </w:fldChar>
            </w:r>
            <w:bookmarkStart w:id="3" w:name="Check4"/>
            <w:r w:rsidRPr="00E50BC9">
              <w:rPr>
                <w:sz w:val="20"/>
                <w:szCs w:val="20"/>
              </w:rPr>
              <w:instrText xml:space="preserve"> FORMCHECKBOX </w:instrText>
            </w:r>
            <w:r w:rsidR="00000000">
              <w:rPr>
                <w:sz w:val="20"/>
                <w:szCs w:val="20"/>
              </w:rPr>
            </w:r>
            <w:r w:rsidR="00000000">
              <w:rPr>
                <w:sz w:val="20"/>
                <w:szCs w:val="20"/>
              </w:rPr>
              <w:fldChar w:fldCharType="separate"/>
            </w:r>
            <w:r w:rsidRPr="00E50BC9">
              <w:rPr>
                <w:sz w:val="20"/>
                <w:szCs w:val="20"/>
              </w:rPr>
              <w:fldChar w:fldCharType="end"/>
            </w:r>
            <w:bookmarkEnd w:id="3"/>
            <w:r w:rsidRPr="00E50BC9">
              <w:rPr>
                <w:sz w:val="20"/>
                <w:szCs w:val="20"/>
              </w:rPr>
              <w:t xml:space="preserve"> Graduate Student</w:t>
            </w:r>
          </w:p>
        </w:tc>
        <w:tc>
          <w:tcPr>
            <w:tcW w:w="3261" w:type="dxa"/>
            <w:gridSpan w:val="2"/>
          </w:tcPr>
          <w:p w:rsidR="00E50BC9" w:rsidRPr="00E50BC9" w:rsidRDefault="00E50BC9" w:rsidP="00C84028">
            <w:pPr>
              <w:spacing w:before="60" w:after="60"/>
              <w:rPr>
                <w:sz w:val="20"/>
                <w:szCs w:val="20"/>
              </w:rPr>
            </w:pPr>
            <w:r w:rsidRPr="00E50BC9">
              <w:rPr>
                <w:sz w:val="20"/>
                <w:szCs w:val="20"/>
              </w:rPr>
              <w:fldChar w:fldCharType="begin">
                <w:ffData>
                  <w:name w:val="Check5"/>
                  <w:enabled/>
                  <w:calcOnExit w:val="0"/>
                  <w:checkBox>
                    <w:sizeAuto/>
                    <w:default w:val="0"/>
                  </w:checkBox>
                </w:ffData>
              </w:fldChar>
            </w:r>
            <w:bookmarkStart w:id="4" w:name="Check5"/>
            <w:r w:rsidRPr="00E50BC9">
              <w:rPr>
                <w:sz w:val="20"/>
                <w:szCs w:val="20"/>
              </w:rPr>
              <w:instrText xml:space="preserve"> FORMCHECKBOX </w:instrText>
            </w:r>
            <w:r w:rsidR="00000000">
              <w:rPr>
                <w:sz w:val="20"/>
                <w:szCs w:val="20"/>
              </w:rPr>
            </w:r>
            <w:r w:rsidR="00000000">
              <w:rPr>
                <w:sz w:val="20"/>
                <w:szCs w:val="20"/>
              </w:rPr>
              <w:fldChar w:fldCharType="separate"/>
            </w:r>
            <w:r w:rsidRPr="00E50BC9">
              <w:rPr>
                <w:sz w:val="20"/>
                <w:szCs w:val="20"/>
              </w:rPr>
              <w:fldChar w:fldCharType="end"/>
            </w:r>
            <w:bookmarkEnd w:id="4"/>
            <w:r w:rsidRPr="00E50BC9">
              <w:rPr>
                <w:sz w:val="20"/>
                <w:szCs w:val="20"/>
              </w:rPr>
              <w:t xml:space="preserve"> Other</w:t>
            </w:r>
          </w:p>
        </w:tc>
      </w:tr>
      <w:tr w:rsidR="00E50BC9" w:rsidRPr="00E50BC9" w:rsidTr="00E50BC9">
        <w:tc>
          <w:tcPr>
            <w:tcW w:w="3260" w:type="dxa"/>
            <w:gridSpan w:val="2"/>
          </w:tcPr>
          <w:p w:rsidR="00E50BC9" w:rsidRPr="00E50BC9" w:rsidRDefault="00E50BC9" w:rsidP="00C84028">
            <w:pPr>
              <w:spacing w:before="60" w:after="60"/>
              <w:rPr>
                <w:sz w:val="20"/>
                <w:szCs w:val="20"/>
              </w:rPr>
            </w:pPr>
            <w:r w:rsidRPr="00E50BC9">
              <w:rPr>
                <w:sz w:val="20"/>
                <w:szCs w:val="20"/>
              </w:rPr>
              <w:t>Field of study / occupation</w:t>
            </w:r>
          </w:p>
        </w:tc>
        <w:tc>
          <w:tcPr>
            <w:tcW w:w="3261" w:type="dxa"/>
            <w:gridSpan w:val="3"/>
          </w:tcPr>
          <w:p w:rsidR="00E50BC9" w:rsidRPr="00E50BC9" w:rsidRDefault="00E50BC9" w:rsidP="00C84028">
            <w:pPr>
              <w:spacing w:before="60" w:after="60"/>
              <w:rPr>
                <w:sz w:val="20"/>
                <w:szCs w:val="20"/>
              </w:rPr>
            </w:pPr>
          </w:p>
        </w:tc>
        <w:tc>
          <w:tcPr>
            <w:tcW w:w="3261" w:type="dxa"/>
            <w:gridSpan w:val="2"/>
          </w:tcPr>
          <w:p w:rsidR="00E50BC9" w:rsidRPr="00E50BC9" w:rsidRDefault="00E50BC9" w:rsidP="00C84028">
            <w:pPr>
              <w:spacing w:before="60" w:after="60"/>
              <w:rPr>
                <w:sz w:val="20"/>
                <w:szCs w:val="20"/>
              </w:rPr>
            </w:pPr>
          </w:p>
        </w:tc>
      </w:tr>
    </w:tbl>
    <w:p w:rsidR="00EB6D08" w:rsidRDefault="00EB6D08"/>
    <w:tbl>
      <w:tblPr>
        <w:tblW w:w="978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4"/>
        <w:gridCol w:w="622"/>
        <w:gridCol w:w="189"/>
        <w:gridCol w:w="1346"/>
        <w:gridCol w:w="289"/>
        <w:gridCol w:w="1246"/>
        <w:gridCol w:w="1199"/>
        <w:gridCol w:w="337"/>
        <w:gridCol w:w="2110"/>
      </w:tblGrid>
      <w:tr w:rsidR="00C84028" w:rsidRPr="00E50BC9" w:rsidTr="006775CB">
        <w:tc>
          <w:tcPr>
            <w:tcW w:w="3067" w:type="dxa"/>
            <w:gridSpan w:val="2"/>
            <w:tcBorders>
              <w:top w:val="nil"/>
              <w:left w:val="nil"/>
              <w:bottom w:val="single" w:sz="8" w:space="0" w:color="000000"/>
              <w:right w:val="nil"/>
            </w:tcBorders>
          </w:tcPr>
          <w:p w:rsidR="00E50BC9" w:rsidRPr="00E50BC9" w:rsidRDefault="00E50BC9" w:rsidP="008A7C6A">
            <w:pPr>
              <w:rPr>
                <w:b/>
                <w:sz w:val="22"/>
                <w:szCs w:val="22"/>
              </w:rPr>
            </w:pPr>
          </w:p>
          <w:p w:rsidR="00E50BC9" w:rsidRPr="00E50BC9" w:rsidRDefault="00E50BC9" w:rsidP="008A7C6A">
            <w:pPr>
              <w:rPr>
                <w:b/>
                <w:sz w:val="22"/>
                <w:szCs w:val="22"/>
              </w:rPr>
            </w:pPr>
            <w:r w:rsidRPr="00E50BC9">
              <w:rPr>
                <w:b/>
                <w:sz w:val="22"/>
                <w:szCs w:val="22"/>
              </w:rPr>
              <w:t>Language Skills</w:t>
            </w:r>
          </w:p>
          <w:p w:rsidR="00E50BC9" w:rsidRPr="00E50BC9" w:rsidRDefault="00E50BC9" w:rsidP="008A7C6A">
            <w:pPr>
              <w:rPr>
                <w:b/>
                <w:sz w:val="22"/>
                <w:szCs w:val="22"/>
              </w:rPr>
            </w:pPr>
          </w:p>
        </w:tc>
        <w:tc>
          <w:tcPr>
            <w:tcW w:w="1535" w:type="dxa"/>
            <w:gridSpan w:val="2"/>
            <w:tcBorders>
              <w:top w:val="nil"/>
              <w:left w:val="nil"/>
              <w:bottom w:val="single" w:sz="8" w:space="0" w:color="000000"/>
              <w:right w:val="nil"/>
            </w:tcBorders>
          </w:tcPr>
          <w:p w:rsidR="00E50BC9" w:rsidRPr="00E50BC9" w:rsidRDefault="00E50BC9" w:rsidP="008A7C6A">
            <w:pPr>
              <w:rPr>
                <w:sz w:val="22"/>
                <w:szCs w:val="22"/>
              </w:rPr>
            </w:pPr>
          </w:p>
          <w:p w:rsidR="00E50BC9" w:rsidRPr="00E50BC9" w:rsidRDefault="00E50BC9" w:rsidP="008A7C6A">
            <w:pPr>
              <w:rPr>
                <w:sz w:val="22"/>
                <w:szCs w:val="22"/>
              </w:rPr>
            </w:pPr>
          </w:p>
        </w:tc>
        <w:tc>
          <w:tcPr>
            <w:tcW w:w="1535" w:type="dxa"/>
            <w:gridSpan w:val="2"/>
            <w:tcBorders>
              <w:top w:val="nil"/>
              <w:left w:val="nil"/>
              <w:bottom w:val="single" w:sz="8" w:space="0" w:color="000000"/>
              <w:right w:val="nil"/>
            </w:tcBorders>
          </w:tcPr>
          <w:p w:rsidR="00E50BC9" w:rsidRPr="00E50BC9" w:rsidRDefault="00E50BC9" w:rsidP="008A7C6A">
            <w:pPr>
              <w:rPr>
                <w:sz w:val="22"/>
                <w:szCs w:val="22"/>
              </w:rPr>
            </w:pPr>
          </w:p>
        </w:tc>
        <w:tc>
          <w:tcPr>
            <w:tcW w:w="1536" w:type="dxa"/>
            <w:gridSpan w:val="2"/>
            <w:tcBorders>
              <w:top w:val="nil"/>
              <w:left w:val="nil"/>
              <w:bottom w:val="single" w:sz="8" w:space="0" w:color="000000"/>
              <w:right w:val="nil"/>
            </w:tcBorders>
          </w:tcPr>
          <w:p w:rsidR="00E50BC9" w:rsidRPr="00E50BC9" w:rsidRDefault="00E50BC9" w:rsidP="008A7C6A">
            <w:pPr>
              <w:rPr>
                <w:sz w:val="22"/>
                <w:szCs w:val="22"/>
              </w:rPr>
            </w:pPr>
          </w:p>
        </w:tc>
        <w:tc>
          <w:tcPr>
            <w:tcW w:w="2109" w:type="dxa"/>
            <w:tcBorders>
              <w:top w:val="nil"/>
              <w:left w:val="nil"/>
              <w:bottom w:val="single" w:sz="8" w:space="0" w:color="000000"/>
              <w:right w:val="nil"/>
            </w:tcBorders>
          </w:tcPr>
          <w:p w:rsidR="00E50BC9" w:rsidRPr="00E50BC9" w:rsidRDefault="00E50BC9" w:rsidP="008A7C6A">
            <w:pPr>
              <w:rPr>
                <w:sz w:val="22"/>
                <w:szCs w:val="22"/>
              </w:rPr>
            </w:pPr>
          </w:p>
        </w:tc>
      </w:tr>
      <w:tr w:rsidR="00C84028" w:rsidRPr="00E50BC9" w:rsidTr="006775CB">
        <w:tc>
          <w:tcPr>
            <w:tcW w:w="3256" w:type="dxa"/>
            <w:gridSpan w:val="3"/>
            <w:tcBorders>
              <w:top w:val="single" w:sz="8" w:space="0" w:color="000000"/>
              <w:bottom w:val="single" w:sz="8" w:space="0" w:color="000000"/>
            </w:tcBorders>
          </w:tcPr>
          <w:p w:rsidR="00E50BC9" w:rsidRPr="00E50BC9" w:rsidRDefault="00E50BC9" w:rsidP="00C84028">
            <w:pPr>
              <w:spacing w:before="60" w:after="60"/>
              <w:rPr>
                <w:sz w:val="20"/>
                <w:szCs w:val="20"/>
              </w:rPr>
            </w:pPr>
            <w:r w:rsidRPr="00E50BC9">
              <w:rPr>
                <w:sz w:val="20"/>
                <w:szCs w:val="20"/>
              </w:rPr>
              <w:t>Native Language</w:t>
            </w:r>
          </w:p>
        </w:tc>
        <w:tc>
          <w:tcPr>
            <w:tcW w:w="6526" w:type="dxa"/>
            <w:gridSpan w:val="6"/>
            <w:tcBorders>
              <w:top w:val="single" w:sz="8" w:space="0" w:color="000000"/>
              <w:bottom w:val="single" w:sz="8" w:space="0" w:color="000000"/>
            </w:tcBorders>
          </w:tcPr>
          <w:p w:rsidR="00E50BC9" w:rsidRPr="00E50BC9" w:rsidRDefault="00E50BC9" w:rsidP="00C84028">
            <w:pPr>
              <w:spacing w:before="60" w:after="60"/>
              <w:rPr>
                <w:sz w:val="20"/>
                <w:szCs w:val="20"/>
              </w:rPr>
            </w:pPr>
          </w:p>
        </w:tc>
      </w:tr>
      <w:tr w:rsidR="006775CB" w:rsidRPr="00E50BC9" w:rsidTr="006775CB">
        <w:tc>
          <w:tcPr>
            <w:tcW w:w="3256" w:type="dxa"/>
            <w:gridSpan w:val="3"/>
            <w:tcBorders>
              <w:top w:val="single" w:sz="8" w:space="0" w:color="000000"/>
            </w:tcBorders>
          </w:tcPr>
          <w:p w:rsidR="00E50BC9" w:rsidRPr="00E50BC9" w:rsidRDefault="00E50BC9" w:rsidP="00C84028">
            <w:pPr>
              <w:spacing w:before="60" w:after="60"/>
              <w:rPr>
                <w:sz w:val="20"/>
                <w:szCs w:val="20"/>
              </w:rPr>
            </w:pPr>
            <w:r w:rsidRPr="00E50BC9">
              <w:rPr>
                <w:sz w:val="20"/>
                <w:szCs w:val="20"/>
              </w:rPr>
              <w:t>Other language(s) you know</w:t>
            </w:r>
          </w:p>
        </w:tc>
        <w:tc>
          <w:tcPr>
            <w:tcW w:w="6526" w:type="dxa"/>
            <w:gridSpan w:val="6"/>
            <w:tcBorders>
              <w:top w:val="single" w:sz="8" w:space="0" w:color="000000"/>
            </w:tcBorders>
          </w:tcPr>
          <w:p w:rsidR="00E50BC9" w:rsidRPr="00E50BC9" w:rsidRDefault="00E50BC9" w:rsidP="00C84028">
            <w:pPr>
              <w:spacing w:before="60" w:after="60"/>
              <w:rPr>
                <w:sz w:val="20"/>
                <w:szCs w:val="20"/>
              </w:rPr>
            </w:pPr>
          </w:p>
        </w:tc>
      </w:tr>
      <w:tr w:rsidR="00E50BC9" w:rsidRPr="00E50BC9" w:rsidTr="00F217DA">
        <w:trPr>
          <w:trHeight w:val="252"/>
        </w:trPr>
        <w:tc>
          <w:tcPr>
            <w:tcW w:w="4890" w:type="dxa"/>
            <w:gridSpan w:val="5"/>
          </w:tcPr>
          <w:p w:rsidR="00E50BC9" w:rsidRPr="00E50BC9" w:rsidRDefault="00E50BC9" w:rsidP="00C84028">
            <w:pPr>
              <w:spacing w:before="60" w:after="60"/>
              <w:rPr>
                <w:sz w:val="20"/>
                <w:szCs w:val="20"/>
              </w:rPr>
            </w:pPr>
            <w:r w:rsidRPr="00E50BC9">
              <w:rPr>
                <w:sz w:val="20"/>
                <w:szCs w:val="20"/>
              </w:rPr>
              <w:t>Number of years/terms studied Turkish; indicate the number of hours per week</w:t>
            </w:r>
          </w:p>
        </w:tc>
        <w:tc>
          <w:tcPr>
            <w:tcW w:w="4892" w:type="dxa"/>
            <w:gridSpan w:val="4"/>
          </w:tcPr>
          <w:p w:rsidR="00E50BC9" w:rsidRPr="00E50BC9" w:rsidRDefault="00E50BC9" w:rsidP="008A7C6A">
            <w:pPr>
              <w:rPr>
                <w:sz w:val="20"/>
                <w:szCs w:val="20"/>
              </w:rPr>
            </w:pPr>
          </w:p>
        </w:tc>
      </w:tr>
      <w:tr w:rsidR="00E50BC9" w:rsidRPr="00E50BC9" w:rsidTr="00F217DA">
        <w:tc>
          <w:tcPr>
            <w:tcW w:w="4890" w:type="dxa"/>
            <w:gridSpan w:val="5"/>
          </w:tcPr>
          <w:p w:rsidR="00E50BC9" w:rsidRPr="00E50BC9" w:rsidRDefault="00E50BC9" w:rsidP="00C84028">
            <w:pPr>
              <w:spacing w:before="60" w:after="60"/>
              <w:rPr>
                <w:sz w:val="20"/>
                <w:szCs w:val="20"/>
              </w:rPr>
            </w:pPr>
            <w:r w:rsidRPr="00E50BC9">
              <w:rPr>
                <w:sz w:val="20"/>
                <w:szCs w:val="20"/>
              </w:rPr>
              <w:t>Type of Turkish course attended (</w:t>
            </w:r>
            <w:proofErr w:type="gramStart"/>
            <w:r w:rsidRPr="00E50BC9">
              <w:rPr>
                <w:sz w:val="20"/>
                <w:szCs w:val="20"/>
              </w:rPr>
              <w:t>e.g.</w:t>
            </w:r>
            <w:proofErr w:type="gramEnd"/>
            <w:r w:rsidRPr="00E50BC9">
              <w:rPr>
                <w:sz w:val="20"/>
                <w:szCs w:val="20"/>
              </w:rPr>
              <w:t xml:space="preserve"> university-level language course, private tutoring etc.)</w:t>
            </w:r>
          </w:p>
        </w:tc>
        <w:tc>
          <w:tcPr>
            <w:tcW w:w="4892" w:type="dxa"/>
            <w:gridSpan w:val="4"/>
          </w:tcPr>
          <w:p w:rsidR="00E50BC9" w:rsidRPr="00E50BC9" w:rsidRDefault="00E50BC9" w:rsidP="008A7C6A">
            <w:pPr>
              <w:rPr>
                <w:sz w:val="20"/>
                <w:szCs w:val="20"/>
              </w:rPr>
            </w:pPr>
          </w:p>
        </w:tc>
      </w:tr>
      <w:tr w:rsidR="00E50BC9" w:rsidRPr="00E50BC9" w:rsidTr="00F217DA">
        <w:tc>
          <w:tcPr>
            <w:tcW w:w="4890" w:type="dxa"/>
            <w:gridSpan w:val="5"/>
          </w:tcPr>
          <w:p w:rsidR="00E50BC9" w:rsidRPr="00E50BC9" w:rsidRDefault="00E50BC9" w:rsidP="00C84028">
            <w:pPr>
              <w:spacing w:before="60" w:after="60"/>
              <w:rPr>
                <w:sz w:val="20"/>
                <w:szCs w:val="20"/>
              </w:rPr>
            </w:pPr>
            <w:r w:rsidRPr="00E50BC9">
              <w:rPr>
                <w:sz w:val="20"/>
                <w:szCs w:val="20"/>
              </w:rPr>
              <w:t>Title of text used</w:t>
            </w:r>
          </w:p>
        </w:tc>
        <w:tc>
          <w:tcPr>
            <w:tcW w:w="4892" w:type="dxa"/>
            <w:gridSpan w:val="4"/>
          </w:tcPr>
          <w:p w:rsidR="00E50BC9" w:rsidRPr="00E50BC9" w:rsidRDefault="00E50BC9" w:rsidP="008A7C6A">
            <w:pPr>
              <w:rPr>
                <w:sz w:val="20"/>
                <w:szCs w:val="20"/>
              </w:rPr>
            </w:pPr>
          </w:p>
        </w:tc>
      </w:tr>
      <w:tr w:rsidR="00E50BC9" w:rsidRPr="00E50BC9" w:rsidTr="00F217DA">
        <w:tc>
          <w:tcPr>
            <w:tcW w:w="4890" w:type="dxa"/>
            <w:gridSpan w:val="5"/>
          </w:tcPr>
          <w:p w:rsidR="00E50BC9" w:rsidRPr="00E50BC9" w:rsidRDefault="00E50BC9" w:rsidP="00C84028">
            <w:pPr>
              <w:spacing w:before="60" w:after="60"/>
              <w:rPr>
                <w:sz w:val="20"/>
                <w:szCs w:val="20"/>
              </w:rPr>
            </w:pPr>
            <w:r w:rsidRPr="00E50BC9">
              <w:rPr>
                <w:sz w:val="20"/>
                <w:szCs w:val="20"/>
              </w:rPr>
              <w:t>Name of the instructor</w:t>
            </w:r>
          </w:p>
        </w:tc>
        <w:tc>
          <w:tcPr>
            <w:tcW w:w="4892" w:type="dxa"/>
            <w:gridSpan w:val="4"/>
          </w:tcPr>
          <w:p w:rsidR="00E50BC9" w:rsidRPr="00E50BC9" w:rsidRDefault="00E50BC9" w:rsidP="008A7C6A">
            <w:pPr>
              <w:rPr>
                <w:sz w:val="20"/>
                <w:szCs w:val="20"/>
              </w:rPr>
            </w:pPr>
          </w:p>
        </w:tc>
      </w:tr>
      <w:tr w:rsidR="00E50BC9" w:rsidRPr="00E50BC9" w:rsidTr="00F217DA">
        <w:tc>
          <w:tcPr>
            <w:tcW w:w="4890" w:type="dxa"/>
            <w:gridSpan w:val="5"/>
          </w:tcPr>
          <w:p w:rsidR="00E50BC9" w:rsidRPr="00E50BC9" w:rsidRDefault="00E50BC9" w:rsidP="00C84028">
            <w:pPr>
              <w:spacing w:before="60" w:after="60"/>
              <w:rPr>
                <w:sz w:val="20"/>
                <w:szCs w:val="20"/>
              </w:rPr>
            </w:pPr>
            <w:r w:rsidRPr="00E50BC9">
              <w:rPr>
                <w:sz w:val="20"/>
                <w:szCs w:val="20"/>
              </w:rPr>
              <w:t>Time spent in Turkey</w:t>
            </w:r>
          </w:p>
        </w:tc>
        <w:tc>
          <w:tcPr>
            <w:tcW w:w="4892" w:type="dxa"/>
            <w:gridSpan w:val="4"/>
          </w:tcPr>
          <w:p w:rsidR="00E50BC9" w:rsidRPr="00E50BC9" w:rsidRDefault="00E50BC9" w:rsidP="008A7C6A">
            <w:pPr>
              <w:rPr>
                <w:sz w:val="20"/>
                <w:szCs w:val="20"/>
              </w:rPr>
            </w:pPr>
          </w:p>
        </w:tc>
      </w:tr>
      <w:tr w:rsidR="00C84028" w:rsidRPr="00E50BC9" w:rsidTr="006775CB">
        <w:tc>
          <w:tcPr>
            <w:tcW w:w="9782" w:type="dxa"/>
            <w:gridSpan w:val="9"/>
            <w:tcBorders>
              <w:bottom w:val="single" w:sz="8" w:space="0" w:color="000000"/>
            </w:tcBorders>
          </w:tcPr>
          <w:p w:rsidR="00C84028" w:rsidRPr="00C84028" w:rsidRDefault="00C84028" w:rsidP="00C84028">
            <w:pPr>
              <w:spacing w:before="60" w:after="60"/>
              <w:rPr>
                <w:sz w:val="20"/>
                <w:szCs w:val="20"/>
              </w:rPr>
            </w:pPr>
            <w:r w:rsidRPr="00C84028">
              <w:rPr>
                <w:sz w:val="20"/>
                <w:szCs w:val="20"/>
              </w:rPr>
              <w:t>Please describe briefly the nature of your exposure to Turkish language (</w:t>
            </w:r>
            <w:proofErr w:type="gramStart"/>
            <w:r w:rsidRPr="00C84028">
              <w:rPr>
                <w:sz w:val="20"/>
                <w:szCs w:val="20"/>
              </w:rPr>
              <w:t>e.g.</w:t>
            </w:r>
            <w:proofErr w:type="gramEnd"/>
            <w:r w:rsidRPr="00C84028">
              <w:rPr>
                <w:sz w:val="20"/>
                <w:szCs w:val="20"/>
              </w:rPr>
              <w:t xml:space="preserve"> formal instruction/no formal instruction; only conversations with family/friends; self-taught etc.):</w:t>
            </w:r>
          </w:p>
          <w:p w:rsidR="00C84028" w:rsidRDefault="00C84028" w:rsidP="00C84028">
            <w:pPr>
              <w:spacing w:before="60" w:after="60"/>
              <w:rPr>
                <w:sz w:val="20"/>
                <w:szCs w:val="20"/>
              </w:rPr>
            </w:pPr>
          </w:p>
          <w:p w:rsidR="00C84028" w:rsidRDefault="00C84028" w:rsidP="00C84028">
            <w:pPr>
              <w:spacing w:before="60" w:after="60"/>
              <w:rPr>
                <w:sz w:val="20"/>
                <w:szCs w:val="20"/>
              </w:rPr>
            </w:pPr>
          </w:p>
          <w:p w:rsidR="00C84028" w:rsidRDefault="00C84028" w:rsidP="00C84028">
            <w:pPr>
              <w:spacing w:before="60" w:after="60"/>
              <w:rPr>
                <w:sz w:val="20"/>
                <w:szCs w:val="20"/>
              </w:rPr>
            </w:pPr>
          </w:p>
          <w:p w:rsidR="00C84028" w:rsidRDefault="00C84028" w:rsidP="00C84028">
            <w:pPr>
              <w:spacing w:before="60" w:after="60"/>
              <w:rPr>
                <w:sz w:val="20"/>
                <w:szCs w:val="20"/>
              </w:rPr>
            </w:pPr>
          </w:p>
          <w:p w:rsidR="00C84028" w:rsidRDefault="00C84028" w:rsidP="00C84028">
            <w:pPr>
              <w:spacing w:before="60" w:after="60"/>
              <w:rPr>
                <w:sz w:val="20"/>
                <w:szCs w:val="20"/>
              </w:rPr>
            </w:pPr>
          </w:p>
          <w:p w:rsidR="00C84028" w:rsidRDefault="00C84028" w:rsidP="00C84028">
            <w:pPr>
              <w:spacing w:before="60" w:after="60"/>
              <w:rPr>
                <w:sz w:val="20"/>
                <w:szCs w:val="20"/>
              </w:rPr>
            </w:pPr>
          </w:p>
          <w:p w:rsidR="00C84028" w:rsidRDefault="00C84028" w:rsidP="00C84028">
            <w:pPr>
              <w:spacing w:before="60" w:after="60"/>
              <w:rPr>
                <w:sz w:val="20"/>
                <w:szCs w:val="20"/>
              </w:rPr>
            </w:pPr>
          </w:p>
          <w:p w:rsidR="00C84028" w:rsidRDefault="00C84028" w:rsidP="00C84028">
            <w:pPr>
              <w:spacing w:before="60" w:after="60"/>
              <w:rPr>
                <w:sz w:val="20"/>
                <w:szCs w:val="20"/>
              </w:rPr>
            </w:pPr>
          </w:p>
          <w:p w:rsidR="00C84028" w:rsidRPr="00E50BC9" w:rsidRDefault="00C84028" w:rsidP="00C84028">
            <w:pPr>
              <w:spacing w:before="60" w:after="60"/>
              <w:rPr>
                <w:sz w:val="20"/>
                <w:szCs w:val="20"/>
              </w:rPr>
            </w:pPr>
          </w:p>
        </w:tc>
      </w:tr>
      <w:tr w:rsidR="000122D9" w:rsidRPr="00E50BC9" w:rsidTr="006775CB">
        <w:tc>
          <w:tcPr>
            <w:tcW w:w="9782" w:type="dxa"/>
            <w:gridSpan w:val="9"/>
            <w:tcBorders>
              <w:top w:val="single" w:sz="8" w:space="0" w:color="000000"/>
            </w:tcBorders>
          </w:tcPr>
          <w:p w:rsidR="000122D9" w:rsidRPr="000122D9" w:rsidRDefault="000122D9" w:rsidP="00F217DA">
            <w:pPr>
              <w:spacing w:before="60" w:after="60"/>
              <w:rPr>
                <w:sz w:val="20"/>
                <w:szCs w:val="20"/>
              </w:rPr>
            </w:pPr>
            <w:r>
              <w:rPr>
                <w:sz w:val="20"/>
                <w:szCs w:val="20"/>
              </w:rPr>
              <w:lastRenderedPageBreak/>
              <w:t xml:space="preserve">Please rate your </w:t>
            </w:r>
            <w:r w:rsidRPr="006775CB">
              <w:rPr>
                <w:sz w:val="20"/>
                <w:szCs w:val="20"/>
              </w:rPr>
              <w:t xml:space="preserve">proficiency level for Turkish for </w:t>
            </w:r>
            <w:r w:rsidRPr="006775CB">
              <w:rPr>
                <w:b/>
                <w:sz w:val="20"/>
                <w:szCs w:val="20"/>
              </w:rPr>
              <w:t>each skill</w:t>
            </w:r>
            <w:r w:rsidRPr="006775CB">
              <w:rPr>
                <w:sz w:val="20"/>
                <w:szCs w:val="20"/>
              </w:rPr>
              <w:t xml:space="preserve"> by marking the appropriate level with </w:t>
            </w:r>
            <w:r w:rsidR="00F217DA" w:rsidRPr="006775CB">
              <w:rPr>
                <w:sz w:val="20"/>
                <w:szCs w:val="20"/>
              </w:rPr>
              <w:sym w:font="Wingdings 2" w:char="F054"/>
            </w:r>
          </w:p>
        </w:tc>
      </w:tr>
      <w:tr w:rsidR="00F217DA" w:rsidRPr="00E50BC9" w:rsidTr="00F217DA">
        <w:tc>
          <w:tcPr>
            <w:tcW w:w="2444" w:type="dxa"/>
          </w:tcPr>
          <w:p w:rsidR="00F217DA" w:rsidRPr="00E50BC9" w:rsidRDefault="00F217DA" w:rsidP="008A7C6A">
            <w:pPr>
              <w:spacing w:before="60" w:after="60"/>
              <w:rPr>
                <w:sz w:val="20"/>
                <w:szCs w:val="20"/>
              </w:rPr>
            </w:pPr>
          </w:p>
        </w:tc>
        <w:tc>
          <w:tcPr>
            <w:tcW w:w="2446" w:type="dxa"/>
            <w:gridSpan w:val="4"/>
          </w:tcPr>
          <w:p w:rsidR="00F217DA" w:rsidRPr="00E50BC9" w:rsidRDefault="00F217DA" w:rsidP="00F217DA">
            <w:pPr>
              <w:spacing w:before="60" w:after="60"/>
              <w:jc w:val="center"/>
              <w:rPr>
                <w:sz w:val="20"/>
                <w:szCs w:val="20"/>
              </w:rPr>
            </w:pPr>
            <w:r>
              <w:rPr>
                <w:sz w:val="20"/>
                <w:szCs w:val="20"/>
              </w:rPr>
              <w:t>Elementary</w:t>
            </w:r>
          </w:p>
        </w:tc>
        <w:tc>
          <w:tcPr>
            <w:tcW w:w="2445" w:type="dxa"/>
            <w:gridSpan w:val="2"/>
          </w:tcPr>
          <w:p w:rsidR="00F217DA" w:rsidRPr="00E50BC9" w:rsidRDefault="00F217DA" w:rsidP="00F217DA">
            <w:pPr>
              <w:spacing w:before="60" w:after="60"/>
              <w:jc w:val="center"/>
              <w:rPr>
                <w:sz w:val="20"/>
                <w:szCs w:val="20"/>
              </w:rPr>
            </w:pPr>
            <w:r>
              <w:rPr>
                <w:sz w:val="20"/>
                <w:szCs w:val="20"/>
              </w:rPr>
              <w:t>Intermediate</w:t>
            </w:r>
          </w:p>
        </w:tc>
        <w:tc>
          <w:tcPr>
            <w:tcW w:w="2447" w:type="dxa"/>
            <w:gridSpan w:val="2"/>
          </w:tcPr>
          <w:p w:rsidR="00F217DA" w:rsidRPr="00E50BC9" w:rsidRDefault="00F217DA" w:rsidP="00F217DA">
            <w:pPr>
              <w:spacing w:before="60" w:after="60"/>
              <w:jc w:val="center"/>
              <w:rPr>
                <w:sz w:val="20"/>
                <w:szCs w:val="20"/>
              </w:rPr>
            </w:pPr>
            <w:r>
              <w:rPr>
                <w:sz w:val="20"/>
                <w:szCs w:val="20"/>
              </w:rPr>
              <w:t>Advanced</w:t>
            </w:r>
          </w:p>
        </w:tc>
      </w:tr>
      <w:tr w:rsidR="00F217DA" w:rsidRPr="00E50BC9" w:rsidTr="00F217DA">
        <w:tc>
          <w:tcPr>
            <w:tcW w:w="2444" w:type="dxa"/>
          </w:tcPr>
          <w:p w:rsidR="00F217DA" w:rsidRPr="00E50BC9" w:rsidRDefault="00F217DA" w:rsidP="008A7C6A">
            <w:pPr>
              <w:spacing w:before="60" w:after="60"/>
              <w:rPr>
                <w:sz w:val="20"/>
                <w:szCs w:val="20"/>
              </w:rPr>
            </w:pPr>
            <w:r>
              <w:rPr>
                <w:sz w:val="20"/>
                <w:szCs w:val="20"/>
              </w:rPr>
              <w:t>Grammar</w:t>
            </w:r>
          </w:p>
        </w:tc>
        <w:tc>
          <w:tcPr>
            <w:tcW w:w="2446" w:type="dxa"/>
            <w:gridSpan w:val="4"/>
          </w:tcPr>
          <w:p w:rsidR="00F217DA" w:rsidRPr="00E50BC9" w:rsidRDefault="00F217DA" w:rsidP="00F217DA">
            <w:pPr>
              <w:spacing w:before="60" w:after="60"/>
              <w:jc w:val="center"/>
              <w:rPr>
                <w:sz w:val="20"/>
                <w:szCs w:val="20"/>
              </w:rPr>
            </w:pPr>
            <w:r>
              <w:rPr>
                <w:sz w:val="20"/>
                <w:szCs w:val="20"/>
              </w:rPr>
              <w:fldChar w:fldCharType="begin">
                <w:ffData>
                  <w:name w:val="Check6"/>
                  <w:enabled/>
                  <w:calcOnExit w:val="0"/>
                  <w:checkBox>
                    <w:sizeAuto/>
                    <w:default w:val="0"/>
                  </w:checkBox>
                </w:ffData>
              </w:fldChar>
            </w:r>
            <w:bookmarkStart w:id="5" w:name="Check6"/>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5"/>
          </w:p>
        </w:tc>
        <w:tc>
          <w:tcPr>
            <w:tcW w:w="2445" w:type="dxa"/>
            <w:gridSpan w:val="2"/>
          </w:tcPr>
          <w:p w:rsidR="00F217DA" w:rsidRPr="00E50BC9" w:rsidRDefault="00F217DA" w:rsidP="00F217DA">
            <w:pPr>
              <w:spacing w:before="60" w:after="60"/>
              <w:jc w:val="center"/>
              <w:rPr>
                <w:sz w:val="20"/>
                <w:szCs w:val="20"/>
              </w:rPr>
            </w:pPr>
            <w:r>
              <w:rPr>
                <w:sz w:val="20"/>
                <w:szCs w:val="20"/>
              </w:rPr>
              <w:fldChar w:fldCharType="begin">
                <w:ffData>
                  <w:name w:val="Check7"/>
                  <w:enabled/>
                  <w:calcOnExit w:val="0"/>
                  <w:checkBox>
                    <w:sizeAuto/>
                    <w:default w:val="0"/>
                  </w:checkBox>
                </w:ffData>
              </w:fldChar>
            </w:r>
            <w:bookmarkStart w:id="6" w:name="Check7"/>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6"/>
          </w:p>
        </w:tc>
        <w:tc>
          <w:tcPr>
            <w:tcW w:w="2447" w:type="dxa"/>
            <w:gridSpan w:val="2"/>
          </w:tcPr>
          <w:p w:rsidR="00F217DA" w:rsidRPr="00E50BC9" w:rsidRDefault="00F217DA" w:rsidP="00F217DA">
            <w:pPr>
              <w:spacing w:before="60" w:after="60"/>
              <w:jc w:val="center"/>
              <w:rPr>
                <w:sz w:val="20"/>
                <w:szCs w:val="20"/>
              </w:rPr>
            </w:pPr>
            <w:r>
              <w:rPr>
                <w:sz w:val="20"/>
                <w:szCs w:val="20"/>
              </w:rPr>
              <w:fldChar w:fldCharType="begin">
                <w:ffData>
                  <w:name w:val="Check8"/>
                  <w:enabled/>
                  <w:calcOnExit w:val="0"/>
                  <w:checkBox>
                    <w:sizeAuto/>
                    <w:default w:val="0"/>
                  </w:checkBox>
                </w:ffData>
              </w:fldChar>
            </w:r>
            <w:bookmarkStart w:id="7" w:name="Check8"/>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7"/>
          </w:p>
        </w:tc>
      </w:tr>
      <w:tr w:rsidR="00F217DA" w:rsidRPr="00E50BC9" w:rsidTr="00F217DA">
        <w:tc>
          <w:tcPr>
            <w:tcW w:w="2445" w:type="dxa"/>
          </w:tcPr>
          <w:p w:rsidR="00F217DA" w:rsidRPr="00E50BC9" w:rsidRDefault="00F217DA" w:rsidP="008A7C6A">
            <w:pPr>
              <w:spacing w:before="60" w:after="60"/>
              <w:rPr>
                <w:sz w:val="20"/>
                <w:szCs w:val="20"/>
              </w:rPr>
            </w:pPr>
            <w:r>
              <w:rPr>
                <w:sz w:val="20"/>
                <w:szCs w:val="20"/>
              </w:rPr>
              <w:t>Reading</w:t>
            </w:r>
          </w:p>
        </w:tc>
        <w:tc>
          <w:tcPr>
            <w:tcW w:w="2446" w:type="dxa"/>
            <w:gridSpan w:val="4"/>
          </w:tcPr>
          <w:p w:rsidR="00F217DA" w:rsidRPr="00E50BC9" w:rsidRDefault="00F217DA" w:rsidP="00F217DA">
            <w:pPr>
              <w:spacing w:before="60" w:after="60"/>
              <w:jc w:val="center"/>
              <w:rPr>
                <w:sz w:val="20"/>
                <w:szCs w:val="20"/>
              </w:rPr>
            </w:pPr>
            <w:r>
              <w:rPr>
                <w:sz w:val="20"/>
                <w:szCs w:val="20"/>
              </w:rPr>
              <w:fldChar w:fldCharType="begin">
                <w:ffData>
                  <w:name w:val="Check9"/>
                  <w:enabled/>
                  <w:calcOnExit w:val="0"/>
                  <w:checkBox>
                    <w:sizeAuto/>
                    <w:default w:val="0"/>
                  </w:checkBox>
                </w:ffData>
              </w:fldChar>
            </w:r>
            <w:bookmarkStart w:id="8" w:name="Check9"/>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8"/>
          </w:p>
        </w:tc>
        <w:tc>
          <w:tcPr>
            <w:tcW w:w="2445" w:type="dxa"/>
            <w:gridSpan w:val="2"/>
          </w:tcPr>
          <w:p w:rsidR="00F217DA" w:rsidRPr="00E50BC9" w:rsidRDefault="00F217DA" w:rsidP="00F217DA">
            <w:pPr>
              <w:spacing w:before="60" w:after="60"/>
              <w:jc w:val="center"/>
              <w:rPr>
                <w:sz w:val="20"/>
                <w:szCs w:val="20"/>
              </w:rPr>
            </w:pPr>
            <w:r>
              <w:rPr>
                <w:sz w:val="20"/>
                <w:szCs w:val="20"/>
              </w:rPr>
              <w:fldChar w:fldCharType="begin">
                <w:ffData>
                  <w:name w:val="Check10"/>
                  <w:enabled/>
                  <w:calcOnExit w:val="0"/>
                  <w:checkBox>
                    <w:sizeAuto/>
                    <w:default w:val="0"/>
                  </w:checkBox>
                </w:ffData>
              </w:fldChar>
            </w:r>
            <w:bookmarkStart w:id="9" w:name="Check10"/>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9"/>
          </w:p>
        </w:tc>
        <w:tc>
          <w:tcPr>
            <w:tcW w:w="2446" w:type="dxa"/>
            <w:gridSpan w:val="2"/>
          </w:tcPr>
          <w:p w:rsidR="00F217DA" w:rsidRPr="00E50BC9" w:rsidRDefault="00F217DA" w:rsidP="00F217DA">
            <w:pPr>
              <w:spacing w:before="60" w:after="60"/>
              <w:jc w:val="center"/>
              <w:rPr>
                <w:sz w:val="20"/>
                <w:szCs w:val="20"/>
              </w:rPr>
            </w:pPr>
            <w:r>
              <w:rPr>
                <w:sz w:val="20"/>
                <w:szCs w:val="20"/>
              </w:rPr>
              <w:fldChar w:fldCharType="begin">
                <w:ffData>
                  <w:name w:val="Check11"/>
                  <w:enabled/>
                  <w:calcOnExit w:val="0"/>
                  <w:checkBox>
                    <w:sizeAuto/>
                    <w:default w:val="0"/>
                  </w:checkBox>
                </w:ffData>
              </w:fldChar>
            </w:r>
            <w:bookmarkStart w:id="10" w:name="Check11"/>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0"/>
          </w:p>
        </w:tc>
      </w:tr>
      <w:tr w:rsidR="00F217DA" w:rsidRPr="00E50BC9" w:rsidTr="00F217DA">
        <w:tc>
          <w:tcPr>
            <w:tcW w:w="2445" w:type="dxa"/>
          </w:tcPr>
          <w:p w:rsidR="00F217DA" w:rsidRPr="00E50BC9" w:rsidRDefault="00F217DA" w:rsidP="008A7C6A">
            <w:pPr>
              <w:spacing w:before="60" w:after="60"/>
              <w:rPr>
                <w:sz w:val="20"/>
                <w:szCs w:val="20"/>
              </w:rPr>
            </w:pPr>
            <w:r>
              <w:rPr>
                <w:sz w:val="20"/>
                <w:szCs w:val="20"/>
              </w:rPr>
              <w:t>Writing</w:t>
            </w:r>
          </w:p>
        </w:tc>
        <w:tc>
          <w:tcPr>
            <w:tcW w:w="2446" w:type="dxa"/>
            <w:gridSpan w:val="4"/>
          </w:tcPr>
          <w:p w:rsidR="00F217DA" w:rsidRPr="00E50BC9" w:rsidRDefault="00F217DA" w:rsidP="00F217DA">
            <w:pPr>
              <w:spacing w:before="60" w:after="60"/>
              <w:jc w:val="center"/>
              <w:rPr>
                <w:sz w:val="20"/>
                <w:szCs w:val="20"/>
              </w:rPr>
            </w:pPr>
            <w:r>
              <w:rPr>
                <w:sz w:val="20"/>
                <w:szCs w:val="20"/>
              </w:rPr>
              <w:fldChar w:fldCharType="begin">
                <w:ffData>
                  <w:name w:val="Check12"/>
                  <w:enabled/>
                  <w:calcOnExit w:val="0"/>
                  <w:checkBox>
                    <w:sizeAuto/>
                    <w:default w:val="0"/>
                  </w:checkBox>
                </w:ffData>
              </w:fldChar>
            </w:r>
            <w:bookmarkStart w:id="11" w:name="Check12"/>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1"/>
          </w:p>
        </w:tc>
        <w:tc>
          <w:tcPr>
            <w:tcW w:w="2445" w:type="dxa"/>
            <w:gridSpan w:val="2"/>
          </w:tcPr>
          <w:p w:rsidR="00F217DA" w:rsidRPr="00E50BC9" w:rsidRDefault="00F217DA" w:rsidP="00F217DA">
            <w:pPr>
              <w:spacing w:before="60" w:after="60"/>
              <w:jc w:val="center"/>
              <w:rPr>
                <w:sz w:val="20"/>
                <w:szCs w:val="20"/>
              </w:rPr>
            </w:pPr>
            <w:r>
              <w:rPr>
                <w:sz w:val="20"/>
                <w:szCs w:val="20"/>
              </w:rPr>
              <w:fldChar w:fldCharType="begin">
                <w:ffData>
                  <w:name w:val="Check13"/>
                  <w:enabled/>
                  <w:calcOnExit w:val="0"/>
                  <w:checkBox>
                    <w:sizeAuto/>
                    <w:default w:val="0"/>
                  </w:checkBox>
                </w:ffData>
              </w:fldChar>
            </w:r>
            <w:bookmarkStart w:id="12" w:name="Check13"/>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2"/>
          </w:p>
        </w:tc>
        <w:tc>
          <w:tcPr>
            <w:tcW w:w="2446" w:type="dxa"/>
            <w:gridSpan w:val="2"/>
          </w:tcPr>
          <w:p w:rsidR="00F217DA" w:rsidRPr="00E50BC9" w:rsidRDefault="00F217DA" w:rsidP="00F217DA">
            <w:pPr>
              <w:spacing w:before="60" w:after="60"/>
              <w:jc w:val="center"/>
              <w:rPr>
                <w:sz w:val="20"/>
                <w:szCs w:val="20"/>
              </w:rPr>
            </w:pPr>
            <w:r>
              <w:rPr>
                <w:sz w:val="20"/>
                <w:szCs w:val="20"/>
              </w:rPr>
              <w:fldChar w:fldCharType="begin">
                <w:ffData>
                  <w:name w:val="Check14"/>
                  <w:enabled/>
                  <w:calcOnExit w:val="0"/>
                  <w:checkBox>
                    <w:sizeAuto/>
                    <w:default w:val="0"/>
                  </w:checkBox>
                </w:ffData>
              </w:fldChar>
            </w:r>
            <w:bookmarkStart w:id="13" w:name="Check14"/>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3"/>
          </w:p>
        </w:tc>
      </w:tr>
      <w:tr w:rsidR="00F217DA" w:rsidRPr="00E50BC9" w:rsidTr="00F217DA">
        <w:tc>
          <w:tcPr>
            <w:tcW w:w="2445" w:type="dxa"/>
          </w:tcPr>
          <w:p w:rsidR="00F217DA" w:rsidRPr="00E50BC9" w:rsidRDefault="00F217DA" w:rsidP="008A7C6A">
            <w:pPr>
              <w:spacing w:before="60" w:after="60"/>
              <w:rPr>
                <w:sz w:val="20"/>
                <w:szCs w:val="20"/>
              </w:rPr>
            </w:pPr>
            <w:r>
              <w:rPr>
                <w:sz w:val="20"/>
                <w:szCs w:val="20"/>
              </w:rPr>
              <w:t>Speaking</w:t>
            </w:r>
          </w:p>
        </w:tc>
        <w:tc>
          <w:tcPr>
            <w:tcW w:w="2446" w:type="dxa"/>
            <w:gridSpan w:val="4"/>
          </w:tcPr>
          <w:p w:rsidR="00F217DA" w:rsidRPr="00E50BC9" w:rsidRDefault="00F217DA" w:rsidP="00F217DA">
            <w:pPr>
              <w:spacing w:before="60" w:after="60"/>
              <w:jc w:val="center"/>
              <w:rPr>
                <w:sz w:val="20"/>
                <w:szCs w:val="20"/>
              </w:rPr>
            </w:pPr>
            <w:r>
              <w:rPr>
                <w:sz w:val="20"/>
                <w:szCs w:val="20"/>
              </w:rPr>
              <w:fldChar w:fldCharType="begin">
                <w:ffData>
                  <w:name w:val="Check15"/>
                  <w:enabled/>
                  <w:calcOnExit w:val="0"/>
                  <w:checkBox>
                    <w:sizeAuto/>
                    <w:default w:val="0"/>
                  </w:checkBox>
                </w:ffData>
              </w:fldChar>
            </w:r>
            <w:bookmarkStart w:id="14" w:name="Check15"/>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4"/>
          </w:p>
        </w:tc>
        <w:tc>
          <w:tcPr>
            <w:tcW w:w="2445" w:type="dxa"/>
            <w:gridSpan w:val="2"/>
          </w:tcPr>
          <w:p w:rsidR="00F217DA" w:rsidRPr="00E50BC9" w:rsidRDefault="00F217DA" w:rsidP="00F217DA">
            <w:pPr>
              <w:spacing w:before="60" w:after="60"/>
              <w:jc w:val="center"/>
              <w:rPr>
                <w:sz w:val="20"/>
                <w:szCs w:val="20"/>
              </w:rPr>
            </w:pPr>
            <w:r>
              <w:rPr>
                <w:sz w:val="20"/>
                <w:szCs w:val="20"/>
              </w:rPr>
              <w:fldChar w:fldCharType="begin">
                <w:ffData>
                  <w:name w:val="Check16"/>
                  <w:enabled/>
                  <w:calcOnExit w:val="0"/>
                  <w:checkBox>
                    <w:sizeAuto/>
                    <w:default w:val="0"/>
                  </w:checkBox>
                </w:ffData>
              </w:fldChar>
            </w:r>
            <w:bookmarkStart w:id="15" w:name="Check16"/>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5"/>
          </w:p>
        </w:tc>
        <w:tc>
          <w:tcPr>
            <w:tcW w:w="2446" w:type="dxa"/>
            <w:gridSpan w:val="2"/>
          </w:tcPr>
          <w:p w:rsidR="00F217DA" w:rsidRPr="00E50BC9" w:rsidRDefault="00F217DA" w:rsidP="00F217DA">
            <w:pPr>
              <w:spacing w:before="60" w:after="60"/>
              <w:jc w:val="center"/>
              <w:rPr>
                <w:sz w:val="20"/>
                <w:szCs w:val="20"/>
              </w:rPr>
            </w:pPr>
            <w:r>
              <w:rPr>
                <w:sz w:val="20"/>
                <w:szCs w:val="20"/>
              </w:rPr>
              <w:fldChar w:fldCharType="begin">
                <w:ffData>
                  <w:name w:val="Check17"/>
                  <w:enabled/>
                  <w:calcOnExit w:val="0"/>
                  <w:checkBox>
                    <w:sizeAuto/>
                    <w:default w:val="0"/>
                  </w:checkBox>
                </w:ffData>
              </w:fldChar>
            </w:r>
            <w:bookmarkStart w:id="16" w:name="Check17"/>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6"/>
          </w:p>
        </w:tc>
      </w:tr>
      <w:tr w:rsidR="00F217DA" w:rsidRPr="00E50BC9" w:rsidTr="008A7C6A">
        <w:tc>
          <w:tcPr>
            <w:tcW w:w="2445" w:type="dxa"/>
            <w:tcBorders>
              <w:bottom w:val="single" w:sz="4" w:space="0" w:color="auto"/>
            </w:tcBorders>
          </w:tcPr>
          <w:p w:rsidR="00F217DA" w:rsidRPr="00E50BC9" w:rsidRDefault="00F217DA" w:rsidP="008A7C6A">
            <w:pPr>
              <w:spacing w:before="60" w:after="60"/>
              <w:rPr>
                <w:sz w:val="20"/>
                <w:szCs w:val="20"/>
              </w:rPr>
            </w:pPr>
            <w:r>
              <w:rPr>
                <w:sz w:val="20"/>
                <w:szCs w:val="20"/>
              </w:rPr>
              <w:t>Listening</w:t>
            </w:r>
          </w:p>
        </w:tc>
        <w:tc>
          <w:tcPr>
            <w:tcW w:w="2446" w:type="dxa"/>
            <w:gridSpan w:val="4"/>
            <w:tcBorders>
              <w:bottom w:val="single" w:sz="4" w:space="0" w:color="auto"/>
            </w:tcBorders>
          </w:tcPr>
          <w:p w:rsidR="00F217DA" w:rsidRPr="00E50BC9" w:rsidRDefault="00F217DA" w:rsidP="00F217DA">
            <w:pPr>
              <w:spacing w:before="60" w:after="60"/>
              <w:jc w:val="center"/>
              <w:rPr>
                <w:sz w:val="20"/>
                <w:szCs w:val="20"/>
              </w:rPr>
            </w:pPr>
            <w:r>
              <w:rPr>
                <w:sz w:val="20"/>
                <w:szCs w:val="20"/>
              </w:rPr>
              <w:fldChar w:fldCharType="begin">
                <w:ffData>
                  <w:name w:val="Check18"/>
                  <w:enabled/>
                  <w:calcOnExit w:val="0"/>
                  <w:checkBox>
                    <w:sizeAuto/>
                    <w:default w:val="0"/>
                  </w:checkBox>
                </w:ffData>
              </w:fldChar>
            </w:r>
            <w:bookmarkStart w:id="17" w:name="Check18"/>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7"/>
          </w:p>
        </w:tc>
        <w:tc>
          <w:tcPr>
            <w:tcW w:w="2445" w:type="dxa"/>
            <w:gridSpan w:val="2"/>
            <w:tcBorders>
              <w:bottom w:val="single" w:sz="4" w:space="0" w:color="auto"/>
            </w:tcBorders>
          </w:tcPr>
          <w:p w:rsidR="00F217DA" w:rsidRPr="00E50BC9" w:rsidRDefault="00F217DA" w:rsidP="00F217DA">
            <w:pPr>
              <w:spacing w:before="60" w:after="60"/>
              <w:jc w:val="center"/>
              <w:rPr>
                <w:sz w:val="20"/>
                <w:szCs w:val="20"/>
              </w:rPr>
            </w:pPr>
            <w:r>
              <w:rPr>
                <w:sz w:val="20"/>
                <w:szCs w:val="20"/>
              </w:rPr>
              <w:fldChar w:fldCharType="begin">
                <w:ffData>
                  <w:name w:val="Check19"/>
                  <w:enabled/>
                  <w:calcOnExit w:val="0"/>
                  <w:checkBox>
                    <w:sizeAuto/>
                    <w:default w:val="0"/>
                  </w:checkBox>
                </w:ffData>
              </w:fldChar>
            </w:r>
            <w:bookmarkStart w:id="18" w:name="Check19"/>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8"/>
          </w:p>
        </w:tc>
        <w:tc>
          <w:tcPr>
            <w:tcW w:w="2446" w:type="dxa"/>
            <w:gridSpan w:val="2"/>
            <w:tcBorders>
              <w:bottom w:val="single" w:sz="4" w:space="0" w:color="auto"/>
            </w:tcBorders>
          </w:tcPr>
          <w:p w:rsidR="00F217DA" w:rsidRPr="00E50BC9" w:rsidRDefault="00F217DA" w:rsidP="00F217DA">
            <w:pPr>
              <w:spacing w:before="60" w:after="60"/>
              <w:jc w:val="center"/>
              <w:rPr>
                <w:sz w:val="20"/>
                <w:szCs w:val="20"/>
              </w:rPr>
            </w:pPr>
            <w:r>
              <w:rPr>
                <w:sz w:val="20"/>
                <w:szCs w:val="20"/>
              </w:rPr>
              <w:fldChar w:fldCharType="begin">
                <w:ffData>
                  <w:name w:val="Check20"/>
                  <w:enabled/>
                  <w:calcOnExit w:val="0"/>
                  <w:checkBox>
                    <w:sizeAuto/>
                    <w:default w:val="0"/>
                  </w:checkBox>
                </w:ffData>
              </w:fldChar>
            </w:r>
            <w:bookmarkStart w:id="19" w:name="Check20"/>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9"/>
          </w:p>
        </w:tc>
      </w:tr>
    </w:tbl>
    <w:p w:rsidR="00E50BC9" w:rsidRDefault="00E50BC9"/>
    <w:tbl>
      <w:tblPr>
        <w:tblW w:w="9787" w:type="dxa"/>
        <w:tblInd w:w="-3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8"/>
        <w:gridCol w:w="864"/>
        <w:gridCol w:w="646"/>
        <w:gridCol w:w="1554"/>
        <w:gridCol w:w="1090"/>
        <w:gridCol w:w="1110"/>
        <w:gridCol w:w="521"/>
        <w:gridCol w:w="1631"/>
        <w:gridCol w:w="53"/>
      </w:tblGrid>
      <w:tr w:rsidR="00F217DA" w:rsidRPr="00E50BC9" w:rsidTr="00DA1A0A">
        <w:tc>
          <w:tcPr>
            <w:tcW w:w="9782" w:type="dxa"/>
            <w:gridSpan w:val="9"/>
            <w:tcBorders>
              <w:top w:val="single" w:sz="8" w:space="0" w:color="000000"/>
            </w:tcBorders>
          </w:tcPr>
          <w:p w:rsidR="00F217DA" w:rsidRPr="000122D9" w:rsidRDefault="00F217DA" w:rsidP="008A7C6A">
            <w:pPr>
              <w:spacing w:before="60" w:after="60"/>
              <w:rPr>
                <w:sz w:val="20"/>
                <w:szCs w:val="20"/>
              </w:rPr>
            </w:pPr>
            <w:r>
              <w:rPr>
                <w:sz w:val="20"/>
                <w:szCs w:val="20"/>
              </w:rPr>
              <w:t>Level intended</w:t>
            </w:r>
            <w:r w:rsidRPr="00F217DA">
              <w:rPr>
                <w:b/>
                <w:sz w:val="20"/>
                <w:szCs w:val="20"/>
              </w:rPr>
              <w:t>*</w:t>
            </w:r>
            <w:r>
              <w:rPr>
                <w:sz w:val="20"/>
                <w:szCs w:val="20"/>
              </w:rPr>
              <w:t>:</w:t>
            </w:r>
          </w:p>
        </w:tc>
      </w:tr>
      <w:tr w:rsidR="00DA2E60" w:rsidRPr="00E50BC9" w:rsidTr="00DA1A0A">
        <w:tc>
          <w:tcPr>
            <w:tcW w:w="2318" w:type="dxa"/>
          </w:tcPr>
          <w:p w:rsidR="00DA2E60" w:rsidRPr="00E50BC9" w:rsidRDefault="00DA2E60" w:rsidP="008A7C6A">
            <w:pPr>
              <w:spacing w:before="60" w:after="60"/>
              <w:rPr>
                <w:sz w:val="20"/>
                <w:szCs w:val="20"/>
              </w:rPr>
            </w:pPr>
            <w:r>
              <w:rPr>
                <w:sz w:val="20"/>
                <w:szCs w:val="20"/>
              </w:rPr>
              <w:t>Intermediate (lower)</w:t>
            </w:r>
          </w:p>
        </w:tc>
        <w:tc>
          <w:tcPr>
            <w:tcW w:w="864" w:type="dxa"/>
          </w:tcPr>
          <w:p w:rsidR="00DA2E60" w:rsidRPr="00E50BC9" w:rsidRDefault="00DA2E60" w:rsidP="008A7C6A">
            <w:pPr>
              <w:spacing w:before="60" w:after="60"/>
              <w:jc w:val="center"/>
              <w:rPr>
                <w:sz w:val="20"/>
                <w:szCs w:val="20"/>
              </w:rPr>
            </w:pPr>
            <w:r>
              <w:rPr>
                <w:sz w:val="20"/>
                <w:szCs w:val="20"/>
              </w:rPr>
              <w:fldChar w:fldCharType="begin">
                <w:ffData>
                  <w:name w:val="Check9"/>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6600" w:type="dxa"/>
            <w:gridSpan w:val="7"/>
            <w:vMerge w:val="restart"/>
          </w:tcPr>
          <w:p w:rsidR="00DA2E60" w:rsidRPr="00E50BC9" w:rsidRDefault="00DA2E60" w:rsidP="008A7C6A">
            <w:pPr>
              <w:spacing w:before="60" w:after="60"/>
              <w:jc w:val="center"/>
              <w:rPr>
                <w:sz w:val="20"/>
                <w:szCs w:val="20"/>
              </w:rPr>
            </w:pPr>
          </w:p>
        </w:tc>
      </w:tr>
      <w:tr w:rsidR="00DA2E60" w:rsidRPr="00E50BC9" w:rsidTr="00DA1A0A">
        <w:tc>
          <w:tcPr>
            <w:tcW w:w="2318" w:type="dxa"/>
          </w:tcPr>
          <w:p w:rsidR="00DA2E60" w:rsidRDefault="00DA2E60" w:rsidP="008A7C6A">
            <w:pPr>
              <w:spacing w:before="60" w:after="60"/>
              <w:rPr>
                <w:sz w:val="20"/>
                <w:szCs w:val="20"/>
              </w:rPr>
            </w:pPr>
            <w:r>
              <w:rPr>
                <w:sz w:val="20"/>
                <w:szCs w:val="20"/>
              </w:rPr>
              <w:t>Intermediate (upper)</w:t>
            </w:r>
          </w:p>
        </w:tc>
        <w:tc>
          <w:tcPr>
            <w:tcW w:w="864" w:type="dxa"/>
          </w:tcPr>
          <w:p w:rsidR="00DA2E60" w:rsidRDefault="00DA2E60" w:rsidP="008A7C6A">
            <w:pPr>
              <w:spacing w:before="60" w:after="60"/>
              <w:jc w:val="center"/>
              <w:rPr>
                <w:sz w:val="20"/>
                <w:szCs w:val="20"/>
              </w:rPr>
            </w:pPr>
            <w:r>
              <w:rPr>
                <w:sz w:val="20"/>
                <w:szCs w:val="20"/>
              </w:rPr>
              <w:fldChar w:fldCharType="begin">
                <w:ffData>
                  <w:name w:val="Check12"/>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6600" w:type="dxa"/>
            <w:gridSpan w:val="7"/>
            <w:vMerge/>
          </w:tcPr>
          <w:p w:rsidR="00DA2E60" w:rsidRPr="00E50BC9" w:rsidRDefault="00DA2E60" w:rsidP="008A7C6A">
            <w:pPr>
              <w:spacing w:before="60" w:after="60"/>
              <w:jc w:val="center"/>
              <w:rPr>
                <w:sz w:val="20"/>
                <w:szCs w:val="20"/>
              </w:rPr>
            </w:pPr>
          </w:p>
        </w:tc>
      </w:tr>
      <w:tr w:rsidR="00DA2E60" w:rsidRPr="00E50BC9" w:rsidTr="00DA1A0A">
        <w:tc>
          <w:tcPr>
            <w:tcW w:w="2318" w:type="dxa"/>
          </w:tcPr>
          <w:p w:rsidR="00DA2E60" w:rsidRPr="00E50BC9" w:rsidRDefault="00DA2E60" w:rsidP="008A7C6A">
            <w:pPr>
              <w:spacing w:before="60" w:after="60"/>
              <w:rPr>
                <w:sz w:val="20"/>
                <w:szCs w:val="20"/>
              </w:rPr>
            </w:pPr>
            <w:r>
              <w:rPr>
                <w:sz w:val="20"/>
                <w:szCs w:val="20"/>
              </w:rPr>
              <w:t>Advanced (lower)</w:t>
            </w:r>
          </w:p>
        </w:tc>
        <w:tc>
          <w:tcPr>
            <w:tcW w:w="864" w:type="dxa"/>
          </w:tcPr>
          <w:p w:rsidR="00DA2E60" w:rsidRPr="00E50BC9" w:rsidRDefault="00DA2E60" w:rsidP="008A7C6A">
            <w:pPr>
              <w:spacing w:before="60" w:after="60"/>
              <w:jc w:val="center"/>
              <w:rPr>
                <w:sz w:val="20"/>
                <w:szCs w:val="20"/>
              </w:rPr>
            </w:pPr>
            <w:r>
              <w:rPr>
                <w:sz w:val="20"/>
                <w:szCs w:val="20"/>
              </w:rPr>
              <w:fldChar w:fldCharType="begin">
                <w:ffData>
                  <w:name w:val="Check15"/>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6600" w:type="dxa"/>
            <w:gridSpan w:val="7"/>
            <w:vMerge/>
          </w:tcPr>
          <w:p w:rsidR="00DA2E60" w:rsidRPr="00E50BC9" w:rsidRDefault="00DA2E60" w:rsidP="008A7C6A">
            <w:pPr>
              <w:spacing w:before="60" w:after="60"/>
              <w:jc w:val="center"/>
              <w:rPr>
                <w:sz w:val="20"/>
                <w:szCs w:val="20"/>
              </w:rPr>
            </w:pPr>
          </w:p>
        </w:tc>
      </w:tr>
      <w:tr w:rsidR="00DA2E60" w:rsidRPr="00E50BC9" w:rsidTr="00DA1A0A">
        <w:tc>
          <w:tcPr>
            <w:tcW w:w="2318" w:type="dxa"/>
          </w:tcPr>
          <w:p w:rsidR="00DA2E60" w:rsidRPr="00E50BC9" w:rsidRDefault="00DA2E60" w:rsidP="008A7C6A">
            <w:pPr>
              <w:spacing w:before="60" w:after="60"/>
              <w:rPr>
                <w:sz w:val="20"/>
                <w:szCs w:val="20"/>
              </w:rPr>
            </w:pPr>
            <w:r>
              <w:rPr>
                <w:sz w:val="20"/>
                <w:szCs w:val="20"/>
              </w:rPr>
              <w:t>Advanced (upper)</w:t>
            </w:r>
          </w:p>
        </w:tc>
        <w:tc>
          <w:tcPr>
            <w:tcW w:w="864" w:type="dxa"/>
          </w:tcPr>
          <w:p w:rsidR="00DA2E60" w:rsidRPr="00E50BC9" w:rsidRDefault="00DA2E60" w:rsidP="008A7C6A">
            <w:pPr>
              <w:spacing w:before="60" w:after="60"/>
              <w:jc w:val="center"/>
              <w:rPr>
                <w:sz w:val="20"/>
                <w:szCs w:val="20"/>
              </w:rPr>
            </w:pPr>
            <w:r>
              <w:rPr>
                <w:sz w:val="20"/>
                <w:szCs w:val="20"/>
              </w:rPr>
              <w:fldChar w:fldCharType="begin">
                <w:ffData>
                  <w:name w:val="Check18"/>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2200" w:type="dxa"/>
            <w:gridSpan w:val="2"/>
          </w:tcPr>
          <w:p w:rsidR="00DA2E60" w:rsidRPr="00E50BC9" w:rsidRDefault="00DA2E60" w:rsidP="008A7C6A">
            <w:pPr>
              <w:spacing w:before="60" w:after="60"/>
              <w:jc w:val="center"/>
              <w:rPr>
                <w:sz w:val="20"/>
                <w:szCs w:val="20"/>
              </w:rPr>
            </w:pPr>
            <w:r>
              <w:rPr>
                <w:sz w:val="20"/>
                <w:szCs w:val="20"/>
              </w:rPr>
              <w:t xml:space="preserve">Reading-intensive </w:t>
            </w:r>
            <w:r>
              <w:rPr>
                <w:sz w:val="20"/>
                <w:szCs w:val="20"/>
              </w:rPr>
              <w:fldChar w:fldCharType="begin">
                <w:ffData>
                  <w:name w:val="Check21"/>
                  <w:enabled/>
                  <w:calcOnExit w:val="0"/>
                  <w:checkBox>
                    <w:sizeAuto/>
                    <w:default w:val="0"/>
                  </w:checkBox>
                </w:ffData>
              </w:fldChar>
            </w:r>
            <w:bookmarkStart w:id="20" w:name="Check21"/>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0"/>
          </w:p>
        </w:tc>
        <w:tc>
          <w:tcPr>
            <w:tcW w:w="2200" w:type="dxa"/>
            <w:gridSpan w:val="2"/>
          </w:tcPr>
          <w:p w:rsidR="00DA2E60" w:rsidRPr="00E50BC9" w:rsidRDefault="00DA2E60" w:rsidP="008A7C6A">
            <w:pPr>
              <w:spacing w:before="60" w:after="60"/>
              <w:jc w:val="center"/>
              <w:rPr>
                <w:sz w:val="20"/>
                <w:szCs w:val="20"/>
              </w:rPr>
            </w:pPr>
            <w:r>
              <w:rPr>
                <w:sz w:val="20"/>
                <w:szCs w:val="20"/>
              </w:rPr>
              <w:t xml:space="preserve">Speaking-intensive </w:t>
            </w:r>
            <w:r>
              <w:rPr>
                <w:sz w:val="20"/>
                <w:szCs w:val="20"/>
              </w:rPr>
              <w:fldChar w:fldCharType="begin">
                <w:ffData>
                  <w:name w:val="Check22"/>
                  <w:enabled/>
                  <w:calcOnExit w:val="0"/>
                  <w:checkBox>
                    <w:sizeAuto/>
                    <w:default w:val="0"/>
                  </w:checkBox>
                </w:ffData>
              </w:fldChar>
            </w:r>
            <w:bookmarkStart w:id="21" w:name="Check22"/>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1"/>
          </w:p>
        </w:tc>
        <w:tc>
          <w:tcPr>
            <w:tcW w:w="2200" w:type="dxa"/>
            <w:gridSpan w:val="3"/>
          </w:tcPr>
          <w:p w:rsidR="00DA2E60" w:rsidRPr="00E50BC9" w:rsidRDefault="00DA2E60" w:rsidP="008A7C6A">
            <w:pPr>
              <w:spacing w:before="60" w:after="60"/>
              <w:jc w:val="center"/>
              <w:rPr>
                <w:sz w:val="20"/>
                <w:szCs w:val="20"/>
              </w:rPr>
            </w:pPr>
            <w:r>
              <w:rPr>
                <w:sz w:val="20"/>
                <w:szCs w:val="20"/>
              </w:rPr>
              <w:t xml:space="preserve">No preference </w:t>
            </w:r>
            <w:r>
              <w:rPr>
                <w:sz w:val="20"/>
                <w:szCs w:val="20"/>
              </w:rPr>
              <w:fldChar w:fldCharType="begin">
                <w:ffData>
                  <w:name w:val="Check23"/>
                  <w:enabled/>
                  <w:calcOnExit w:val="0"/>
                  <w:checkBox>
                    <w:sizeAuto/>
                    <w:default w:val="0"/>
                  </w:checkBox>
                </w:ffData>
              </w:fldChar>
            </w:r>
            <w:bookmarkStart w:id="22" w:name="Check23"/>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2"/>
          </w:p>
        </w:tc>
      </w:tr>
      <w:tr w:rsidR="00DA2E60" w:rsidRPr="00E50BC9" w:rsidTr="00DA1A0A">
        <w:trPr>
          <w:trHeight w:val="881"/>
        </w:trPr>
        <w:tc>
          <w:tcPr>
            <w:tcW w:w="9782" w:type="dxa"/>
            <w:gridSpan w:val="9"/>
          </w:tcPr>
          <w:p w:rsidR="00DA2E60" w:rsidRPr="00E50BC9" w:rsidRDefault="00DA2E60" w:rsidP="00DA2E60">
            <w:pPr>
              <w:spacing w:before="60" w:after="60"/>
              <w:rPr>
                <w:sz w:val="20"/>
                <w:szCs w:val="20"/>
              </w:rPr>
            </w:pPr>
            <w:r w:rsidRPr="00F217DA">
              <w:rPr>
                <w:b/>
                <w:sz w:val="20"/>
                <w:szCs w:val="20"/>
              </w:rPr>
              <w:t>*</w:t>
            </w:r>
            <w:r w:rsidRPr="00F217DA">
              <w:rPr>
                <w:i/>
                <w:sz w:val="20"/>
                <w:szCs w:val="20"/>
              </w:rPr>
              <w:t>Please note that this questionnaire is intended to provide an estimate to the directors of the program for the class distribution. Participants will be placed in different levels based on their performance in oral and written placement tests on the first day of the program.</w:t>
            </w:r>
          </w:p>
        </w:tc>
      </w:tr>
      <w:tr w:rsidR="00110ADD" w:rsidRPr="00E50BC9" w:rsidTr="00DA1A0A">
        <w:trPr>
          <w:gridAfter w:val="2"/>
          <w:wAfter w:w="1684" w:type="dxa"/>
        </w:trPr>
        <w:tc>
          <w:tcPr>
            <w:tcW w:w="3828" w:type="dxa"/>
            <w:gridSpan w:val="3"/>
            <w:tcBorders>
              <w:top w:val="nil"/>
              <w:left w:val="nil"/>
              <w:bottom w:val="single" w:sz="8" w:space="0" w:color="000000"/>
              <w:right w:val="nil"/>
            </w:tcBorders>
          </w:tcPr>
          <w:p w:rsidR="00DA1A0A" w:rsidRDefault="00DA1A0A" w:rsidP="00110ADD">
            <w:pPr>
              <w:rPr>
                <w:b/>
                <w:sz w:val="22"/>
                <w:szCs w:val="22"/>
              </w:rPr>
            </w:pPr>
          </w:p>
          <w:p w:rsidR="00DA1A0A" w:rsidRDefault="00DA1A0A" w:rsidP="00110ADD">
            <w:pPr>
              <w:rPr>
                <w:b/>
                <w:sz w:val="22"/>
                <w:szCs w:val="22"/>
              </w:rPr>
            </w:pPr>
          </w:p>
          <w:p w:rsidR="00110ADD" w:rsidRPr="00E50BC9" w:rsidRDefault="00110ADD" w:rsidP="00110ADD">
            <w:pPr>
              <w:rPr>
                <w:b/>
                <w:sz w:val="22"/>
                <w:szCs w:val="22"/>
              </w:rPr>
            </w:pPr>
            <w:r>
              <w:rPr>
                <w:b/>
                <w:sz w:val="22"/>
                <w:szCs w:val="22"/>
              </w:rPr>
              <w:t>Payment</w:t>
            </w:r>
          </w:p>
          <w:p w:rsidR="00110ADD" w:rsidRDefault="00110ADD" w:rsidP="00110ADD">
            <w:pPr>
              <w:spacing w:before="60" w:after="60"/>
              <w:rPr>
                <w:sz w:val="20"/>
                <w:szCs w:val="20"/>
              </w:rPr>
            </w:pPr>
          </w:p>
        </w:tc>
        <w:tc>
          <w:tcPr>
            <w:tcW w:w="2644" w:type="dxa"/>
            <w:gridSpan w:val="2"/>
            <w:tcBorders>
              <w:top w:val="nil"/>
              <w:left w:val="nil"/>
              <w:bottom w:val="single" w:sz="8" w:space="0" w:color="000000"/>
              <w:right w:val="nil"/>
            </w:tcBorders>
          </w:tcPr>
          <w:p w:rsidR="00110ADD" w:rsidRDefault="00110ADD" w:rsidP="00110ADD">
            <w:pPr>
              <w:spacing w:before="60" w:after="60"/>
              <w:rPr>
                <w:sz w:val="20"/>
                <w:szCs w:val="20"/>
              </w:rPr>
            </w:pPr>
          </w:p>
        </w:tc>
        <w:tc>
          <w:tcPr>
            <w:tcW w:w="1631" w:type="dxa"/>
            <w:gridSpan w:val="2"/>
            <w:tcBorders>
              <w:top w:val="nil"/>
              <w:left w:val="nil"/>
              <w:bottom w:val="single" w:sz="8" w:space="0" w:color="000000"/>
              <w:right w:val="nil"/>
            </w:tcBorders>
          </w:tcPr>
          <w:p w:rsidR="00110ADD" w:rsidRDefault="00110ADD" w:rsidP="00110ADD">
            <w:pPr>
              <w:spacing w:before="60" w:after="60"/>
              <w:rPr>
                <w:sz w:val="20"/>
                <w:szCs w:val="20"/>
              </w:rPr>
            </w:pPr>
          </w:p>
        </w:tc>
      </w:tr>
      <w:tr w:rsidR="00110ADD" w:rsidRPr="00E50BC9" w:rsidTr="00DA1A0A">
        <w:trPr>
          <w:gridAfter w:val="2"/>
          <w:wAfter w:w="1684" w:type="dxa"/>
        </w:trPr>
        <w:tc>
          <w:tcPr>
            <w:tcW w:w="3828" w:type="dxa"/>
            <w:gridSpan w:val="3"/>
            <w:tcBorders>
              <w:top w:val="single" w:sz="8" w:space="0" w:color="000000"/>
            </w:tcBorders>
          </w:tcPr>
          <w:p w:rsidR="00110ADD" w:rsidRPr="00E50BC9" w:rsidRDefault="00110ADD" w:rsidP="00110ADD">
            <w:pPr>
              <w:spacing w:before="60" w:after="60"/>
              <w:rPr>
                <w:sz w:val="20"/>
                <w:szCs w:val="20"/>
              </w:rPr>
            </w:pPr>
            <w:r>
              <w:rPr>
                <w:sz w:val="20"/>
                <w:szCs w:val="20"/>
              </w:rPr>
              <w:t>Application fee paid</w:t>
            </w:r>
          </w:p>
        </w:tc>
        <w:tc>
          <w:tcPr>
            <w:tcW w:w="2644" w:type="dxa"/>
            <w:gridSpan w:val="2"/>
            <w:tcBorders>
              <w:top w:val="single" w:sz="8" w:space="0" w:color="000000"/>
            </w:tcBorders>
          </w:tcPr>
          <w:p w:rsidR="00110ADD" w:rsidRPr="00E50BC9" w:rsidRDefault="00110ADD" w:rsidP="00110ADD">
            <w:pPr>
              <w:spacing w:before="60" w:after="60"/>
              <w:rPr>
                <w:sz w:val="20"/>
                <w:szCs w:val="20"/>
              </w:rPr>
            </w:pPr>
            <w:r>
              <w:rPr>
                <w:sz w:val="20"/>
                <w:szCs w:val="20"/>
              </w:rPr>
              <w:fldChar w:fldCharType="begin">
                <w:ffData>
                  <w:name w:val="Check24"/>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Yes</w:t>
            </w:r>
          </w:p>
        </w:tc>
        <w:tc>
          <w:tcPr>
            <w:tcW w:w="1631" w:type="dxa"/>
            <w:gridSpan w:val="2"/>
            <w:tcBorders>
              <w:top w:val="single" w:sz="8" w:space="0" w:color="000000"/>
            </w:tcBorders>
          </w:tcPr>
          <w:p w:rsidR="00110ADD" w:rsidRPr="00E50BC9" w:rsidRDefault="00110ADD" w:rsidP="00110ADD">
            <w:pPr>
              <w:spacing w:before="60" w:after="60"/>
              <w:rPr>
                <w:sz w:val="20"/>
                <w:szCs w:val="20"/>
              </w:rPr>
            </w:pPr>
            <w:r>
              <w:rPr>
                <w:sz w:val="20"/>
                <w:szCs w:val="20"/>
              </w:rPr>
              <w:fldChar w:fldCharType="begin">
                <w:ffData>
                  <w:name w:val="Check25"/>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r>
              <w:rPr>
                <w:sz w:val="20"/>
                <w:szCs w:val="20"/>
              </w:rPr>
              <w:t xml:space="preserve"> No</w:t>
            </w:r>
          </w:p>
        </w:tc>
      </w:tr>
      <w:tr w:rsidR="00110ADD" w:rsidRPr="00E50BC9" w:rsidTr="00DA1A0A">
        <w:trPr>
          <w:gridAfter w:val="2"/>
          <w:wAfter w:w="1684" w:type="dxa"/>
          <w:trHeight w:val="252"/>
        </w:trPr>
        <w:tc>
          <w:tcPr>
            <w:tcW w:w="3828" w:type="dxa"/>
            <w:gridSpan w:val="3"/>
            <w:tcBorders>
              <w:bottom w:val="single" w:sz="4" w:space="0" w:color="auto"/>
            </w:tcBorders>
          </w:tcPr>
          <w:p w:rsidR="00110ADD" w:rsidRPr="00E50BC9" w:rsidRDefault="00110ADD" w:rsidP="00110ADD">
            <w:pPr>
              <w:spacing w:before="60" w:after="60"/>
              <w:rPr>
                <w:sz w:val="20"/>
                <w:szCs w:val="20"/>
              </w:rPr>
            </w:pPr>
            <w:r>
              <w:rPr>
                <w:sz w:val="20"/>
                <w:szCs w:val="20"/>
              </w:rPr>
              <w:t>Date of bank transfer</w:t>
            </w:r>
          </w:p>
        </w:tc>
        <w:tc>
          <w:tcPr>
            <w:tcW w:w="4275" w:type="dxa"/>
            <w:gridSpan w:val="4"/>
            <w:tcBorders>
              <w:bottom w:val="single" w:sz="4" w:space="0" w:color="auto"/>
            </w:tcBorders>
            <w:vAlign w:val="center"/>
          </w:tcPr>
          <w:p w:rsidR="00110ADD" w:rsidRPr="00E50BC9" w:rsidRDefault="00110ADD" w:rsidP="00110ADD">
            <w:pPr>
              <w:spacing w:before="60" w:after="60"/>
              <w:jc w:val="center"/>
              <w:rPr>
                <w:sz w:val="20"/>
                <w:szCs w:val="20"/>
              </w:rPr>
            </w:pPr>
          </w:p>
        </w:tc>
      </w:tr>
      <w:tr w:rsidR="00110ADD" w:rsidRPr="00E50BC9" w:rsidTr="00DA1A0A">
        <w:trPr>
          <w:gridAfter w:val="2"/>
          <w:wAfter w:w="1684" w:type="dxa"/>
          <w:trHeight w:val="252"/>
        </w:trPr>
        <w:tc>
          <w:tcPr>
            <w:tcW w:w="8103" w:type="dxa"/>
            <w:gridSpan w:val="7"/>
            <w:tcBorders>
              <w:left w:val="nil"/>
              <w:right w:val="nil"/>
            </w:tcBorders>
          </w:tcPr>
          <w:p w:rsidR="00110ADD" w:rsidRPr="00E50BC9" w:rsidRDefault="00110ADD" w:rsidP="00110ADD">
            <w:pPr>
              <w:spacing w:before="60" w:after="60"/>
              <w:jc w:val="center"/>
              <w:rPr>
                <w:sz w:val="20"/>
                <w:szCs w:val="20"/>
              </w:rPr>
            </w:pPr>
          </w:p>
        </w:tc>
      </w:tr>
      <w:tr w:rsidR="00110ADD" w:rsidRPr="00E50BC9" w:rsidTr="00DA1A0A">
        <w:trPr>
          <w:gridAfter w:val="1"/>
          <w:wAfter w:w="53" w:type="dxa"/>
          <w:trHeight w:val="252"/>
        </w:trPr>
        <w:tc>
          <w:tcPr>
            <w:tcW w:w="6472" w:type="dxa"/>
            <w:gridSpan w:val="5"/>
          </w:tcPr>
          <w:p w:rsidR="00110ADD" w:rsidRPr="00E50BC9" w:rsidRDefault="00110ADD" w:rsidP="00110ADD">
            <w:pPr>
              <w:spacing w:before="60" w:after="60"/>
              <w:rPr>
                <w:sz w:val="20"/>
                <w:szCs w:val="20"/>
              </w:rPr>
            </w:pPr>
            <w:r>
              <w:rPr>
                <w:sz w:val="20"/>
                <w:szCs w:val="20"/>
              </w:rPr>
              <w:t>Have you applied for financial support?</w:t>
            </w:r>
          </w:p>
        </w:tc>
        <w:tc>
          <w:tcPr>
            <w:tcW w:w="1631" w:type="dxa"/>
            <w:gridSpan w:val="2"/>
          </w:tcPr>
          <w:p w:rsidR="00110ADD" w:rsidRPr="00E50BC9" w:rsidRDefault="00110ADD" w:rsidP="00110ADD">
            <w:pPr>
              <w:spacing w:before="60" w:after="60"/>
              <w:rPr>
                <w:sz w:val="20"/>
                <w:szCs w:val="20"/>
              </w:rPr>
            </w:pPr>
            <w:r>
              <w:rPr>
                <w:sz w:val="20"/>
                <w:szCs w:val="20"/>
              </w:rPr>
              <w:fldChar w:fldCharType="begin">
                <w:ffData>
                  <w:name w:val="Check26"/>
                  <w:enabled/>
                  <w:calcOnExit w:val="0"/>
                  <w:checkBox>
                    <w:sizeAuto/>
                    <w:default w:val="0"/>
                  </w:checkBox>
                </w:ffData>
              </w:fldChar>
            </w:r>
            <w:bookmarkStart w:id="23" w:name="Check26"/>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3"/>
            <w:r>
              <w:rPr>
                <w:sz w:val="20"/>
                <w:szCs w:val="20"/>
              </w:rPr>
              <w:t xml:space="preserve"> Yes</w:t>
            </w:r>
          </w:p>
        </w:tc>
        <w:tc>
          <w:tcPr>
            <w:tcW w:w="1631" w:type="dxa"/>
            <w:vAlign w:val="center"/>
          </w:tcPr>
          <w:p w:rsidR="00110ADD" w:rsidRPr="00E50BC9" w:rsidRDefault="00110ADD" w:rsidP="00110ADD">
            <w:pPr>
              <w:spacing w:before="60" w:after="60"/>
              <w:rPr>
                <w:sz w:val="20"/>
                <w:szCs w:val="20"/>
              </w:rPr>
            </w:pPr>
            <w:r>
              <w:rPr>
                <w:sz w:val="20"/>
                <w:szCs w:val="20"/>
              </w:rPr>
              <w:fldChar w:fldCharType="begin">
                <w:ffData>
                  <w:name w:val="Check27"/>
                  <w:enabled/>
                  <w:calcOnExit w:val="0"/>
                  <w:checkBox>
                    <w:sizeAuto/>
                    <w:default w:val="0"/>
                  </w:checkBox>
                </w:ffData>
              </w:fldChar>
            </w:r>
            <w:bookmarkStart w:id="24" w:name="Check27"/>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4"/>
            <w:r>
              <w:rPr>
                <w:sz w:val="20"/>
                <w:szCs w:val="20"/>
              </w:rPr>
              <w:t xml:space="preserve"> No</w:t>
            </w:r>
          </w:p>
        </w:tc>
      </w:tr>
      <w:tr w:rsidR="00110ADD" w:rsidRPr="00E50BC9" w:rsidTr="00DA1A0A">
        <w:trPr>
          <w:gridAfter w:val="1"/>
          <w:wAfter w:w="53" w:type="dxa"/>
          <w:trHeight w:val="252"/>
        </w:trPr>
        <w:tc>
          <w:tcPr>
            <w:tcW w:w="6472" w:type="dxa"/>
            <w:gridSpan w:val="5"/>
          </w:tcPr>
          <w:p w:rsidR="00110ADD" w:rsidRDefault="00110ADD" w:rsidP="00110ADD">
            <w:pPr>
              <w:spacing w:before="60" w:after="60"/>
              <w:rPr>
                <w:sz w:val="20"/>
                <w:szCs w:val="20"/>
              </w:rPr>
            </w:pPr>
            <w:r>
              <w:rPr>
                <w:sz w:val="20"/>
                <w:szCs w:val="20"/>
              </w:rPr>
              <w:t>If ‘yes’, the source of financial support:</w:t>
            </w:r>
          </w:p>
        </w:tc>
        <w:tc>
          <w:tcPr>
            <w:tcW w:w="1631" w:type="dxa"/>
            <w:gridSpan w:val="2"/>
          </w:tcPr>
          <w:p w:rsidR="00110ADD" w:rsidRDefault="00110ADD" w:rsidP="00110ADD">
            <w:pPr>
              <w:spacing w:before="60" w:after="60"/>
              <w:rPr>
                <w:sz w:val="20"/>
                <w:szCs w:val="20"/>
              </w:rPr>
            </w:pPr>
            <w:r>
              <w:rPr>
                <w:sz w:val="20"/>
                <w:szCs w:val="20"/>
              </w:rPr>
              <w:fldChar w:fldCharType="begin">
                <w:ffData>
                  <w:name w:val="Check28"/>
                  <w:enabled/>
                  <w:calcOnExit w:val="0"/>
                  <w:checkBox>
                    <w:sizeAuto/>
                    <w:default w:val="0"/>
                  </w:checkBox>
                </w:ffData>
              </w:fldChar>
            </w:r>
            <w:bookmarkStart w:id="25" w:name="Check28"/>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5"/>
            <w:r>
              <w:rPr>
                <w:sz w:val="20"/>
                <w:szCs w:val="20"/>
              </w:rPr>
              <w:t xml:space="preserve"> ARIT</w:t>
            </w:r>
          </w:p>
        </w:tc>
        <w:tc>
          <w:tcPr>
            <w:tcW w:w="1631" w:type="dxa"/>
            <w:vAlign w:val="center"/>
          </w:tcPr>
          <w:p w:rsidR="00110ADD" w:rsidRDefault="00110ADD" w:rsidP="00110ADD">
            <w:pPr>
              <w:spacing w:before="60" w:after="60"/>
              <w:rPr>
                <w:sz w:val="20"/>
                <w:szCs w:val="20"/>
              </w:rPr>
            </w:pPr>
            <w:r>
              <w:rPr>
                <w:sz w:val="20"/>
                <w:szCs w:val="20"/>
              </w:rPr>
              <w:fldChar w:fldCharType="begin">
                <w:ffData>
                  <w:name w:val="Check29"/>
                  <w:enabled/>
                  <w:calcOnExit w:val="0"/>
                  <w:checkBox>
                    <w:sizeAuto/>
                    <w:default w:val="0"/>
                  </w:checkBox>
                </w:ffData>
              </w:fldChar>
            </w:r>
            <w:bookmarkStart w:id="26" w:name="Check29"/>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6"/>
            <w:r>
              <w:rPr>
                <w:sz w:val="20"/>
                <w:szCs w:val="20"/>
              </w:rPr>
              <w:t xml:space="preserve"> FLAS</w:t>
            </w:r>
          </w:p>
        </w:tc>
      </w:tr>
      <w:tr w:rsidR="00110ADD" w:rsidRPr="00E50BC9" w:rsidTr="00DA1A0A">
        <w:trPr>
          <w:gridAfter w:val="1"/>
          <w:wAfter w:w="53" w:type="dxa"/>
          <w:trHeight w:val="252"/>
        </w:trPr>
        <w:tc>
          <w:tcPr>
            <w:tcW w:w="6472" w:type="dxa"/>
            <w:gridSpan w:val="5"/>
          </w:tcPr>
          <w:p w:rsidR="00110ADD" w:rsidRDefault="00110ADD" w:rsidP="00110ADD">
            <w:pPr>
              <w:spacing w:before="60" w:after="60"/>
              <w:rPr>
                <w:sz w:val="20"/>
                <w:szCs w:val="20"/>
              </w:rPr>
            </w:pPr>
          </w:p>
        </w:tc>
        <w:tc>
          <w:tcPr>
            <w:tcW w:w="3262" w:type="dxa"/>
            <w:gridSpan w:val="3"/>
          </w:tcPr>
          <w:p w:rsidR="00110ADD" w:rsidRDefault="00110ADD" w:rsidP="00110ADD">
            <w:pPr>
              <w:spacing w:before="60" w:after="60"/>
              <w:rPr>
                <w:sz w:val="20"/>
                <w:szCs w:val="20"/>
              </w:rPr>
            </w:pPr>
            <w:r>
              <w:rPr>
                <w:sz w:val="20"/>
                <w:szCs w:val="20"/>
              </w:rPr>
              <w:fldChar w:fldCharType="begin">
                <w:ffData>
                  <w:name w:val="Check30"/>
                  <w:enabled/>
                  <w:calcOnExit w:val="0"/>
                  <w:checkBox>
                    <w:sizeAuto/>
                    <w:default w:val="0"/>
                  </w:checkBox>
                </w:ffData>
              </w:fldChar>
            </w:r>
            <w:bookmarkStart w:id="27" w:name="Check30"/>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7"/>
            <w:r>
              <w:rPr>
                <w:sz w:val="20"/>
                <w:szCs w:val="20"/>
              </w:rPr>
              <w:t xml:space="preserve"> Other (please specify):</w:t>
            </w:r>
          </w:p>
          <w:p w:rsidR="00110ADD" w:rsidRDefault="00110ADD" w:rsidP="00110ADD">
            <w:pPr>
              <w:spacing w:before="60" w:after="60"/>
              <w:rPr>
                <w:sz w:val="20"/>
                <w:szCs w:val="20"/>
              </w:rPr>
            </w:pPr>
          </w:p>
        </w:tc>
      </w:tr>
      <w:tr w:rsidR="00110ADD" w:rsidRPr="00E50BC9" w:rsidTr="00DA1A0A">
        <w:trPr>
          <w:gridAfter w:val="1"/>
          <w:wAfter w:w="53" w:type="dxa"/>
          <w:trHeight w:val="252"/>
        </w:trPr>
        <w:tc>
          <w:tcPr>
            <w:tcW w:w="6472" w:type="dxa"/>
            <w:gridSpan w:val="5"/>
          </w:tcPr>
          <w:p w:rsidR="00110ADD" w:rsidRDefault="00110ADD" w:rsidP="00110ADD">
            <w:pPr>
              <w:spacing w:before="60" w:after="60"/>
              <w:rPr>
                <w:sz w:val="20"/>
                <w:szCs w:val="20"/>
              </w:rPr>
            </w:pPr>
            <w:r>
              <w:rPr>
                <w:sz w:val="20"/>
                <w:szCs w:val="20"/>
              </w:rPr>
              <w:t>Financial support received?</w:t>
            </w:r>
          </w:p>
        </w:tc>
        <w:tc>
          <w:tcPr>
            <w:tcW w:w="1631" w:type="dxa"/>
            <w:gridSpan w:val="2"/>
          </w:tcPr>
          <w:p w:rsidR="00110ADD" w:rsidRDefault="00110ADD" w:rsidP="00110ADD">
            <w:pPr>
              <w:spacing w:before="60" w:after="60"/>
              <w:rPr>
                <w:sz w:val="20"/>
                <w:szCs w:val="20"/>
              </w:rPr>
            </w:pPr>
            <w:r>
              <w:rPr>
                <w:sz w:val="20"/>
                <w:szCs w:val="20"/>
              </w:rPr>
              <w:fldChar w:fldCharType="begin">
                <w:ffData>
                  <w:name w:val="Check31"/>
                  <w:enabled/>
                  <w:calcOnExit w:val="0"/>
                  <w:checkBox>
                    <w:sizeAuto/>
                    <w:default w:val="0"/>
                  </w:checkBox>
                </w:ffData>
              </w:fldChar>
            </w:r>
            <w:bookmarkStart w:id="28" w:name="Check31"/>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8"/>
            <w:r>
              <w:rPr>
                <w:sz w:val="20"/>
                <w:szCs w:val="20"/>
              </w:rPr>
              <w:t xml:space="preserve"> Yes</w:t>
            </w:r>
          </w:p>
        </w:tc>
        <w:tc>
          <w:tcPr>
            <w:tcW w:w="1631" w:type="dxa"/>
          </w:tcPr>
          <w:p w:rsidR="00110ADD" w:rsidRDefault="00110ADD" w:rsidP="00110ADD">
            <w:pPr>
              <w:spacing w:before="60" w:after="60"/>
              <w:rPr>
                <w:sz w:val="20"/>
                <w:szCs w:val="20"/>
              </w:rPr>
            </w:pPr>
            <w:r>
              <w:rPr>
                <w:sz w:val="20"/>
                <w:szCs w:val="20"/>
              </w:rPr>
              <w:fldChar w:fldCharType="begin">
                <w:ffData>
                  <w:name w:val="Check32"/>
                  <w:enabled/>
                  <w:calcOnExit w:val="0"/>
                  <w:checkBox>
                    <w:sizeAuto/>
                    <w:default w:val="0"/>
                  </w:checkBox>
                </w:ffData>
              </w:fldChar>
            </w:r>
            <w:bookmarkStart w:id="29" w:name="Check32"/>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9"/>
            <w:r>
              <w:rPr>
                <w:sz w:val="20"/>
                <w:szCs w:val="20"/>
              </w:rPr>
              <w:t xml:space="preserve"> No</w:t>
            </w:r>
          </w:p>
        </w:tc>
      </w:tr>
      <w:tr w:rsidR="00110ADD" w:rsidRPr="00E50BC9" w:rsidTr="00DA1A0A">
        <w:trPr>
          <w:gridAfter w:val="1"/>
          <w:wAfter w:w="53" w:type="dxa"/>
          <w:trHeight w:val="252"/>
        </w:trPr>
        <w:tc>
          <w:tcPr>
            <w:tcW w:w="6472" w:type="dxa"/>
            <w:gridSpan w:val="5"/>
          </w:tcPr>
          <w:p w:rsidR="00110ADD" w:rsidRDefault="00110ADD" w:rsidP="00110ADD">
            <w:pPr>
              <w:spacing w:before="60" w:after="60"/>
              <w:rPr>
                <w:sz w:val="20"/>
                <w:szCs w:val="20"/>
              </w:rPr>
            </w:pPr>
            <w:r>
              <w:rPr>
                <w:sz w:val="20"/>
                <w:szCs w:val="20"/>
              </w:rPr>
              <w:t>Notification of financial support pending?</w:t>
            </w:r>
          </w:p>
        </w:tc>
        <w:tc>
          <w:tcPr>
            <w:tcW w:w="1631" w:type="dxa"/>
            <w:gridSpan w:val="2"/>
          </w:tcPr>
          <w:p w:rsidR="00110ADD" w:rsidRDefault="00110ADD" w:rsidP="00110ADD">
            <w:pPr>
              <w:spacing w:before="60" w:after="60"/>
              <w:rPr>
                <w:sz w:val="20"/>
                <w:szCs w:val="20"/>
              </w:rPr>
            </w:pPr>
            <w:r>
              <w:rPr>
                <w:sz w:val="20"/>
                <w:szCs w:val="20"/>
              </w:rPr>
              <w:fldChar w:fldCharType="begin">
                <w:ffData>
                  <w:name w:val="Check33"/>
                  <w:enabled/>
                  <w:calcOnExit w:val="0"/>
                  <w:checkBox>
                    <w:sizeAuto/>
                    <w:default w:val="0"/>
                  </w:checkBox>
                </w:ffData>
              </w:fldChar>
            </w:r>
            <w:bookmarkStart w:id="30" w:name="Check33"/>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30"/>
            <w:r>
              <w:rPr>
                <w:sz w:val="20"/>
                <w:szCs w:val="20"/>
              </w:rPr>
              <w:t xml:space="preserve"> Yes</w:t>
            </w:r>
          </w:p>
        </w:tc>
        <w:tc>
          <w:tcPr>
            <w:tcW w:w="1631" w:type="dxa"/>
          </w:tcPr>
          <w:p w:rsidR="00110ADD" w:rsidRDefault="00110ADD" w:rsidP="00110ADD">
            <w:pPr>
              <w:spacing w:before="60" w:after="60"/>
              <w:rPr>
                <w:sz w:val="20"/>
                <w:szCs w:val="20"/>
              </w:rPr>
            </w:pPr>
            <w:r>
              <w:rPr>
                <w:sz w:val="20"/>
                <w:szCs w:val="20"/>
              </w:rPr>
              <w:fldChar w:fldCharType="begin">
                <w:ffData>
                  <w:name w:val="Check34"/>
                  <w:enabled/>
                  <w:calcOnExit w:val="0"/>
                  <w:checkBox>
                    <w:sizeAuto/>
                    <w:default w:val="0"/>
                  </w:checkBox>
                </w:ffData>
              </w:fldChar>
            </w:r>
            <w:bookmarkStart w:id="31" w:name="Check34"/>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31"/>
            <w:r>
              <w:rPr>
                <w:sz w:val="20"/>
                <w:szCs w:val="20"/>
              </w:rPr>
              <w:t xml:space="preserve"> No</w:t>
            </w:r>
          </w:p>
        </w:tc>
      </w:tr>
      <w:tr w:rsidR="00110ADD" w:rsidRPr="00E50BC9" w:rsidTr="00DA1A0A">
        <w:trPr>
          <w:gridAfter w:val="1"/>
          <w:wAfter w:w="53" w:type="dxa"/>
          <w:trHeight w:val="252"/>
        </w:trPr>
        <w:tc>
          <w:tcPr>
            <w:tcW w:w="6472" w:type="dxa"/>
            <w:gridSpan w:val="5"/>
          </w:tcPr>
          <w:p w:rsidR="00110ADD" w:rsidRDefault="00110ADD" w:rsidP="00110ADD">
            <w:pPr>
              <w:spacing w:before="60" w:after="60"/>
              <w:rPr>
                <w:sz w:val="20"/>
                <w:szCs w:val="20"/>
              </w:rPr>
            </w:pPr>
            <w:r>
              <w:rPr>
                <w:sz w:val="20"/>
                <w:szCs w:val="20"/>
              </w:rPr>
              <w:t>If ‘yes’, estimated date of notification:</w:t>
            </w:r>
          </w:p>
        </w:tc>
        <w:tc>
          <w:tcPr>
            <w:tcW w:w="3262" w:type="dxa"/>
            <w:gridSpan w:val="3"/>
          </w:tcPr>
          <w:p w:rsidR="00110ADD" w:rsidRDefault="00110ADD" w:rsidP="00110ADD">
            <w:pPr>
              <w:spacing w:before="60" w:after="60"/>
              <w:rPr>
                <w:sz w:val="20"/>
                <w:szCs w:val="20"/>
              </w:rPr>
            </w:pPr>
          </w:p>
        </w:tc>
      </w:tr>
    </w:tbl>
    <w:p w:rsidR="00EC4024" w:rsidRDefault="00EC4024"/>
    <w:p w:rsidR="00B208FC" w:rsidRPr="00B208FC" w:rsidRDefault="00D8789B">
      <w:pPr>
        <w:rPr>
          <w:sz w:val="20"/>
          <w:szCs w:val="20"/>
        </w:rPr>
      </w:pPr>
      <w:r>
        <w:rPr>
          <w:noProof/>
        </w:rPr>
        <mc:AlternateContent>
          <mc:Choice Requires="wps">
            <w:drawing>
              <wp:anchor distT="0" distB="0" distL="114300" distR="114300" simplePos="0" relativeHeight="251657728" behindDoc="0" locked="0" layoutInCell="1" allowOverlap="1">
                <wp:simplePos x="0" y="0"/>
                <wp:positionH relativeFrom="column">
                  <wp:posOffset>971550</wp:posOffset>
                </wp:positionH>
                <wp:positionV relativeFrom="paragraph">
                  <wp:posOffset>60960</wp:posOffset>
                </wp:positionV>
                <wp:extent cx="4183380" cy="1075690"/>
                <wp:effectExtent l="12700" t="12700" r="0" b="3810"/>
                <wp:wrapSquare wrapText="bothSides"/>
                <wp:docPr id="1011890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183380" cy="1075690"/>
                        </a:xfrm>
                        <a:prstGeom prst="rect">
                          <a:avLst/>
                        </a:prstGeom>
                        <a:solidFill>
                          <a:srgbClr val="FFFFFF"/>
                        </a:solidFill>
                        <a:ln w="25400">
                          <a:solidFill>
                            <a:srgbClr val="000000"/>
                          </a:solidFill>
                          <a:miter lim="800000"/>
                          <a:headEnd/>
                          <a:tailEnd/>
                        </a:ln>
                      </wps:spPr>
                      <wps:txbx>
                        <w:txbxContent>
                          <w:p w:rsidR="00B208FC" w:rsidRPr="00B208FC" w:rsidRDefault="00B208FC" w:rsidP="00B208FC">
                            <w:pPr>
                              <w:jc w:val="center"/>
                              <w:rPr>
                                <w:b/>
                                <w:sz w:val="10"/>
                                <w:szCs w:val="20"/>
                                <w:u w:val="single"/>
                                <w:lang w:val="tr-TR"/>
                              </w:rPr>
                            </w:pPr>
                          </w:p>
                          <w:p w:rsidR="00B208FC" w:rsidRPr="00B208FC" w:rsidRDefault="00B208FC" w:rsidP="00B208FC">
                            <w:pPr>
                              <w:jc w:val="center"/>
                              <w:rPr>
                                <w:b/>
                                <w:sz w:val="20"/>
                                <w:szCs w:val="20"/>
                                <w:u w:val="single"/>
                                <w:lang w:val="tr-TR"/>
                              </w:rPr>
                            </w:pPr>
                            <w:proofErr w:type="spellStart"/>
                            <w:r w:rsidRPr="00B208FC">
                              <w:rPr>
                                <w:b/>
                                <w:sz w:val="20"/>
                                <w:szCs w:val="20"/>
                                <w:u w:val="single"/>
                                <w:lang w:val="tr-TR"/>
                              </w:rPr>
                              <w:t>Please</w:t>
                            </w:r>
                            <w:proofErr w:type="spellEnd"/>
                            <w:r w:rsidRPr="00B208FC">
                              <w:rPr>
                                <w:b/>
                                <w:sz w:val="20"/>
                                <w:szCs w:val="20"/>
                                <w:u w:val="single"/>
                                <w:lang w:val="tr-TR"/>
                              </w:rPr>
                              <w:t xml:space="preserve"> </w:t>
                            </w:r>
                            <w:proofErr w:type="spellStart"/>
                            <w:r w:rsidRPr="00B208FC">
                              <w:rPr>
                                <w:b/>
                                <w:sz w:val="20"/>
                                <w:szCs w:val="20"/>
                                <w:u w:val="single"/>
                                <w:lang w:val="tr-TR"/>
                              </w:rPr>
                              <w:t>remember</w:t>
                            </w:r>
                            <w:proofErr w:type="spellEnd"/>
                            <w:r w:rsidRPr="00B208FC">
                              <w:rPr>
                                <w:b/>
                                <w:sz w:val="20"/>
                                <w:szCs w:val="20"/>
                                <w:u w:val="single"/>
                                <w:lang w:val="tr-TR"/>
                              </w:rPr>
                              <w:t xml:space="preserve"> </w:t>
                            </w:r>
                            <w:proofErr w:type="spellStart"/>
                            <w:r w:rsidRPr="00B208FC">
                              <w:rPr>
                                <w:b/>
                                <w:sz w:val="20"/>
                                <w:szCs w:val="20"/>
                                <w:u w:val="single"/>
                                <w:lang w:val="tr-TR"/>
                              </w:rPr>
                              <w:t>to</w:t>
                            </w:r>
                            <w:proofErr w:type="spellEnd"/>
                            <w:r w:rsidRPr="00B208FC">
                              <w:rPr>
                                <w:b/>
                                <w:sz w:val="20"/>
                                <w:szCs w:val="20"/>
                                <w:u w:val="single"/>
                                <w:lang w:val="tr-TR"/>
                              </w:rPr>
                              <w:t>:</w:t>
                            </w:r>
                          </w:p>
                          <w:p w:rsidR="00B208FC" w:rsidRPr="00B208FC" w:rsidRDefault="00B208FC" w:rsidP="00B208FC">
                            <w:pPr>
                              <w:rPr>
                                <w:b/>
                                <w:sz w:val="20"/>
                                <w:szCs w:val="20"/>
                                <w:lang w:val="tr-TR"/>
                              </w:rPr>
                            </w:pPr>
                          </w:p>
                          <w:p w:rsidR="00B208FC" w:rsidRPr="00B208FC" w:rsidRDefault="00227F2C" w:rsidP="00B208FC">
                            <w:pPr>
                              <w:numPr>
                                <w:ilvl w:val="0"/>
                                <w:numId w:val="1"/>
                              </w:numPr>
                              <w:rPr>
                                <w:b/>
                                <w:sz w:val="20"/>
                                <w:szCs w:val="20"/>
                                <w:lang w:val="tr-TR"/>
                              </w:rPr>
                            </w:pPr>
                            <w:r>
                              <w:rPr>
                                <w:b/>
                                <w:sz w:val="20"/>
                                <w:szCs w:val="20"/>
                                <w:lang w:val="tr-TR"/>
                              </w:rPr>
                              <w:t xml:space="preserve">e-mail </w:t>
                            </w:r>
                            <w:proofErr w:type="spellStart"/>
                            <w:r w:rsidR="00B208FC" w:rsidRPr="00B208FC">
                              <w:rPr>
                                <w:b/>
                                <w:sz w:val="20"/>
                                <w:szCs w:val="20"/>
                                <w:lang w:val="tr-TR"/>
                              </w:rPr>
                              <w:t>the</w:t>
                            </w:r>
                            <w:proofErr w:type="spellEnd"/>
                            <w:r w:rsidR="00B208FC" w:rsidRPr="00B208FC">
                              <w:rPr>
                                <w:b/>
                                <w:sz w:val="20"/>
                                <w:szCs w:val="20"/>
                                <w:lang w:val="tr-TR"/>
                              </w:rPr>
                              <w:t xml:space="preserve"> </w:t>
                            </w:r>
                            <w:proofErr w:type="spellStart"/>
                            <w:r w:rsidR="00B208FC" w:rsidRPr="00B208FC">
                              <w:rPr>
                                <w:b/>
                                <w:sz w:val="20"/>
                                <w:szCs w:val="20"/>
                                <w:lang w:val="tr-TR"/>
                              </w:rPr>
                              <w:t>document</w:t>
                            </w:r>
                            <w:proofErr w:type="spellEnd"/>
                            <w:r w:rsidR="00B208FC" w:rsidRPr="00B208FC">
                              <w:rPr>
                                <w:b/>
                                <w:sz w:val="20"/>
                                <w:szCs w:val="20"/>
                                <w:lang w:val="tr-TR"/>
                              </w:rPr>
                              <w:t xml:space="preserve"> of transfer </w:t>
                            </w:r>
                            <w:proofErr w:type="spellStart"/>
                            <w:r w:rsidR="00B208FC" w:rsidRPr="00B208FC">
                              <w:rPr>
                                <w:b/>
                                <w:sz w:val="20"/>
                                <w:szCs w:val="20"/>
                                <w:lang w:val="tr-TR"/>
                              </w:rPr>
                              <w:t>for</w:t>
                            </w:r>
                            <w:proofErr w:type="spellEnd"/>
                            <w:r w:rsidR="00B208FC" w:rsidRPr="00B208FC">
                              <w:rPr>
                                <w:b/>
                                <w:sz w:val="20"/>
                                <w:szCs w:val="20"/>
                                <w:lang w:val="tr-TR"/>
                              </w:rPr>
                              <w:t xml:space="preserve"> </w:t>
                            </w:r>
                            <w:proofErr w:type="spellStart"/>
                            <w:r w:rsidR="00B208FC" w:rsidRPr="00B208FC">
                              <w:rPr>
                                <w:b/>
                                <w:sz w:val="20"/>
                                <w:szCs w:val="20"/>
                                <w:lang w:val="tr-TR"/>
                              </w:rPr>
                              <w:t>your</w:t>
                            </w:r>
                            <w:proofErr w:type="spellEnd"/>
                            <w:r w:rsidR="00B208FC" w:rsidRPr="00B208FC">
                              <w:rPr>
                                <w:b/>
                                <w:sz w:val="20"/>
                                <w:szCs w:val="20"/>
                                <w:lang w:val="tr-TR"/>
                              </w:rPr>
                              <w:t xml:space="preserve"> </w:t>
                            </w:r>
                            <w:proofErr w:type="spellStart"/>
                            <w:r w:rsidR="00B208FC" w:rsidRPr="00B208FC">
                              <w:rPr>
                                <w:b/>
                                <w:sz w:val="20"/>
                                <w:szCs w:val="20"/>
                                <w:lang w:val="tr-TR"/>
                              </w:rPr>
                              <w:t>payments</w:t>
                            </w:r>
                            <w:proofErr w:type="spellEnd"/>
                          </w:p>
                          <w:p w:rsidR="00B208FC" w:rsidRPr="00B208FC" w:rsidRDefault="00B208FC" w:rsidP="00B208FC">
                            <w:pPr>
                              <w:numPr>
                                <w:ilvl w:val="0"/>
                                <w:numId w:val="1"/>
                              </w:numPr>
                              <w:rPr>
                                <w:b/>
                                <w:sz w:val="20"/>
                                <w:szCs w:val="20"/>
                                <w:lang w:val="tr-TR"/>
                              </w:rPr>
                            </w:pPr>
                            <w:proofErr w:type="spellStart"/>
                            <w:r w:rsidRPr="00B208FC">
                              <w:rPr>
                                <w:b/>
                                <w:sz w:val="20"/>
                                <w:szCs w:val="20"/>
                                <w:lang w:val="tr-TR"/>
                              </w:rPr>
                              <w:t>attach</w:t>
                            </w:r>
                            <w:proofErr w:type="spellEnd"/>
                            <w:r w:rsidRPr="00B208FC">
                              <w:rPr>
                                <w:b/>
                                <w:sz w:val="20"/>
                                <w:szCs w:val="20"/>
                                <w:lang w:val="tr-TR"/>
                              </w:rPr>
                              <w:t xml:space="preserve"> </w:t>
                            </w:r>
                            <w:proofErr w:type="spellStart"/>
                            <w:r w:rsidRPr="00B208FC">
                              <w:rPr>
                                <w:b/>
                                <w:sz w:val="20"/>
                                <w:szCs w:val="20"/>
                                <w:lang w:val="tr-TR"/>
                              </w:rPr>
                              <w:t>your</w:t>
                            </w:r>
                            <w:proofErr w:type="spellEnd"/>
                            <w:r w:rsidRPr="00B208FC">
                              <w:rPr>
                                <w:b/>
                                <w:sz w:val="20"/>
                                <w:szCs w:val="20"/>
                                <w:lang w:val="tr-TR"/>
                              </w:rPr>
                              <w:t xml:space="preserve"> </w:t>
                            </w:r>
                            <w:proofErr w:type="spellStart"/>
                            <w:r w:rsidRPr="00B208FC">
                              <w:rPr>
                                <w:b/>
                                <w:sz w:val="20"/>
                                <w:szCs w:val="20"/>
                                <w:lang w:val="tr-TR"/>
                              </w:rPr>
                              <w:t>statement</w:t>
                            </w:r>
                            <w:proofErr w:type="spellEnd"/>
                            <w:r w:rsidRPr="00B208FC">
                              <w:rPr>
                                <w:b/>
                                <w:sz w:val="20"/>
                                <w:szCs w:val="20"/>
                                <w:lang w:val="tr-TR"/>
                              </w:rPr>
                              <w:t xml:space="preserve"> of </w:t>
                            </w:r>
                            <w:proofErr w:type="spellStart"/>
                            <w:r w:rsidRPr="00B208FC">
                              <w:rPr>
                                <w:b/>
                                <w:sz w:val="20"/>
                                <w:szCs w:val="20"/>
                                <w:lang w:val="tr-TR"/>
                              </w:rPr>
                              <w:t>purpose</w:t>
                            </w:r>
                            <w:proofErr w:type="spellEnd"/>
                          </w:p>
                          <w:p w:rsidR="00B208FC" w:rsidRPr="00B208FC" w:rsidRDefault="00B208FC" w:rsidP="00B208FC">
                            <w:pPr>
                              <w:numPr>
                                <w:ilvl w:val="0"/>
                                <w:numId w:val="1"/>
                              </w:numPr>
                              <w:rPr>
                                <w:b/>
                                <w:sz w:val="20"/>
                                <w:szCs w:val="20"/>
                                <w:lang w:val="tr-TR"/>
                              </w:rPr>
                            </w:pPr>
                            <w:proofErr w:type="spellStart"/>
                            <w:r w:rsidRPr="00B208FC">
                              <w:rPr>
                                <w:b/>
                                <w:sz w:val="20"/>
                                <w:szCs w:val="20"/>
                                <w:lang w:val="tr-TR"/>
                              </w:rPr>
                              <w:t>make</w:t>
                            </w:r>
                            <w:proofErr w:type="spellEnd"/>
                            <w:r w:rsidRPr="00B208FC">
                              <w:rPr>
                                <w:b/>
                                <w:sz w:val="20"/>
                                <w:szCs w:val="20"/>
                                <w:lang w:val="tr-TR"/>
                              </w:rPr>
                              <w:t xml:space="preserve"> sure </w:t>
                            </w:r>
                            <w:proofErr w:type="spellStart"/>
                            <w:r w:rsidRPr="00B208FC">
                              <w:rPr>
                                <w:b/>
                                <w:sz w:val="20"/>
                                <w:szCs w:val="20"/>
                                <w:lang w:val="tr-TR"/>
                              </w:rPr>
                              <w:t>that</w:t>
                            </w:r>
                            <w:proofErr w:type="spellEnd"/>
                            <w:r w:rsidRPr="00B208FC">
                              <w:rPr>
                                <w:b/>
                                <w:sz w:val="20"/>
                                <w:szCs w:val="20"/>
                                <w:lang w:val="tr-TR"/>
                              </w:rPr>
                              <w:t xml:space="preserve"> </w:t>
                            </w:r>
                            <w:proofErr w:type="spellStart"/>
                            <w:r w:rsidRPr="00B208FC">
                              <w:rPr>
                                <w:b/>
                                <w:sz w:val="20"/>
                                <w:szCs w:val="20"/>
                                <w:lang w:val="tr-TR"/>
                              </w:rPr>
                              <w:t>your</w:t>
                            </w:r>
                            <w:proofErr w:type="spellEnd"/>
                            <w:r w:rsidRPr="00B208FC">
                              <w:rPr>
                                <w:b/>
                                <w:sz w:val="20"/>
                                <w:szCs w:val="20"/>
                                <w:lang w:val="tr-TR"/>
                              </w:rPr>
                              <w:t xml:space="preserve"> </w:t>
                            </w:r>
                            <w:proofErr w:type="spellStart"/>
                            <w:r w:rsidRPr="00B208FC">
                              <w:rPr>
                                <w:b/>
                                <w:sz w:val="20"/>
                                <w:szCs w:val="20"/>
                                <w:lang w:val="tr-TR"/>
                              </w:rPr>
                              <w:t>letter</w:t>
                            </w:r>
                            <w:proofErr w:type="spellEnd"/>
                            <w:r w:rsidRPr="00B208FC">
                              <w:rPr>
                                <w:b/>
                                <w:sz w:val="20"/>
                                <w:szCs w:val="20"/>
                                <w:lang w:val="tr-TR"/>
                              </w:rPr>
                              <w:t xml:space="preserve"> of </w:t>
                            </w:r>
                            <w:proofErr w:type="spellStart"/>
                            <w:r w:rsidRPr="00B208FC">
                              <w:rPr>
                                <w:b/>
                                <w:sz w:val="20"/>
                                <w:szCs w:val="20"/>
                                <w:lang w:val="tr-TR"/>
                              </w:rPr>
                              <w:t>recommendation</w:t>
                            </w:r>
                            <w:proofErr w:type="spellEnd"/>
                            <w:r w:rsidRPr="00B208FC">
                              <w:rPr>
                                <w:b/>
                                <w:sz w:val="20"/>
                                <w:szCs w:val="20"/>
                                <w:lang w:val="tr-TR"/>
                              </w:rPr>
                              <w:t xml:space="preserv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6.5pt;margin-top:4.8pt;width:329.4pt;height:84.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" strokeweight="2pt">
                <v:path arrowok="t"/>
                <v:textbox>
                  <w:txbxContent>
                    <w:p w:rsidR="00B208FC" w:rsidRPr="00B208FC" w:rsidRDefault="00B208FC" w:rsidP="00B208FC">
                      <w:pPr>
                        <w:jc w:val="center"/>
                        <w:rPr>
                          <w:b/>
                          <w:sz w:val="10"/>
                          <w:szCs w:val="20"/>
                          <w:u w:val="single"/>
                          <w:lang w:val="tr-TR"/>
                        </w:rPr>
                      </w:pPr>
                    </w:p>
                    <w:p w:rsidR="00B208FC" w:rsidRPr="00B208FC" w:rsidRDefault="00B208FC" w:rsidP="00B208FC">
                      <w:pPr>
                        <w:jc w:val="center"/>
                        <w:rPr>
                          <w:b/>
                          <w:sz w:val="20"/>
                          <w:szCs w:val="20"/>
                          <w:u w:val="single"/>
                          <w:lang w:val="tr-TR"/>
                        </w:rPr>
                      </w:pPr>
                      <w:r w:rsidRPr="00B208FC">
                        <w:rPr>
                          <w:b/>
                          <w:sz w:val="20"/>
                          <w:szCs w:val="20"/>
                          <w:u w:val="single"/>
                          <w:lang w:val="tr-TR"/>
                        </w:rPr>
                        <w:t>Please remember to:</w:t>
                      </w:r>
                    </w:p>
                    <w:p w:rsidR="00B208FC" w:rsidRPr="00B208FC" w:rsidRDefault="00B208FC" w:rsidP="00B208FC">
                      <w:pPr>
                        <w:rPr>
                          <w:b/>
                          <w:sz w:val="20"/>
                          <w:szCs w:val="20"/>
                          <w:lang w:val="tr-TR"/>
                        </w:rPr>
                      </w:pPr>
                    </w:p>
                    <w:p w:rsidR="00B208FC" w:rsidRPr="00B208FC" w:rsidRDefault="00227F2C" w:rsidP="00B208FC">
                      <w:pPr>
                        <w:numPr>
                          <w:ilvl w:val="0"/>
                          <w:numId w:val="1"/>
                        </w:numPr>
                        <w:rPr>
                          <w:b/>
                          <w:sz w:val="20"/>
                          <w:szCs w:val="20"/>
                          <w:lang w:val="tr-TR"/>
                        </w:rPr>
                      </w:pPr>
                      <w:r>
                        <w:rPr>
                          <w:b/>
                          <w:sz w:val="20"/>
                          <w:szCs w:val="20"/>
                          <w:lang w:val="tr-TR"/>
                        </w:rPr>
                        <w:t xml:space="preserve">e-mail </w:t>
                      </w:r>
                      <w:r w:rsidR="00B208FC" w:rsidRPr="00B208FC">
                        <w:rPr>
                          <w:b/>
                          <w:sz w:val="20"/>
                          <w:szCs w:val="20"/>
                          <w:lang w:val="tr-TR"/>
                        </w:rPr>
                        <w:t>the document of transfer for your payments</w:t>
                      </w:r>
                    </w:p>
                    <w:p w:rsidR="00B208FC" w:rsidRPr="00B208FC" w:rsidRDefault="00B208FC" w:rsidP="00B208FC">
                      <w:pPr>
                        <w:numPr>
                          <w:ilvl w:val="0"/>
                          <w:numId w:val="1"/>
                        </w:numPr>
                        <w:rPr>
                          <w:b/>
                          <w:sz w:val="20"/>
                          <w:szCs w:val="20"/>
                          <w:lang w:val="tr-TR"/>
                        </w:rPr>
                      </w:pPr>
                      <w:r w:rsidRPr="00B208FC">
                        <w:rPr>
                          <w:b/>
                          <w:sz w:val="20"/>
                          <w:szCs w:val="20"/>
                          <w:lang w:val="tr-TR"/>
                        </w:rPr>
                        <w:t>attach your statement of purpose</w:t>
                      </w:r>
                    </w:p>
                    <w:p w:rsidR="00B208FC" w:rsidRPr="00B208FC" w:rsidRDefault="00B208FC" w:rsidP="00B208FC">
                      <w:pPr>
                        <w:numPr>
                          <w:ilvl w:val="0"/>
                          <w:numId w:val="1"/>
                        </w:numPr>
                        <w:rPr>
                          <w:b/>
                          <w:sz w:val="20"/>
                          <w:szCs w:val="20"/>
                          <w:lang w:val="tr-TR"/>
                        </w:rPr>
                      </w:pPr>
                      <w:r w:rsidRPr="00B208FC">
                        <w:rPr>
                          <w:b/>
                          <w:sz w:val="20"/>
                          <w:szCs w:val="20"/>
                          <w:lang w:val="tr-TR"/>
                        </w:rPr>
                        <w:t>make sure that your letter of recommendation is sent</w:t>
                      </w:r>
                    </w:p>
                  </w:txbxContent>
                </v:textbox>
                <w10:wrap type="square"/>
              </v:shape>
            </w:pict>
          </mc:Fallback>
        </mc:AlternateContent>
      </w:r>
    </w:p>
    <w:sectPr w:rsidR="00B208FC" w:rsidRPr="00B208FC" w:rsidSect="00C84028">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Helv">
    <w:panose1 w:val="00000000000000000000"/>
    <w:charset w:val="00"/>
    <w:family w:val="swiss"/>
    <w:pitch w:val="variable"/>
    <w:sig w:usb0="00000003" w:usb1="00000000" w:usb2="00000000" w:usb3="00000000" w:csb0="00000001" w:csb1="00000000"/>
  </w:font>
  <w:font w:name="Wingdings 2">
    <w:panose1 w:val="05020102010507070707"/>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85053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79AA4BF5"/>
    <w:multiLevelType w:val="hybridMultilevel"/>
    <w:tmpl w:val="7B723BA0"/>
    <w:lvl w:ilvl="0" w:tplc="041F000B">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869365995">
    <w:abstractNumId w:val="1"/>
  </w:num>
  <w:num w:numId="2" w16cid:durableId="67726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1NzO3MDQ3MjexMDBX0lEKTi0uzszPAykwrgUAEouAXCwAAAA="/>
  </w:docVars>
  <w:rsids>
    <w:rsidRoot w:val="00BF76DC"/>
    <w:rsid w:val="0000022A"/>
    <w:rsid w:val="0000026E"/>
    <w:rsid w:val="0000036E"/>
    <w:rsid w:val="00000814"/>
    <w:rsid w:val="00000931"/>
    <w:rsid w:val="00000CD0"/>
    <w:rsid w:val="00000D87"/>
    <w:rsid w:val="00000EAD"/>
    <w:rsid w:val="0000132A"/>
    <w:rsid w:val="00001373"/>
    <w:rsid w:val="00001490"/>
    <w:rsid w:val="00001583"/>
    <w:rsid w:val="00001933"/>
    <w:rsid w:val="00001A5C"/>
    <w:rsid w:val="00001A8E"/>
    <w:rsid w:val="00001D5D"/>
    <w:rsid w:val="000021BD"/>
    <w:rsid w:val="000027D6"/>
    <w:rsid w:val="00002848"/>
    <w:rsid w:val="0000289C"/>
    <w:rsid w:val="00002CC4"/>
    <w:rsid w:val="00002DC2"/>
    <w:rsid w:val="00002F79"/>
    <w:rsid w:val="00003285"/>
    <w:rsid w:val="000032D1"/>
    <w:rsid w:val="000033C6"/>
    <w:rsid w:val="000038E6"/>
    <w:rsid w:val="00003E48"/>
    <w:rsid w:val="000042E0"/>
    <w:rsid w:val="00004A85"/>
    <w:rsid w:val="00004C2C"/>
    <w:rsid w:val="00004ED1"/>
    <w:rsid w:val="000054CA"/>
    <w:rsid w:val="00005552"/>
    <w:rsid w:val="00005802"/>
    <w:rsid w:val="00006082"/>
    <w:rsid w:val="0000622D"/>
    <w:rsid w:val="00006B09"/>
    <w:rsid w:val="00006C48"/>
    <w:rsid w:val="00006D72"/>
    <w:rsid w:val="00006DF5"/>
    <w:rsid w:val="00007357"/>
    <w:rsid w:val="0000756F"/>
    <w:rsid w:val="000077C1"/>
    <w:rsid w:val="00007BD3"/>
    <w:rsid w:val="0001032E"/>
    <w:rsid w:val="00010350"/>
    <w:rsid w:val="000105D5"/>
    <w:rsid w:val="00010763"/>
    <w:rsid w:val="00010BBA"/>
    <w:rsid w:val="00010D02"/>
    <w:rsid w:val="00010E26"/>
    <w:rsid w:val="00010F1E"/>
    <w:rsid w:val="0001116D"/>
    <w:rsid w:val="00011391"/>
    <w:rsid w:val="00011737"/>
    <w:rsid w:val="00011DE6"/>
    <w:rsid w:val="00011DEF"/>
    <w:rsid w:val="00011FFF"/>
    <w:rsid w:val="0001215D"/>
    <w:rsid w:val="000122D9"/>
    <w:rsid w:val="0001230C"/>
    <w:rsid w:val="0001272E"/>
    <w:rsid w:val="000127E0"/>
    <w:rsid w:val="00012E31"/>
    <w:rsid w:val="000138D1"/>
    <w:rsid w:val="00013A4D"/>
    <w:rsid w:val="00013C2D"/>
    <w:rsid w:val="00013C45"/>
    <w:rsid w:val="00013FB0"/>
    <w:rsid w:val="00014055"/>
    <w:rsid w:val="00014175"/>
    <w:rsid w:val="00014734"/>
    <w:rsid w:val="0001481F"/>
    <w:rsid w:val="000148EC"/>
    <w:rsid w:val="00014ABC"/>
    <w:rsid w:val="00014CD8"/>
    <w:rsid w:val="00014FE1"/>
    <w:rsid w:val="0001503B"/>
    <w:rsid w:val="00015267"/>
    <w:rsid w:val="000152BB"/>
    <w:rsid w:val="0001536A"/>
    <w:rsid w:val="00015A05"/>
    <w:rsid w:val="00015D92"/>
    <w:rsid w:val="00016690"/>
    <w:rsid w:val="00016A2A"/>
    <w:rsid w:val="00016A77"/>
    <w:rsid w:val="00016C92"/>
    <w:rsid w:val="00016D6F"/>
    <w:rsid w:val="00016EB8"/>
    <w:rsid w:val="00016F38"/>
    <w:rsid w:val="000170E8"/>
    <w:rsid w:val="0001713A"/>
    <w:rsid w:val="0001715D"/>
    <w:rsid w:val="00017236"/>
    <w:rsid w:val="00017440"/>
    <w:rsid w:val="00017454"/>
    <w:rsid w:val="0001762C"/>
    <w:rsid w:val="0001777A"/>
    <w:rsid w:val="000179C2"/>
    <w:rsid w:val="00017DD7"/>
    <w:rsid w:val="0002017D"/>
    <w:rsid w:val="000205F2"/>
    <w:rsid w:val="0002081D"/>
    <w:rsid w:val="00020C70"/>
    <w:rsid w:val="00020D2B"/>
    <w:rsid w:val="00020EA1"/>
    <w:rsid w:val="00020EBD"/>
    <w:rsid w:val="00021372"/>
    <w:rsid w:val="00021426"/>
    <w:rsid w:val="00021465"/>
    <w:rsid w:val="000215BA"/>
    <w:rsid w:val="000215CE"/>
    <w:rsid w:val="00021889"/>
    <w:rsid w:val="00021AE0"/>
    <w:rsid w:val="0002284F"/>
    <w:rsid w:val="00022ACE"/>
    <w:rsid w:val="00022C14"/>
    <w:rsid w:val="00022EFE"/>
    <w:rsid w:val="00022F8A"/>
    <w:rsid w:val="00023066"/>
    <w:rsid w:val="000232FC"/>
    <w:rsid w:val="000236D2"/>
    <w:rsid w:val="00023B25"/>
    <w:rsid w:val="00023CAF"/>
    <w:rsid w:val="00023D1B"/>
    <w:rsid w:val="00023E16"/>
    <w:rsid w:val="00023ED1"/>
    <w:rsid w:val="00023FEB"/>
    <w:rsid w:val="00024187"/>
    <w:rsid w:val="00024787"/>
    <w:rsid w:val="00024E1D"/>
    <w:rsid w:val="00024F02"/>
    <w:rsid w:val="00024FCF"/>
    <w:rsid w:val="00025295"/>
    <w:rsid w:val="0002554A"/>
    <w:rsid w:val="000257D1"/>
    <w:rsid w:val="00025B5D"/>
    <w:rsid w:val="00026033"/>
    <w:rsid w:val="000260B5"/>
    <w:rsid w:val="000262EF"/>
    <w:rsid w:val="00026400"/>
    <w:rsid w:val="000264AA"/>
    <w:rsid w:val="00026896"/>
    <w:rsid w:val="00026C2E"/>
    <w:rsid w:val="00026CEF"/>
    <w:rsid w:val="00026F1B"/>
    <w:rsid w:val="00027139"/>
    <w:rsid w:val="000271E6"/>
    <w:rsid w:val="000276A4"/>
    <w:rsid w:val="000277F9"/>
    <w:rsid w:val="00027B3D"/>
    <w:rsid w:val="000302AC"/>
    <w:rsid w:val="000306B5"/>
    <w:rsid w:val="00030844"/>
    <w:rsid w:val="00030920"/>
    <w:rsid w:val="00030D98"/>
    <w:rsid w:val="0003133C"/>
    <w:rsid w:val="0003136D"/>
    <w:rsid w:val="000313AC"/>
    <w:rsid w:val="000315CE"/>
    <w:rsid w:val="0003165C"/>
    <w:rsid w:val="00031738"/>
    <w:rsid w:val="00031C44"/>
    <w:rsid w:val="00031E4C"/>
    <w:rsid w:val="00031F21"/>
    <w:rsid w:val="00031F30"/>
    <w:rsid w:val="00032057"/>
    <w:rsid w:val="00032183"/>
    <w:rsid w:val="000324B8"/>
    <w:rsid w:val="000327B7"/>
    <w:rsid w:val="000327EA"/>
    <w:rsid w:val="00032A24"/>
    <w:rsid w:val="000332CB"/>
    <w:rsid w:val="00033EC8"/>
    <w:rsid w:val="00034231"/>
    <w:rsid w:val="00034253"/>
    <w:rsid w:val="000342C9"/>
    <w:rsid w:val="0003466A"/>
    <w:rsid w:val="0003491B"/>
    <w:rsid w:val="000349ED"/>
    <w:rsid w:val="00034EEA"/>
    <w:rsid w:val="00035384"/>
    <w:rsid w:val="00035F64"/>
    <w:rsid w:val="00036258"/>
    <w:rsid w:val="00036ABC"/>
    <w:rsid w:val="00036CC7"/>
    <w:rsid w:val="00037468"/>
    <w:rsid w:val="0003754B"/>
    <w:rsid w:val="00037642"/>
    <w:rsid w:val="000376E4"/>
    <w:rsid w:val="0003772A"/>
    <w:rsid w:val="0003782F"/>
    <w:rsid w:val="00037871"/>
    <w:rsid w:val="00037BFE"/>
    <w:rsid w:val="00037CC4"/>
    <w:rsid w:val="00037F6E"/>
    <w:rsid w:val="00040010"/>
    <w:rsid w:val="00040149"/>
    <w:rsid w:val="00040224"/>
    <w:rsid w:val="0004023A"/>
    <w:rsid w:val="0004035B"/>
    <w:rsid w:val="0004037E"/>
    <w:rsid w:val="000403F9"/>
    <w:rsid w:val="0004091E"/>
    <w:rsid w:val="00040D18"/>
    <w:rsid w:val="00040D24"/>
    <w:rsid w:val="00041040"/>
    <w:rsid w:val="0004118F"/>
    <w:rsid w:val="000413A5"/>
    <w:rsid w:val="000414F2"/>
    <w:rsid w:val="000418B3"/>
    <w:rsid w:val="00041BCE"/>
    <w:rsid w:val="00041E16"/>
    <w:rsid w:val="00041EF6"/>
    <w:rsid w:val="000425FC"/>
    <w:rsid w:val="0004260F"/>
    <w:rsid w:val="000426BF"/>
    <w:rsid w:val="00042C5F"/>
    <w:rsid w:val="00042CFD"/>
    <w:rsid w:val="00043009"/>
    <w:rsid w:val="00043116"/>
    <w:rsid w:val="00043210"/>
    <w:rsid w:val="00043865"/>
    <w:rsid w:val="00043DDB"/>
    <w:rsid w:val="00043F04"/>
    <w:rsid w:val="000447AD"/>
    <w:rsid w:val="00044C7F"/>
    <w:rsid w:val="00044EE4"/>
    <w:rsid w:val="000452DD"/>
    <w:rsid w:val="000453C9"/>
    <w:rsid w:val="00045AD8"/>
    <w:rsid w:val="0004627B"/>
    <w:rsid w:val="00046320"/>
    <w:rsid w:val="00046531"/>
    <w:rsid w:val="00046804"/>
    <w:rsid w:val="00046A06"/>
    <w:rsid w:val="00046AFE"/>
    <w:rsid w:val="00046B87"/>
    <w:rsid w:val="00046DAD"/>
    <w:rsid w:val="00046FB5"/>
    <w:rsid w:val="000471D7"/>
    <w:rsid w:val="000472F5"/>
    <w:rsid w:val="00047581"/>
    <w:rsid w:val="000478EE"/>
    <w:rsid w:val="00047DAB"/>
    <w:rsid w:val="00047E43"/>
    <w:rsid w:val="00047EAD"/>
    <w:rsid w:val="00047F83"/>
    <w:rsid w:val="000503FB"/>
    <w:rsid w:val="0005070E"/>
    <w:rsid w:val="00050B28"/>
    <w:rsid w:val="00050BB0"/>
    <w:rsid w:val="00050C45"/>
    <w:rsid w:val="00050DDB"/>
    <w:rsid w:val="000511D6"/>
    <w:rsid w:val="00051412"/>
    <w:rsid w:val="00051B9D"/>
    <w:rsid w:val="00051D81"/>
    <w:rsid w:val="00051E61"/>
    <w:rsid w:val="000524BB"/>
    <w:rsid w:val="000526BB"/>
    <w:rsid w:val="00052EC2"/>
    <w:rsid w:val="000533BE"/>
    <w:rsid w:val="00053414"/>
    <w:rsid w:val="000534DF"/>
    <w:rsid w:val="0005361C"/>
    <w:rsid w:val="00053725"/>
    <w:rsid w:val="0005376C"/>
    <w:rsid w:val="00053DD8"/>
    <w:rsid w:val="00053E1E"/>
    <w:rsid w:val="00053F83"/>
    <w:rsid w:val="00053FC9"/>
    <w:rsid w:val="0005403D"/>
    <w:rsid w:val="00054330"/>
    <w:rsid w:val="0005454C"/>
    <w:rsid w:val="0005468D"/>
    <w:rsid w:val="000546A8"/>
    <w:rsid w:val="0005527E"/>
    <w:rsid w:val="000555FB"/>
    <w:rsid w:val="00055959"/>
    <w:rsid w:val="00055A2A"/>
    <w:rsid w:val="00055C58"/>
    <w:rsid w:val="00055C67"/>
    <w:rsid w:val="00055EAC"/>
    <w:rsid w:val="00056018"/>
    <w:rsid w:val="0005602A"/>
    <w:rsid w:val="0005663A"/>
    <w:rsid w:val="00056742"/>
    <w:rsid w:val="0005693E"/>
    <w:rsid w:val="00056A14"/>
    <w:rsid w:val="0005700D"/>
    <w:rsid w:val="00057346"/>
    <w:rsid w:val="00057586"/>
    <w:rsid w:val="00057A25"/>
    <w:rsid w:val="00057AAA"/>
    <w:rsid w:val="00057F31"/>
    <w:rsid w:val="00060296"/>
    <w:rsid w:val="000604B6"/>
    <w:rsid w:val="000610DA"/>
    <w:rsid w:val="00061159"/>
    <w:rsid w:val="00061397"/>
    <w:rsid w:val="00061872"/>
    <w:rsid w:val="00061A1A"/>
    <w:rsid w:val="00061A4E"/>
    <w:rsid w:val="00061A94"/>
    <w:rsid w:val="00061E00"/>
    <w:rsid w:val="0006258B"/>
    <w:rsid w:val="000625ED"/>
    <w:rsid w:val="000627C4"/>
    <w:rsid w:val="00062A33"/>
    <w:rsid w:val="00062EFC"/>
    <w:rsid w:val="000634EF"/>
    <w:rsid w:val="000638FA"/>
    <w:rsid w:val="00063A7E"/>
    <w:rsid w:val="00063D72"/>
    <w:rsid w:val="00063F52"/>
    <w:rsid w:val="0006425F"/>
    <w:rsid w:val="00064B5C"/>
    <w:rsid w:val="000653B3"/>
    <w:rsid w:val="00065A01"/>
    <w:rsid w:val="00065BB8"/>
    <w:rsid w:val="00065FC8"/>
    <w:rsid w:val="00066033"/>
    <w:rsid w:val="000665F3"/>
    <w:rsid w:val="0006692B"/>
    <w:rsid w:val="0006725C"/>
    <w:rsid w:val="0006730D"/>
    <w:rsid w:val="000673C2"/>
    <w:rsid w:val="00067779"/>
    <w:rsid w:val="0006794E"/>
    <w:rsid w:val="00067BA3"/>
    <w:rsid w:val="00067CFB"/>
    <w:rsid w:val="00067DE0"/>
    <w:rsid w:val="00067E1E"/>
    <w:rsid w:val="00067F43"/>
    <w:rsid w:val="0007042D"/>
    <w:rsid w:val="000706A1"/>
    <w:rsid w:val="000708D8"/>
    <w:rsid w:val="000708FF"/>
    <w:rsid w:val="00070F07"/>
    <w:rsid w:val="0007117A"/>
    <w:rsid w:val="00071646"/>
    <w:rsid w:val="000717EE"/>
    <w:rsid w:val="0007186D"/>
    <w:rsid w:val="00071A2E"/>
    <w:rsid w:val="00071B95"/>
    <w:rsid w:val="00071D77"/>
    <w:rsid w:val="00071E4B"/>
    <w:rsid w:val="00071E61"/>
    <w:rsid w:val="00071E8F"/>
    <w:rsid w:val="00071EC3"/>
    <w:rsid w:val="0007245C"/>
    <w:rsid w:val="00072522"/>
    <w:rsid w:val="00072B3C"/>
    <w:rsid w:val="00072D53"/>
    <w:rsid w:val="000730E8"/>
    <w:rsid w:val="00073146"/>
    <w:rsid w:val="00073280"/>
    <w:rsid w:val="000736D6"/>
    <w:rsid w:val="00073954"/>
    <w:rsid w:val="0007425F"/>
    <w:rsid w:val="00074739"/>
    <w:rsid w:val="00074C74"/>
    <w:rsid w:val="00074D9F"/>
    <w:rsid w:val="00074E24"/>
    <w:rsid w:val="00074F05"/>
    <w:rsid w:val="000753F0"/>
    <w:rsid w:val="0007550C"/>
    <w:rsid w:val="0007573B"/>
    <w:rsid w:val="00075BBC"/>
    <w:rsid w:val="00075C2D"/>
    <w:rsid w:val="00075C38"/>
    <w:rsid w:val="00075DD0"/>
    <w:rsid w:val="00076044"/>
    <w:rsid w:val="00076125"/>
    <w:rsid w:val="000765C3"/>
    <w:rsid w:val="00076764"/>
    <w:rsid w:val="000769F5"/>
    <w:rsid w:val="00076BC7"/>
    <w:rsid w:val="00076EDF"/>
    <w:rsid w:val="00077556"/>
    <w:rsid w:val="000801EB"/>
    <w:rsid w:val="00080559"/>
    <w:rsid w:val="00080E28"/>
    <w:rsid w:val="00081362"/>
    <w:rsid w:val="00081478"/>
    <w:rsid w:val="00081BE8"/>
    <w:rsid w:val="00081C60"/>
    <w:rsid w:val="00081E60"/>
    <w:rsid w:val="00082188"/>
    <w:rsid w:val="00082191"/>
    <w:rsid w:val="00082199"/>
    <w:rsid w:val="000823A2"/>
    <w:rsid w:val="00082649"/>
    <w:rsid w:val="00082782"/>
    <w:rsid w:val="00082DED"/>
    <w:rsid w:val="00083172"/>
    <w:rsid w:val="00083283"/>
    <w:rsid w:val="000833B6"/>
    <w:rsid w:val="00083424"/>
    <w:rsid w:val="00083719"/>
    <w:rsid w:val="00083B68"/>
    <w:rsid w:val="00083F10"/>
    <w:rsid w:val="00083F65"/>
    <w:rsid w:val="0008433E"/>
    <w:rsid w:val="000843F5"/>
    <w:rsid w:val="000844BA"/>
    <w:rsid w:val="000848DC"/>
    <w:rsid w:val="000848E8"/>
    <w:rsid w:val="000849CA"/>
    <w:rsid w:val="00084D05"/>
    <w:rsid w:val="00084F50"/>
    <w:rsid w:val="00085032"/>
    <w:rsid w:val="000851BC"/>
    <w:rsid w:val="00086524"/>
    <w:rsid w:val="00086A46"/>
    <w:rsid w:val="000870E5"/>
    <w:rsid w:val="0008734B"/>
    <w:rsid w:val="0008764F"/>
    <w:rsid w:val="000876BE"/>
    <w:rsid w:val="000877C7"/>
    <w:rsid w:val="000878A7"/>
    <w:rsid w:val="00087A49"/>
    <w:rsid w:val="00087DF9"/>
    <w:rsid w:val="00087E7B"/>
    <w:rsid w:val="00087F1C"/>
    <w:rsid w:val="00087F2A"/>
    <w:rsid w:val="000905D1"/>
    <w:rsid w:val="000909C4"/>
    <w:rsid w:val="00090C20"/>
    <w:rsid w:val="00090C4C"/>
    <w:rsid w:val="00090C72"/>
    <w:rsid w:val="00090C93"/>
    <w:rsid w:val="0009115C"/>
    <w:rsid w:val="000911F6"/>
    <w:rsid w:val="0009121D"/>
    <w:rsid w:val="00091917"/>
    <w:rsid w:val="00091A47"/>
    <w:rsid w:val="000920CC"/>
    <w:rsid w:val="0009220F"/>
    <w:rsid w:val="00092580"/>
    <w:rsid w:val="00092658"/>
    <w:rsid w:val="00092754"/>
    <w:rsid w:val="00092B00"/>
    <w:rsid w:val="00092FA8"/>
    <w:rsid w:val="0009350A"/>
    <w:rsid w:val="00093573"/>
    <w:rsid w:val="0009374D"/>
    <w:rsid w:val="000937EB"/>
    <w:rsid w:val="00093984"/>
    <w:rsid w:val="00093B92"/>
    <w:rsid w:val="00094229"/>
    <w:rsid w:val="00094249"/>
    <w:rsid w:val="0009491A"/>
    <w:rsid w:val="00094CA1"/>
    <w:rsid w:val="00094F78"/>
    <w:rsid w:val="00095619"/>
    <w:rsid w:val="00095962"/>
    <w:rsid w:val="00095C0D"/>
    <w:rsid w:val="00095E5F"/>
    <w:rsid w:val="00096002"/>
    <w:rsid w:val="000961C3"/>
    <w:rsid w:val="00096329"/>
    <w:rsid w:val="00096364"/>
    <w:rsid w:val="000968BF"/>
    <w:rsid w:val="000969D2"/>
    <w:rsid w:val="00096D85"/>
    <w:rsid w:val="00097896"/>
    <w:rsid w:val="00097965"/>
    <w:rsid w:val="000979DD"/>
    <w:rsid w:val="00097AAE"/>
    <w:rsid w:val="00097D96"/>
    <w:rsid w:val="00097DEC"/>
    <w:rsid w:val="00097EEF"/>
    <w:rsid w:val="00097F50"/>
    <w:rsid w:val="000A000B"/>
    <w:rsid w:val="000A0024"/>
    <w:rsid w:val="000A03F9"/>
    <w:rsid w:val="000A063B"/>
    <w:rsid w:val="000A0772"/>
    <w:rsid w:val="000A0792"/>
    <w:rsid w:val="000A08D5"/>
    <w:rsid w:val="000A0A90"/>
    <w:rsid w:val="000A0BA6"/>
    <w:rsid w:val="000A0DD7"/>
    <w:rsid w:val="000A0E7C"/>
    <w:rsid w:val="000A0F47"/>
    <w:rsid w:val="000A10AA"/>
    <w:rsid w:val="000A126D"/>
    <w:rsid w:val="000A1433"/>
    <w:rsid w:val="000A1676"/>
    <w:rsid w:val="000A1724"/>
    <w:rsid w:val="000A173D"/>
    <w:rsid w:val="000A1DDC"/>
    <w:rsid w:val="000A1E79"/>
    <w:rsid w:val="000A21D6"/>
    <w:rsid w:val="000A2775"/>
    <w:rsid w:val="000A2A4B"/>
    <w:rsid w:val="000A2BAD"/>
    <w:rsid w:val="000A3077"/>
    <w:rsid w:val="000A3223"/>
    <w:rsid w:val="000A3834"/>
    <w:rsid w:val="000A391A"/>
    <w:rsid w:val="000A3B3B"/>
    <w:rsid w:val="000A3C17"/>
    <w:rsid w:val="000A3C75"/>
    <w:rsid w:val="000A3DA1"/>
    <w:rsid w:val="000A46C5"/>
    <w:rsid w:val="000A46E4"/>
    <w:rsid w:val="000A46EA"/>
    <w:rsid w:val="000A4D33"/>
    <w:rsid w:val="000A4D83"/>
    <w:rsid w:val="000A4E4B"/>
    <w:rsid w:val="000A5183"/>
    <w:rsid w:val="000A5854"/>
    <w:rsid w:val="000A5D11"/>
    <w:rsid w:val="000A5F94"/>
    <w:rsid w:val="000A6053"/>
    <w:rsid w:val="000A6295"/>
    <w:rsid w:val="000A642F"/>
    <w:rsid w:val="000A65C4"/>
    <w:rsid w:val="000A6614"/>
    <w:rsid w:val="000A6DD0"/>
    <w:rsid w:val="000A7324"/>
    <w:rsid w:val="000A73BD"/>
    <w:rsid w:val="000A76D1"/>
    <w:rsid w:val="000A7864"/>
    <w:rsid w:val="000A78D2"/>
    <w:rsid w:val="000A7AEA"/>
    <w:rsid w:val="000A7EF8"/>
    <w:rsid w:val="000B0261"/>
    <w:rsid w:val="000B02FB"/>
    <w:rsid w:val="000B0645"/>
    <w:rsid w:val="000B0CB2"/>
    <w:rsid w:val="000B0F71"/>
    <w:rsid w:val="000B0FBB"/>
    <w:rsid w:val="000B127A"/>
    <w:rsid w:val="000B1370"/>
    <w:rsid w:val="000B14F4"/>
    <w:rsid w:val="000B22FC"/>
    <w:rsid w:val="000B27F1"/>
    <w:rsid w:val="000B2B5E"/>
    <w:rsid w:val="000B2D29"/>
    <w:rsid w:val="000B2E31"/>
    <w:rsid w:val="000B3786"/>
    <w:rsid w:val="000B3BA1"/>
    <w:rsid w:val="000B3C97"/>
    <w:rsid w:val="000B3D22"/>
    <w:rsid w:val="000B41C8"/>
    <w:rsid w:val="000B428F"/>
    <w:rsid w:val="000B466D"/>
    <w:rsid w:val="000B47A9"/>
    <w:rsid w:val="000B48A0"/>
    <w:rsid w:val="000B4E49"/>
    <w:rsid w:val="000B5091"/>
    <w:rsid w:val="000B50E2"/>
    <w:rsid w:val="000B5179"/>
    <w:rsid w:val="000B531E"/>
    <w:rsid w:val="000B548B"/>
    <w:rsid w:val="000B5555"/>
    <w:rsid w:val="000B56F9"/>
    <w:rsid w:val="000B5BEE"/>
    <w:rsid w:val="000B5F19"/>
    <w:rsid w:val="000B602D"/>
    <w:rsid w:val="000B6145"/>
    <w:rsid w:val="000B61A8"/>
    <w:rsid w:val="000B630A"/>
    <w:rsid w:val="000B63E5"/>
    <w:rsid w:val="000B6668"/>
    <w:rsid w:val="000B6F71"/>
    <w:rsid w:val="000B6FC9"/>
    <w:rsid w:val="000B72C4"/>
    <w:rsid w:val="000B78E3"/>
    <w:rsid w:val="000B78F8"/>
    <w:rsid w:val="000B7FC6"/>
    <w:rsid w:val="000C06B9"/>
    <w:rsid w:val="000C07D7"/>
    <w:rsid w:val="000C1092"/>
    <w:rsid w:val="000C10AF"/>
    <w:rsid w:val="000C12DB"/>
    <w:rsid w:val="000C14DD"/>
    <w:rsid w:val="000C1597"/>
    <w:rsid w:val="000C19A8"/>
    <w:rsid w:val="000C1A6F"/>
    <w:rsid w:val="000C1D24"/>
    <w:rsid w:val="000C20F4"/>
    <w:rsid w:val="000C22FA"/>
    <w:rsid w:val="000C28AA"/>
    <w:rsid w:val="000C2C75"/>
    <w:rsid w:val="000C2F72"/>
    <w:rsid w:val="000C34FD"/>
    <w:rsid w:val="000C3B8E"/>
    <w:rsid w:val="000C3C0A"/>
    <w:rsid w:val="000C3CAB"/>
    <w:rsid w:val="000C3CEB"/>
    <w:rsid w:val="000C3D8A"/>
    <w:rsid w:val="000C3E1B"/>
    <w:rsid w:val="000C433B"/>
    <w:rsid w:val="000C4519"/>
    <w:rsid w:val="000C45C5"/>
    <w:rsid w:val="000C45E8"/>
    <w:rsid w:val="000C4829"/>
    <w:rsid w:val="000C48D3"/>
    <w:rsid w:val="000C4AFD"/>
    <w:rsid w:val="000C4B5B"/>
    <w:rsid w:val="000C4BB9"/>
    <w:rsid w:val="000C4CA0"/>
    <w:rsid w:val="000C5096"/>
    <w:rsid w:val="000C5750"/>
    <w:rsid w:val="000C57B7"/>
    <w:rsid w:val="000C5C56"/>
    <w:rsid w:val="000C5D9D"/>
    <w:rsid w:val="000C613B"/>
    <w:rsid w:val="000C64C4"/>
    <w:rsid w:val="000C64EA"/>
    <w:rsid w:val="000C66FB"/>
    <w:rsid w:val="000C6B83"/>
    <w:rsid w:val="000C6B99"/>
    <w:rsid w:val="000C76B6"/>
    <w:rsid w:val="000C783F"/>
    <w:rsid w:val="000C78DB"/>
    <w:rsid w:val="000C792D"/>
    <w:rsid w:val="000C7A84"/>
    <w:rsid w:val="000C7B34"/>
    <w:rsid w:val="000C7C40"/>
    <w:rsid w:val="000C7C9C"/>
    <w:rsid w:val="000C7CF2"/>
    <w:rsid w:val="000C7D89"/>
    <w:rsid w:val="000C7E42"/>
    <w:rsid w:val="000D02B1"/>
    <w:rsid w:val="000D02B3"/>
    <w:rsid w:val="000D0527"/>
    <w:rsid w:val="000D0950"/>
    <w:rsid w:val="000D09A9"/>
    <w:rsid w:val="000D0AC1"/>
    <w:rsid w:val="000D0CC4"/>
    <w:rsid w:val="000D0D73"/>
    <w:rsid w:val="000D0DE9"/>
    <w:rsid w:val="000D0FF6"/>
    <w:rsid w:val="000D1126"/>
    <w:rsid w:val="000D153C"/>
    <w:rsid w:val="000D19A8"/>
    <w:rsid w:val="000D1ABC"/>
    <w:rsid w:val="000D1C3E"/>
    <w:rsid w:val="000D1EB0"/>
    <w:rsid w:val="000D22E1"/>
    <w:rsid w:val="000D241B"/>
    <w:rsid w:val="000D241F"/>
    <w:rsid w:val="000D29B7"/>
    <w:rsid w:val="000D3262"/>
    <w:rsid w:val="000D364A"/>
    <w:rsid w:val="000D37B4"/>
    <w:rsid w:val="000D37CA"/>
    <w:rsid w:val="000D3954"/>
    <w:rsid w:val="000D3C0A"/>
    <w:rsid w:val="000D3F35"/>
    <w:rsid w:val="000D4084"/>
    <w:rsid w:val="000D4237"/>
    <w:rsid w:val="000D45A0"/>
    <w:rsid w:val="000D4A64"/>
    <w:rsid w:val="000D4B17"/>
    <w:rsid w:val="000D5524"/>
    <w:rsid w:val="000D567C"/>
    <w:rsid w:val="000D56DE"/>
    <w:rsid w:val="000D5EEF"/>
    <w:rsid w:val="000D5F48"/>
    <w:rsid w:val="000D6523"/>
    <w:rsid w:val="000D66E7"/>
    <w:rsid w:val="000D6C3B"/>
    <w:rsid w:val="000D6D68"/>
    <w:rsid w:val="000D6FBF"/>
    <w:rsid w:val="000D7503"/>
    <w:rsid w:val="000D765A"/>
    <w:rsid w:val="000D78DB"/>
    <w:rsid w:val="000D7BAC"/>
    <w:rsid w:val="000E005A"/>
    <w:rsid w:val="000E01F3"/>
    <w:rsid w:val="000E0438"/>
    <w:rsid w:val="000E0B34"/>
    <w:rsid w:val="000E0D81"/>
    <w:rsid w:val="000E0FAA"/>
    <w:rsid w:val="000E109D"/>
    <w:rsid w:val="000E10DD"/>
    <w:rsid w:val="000E1412"/>
    <w:rsid w:val="000E23BA"/>
    <w:rsid w:val="000E26C6"/>
    <w:rsid w:val="000E2D10"/>
    <w:rsid w:val="000E2E13"/>
    <w:rsid w:val="000E2FC5"/>
    <w:rsid w:val="000E31A2"/>
    <w:rsid w:val="000E343E"/>
    <w:rsid w:val="000E396A"/>
    <w:rsid w:val="000E42BC"/>
    <w:rsid w:val="000E4442"/>
    <w:rsid w:val="000E458A"/>
    <w:rsid w:val="000E46EA"/>
    <w:rsid w:val="000E4822"/>
    <w:rsid w:val="000E51BC"/>
    <w:rsid w:val="000E5316"/>
    <w:rsid w:val="000E54FB"/>
    <w:rsid w:val="000E55C1"/>
    <w:rsid w:val="000E5CF7"/>
    <w:rsid w:val="000E6012"/>
    <w:rsid w:val="000E65FF"/>
    <w:rsid w:val="000E66A5"/>
    <w:rsid w:val="000E685A"/>
    <w:rsid w:val="000E699A"/>
    <w:rsid w:val="000E752B"/>
    <w:rsid w:val="000E76E0"/>
    <w:rsid w:val="000E772E"/>
    <w:rsid w:val="000E7762"/>
    <w:rsid w:val="000E7990"/>
    <w:rsid w:val="000F0025"/>
    <w:rsid w:val="000F02BE"/>
    <w:rsid w:val="000F02C0"/>
    <w:rsid w:val="000F02D0"/>
    <w:rsid w:val="000F0550"/>
    <w:rsid w:val="000F0A2E"/>
    <w:rsid w:val="000F0B89"/>
    <w:rsid w:val="000F12CE"/>
    <w:rsid w:val="000F1368"/>
    <w:rsid w:val="000F1384"/>
    <w:rsid w:val="000F1841"/>
    <w:rsid w:val="000F1AEA"/>
    <w:rsid w:val="000F208E"/>
    <w:rsid w:val="000F23FB"/>
    <w:rsid w:val="000F24F2"/>
    <w:rsid w:val="000F2649"/>
    <w:rsid w:val="000F26C4"/>
    <w:rsid w:val="000F2BF3"/>
    <w:rsid w:val="000F2C7C"/>
    <w:rsid w:val="000F2CD9"/>
    <w:rsid w:val="000F2F03"/>
    <w:rsid w:val="000F33A8"/>
    <w:rsid w:val="000F34AF"/>
    <w:rsid w:val="000F3C98"/>
    <w:rsid w:val="000F4119"/>
    <w:rsid w:val="000F4343"/>
    <w:rsid w:val="000F46F7"/>
    <w:rsid w:val="000F479A"/>
    <w:rsid w:val="000F49E7"/>
    <w:rsid w:val="000F4B29"/>
    <w:rsid w:val="000F4E1E"/>
    <w:rsid w:val="000F4F11"/>
    <w:rsid w:val="000F5052"/>
    <w:rsid w:val="000F50F5"/>
    <w:rsid w:val="000F5334"/>
    <w:rsid w:val="000F54BF"/>
    <w:rsid w:val="000F559D"/>
    <w:rsid w:val="000F590B"/>
    <w:rsid w:val="000F5A72"/>
    <w:rsid w:val="000F5EB9"/>
    <w:rsid w:val="000F629D"/>
    <w:rsid w:val="000F635B"/>
    <w:rsid w:val="000F67B3"/>
    <w:rsid w:val="000F6A63"/>
    <w:rsid w:val="000F6D34"/>
    <w:rsid w:val="000F7297"/>
    <w:rsid w:val="000F7493"/>
    <w:rsid w:val="000F7527"/>
    <w:rsid w:val="000F76CE"/>
    <w:rsid w:val="000F78E3"/>
    <w:rsid w:val="0010020B"/>
    <w:rsid w:val="001002E9"/>
    <w:rsid w:val="00100587"/>
    <w:rsid w:val="0010059D"/>
    <w:rsid w:val="001006E8"/>
    <w:rsid w:val="0010093B"/>
    <w:rsid w:val="00100A9C"/>
    <w:rsid w:val="00100F4A"/>
    <w:rsid w:val="00101215"/>
    <w:rsid w:val="001016D3"/>
    <w:rsid w:val="001018FB"/>
    <w:rsid w:val="00101A13"/>
    <w:rsid w:val="00101DE5"/>
    <w:rsid w:val="001023AF"/>
    <w:rsid w:val="001024F8"/>
    <w:rsid w:val="00102668"/>
    <w:rsid w:val="00102F35"/>
    <w:rsid w:val="00103362"/>
    <w:rsid w:val="00103793"/>
    <w:rsid w:val="00103992"/>
    <w:rsid w:val="00103BDD"/>
    <w:rsid w:val="00103E68"/>
    <w:rsid w:val="00104095"/>
    <w:rsid w:val="00104449"/>
    <w:rsid w:val="00104475"/>
    <w:rsid w:val="00104648"/>
    <w:rsid w:val="001053A3"/>
    <w:rsid w:val="00105AA3"/>
    <w:rsid w:val="00105D2F"/>
    <w:rsid w:val="00105DC8"/>
    <w:rsid w:val="00105F38"/>
    <w:rsid w:val="00106B4C"/>
    <w:rsid w:val="001073CB"/>
    <w:rsid w:val="00107620"/>
    <w:rsid w:val="001078E7"/>
    <w:rsid w:val="00107A74"/>
    <w:rsid w:val="00107D1A"/>
    <w:rsid w:val="00110658"/>
    <w:rsid w:val="00110ADD"/>
    <w:rsid w:val="00110D5E"/>
    <w:rsid w:val="00110FBA"/>
    <w:rsid w:val="001110A9"/>
    <w:rsid w:val="001111D6"/>
    <w:rsid w:val="00111220"/>
    <w:rsid w:val="001117AF"/>
    <w:rsid w:val="00111877"/>
    <w:rsid w:val="001118FF"/>
    <w:rsid w:val="00111914"/>
    <w:rsid w:val="0011194C"/>
    <w:rsid w:val="00111D62"/>
    <w:rsid w:val="00111FC9"/>
    <w:rsid w:val="0011206B"/>
    <w:rsid w:val="001121CC"/>
    <w:rsid w:val="001121EA"/>
    <w:rsid w:val="00112417"/>
    <w:rsid w:val="001125AF"/>
    <w:rsid w:val="00112631"/>
    <w:rsid w:val="00112905"/>
    <w:rsid w:val="00112A56"/>
    <w:rsid w:val="00112B4F"/>
    <w:rsid w:val="001130F3"/>
    <w:rsid w:val="0011364C"/>
    <w:rsid w:val="0011370D"/>
    <w:rsid w:val="001137EA"/>
    <w:rsid w:val="0011385B"/>
    <w:rsid w:val="00113A25"/>
    <w:rsid w:val="00114152"/>
    <w:rsid w:val="0011416C"/>
    <w:rsid w:val="001145FA"/>
    <w:rsid w:val="00114825"/>
    <w:rsid w:val="00114827"/>
    <w:rsid w:val="001148DC"/>
    <w:rsid w:val="0011492D"/>
    <w:rsid w:val="0011505D"/>
    <w:rsid w:val="001150D0"/>
    <w:rsid w:val="001151B6"/>
    <w:rsid w:val="00115661"/>
    <w:rsid w:val="00115838"/>
    <w:rsid w:val="00115AB5"/>
    <w:rsid w:val="00115AC9"/>
    <w:rsid w:val="00115EC2"/>
    <w:rsid w:val="0011603E"/>
    <w:rsid w:val="00116627"/>
    <w:rsid w:val="00116641"/>
    <w:rsid w:val="00116858"/>
    <w:rsid w:val="0011689E"/>
    <w:rsid w:val="001169BD"/>
    <w:rsid w:val="00116A26"/>
    <w:rsid w:val="00116C96"/>
    <w:rsid w:val="00116E5E"/>
    <w:rsid w:val="00117478"/>
    <w:rsid w:val="00117538"/>
    <w:rsid w:val="001176C5"/>
    <w:rsid w:val="00117713"/>
    <w:rsid w:val="001178E2"/>
    <w:rsid w:val="00117A4B"/>
    <w:rsid w:val="00117E2D"/>
    <w:rsid w:val="001203FB"/>
    <w:rsid w:val="00120698"/>
    <w:rsid w:val="00120838"/>
    <w:rsid w:val="00120B05"/>
    <w:rsid w:val="00120CE2"/>
    <w:rsid w:val="00120D9A"/>
    <w:rsid w:val="00121263"/>
    <w:rsid w:val="00121293"/>
    <w:rsid w:val="001213C1"/>
    <w:rsid w:val="001214A6"/>
    <w:rsid w:val="00121B20"/>
    <w:rsid w:val="00121FE3"/>
    <w:rsid w:val="0012236A"/>
    <w:rsid w:val="0012243D"/>
    <w:rsid w:val="00122BE0"/>
    <w:rsid w:val="00123364"/>
    <w:rsid w:val="001234A3"/>
    <w:rsid w:val="001238C8"/>
    <w:rsid w:val="001239CB"/>
    <w:rsid w:val="00123A9A"/>
    <w:rsid w:val="00123F99"/>
    <w:rsid w:val="0012442B"/>
    <w:rsid w:val="0012499D"/>
    <w:rsid w:val="00124BB7"/>
    <w:rsid w:val="00124CF8"/>
    <w:rsid w:val="00124FC9"/>
    <w:rsid w:val="00125F7A"/>
    <w:rsid w:val="001263C8"/>
    <w:rsid w:val="00126453"/>
    <w:rsid w:val="001264F9"/>
    <w:rsid w:val="00126563"/>
    <w:rsid w:val="0012663F"/>
    <w:rsid w:val="001266E2"/>
    <w:rsid w:val="0012670D"/>
    <w:rsid w:val="0012689E"/>
    <w:rsid w:val="001268DB"/>
    <w:rsid w:val="00126BD9"/>
    <w:rsid w:val="00126C1E"/>
    <w:rsid w:val="00126C3E"/>
    <w:rsid w:val="00126DB2"/>
    <w:rsid w:val="00126FDD"/>
    <w:rsid w:val="00127022"/>
    <w:rsid w:val="001271F9"/>
    <w:rsid w:val="00127230"/>
    <w:rsid w:val="001279D1"/>
    <w:rsid w:val="00127CDD"/>
    <w:rsid w:val="00127EFE"/>
    <w:rsid w:val="00130208"/>
    <w:rsid w:val="00130335"/>
    <w:rsid w:val="0013047D"/>
    <w:rsid w:val="00130551"/>
    <w:rsid w:val="00130712"/>
    <w:rsid w:val="00130A12"/>
    <w:rsid w:val="00131152"/>
    <w:rsid w:val="001311BA"/>
    <w:rsid w:val="00131428"/>
    <w:rsid w:val="00131485"/>
    <w:rsid w:val="00131536"/>
    <w:rsid w:val="00131AA2"/>
    <w:rsid w:val="00131C09"/>
    <w:rsid w:val="00131C76"/>
    <w:rsid w:val="00131F1E"/>
    <w:rsid w:val="00131F82"/>
    <w:rsid w:val="00131FD7"/>
    <w:rsid w:val="0013223B"/>
    <w:rsid w:val="001322F8"/>
    <w:rsid w:val="001328D6"/>
    <w:rsid w:val="0013290A"/>
    <w:rsid w:val="00132960"/>
    <w:rsid w:val="00132BFC"/>
    <w:rsid w:val="00132FD9"/>
    <w:rsid w:val="001331A8"/>
    <w:rsid w:val="00133341"/>
    <w:rsid w:val="001334FA"/>
    <w:rsid w:val="00133549"/>
    <w:rsid w:val="001339DF"/>
    <w:rsid w:val="00133BAA"/>
    <w:rsid w:val="00133FE2"/>
    <w:rsid w:val="00134161"/>
    <w:rsid w:val="0013428E"/>
    <w:rsid w:val="00134417"/>
    <w:rsid w:val="00134581"/>
    <w:rsid w:val="001345F9"/>
    <w:rsid w:val="00134B6F"/>
    <w:rsid w:val="00134BA7"/>
    <w:rsid w:val="001350C4"/>
    <w:rsid w:val="00135490"/>
    <w:rsid w:val="00135D6E"/>
    <w:rsid w:val="001360F6"/>
    <w:rsid w:val="00136110"/>
    <w:rsid w:val="00136555"/>
    <w:rsid w:val="0013655B"/>
    <w:rsid w:val="0013656C"/>
    <w:rsid w:val="00136740"/>
    <w:rsid w:val="00136B04"/>
    <w:rsid w:val="00136F26"/>
    <w:rsid w:val="0013726E"/>
    <w:rsid w:val="00137594"/>
    <w:rsid w:val="00137798"/>
    <w:rsid w:val="001377DC"/>
    <w:rsid w:val="00137BDA"/>
    <w:rsid w:val="00137DB3"/>
    <w:rsid w:val="0014010D"/>
    <w:rsid w:val="00140277"/>
    <w:rsid w:val="00140517"/>
    <w:rsid w:val="001409EE"/>
    <w:rsid w:val="00140B46"/>
    <w:rsid w:val="00140DA9"/>
    <w:rsid w:val="00140FA9"/>
    <w:rsid w:val="00141032"/>
    <w:rsid w:val="001410BD"/>
    <w:rsid w:val="0014134B"/>
    <w:rsid w:val="00141370"/>
    <w:rsid w:val="001413E2"/>
    <w:rsid w:val="0014186E"/>
    <w:rsid w:val="00141994"/>
    <w:rsid w:val="00141C4D"/>
    <w:rsid w:val="00141C85"/>
    <w:rsid w:val="00141D3C"/>
    <w:rsid w:val="00141DF0"/>
    <w:rsid w:val="00141F7D"/>
    <w:rsid w:val="00142296"/>
    <w:rsid w:val="001423AD"/>
    <w:rsid w:val="001424C2"/>
    <w:rsid w:val="0014257D"/>
    <w:rsid w:val="00142715"/>
    <w:rsid w:val="00142733"/>
    <w:rsid w:val="00142CD6"/>
    <w:rsid w:val="00143AFB"/>
    <w:rsid w:val="00143DA8"/>
    <w:rsid w:val="00143F3E"/>
    <w:rsid w:val="00144015"/>
    <w:rsid w:val="0014415F"/>
    <w:rsid w:val="001443AF"/>
    <w:rsid w:val="001443FE"/>
    <w:rsid w:val="00144610"/>
    <w:rsid w:val="0014499A"/>
    <w:rsid w:val="00145221"/>
    <w:rsid w:val="001452B4"/>
    <w:rsid w:val="00145438"/>
    <w:rsid w:val="00145C2A"/>
    <w:rsid w:val="00145E80"/>
    <w:rsid w:val="0014605E"/>
    <w:rsid w:val="00146733"/>
    <w:rsid w:val="00146B3D"/>
    <w:rsid w:val="00146D55"/>
    <w:rsid w:val="00146F49"/>
    <w:rsid w:val="00147478"/>
    <w:rsid w:val="0014754D"/>
    <w:rsid w:val="00147A16"/>
    <w:rsid w:val="00147B67"/>
    <w:rsid w:val="001507DE"/>
    <w:rsid w:val="00150850"/>
    <w:rsid w:val="00150983"/>
    <w:rsid w:val="00151056"/>
    <w:rsid w:val="00151298"/>
    <w:rsid w:val="00151592"/>
    <w:rsid w:val="0015196E"/>
    <w:rsid w:val="001519B5"/>
    <w:rsid w:val="00151CF9"/>
    <w:rsid w:val="00151F6A"/>
    <w:rsid w:val="001522A7"/>
    <w:rsid w:val="0015234F"/>
    <w:rsid w:val="0015246E"/>
    <w:rsid w:val="00152539"/>
    <w:rsid w:val="0015290B"/>
    <w:rsid w:val="00152C93"/>
    <w:rsid w:val="00152DDC"/>
    <w:rsid w:val="00152EB1"/>
    <w:rsid w:val="00152EC0"/>
    <w:rsid w:val="00153181"/>
    <w:rsid w:val="00153301"/>
    <w:rsid w:val="0015365C"/>
    <w:rsid w:val="001536D6"/>
    <w:rsid w:val="00153C75"/>
    <w:rsid w:val="00153D26"/>
    <w:rsid w:val="00153D55"/>
    <w:rsid w:val="00153D85"/>
    <w:rsid w:val="00153DD0"/>
    <w:rsid w:val="00153EB1"/>
    <w:rsid w:val="00153EB8"/>
    <w:rsid w:val="001544A3"/>
    <w:rsid w:val="00154848"/>
    <w:rsid w:val="00154A26"/>
    <w:rsid w:val="00154B06"/>
    <w:rsid w:val="00154F40"/>
    <w:rsid w:val="00154F4C"/>
    <w:rsid w:val="001554C1"/>
    <w:rsid w:val="00155A2A"/>
    <w:rsid w:val="00155C69"/>
    <w:rsid w:val="00155EAE"/>
    <w:rsid w:val="001563DB"/>
    <w:rsid w:val="00156650"/>
    <w:rsid w:val="00156717"/>
    <w:rsid w:val="00156877"/>
    <w:rsid w:val="00156969"/>
    <w:rsid w:val="00156DAE"/>
    <w:rsid w:val="00156F09"/>
    <w:rsid w:val="00157453"/>
    <w:rsid w:val="001577E6"/>
    <w:rsid w:val="001578F3"/>
    <w:rsid w:val="00157B6A"/>
    <w:rsid w:val="00157D78"/>
    <w:rsid w:val="001600D8"/>
    <w:rsid w:val="00160C2B"/>
    <w:rsid w:val="001610E0"/>
    <w:rsid w:val="001613FD"/>
    <w:rsid w:val="001615F6"/>
    <w:rsid w:val="00161671"/>
    <w:rsid w:val="001617A6"/>
    <w:rsid w:val="0016181A"/>
    <w:rsid w:val="00161B1F"/>
    <w:rsid w:val="00161EC8"/>
    <w:rsid w:val="001621F7"/>
    <w:rsid w:val="001624D6"/>
    <w:rsid w:val="00162507"/>
    <w:rsid w:val="00162801"/>
    <w:rsid w:val="00162ABE"/>
    <w:rsid w:val="00162E0F"/>
    <w:rsid w:val="00162F40"/>
    <w:rsid w:val="00163277"/>
    <w:rsid w:val="00163311"/>
    <w:rsid w:val="0016336C"/>
    <w:rsid w:val="0016355B"/>
    <w:rsid w:val="0016371E"/>
    <w:rsid w:val="0016388B"/>
    <w:rsid w:val="00163955"/>
    <w:rsid w:val="00163C39"/>
    <w:rsid w:val="00163CCA"/>
    <w:rsid w:val="00163E3E"/>
    <w:rsid w:val="00163F79"/>
    <w:rsid w:val="00163F85"/>
    <w:rsid w:val="00164095"/>
    <w:rsid w:val="0016409E"/>
    <w:rsid w:val="00164618"/>
    <w:rsid w:val="00164728"/>
    <w:rsid w:val="001648C7"/>
    <w:rsid w:val="00164C02"/>
    <w:rsid w:val="00164CB1"/>
    <w:rsid w:val="00164EDE"/>
    <w:rsid w:val="001650BD"/>
    <w:rsid w:val="001653CF"/>
    <w:rsid w:val="00165651"/>
    <w:rsid w:val="001656BF"/>
    <w:rsid w:val="001662F1"/>
    <w:rsid w:val="001665F0"/>
    <w:rsid w:val="001667A2"/>
    <w:rsid w:val="001668F7"/>
    <w:rsid w:val="00166D55"/>
    <w:rsid w:val="00166E70"/>
    <w:rsid w:val="001670BC"/>
    <w:rsid w:val="0016782F"/>
    <w:rsid w:val="0016792C"/>
    <w:rsid w:val="00170238"/>
    <w:rsid w:val="001702D3"/>
    <w:rsid w:val="00170397"/>
    <w:rsid w:val="00170894"/>
    <w:rsid w:val="00170A00"/>
    <w:rsid w:val="00170A7E"/>
    <w:rsid w:val="00170B9A"/>
    <w:rsid w:val="00170FE5"/>
    <w:rsid w:val="00171223"/>
    <w:rsid w:val="0017129E"/>
    <w:rsid w:val="00171410"/>
    <w:rsid w:val="0017147B"/>
    <w:rsid w:val="0017163C"/>
    <w:rsid w:val="00171B80"/>
    <w:rsid w:val="00171BD2"/>
    <w:rsid w:val="00171E25"/>
    <w:rsid w:val="00171F95"/>
    <w:rsid w:val="0017235F"/>
    <w:rsid w:val="001726DD"/>
    <w:rsid w:val="0017277A"/>
    <w:rsid w:val="0017288F"/>
    <w:rsid w:val="0017296A"/>
    <w:rsid w:val="00172974"/>
    <w:rsid w:val="00172AB0"/>
    <w:rsid w:val="00172C24"/>
    <w:rsid w:val="00172C64"/>
    <w:rsid w:val="00172D55"/>
    <w:rsid w:val="00172FEE"/>
    <w:rsid w:val="00173231"/>
    <w:rsid w:val="001732A1"/>
    <w:rsid w:val="001733C6"/>
    <w:rsid w:val="001734C0"/>
    <w:rsid w:val="001739D0"/>
    <w:rsid w:val="001740D8"/>
    <w:rsid w:val="0017458D"/>
    <w:rsid w:val="00175045"/>
    <w:rsid w:val="00175120"/>
    <w:rsid w:val="00175B02"/>
    <w:rsid w:val="00175BA3"/>
    <w:rsid w:val="001762DF"/>
    <w:rsid w:val="001762F5"/>
    <w:rsid w:val="0017678F"/>
    <w:rsid w:val="001768C7"/>
    <w:rsid w:val="001768D5"/>
    <w:rsid w:val="00176B7E"/>
    <w:rsid w:val="00176C13"/>
    <w:rsid w:val="00177507"/>
    <w:rsid w:val="00177519"/>
    <w:rsid w:val="00177796"/>
    <w:rsid w:val="00177BF2"/>
    <w:rsid w:val="00177C3B"/>
    <w:rsid w:val="00177C40"/>
    <w:rsid w:val="00177DC1"/>
    <w:rsid w:val="00177E64"/>
    <w:rsid w:val="00177FAA"/>
    <w:rsid w:val="00177FE0"/>
    <w:rsid w:val="00180275"/>
    <w:rsid w:val="001803D3"/>
    <w:rsid w:val="0018053E"/>
    <w:rsid w:val="001805AF"/>
    <w:rsid w:val="00180C11"/>
    <w:rsid w:val="001815B2"/>
    <w:rsid w:val="00181B53"/>
    <w:rsid w:val="00182113"/>
    <w:rsid w:val="00182148"/>
    <w:rsid w:val="00182336"/>
    <w:rsid w:val="00182A68"/>
    <w:rsid w:val="00182BD8"/>
    <w:rsid w:val="00182E89"/>
    <w:rsid w:val="001831EA"/>
    <w:rsid w:val="00183881"/>
    <w:rsid w:val="001839DF"/>
    <w:rsid w:val="00183F45"/>
    <w:rsid w:val="00184064"/>
    <w:rsid w:val="00184456"/>
    <w:rsid w:val="001847F0"/>
    <w:rsid w:val="00184927"/>
    <w:rsid w:val="00184D4C"/>
    <w:rsid w:val="00184E9B"/>
    <w:rsid w:val="00184F7C"/>
    <w:rsid w:val="00185270"/>
    <w:rsid w:val="001853DE"/>
    <w:rsid w:val="00185520"/>
    <w:rsid w:val="00185614"/>
    <w:rsid w:val="001857D1"/>
    <w:rsid w:val="001865F2"/>
    <w:rsid w:val="00186806"/>
    <w:rsid w:val="001868C8"/>
    <w:rsid w:val="00186A81"/>
    <w:rsid w:val="00186FD1"/>
    <w:rsid w:val="00187064"/>
    <w:rsid w:val="00187113"/>
    <w:rsid w:val="0018752F"/>
    <w:rsid w:val="00187F6C"/>
    <w:rsid w:val="00190067"/>
    <w:rsid w:val="001900C7"/>
    <w:rsid w:val="0019021C"/>
    <w:rsid w:val="00190E70"/>
    <w:rsid w:val="00192026"/>
    <w:rsid w:val="0019212A"/>
    <w:rsid w:val="001923EA"/>
    <w:rsid w:val="001924C5"/>
    <w:rsid w:val="00192579"/>
    <w:rsid w:val="00192800"/>
    <w:rsid w:val="00192A89"/>
    <w:rsid w:val="00192B46"/>
    <w:rsid w:val="0019301C"/>
    <w:rsid w:val="001930F2"/>
    <w:rsid w:val="001935AE"/>
    <w:rsid w:val="00193697"/>
    <w:rsid w:val="001937DB"/>
    <w:rsid w:val="001939A7"/>
    <w:rsid w:val="00193A64"/>
    <w:rsid w:val="00193D69"/>
    <w:rsid w:val="001942BC"/>
    <w:rsid w:val="001943C5"/>
    <w:rsid w:val="00194973"/>
    <w:rsid w:val="001949B6"/>
    <w:rsid w:val="00194C0D"/>
    <w:rsid w:val="0019504C"/>
    <w:rsid w:val="001953B2"/>
    <w:rsid w:val="00195729"/>
    <w:rsid w:val="00195A3A"/>
    <w:rsid w:val="00195B55"/>
    <w:rsid w:val="0019611D"/>
    <w:rsid w:val="001964E0"/>
    <w:rsid w:val="00196FB7"/>
    <w:rsid w:val="0019710F"/>
    <w:rsid w:val="00197691"/>
    <w:rsid w:val="00197C3E"/>
    <w:rsid w:val="001A0514"/>
    <w:rsid w:val="001A079C"/>
    <w:rsid w:val="001A0A7B"/>
    <w:rsid w:val="001A0BA1"/>
    <w:rsid w:val="001A0C00"/>
    <w:rsid w:val="001A0D75"/>
    <w:rsid w:val="001A1075"/>
    <w:rsid w:val="001A15F8"/>
    <w:rsid w:val="001A1616"/>
    <w:rsid w:val="001A1B71"/>
    <w:rsid w:val="001A1BA7"/>
    <w:rsid w:val="001A1D33"/>
    <w:rsid w:val="001A2230"/>
    <w:rsid w:val="001A22E2"/>
    <w:rsid w:val="001A230C"/>
    <w:rsid w:val="001A2CF5"/>
    <w:rsid w:val="001A2D02"/>
    <w:rsid w:val="001A4242"/>
    <w:rsid w:val="001A4492"/>
    <w:rsid w:val="001A529D"/>
    <w:rsid w:val="001A5352"/>
    <w:rsid w:val="001A544C"/>
    <w:rsid w:val="001A56A1"/>
    <w:rsid w:val="001A5B27"/>
    <w:rsid w:val="001A5B29"/>
    <w:rsid w:val="001A5C4E"/>
    <w:rsid w:val="001A5CD6"/>
    <w:rsid w:val="001A6437"/>
    <w:rsid w:val="001A66EE"/>
    <w:rsid w:val="001A6BAB"/>
    <w:rsid w:val="001A6D99"/>
    <w:rsid w:val="001A6E4A"/>
    <w:rsid w:val="001A717C"/>
    <w:rsid w:val="001A758B"/>
    <w:rsid w:val="001A77D4"/>
    <w:rsid w:val="001A7E20"/>
    <w:rsid w:val="001A7FD9"/>
    <w:rsid w:val="001B061B"/>
    <w:rsid w:val="001B07C8"/>
    <w:rsid w:val="001B0AD0"/>
    <w:rsid w:val="001B0BA9"/>
    <w:rsid w:val="001B0C2C"/>
    <w:rsid w:val="001B1E95"/>
    <w:rsid w:val="001B20D9"/>
    <w:rsid w:val="001B216D"/>
    <w:rsid w:val="001B24A9"/>
    <w:rsid w:val="001B2D8C"/>
    <w:rsid w:val="001B2E19"/>
    <w:rsid w:val="001B2F6B"/>
    <w:rsid w:val="001B3360"/>
    <w:rsid w:val="001B3689"/>
    <w:rsid w:val="001B385A"/>
    <w:rsid w:val="001B3C70"/>
    <w:rsid w:val="001B3F53"/>
    <w:rsid w:val="001B442A"/>
    <w:rsid w:val="001B4795"/>
    <w:rsid w:val="001B47ED"/>
    <w:rsid w:val="001B4D11"/>
    <w:rsid w:val="001B5213"/>
    <w:rsid w:val="001B523E"/>
    <w:rsid w:val="001B5398"/>
    <w:rsid w:val="001B5A0F"/>
    <w:rsid w:val="001B5ADC"/>
    <w:rsid w:val="001B5CDE"/>
    <w:rsid w:val="001B5E64"/>
    <w:rsid w:val="001B5F5C"/>
    <w:rsid w:val="001B60E7"/>
    <w:rsid w:val="001B666D"/>
    <w:rsid w:val="001B66CE"/>
    <w:rsid w:val="001B674D"/>
    <w:rsid w:val="001B6905"/>
    <w:rsid w:val="001B69E5"/>
    <w:rsid w:val="001B6CAB"/>
    <w:rsid w:val="001B70B6"/>
    <w:rsid w:val="001B71F8"/>
    <w:rsid w:val="001B774F"/>
    <w:rsid w:val="001B7874"/>
    <w:rsid w:val="001B7C30"/>
    <w:rsid w:val="001B7D38"/>
    <w:rsid w:val="001B7DAE"/>
    <w:rsid w:val="001C02B9"/>
    <w:rsid w:val="001C02DF"/>
    <w:rsid w:val="001C0B0C"/>
    <w:rsid w:val="001C0C73"/>
    <w:rsid w:val="001C11C2"/>
    <w:rsid w:val="001C1264"/>
    <w:rsid w:val="001C128E"/>
    <w:rsid w:val="001C12D3"/>
    <w:rsid w:val="001C183C"/>
    <w:rsid w:val="001C1ACF"/>
    <w:rsid w:val="001C1BF1"/>
    <w:rsid w:val="001C1E07"/>
    <w:rsid w:val="001C1F83"/>
    <w:rsid w:val="001C215E"/>
    <w:rsid w:val="001C25AF"/>
    <w:rsid w:val="001C28DC"/>
    <w:rsid w:val="001C2B6C"/>
    <w:rsid w:val="001C2C07"/>
    <w:rsid w:val="001C2E10"/>
    <w:rsid w:val="001C3053"/>
    <w:rsid w:val="001C3065"/>
    <w:rsid w:val="001C324C"/>
    <w:rsid w:val="001C32DC"/>
    <w:rsid w:val="001C3689"/>
    <w:rsid w:val="001C3C0C"/>
    <w:rsid w:val="001C3DC0"/>
    <w:rsid w:val="001C3EFF"/>
    <w:rsid w:val="001C3F23"/>
    <w:rsid w:val="001C406C"/>
    <w:rsid w:val="001C4081"/>
    <w:rsid w:val="001C433C"/>
    <w:rsid w:val="001C4373"/>
    <w:rsid w:val="001C43ED"/>
    <w:rsid w:val="001C48FF"/>
    <w:rsid w:val="001C4C8C"/>
    <w:rsid w:val="001C4E67"/>
    <w:rsid w:val="001C4F57"/>
    <w:rsid w:val="001C530C"/>
    <w:rsid w:val="001C544E"/>
    <w:rsid w:val="001C57D3"/>
    <w:rsid w:val="001C589B"/>
    <w:rsid w:val="001C5E16"/>
    <w:rsid w:val="001C6589"/>
    <w:rsid w:val="001C6D75"/>
    <w:rsid w:val="001C6DEE"/>
    <w:rsid w:val="001C6E9D"/>
    <w:rsid w:val="001C70B1"/>
    <w:rsid w:val="001C715F"/>
    <w:rsid w:val="001C78A2"/>
    <w:rsid w:val="001C7A76"/>
    <w:rsid w:val="001C7BAC"/>
    <w:rsid w:val="001C7EED"/>
    <w:rsid w:val="001D01D9"/>
    <w:rsid w:val="001D03FE"/>
    <w:rsid w:val="001D0D07"/>
    <w:rsid w:val="001D0E37"/>
    <w:rsid w:val="001D0F5B"/>
    <w:rsid w:val="001D1655"/>
    <w:rsid w:val="001D19E3"/>
    <w:rsid w:val="001D1B1D"/>
    <w:rsid w:val="001D1C86"/>
    <w:rsid w:val="001D2092"/>
    <w:rsid w:val="001D2128"/>
    <w:rsid w:val="001D2E2F"/>
    <w:rsid w:val="001D2F87"/>
    <w:rsid w:val="001D36ED"/>
    <w:rsid w:val="001D3DEE"/>
    <w:rsid w:val="001D42D5"/>
    <w:rsid w:val="001D49CA"/>
    <w:rsid w:val="001D4CEA"/>
    <w:rsid w:val="001D5338"/>
    <w:rsid w:val="001D5423"/>
    <w:rsid w:val="001D5512"/>
    <w:rsid w:val="001D5576"/>
    <w:rsid w:val="001D5681"/>
    <w:rsid w:val="001D584D"/>
    <w:rsid w:val="001D6021"/>
    <w:rsid w:val="001D6212"/>
    <w:rsid w:val="001D6322"/>
    <w:rsid w:val="001D69C2"/>
    <w:rsid w:val="001D6AA9"/>
    <w:rsid w:val="001D6B8E"/>
    <w:rsid w:val="001D70BE"/>
    <w:rsid w:val="001D71E6"/>
    <w:rsid w:val="001D750C"/>
    <w:rsid w:val="001D7A2A"/>
    <w:rsid w:val="001E006C"/>
    <w:rsid w:val="001E00D2"/>
    <w:rsid w:val="001E0303"/>
    <w:rsid w:val="001E07EB"/>
    <w:rsid w:val="001E1215"/>
    <w:rsid w:val="001E1297"/>
    <w:rsid w:val="001E15AA"/>
    <w:rsid w:val="001E17AA"/>
    <w:rsid w:val="001E1873"/>
    <w:rsid w:val="001E1A00"/>
    <w:rsid w:val="001E1A0E"/>
    <w:rsid w:val="001E1A3F"/>
    <w:rsid w:val="001E224D"/>
    <w:rsid w:val="001E26B1"/>
    <w:rsid w:val="001E27FC"/>
    <w:rsid w:val="001E299A"/>
    <w:rsid w:val="001E2C73"/>
    <w:rsid w:val="001E3639"/>
    <w:rsid w:val="001E3816"/>
    <w:rsid w:val="001E394F"/>
    <w:rsid w:val="001E3C8B"/>
    <w:rsid w:val="001E4085"/>
    <w:rsid w:val="001E4384"/>
    <w:rsid w:val="001E449F"/>
    <w:rsid w:val="001E482D"/>
    <w:rsid w:val="001E488D"/>
    <w:rsid w:val="001E4CF3"/>
    <w:rsid w:val="001E5349"/>
    <w:rsid w:val="001E5527"/>
    <w:rsid w:val="001E5633"/>
    <w:rsid w:val="001E5637"/>
    <w:rsid w:val="001E5A6E"/>
    <w:rsid w:val="001E5F9D"/>
    <w:rsid w:val="001E60E7"/>
    <w:rsid w:val="001E6D72"/>
    <w:rsid w:val="001E71AD"/>
    <w:rsid w:val="001E7276"/>
    <w:rsid w:val="001E750B"/>
    <w:rsid w:val="001E7545"/>
    <w:rsid w:val="001E7BB9"/>
    <w:rsid w:val="001E7F4D"/>
    <w:rsid w:val="001F01C6"/>
    <w:rsid w:val="001F08D6"/>
    <w:rsid w:val="001F11C7"/>
    <w:rsid w:val="001F1EDB"/>
    <w:rsid w:val="001F1F3D"/>
    <w:rsid w:val="001F1FF0"/>
    <w:rsid w:val="001F202D"/>
    <w:rsid w:val="001F2041"/>
    <w:rsid w:val="001F2635"/>
    <w:rsid w:val="001F263F"/>
    <w:rsid w:val="001F26DB"/>
    <w:rsid w:val="001F2816"/>
    <w:rsid w:val="001F289D"/>
    <w:rsid w:val="001F328E"/>
    <w:rsid w:val="001F348B"/>
    <w:rsid w:val="001F3636"/>
    <w:rsid w:val="001F3D12"/>
    <w:rsid w:val="001F3D4E"/>
    <w:rsid w:val="001F3D50"/>
    <w:rsid w:val="001F3F48"/>
    <w:rsid w:val="001F4042"/>
    <w:rsid w:val="001F4073"/>
    <w:rsid w:val="001F411D"/>
    <w:rsid w:val="001F4687"/>
    <w:rsid w:val="001F4816"/>
    <w:rsid w:val="001F483E"/>
    <w:rsid w:val="001F4AA8"/>
    <w:rsid w:val="001F4B3B"/>
    <w:rsid w:val="001F4B50"/>
    <w:rsid w:val="001F51C1"/>
    <w:rsid w:val="001F51CF"/>
    <w:rsid w:val="001F5F6E"/>
    <w:rsid w:val="001F60C2"/>
    <w:rsid w:val="001F6166"/>
    <w:rsid w:val="001F61DC"/>
    <w:rsid w:val="001F62FB"/>
    <w:rsid w:val="001F63A5"/>
    <w:rsid w:val="001F649F"/>
    <w:rsid w:val="001F676B"/>
    <w:rsid w:val="001F6950"/>
    <w:rsid w:val="001F6B58"/>
    <w:rsid w:val="001F6FB6"/>
    <w:rsid w:val="001F739D"/>
    <w:rsid w:val="001F74D8"/>
    <w:rsid w:val="001F78AD"/>
    <w:rsid w:val="001F7C37"/>
    <w:rsid w:val="001F7CB0"/>
    <w:rsid w:val="001F7E5A"/>
    <w:rsid w:val="00200045"/>
    <w:rsid w:val="0020018A"/>
    <w:rsid w:val="00200403"/>
    <w:rsid w:val="002008B4"/>
    <w:rsid w:val="00200E8D"/>
    <w:rsid w:val="00200F51"/>
    <w:rsid w:val="0020128E"/>
    <w:rsid w:val="0020145D"/>
    <w:rsid w:val="00201491"/>
    <w:rsid w:val="00201826"/>
    <w:rsid w:val="00201B83"/>
    <w:rsid w:val="00201BAF"/>
    <w:rsid w:val="00201D7C"/>
    <w:rsid w:val="00201E37"/>
    <w:rsid w:val="0020264B"/>
    <w:rsid w:val="00202849"/>
    <w:rsid w:val="00203266"/>
    <w:rsid w:val="002035DA"/>
    <w:rsid w:val="0020371B"/>
    <w:rsid w:val="00203752"/>
    <w:rsid w:val="002037D9"/>
    <w:rsid w:val="002039C8"/>
    <w:rsid w:val="00203D51"/>
    <w:rsid w:val="00203DEF"/>
    <w:rsid w:val="00204813"/>
    <w:rsid w:val="00204958"/>
    <w:rsid w:val="00205268"/>
    <w:rsid w:val="0020531B"/>
    <w:rsid w:val="00205390"/>
    <w:rsid w:val="002057ED"/>
    <w:rsid w:val="002058D4"/>
    <w:rsid w:val="0020598A"/>
    <w:rsid w:val="00205D75"/>
    <w:rsid w:val="00205D83"/>
    <w:rsid w:val="00205F07"/>
    <w:rsid w:val="0020671F"/>
    <w:rsid w:val="00206BD9"/>
    <w:rsid w:val="00206F9E"/>
    <w:rsid w:val="00206FCE"/>
    <w:rsid w:val="0020708D"/>
    <w:rsid w:val="002071AB"/>
    <w:rsid w:val="00207382"/>
    <w:rsid w:val="0020739B"/>
    <w:rsid w:val="002075D1"/>
    <w:rsid w:val="0020762F"/>
    <w:rsid w:val="002076A3"/>
    <w:rsid w:val="00207782"/>
    <w:rsid w:val="00207937"/>
    <w:rsid w:val="00207B99"/>
    <w:rsid w:val="00207BD5"/>
    <w:rsid w:val="00207E69"/>
    <w:rsid w:val="00210149"/>
    <w:rsid w:val="002105E1"/>
    <w:rsid w:val="00210C83"/>
    <w:rsid w:val="00210D2B"/>
    <w:rsid w:val="00210DF5"/>
    <w:rsid w:val="00210E76"/>
    <w:rsid w:val="00211112"/>
    <w:rsid w:val="00211126"/>
    <w:rsid w:val="00211300"/>
    <w:rsid w:val="0021157E"/>
    <w:rsid w:val="0021171A"/>
    <w:rsid w:val="0021181D"/>
    <w:rsid w:val="002118BE"/>
    <w:rsid w:val="002124C5"/>
    <w:rsid w:val="002128B0"/>
    <w:rsid w:val="00212930"/>
    <w:rsid w:val="00212FB0"/>
    <w:rsid w:val="002131D4"/>
    <w:rsid w:val="00213483"/>
    <w:rsid w:val="00213D94"/>
    <w:rsid w:val="00214449"/>
    <w:rsid w:val="0021457C"/>
    <w:rsid w:val="0021465B"/>
    <w:rsid w:val="002149AF"/>
    <w:rsid w:val="00214F5B"/>
    <w:rsid w:val="00214F77"/>
    <w:rsid w:val="002151F7"/>
    <w:rsid w:val="0021527B"/>
    <w:rsid w:val="0021528B"/>
    <w:rsid w:val="002152F9"/>
    <w:rsid w:val="002153DF"/>
    <w:rsid w:val="00215741"/>
    <w:rsid w:val="00215767"/>
    <w:rsid w:val="00215794"/>
    <w:rsid w:val="00215C10"/>
    <w:rsid w:val="00215F64"/>
    <w:rsid w:val="00215FDA"/>
    <w:rsid w:val="002162DD"/>
    <w:rsid w:val="002165AC"/>
    <w:rsid w:val="00216EC3"/>
    <w:rsid w:val="002173CA"/>
    <w:rsid w:val="0021775E"/>
    <w:rsid w:val="002177E5"/>
    <w:rsid w:val="00217BE8"/>
    <w:rsid w:val="00220140"/>
    <w:rsid w:val="0022083F"/>
    <w:rsid w:val="0022142E"/>
    <w:rsid w:val="00221775"/>
    <w:rsid w:val="002217B0"/>
    <w:rsid w:val="00221855"/>
    <w:rsid w:val="00221B9C"/>
    <w:rsid w:val="00221FFC"/>
    <w:rsid w:val="00222046"/>
    <w:rsid w:val="0022205B"/>
    <w:rsid w:val="0022205E"/>
    <w:rsid w:val="0022207A"/>
    <w:rsid w:val="00222146"/>
    <w:rsid w:val="00222306"/>
    <w:rsid w:val="002223B0"/>
    <w:rsid w:val="0022261E"/>
    <w:rsid w:val="002227C2"/>
    <w:rsid w:val="002229F4"/>
    <w:rsid w:val="00222A2C"/>
    <w:rsid w:val="00222A86"/>
    <w:rsid w:val="00222BCF"/>
    <w:rsid w:val="00222FF0"/>
    <w:rsid w:val="00223253"/>
    <w:rsid w:val="002233C8"/>
    <w:rsid w:val="002233E7"/>
    <w:rsid w:val="002234F3"/>
    <w:rsid w:val="00223789"/>
    <w:rsid w:val="00223812"/>
    <w:rsid w:val="00223A19"/>
    <w:rsid w:val="00223A57"/>
    <w:rsid w:val="00223AED"/>
    <w:rsid w:val="0022400C"/>
    <w:rsid w:val="00224265"/>
    <w:rsid w:val="00224426"/>
    <w:rsid w:val="002244C7"/>
    <w:rsid w:val="0022478B"/>
    <w:rsid w:val="00224C15"/>
    <w:rsid w:val="00224DFB"/>
    <w:rsid w:val="00225381"/>
    <w:rsid w:val="0022545F"/>
    <w:rsid w:val="0022558A"/>
    <w:rsid w:val="0022582E"/>
    <w:rsid w:val="00225D24"/>
    <w:rsid w:val="00225FEF"/>
    <w:rsid w:val="00226178"/>
    <w:rsid w:val="0022619A"/>
    <w:rsid w:val="0022641E"/>
    <w:rsid w:val="002264C8"/>
    <w:rsid w:val="00226937"/>
    <w:rsid w:val="00226A5B"/>
    <w:rsid w:val="002274B4"/>
    <w:rsid w:val="00227A4F"/>
    <w:rsid w:val="00227B8D"/>
    <w:rsid w:val="00227D79"/>
    <w:rsid w:val="00227D8E"/>
    <w:rsid w:val="00227F2C"/>
    <w:rsid w:val="00227FD3"/>
    <w:rsid w:val="00230301"/>
    <w:rsid w:val="002304A4"/>
    <w:rsid w:val="00230507"/>
    <w:rsid w:val="00230DDC"/>
    <w:rsid w:val="0023169B"/>
    <w:rsid w:val="00231851"/>
    <w:rsid w:val="002319F1"/>
    <w:rsid w:val="00231C03"/>
    <w:rsid w:val="00231C5A"/>
    <w:rsid w:val="002321E1"/>
    <w:rsid w:val="002324FD"/>
    <w:rsid w:val="00232639"/>
    <w:rsid w:val="002327C1"/>
    <w:rsid w:val="002328D9"/>
    <w:rsid w:val="00232E52"/>
    <w:rsid w:val="00233033"/>
    <w:rsid w:val="00233089"/>
    <w:rsid w:val="002334A5"/>
    <w:rsid w:val="00233974"/>
    <w:rsid w:val="00233CF0"/>
    <w:rsid w:val="00233FE1"/>
    <w:rsid w:val="00234533"/>
    <w:rsid w:val="00234AA6"/>
    <w:rsid w:val="00234BB4"/>
    <w:rsid w:val="00234C8D"/>
    <w:rsid w:val="00234D80"/>
    <w:rsid w:val="002350AD"/>
    <w:rsid w:val="002351D4"/>
    <w:rsid w:val="0023547B"/>
    <w:rsid w:val="00235662"/>
    <w:rsid w:val="00235B7C"/>
    <w:rsid w:val="00235EB9"/>
    <w:rsid w:val="00236504"/>
    <w:rsid w:val="00236663"/>
    <w:rsid w:val="0023669B"/>
    <w:rsid w:val="00236EFB"/>
    <w:rsid w:val="00237044"/>
    <w:rsid w:val="002370CE"/>
    <w:rsid w:val="00237503"/>
    <w:rsid w:val="00237D70"/>
    <w:rsid w:val="00237E9D"/>
    <w:rsid w:val="002400E3"/>
    <w:rsid w:val="002406C3"/>
    <w:rsid w:val="002410F9"/>
    <w:rsid w:val="002411DC"/>
    <w:rsid w:val="0024131D"/>
    <w:rsid w:val="00241849"/>
    <w:rsid w:val="00241973"/>
    <w:rsid w:val="00241C60"/>
    <w:rsid w:val="00241DC3"/>
    <w:rsid w:val="00241F51"/>
    <w:rsid w:val="00242101"/>
    <w:rsid w:val="00242117"/>
    <w:rsid w:val="00242122"/>
    <w:rsid w:val="0024212F"/>
    <w:rsid w:val="00242841"/>
    <w:rsid w:val="002428D9"/>
    <w:rsid w:val="00242992"/>
    <w:rsid w:val="0024344B"/>
    <w:rsid w:val="002437FF"/>
    <w:rsid w:val="0024399F"/>
    <w:rsid w:val="00243A18"/>
    <w:rsid w:val="00243A48"/>
    <w:rsid w:val="00243B26"/>
    <w:rsid w:val="00243BC2"/>
    <w:rsid w:val="00243C61"/>
    <w:rsid w:val="00243CFC"/>
    <w:rsid w:val="00243D01"/>
    <w:rsid w:val="00243F32"/>
    <w:rsid w:val="00243F38"/>
    <w:rsid w:val="00243F7E"/>
    <w:rsid w:val="0024402B"/>
    <w:rsid w:val="00244757"/>
    <w:rsid w:val="00244B3D"/>
    <w:rsid w:val="00244CB8"/>
    <w:rsid w:val="00244D7C"/>
    <w:rsid w:val="002451D1"/>
    <w:rsid w:val="0024527E"/>
    <w:rsid w:val="002453ED"/>
    <w:rsid w:val="0024560A"/>
    <w:rsid w:val="002459F0"/>
    <w:rsid w:val="00245B70"/>
    <w:rsid w:val="00245B7A"/>
    <w:rsid w:val="002469FA"/>
    <w:rsid w:val="00246D94"/>
    <w:rsid w:val="00246F23"/>
    <w:rsid w:val="00247171"/>
    <w:rsid w:val="0024728E"/>
    <w:rsid w:val="00247762"/>
    <w:rsid w:val="002477A2"/>
    <w:rsid w:val="00247AD7"/>
    <w:rsid w:val="00250283"/>
    <w:rsid w:val="00250632"/>
    <w:rsid w:val="0025071B"/>
    <w:rsid w:val="00250A28"/>
    <w:rsid w:val="00250B41"/>
    <w:rsid w:val="00250BAD"/>
    <w:rsid w:val="002511B0"/>
    <w:rsid w:val="00251419"/>
    <w:rsid w:val="002514E9"/>
    <w:rsid w:val="00251CD5"/>
    <w:rsid w:val="00251E4F"/>
    <w:rsid w:val="00251F71"/>
    <w:rsid w:val="00252013"/>
    <w:rsid w:val="00252045"/>
    <w:rsid w:val="002520C4"/>
    <w:rsid w:val="00252276"/>
    <w:rsid w:val="0025238E"/>
    <w:rsid w:val="00252DE7"/>
    <w:rsid w:val="00252EA1"/>
    <w:rsid w:val="00252F22"/>
    <w:rsid w:val="0025310D"/>
    <w:rsid w:val="002531A9"/>
    <w:rsid w:val="0025324B"/>
    <w:rsid w:val="0025336D"/>
    <w:rsid w:val="0025382D"/>
    <w:rsid w:val="00253C9E"/>
    <w:rsid w:val="00253CEE"/>
    <w:rsid w:val="00253DF1"/>
    <w:rsid w:val="00253DFA"/>
    <w:rsid w:val="00253F08"/>
    <w:rsid w:val="002542D4"/>
    <w:rsid w:val="002542F0"/>
    <w:rsid w:val="00254F05"/>
    <w:rsid w:val="00254F77"/>
    <w:rsid w:val="00255308"/>
    <w:rsid w:val="00255368"/>
    <w:rsid w:val="0025563B"/>
    <w:rsid w:val="00255811"/>
    <w:rsid w:val="0025588E"/>
    <w:rsid w:val="0025594B"/>
    <w:rsid w:val="00255FF1"/>
    <w:rsid w:val="002561BE"/>
    <w:rsid w:val="002564A2"/>
    <w:rsid w:val="002566F0"/>
    <w:rsid w:val="00256858"/>
    <w:rsid w:val="00256E20"/>
    <w:rsid w:val="00256E65"/>
    <w:rsid w:val="00256FD0"/>
    <w:rsid w:val="00257508"/>
    <w:rsid w:val="00257565"/>
    <w:rsid w:val="00257ACE"/>
    <w:rsid w:val="00257E65"/>
    <w:rsid w:val="00260324"/>
    <w:rsid w:val="002607CC"/>
    <w:rsid w:val="00260968"/>
    <w:rsid w:val="00260B37"/>
    <w:rsid w:val="00260BF0"/>
    <w:rsid w:val="00260E8C"/>
    <w:rsid w:val="0026107F"/>
    <w:rsid w:val="002612DF"/>
    <w:rsid w:val="00261338"/>
    <w:rsid w:val="002613EE"/>
    <w:rsid w:val="00261950"/>
    <w:rsid w:val="00261D01"/>
    <w:rsid w:val="00261DD3"/>
    <w:rsid w:val="00262245"/>
    <w:rsid w:val="00262582"/>
    <w:rsid w:val="002626D1"/>
    <w:rsid w:val="00262808"/>
    <w:rsid w:val="00262B78"/>
    <w:rsid w:val="00262C0B"/>
    <w:rsid w:val="00262E73"/>
    <w:rsid w:val="00262F55"/>
    <w:rsid w:val="002632EE"/>
    <w:rsid w:val="0026334D"/>
    <w:rsid w:val="002638BA"/>
    <w:rsid w:val="0026399B"/>
    <w:rsid w:val="00263D76"/>
    <w:rsid w:val="002640A3"/>
    <w:rsid w:val="0026437C"/>
    <w:rsid w:val="00264544"/>
    <w:rsid w:val="0026494D"/>
    <w:rsid w:val="002649FC"/>
    <w:rsid w:val="00264BEE"/>
    <w:rsid w:val="00264E6F"/>
    <w:rsid w:val="0026511D"/>
    <w:rsid w:val="002656FD"/>
    <w:rsid w:val="00265920"/>
    <w:rsid w:val="00265D03"/>
    <w:rsid w:val="00265D9E"/>
    <w:rsid w:val="00265DD6"/>
    <w:rsid w:val="00265E2E"/>
    <w:rsid w:val="00266108"/>
    <w:rsid w:val="00266862"/>
    <w:rsid w:val="0026688F"/>
    <w:rsid w:val="0026696C"/>
    <w:rsid w:val="00266E88"/>
    <w:rsid w:val="00266EAB"/>
    <w:rsid w:val="00266FF4"/>
    <w:rsid w:val="002670FB"/>
    <w:rsid w:val="002674E2"/>
    <w:rsid w:val="00267565"/>
    <w:rsid w:val="00267EB7"/>
    <w:rsid w:val="00267FD3"/>
    <w:rsid w:val="0027011E"/>
    <w:rsid w:val="00270445"/>
    <w:rsid w:val="00270887"/>
    <w:rsid w:val="00270E45"/>
    <w:rsid w:val="00270E4F"/>
    <w:rsid w:val="002714B6"/>
    <w:rsid w:val="002716C5"/>
    <w:rsid w:val="00271CF4"/>
    <w:rsid w:val="002720CC"/>
    <w:rsid w:val="002720EA"/>
    <w:rsid w:val="002721BF"/>
    <w:rsid w:val="002725EC"/>
    <w:rsid w:val="00272F19"/>
    <w:rsid w:val="00272F8A"/>
    <w:rsid w:val="002733C7"/>
    <w:rsid w:val="00273B71"/>
    <w:rsid w:val="00273FE8"/>
    <w:rsid w:val="00274035"/>
    <w:rsid w:val="00274093"/>
    <w:rsid w:val="002743D7"/>
    <w:rsid w:val="0027473E"/>
    <w:rsid w:val="00274863"/>
    <w:rsid w:val="00274978"/>
    <w:rsid w:val="00274CA0"/>
    <w:rsid w:val="00274D5B"/>
    <w:rsid w:val="00274FE6"/>
    <w:rsid w:val="00275226"/>
    <w:rsid w:val="002756E0"/>
    <w:rsid w:val="00275739"/>
    <w:rsid w:val="00275B3E"/>
    <w:rsid w:val="00275B90"/>
    <w:rsid w:val="00276063"/>
    <w:rsid w:val="0027659B"/>
    <w:rsid w:val="002765A0"/>
    <w:rsid w:val="002766E0"/>
    <w:rsid w:val="002766F7"/>
    <w:rsid w:val="002769A6"/>
    <w:rsid w:val="00276B35"/>
    <w:rsid w:val="00276C47"/>
    <w:rsid w:val="00276DBD"/>
    <w:rsid w:val="00276E07"/>
    <w:rsid w:val="00276E0E"/>
    <w:rsid w:val="00277054"/>
    <w:rsid w:val="0027710B"/>
    <w:rsid w:val="00277126"/>
    <w:rsid w:val="002771B6"/>
    <w:rsid w:val="00277265"/>
    <w:rsid w:val="00277813"/>
    <w:rsid w:val="002778DC"/>
    <w:rsid w:val="00277B05"/>
    <w:rsid w:val="00277D09"/>
    <w:rsid w:val="00277D54"/>
    <w:rsid w:val="00280342"/>
    <w:rsid w:val="00280BEA"/>
    <w:rsid w:val="00280C46"/>
    <w:rsid w:val="00281509"/>
    <w:rsid w:val="00281641"/>
    <w:rsid w:val="00281AA9"/>
    <w:rsid w:val="00281CCA"/>
    <w:rsid w:val="00282AF0"/>
    <w:rsid w:val="00282B11"/>
    <w:rsid w:val="00282E82"/>
    <w:rsid w:val="00283011"/>
    <w:rsid w:val="00283064"/>
    <w:rsid w:val="002837C7"/>
    <w:rsid w:val="00283E10"/>
    <w:rsid w:val="00283F11"/>
    <w:rsid w:val="00283FC1"/>
    <w:rsid w:val="0028478B"/>
    <w:rsid w:val="00284C76"/>
    <w:rsid w:val="00285788"/>
    <w:rsid w:val="002858F6"/>
    <w:rsid w:val="00285E93"/>
    <w:rsid w:val="00286757"/>
    <w:rsid w:val="0028686A"/>
    <w:rsid w:val="00286BD7"/>
    <w:rsid w:val="00286D3A"/>
    <w:rsid w:val="00286E20"/>
    <w:rsid w:val="002873F9"/>
    <w:rsid w:val="002874A7"/>
    <w:rsid w:val="002874E2"/>
    <w:rsid w:val="0028777E"/>
    <w:rsid w:val="002879AA"/>
    <w:rsid w:val="00287EC6"/>
    <w:rsid w:val="002902BB"/>
    <w:rsid w:val="002905E8"/>
    <w:rsid w:val="002908E6"/>
    <w:rsid w:val="00290A1E"/>
    <w:rsid w:val="00290B6E"/>
    <w:rsid w:val="00290D05"/>
    <w:rsid w:val="00290DA1"/>
    <w:rsid w:val="00290F2F"/>
    <w:rsid w:val="00291442"/>
    <w:rsid w:val="0029150A"/>
    <w:rsid w:val="00291BC3"/>
    <w:rsid w:val="00291D53"/>
    <w:rsid w:val="00291F09"/>
    <w:rsid w:val="00292143"/>
    <w:rsid w:val="0029231E"/>
    <w:rsid w:val="00292557"/>
    <w:rsid w:val="00292684"/>
    <w:rsid w:val="0029271E"/>
    <w:rsid w:val="00292BDB"/>
    <w:rsid w:val="00292DB3"/>
    <w:rsid w:val="00292E4E"/>
    <w:rsid w:val="0029311D"/>
    <w:rsid w:val="00293137"/>
    <w:rsid w:val="002934D9"/>
    <w:rsid w:val="00293AC7"/>
    <w:rsid w:val="00293AFD"/>
    <w:rsid w:val="00293BA1"/>
    <w:rsid w:val="00293C05"/>
    <w:rsid w:val="00293E4D"/>
    <w:rsid w:val="00293F7A"/>
    <w:rsid w:val="0029403A"/>
    <w:rsid w:val="00294057"/>
    <w:rsid w:val="0029411F"/>
    <w:rsid w:val="0029429F"/>
    <w:rsid w:val="002948EB"/>
    <w:rsid w:val="0029535D"/>
    <w:rsid w:val="00295790"/>
    <w:rsid w:val="00296183"/>
    <w:rsid w:val="00296238"/>
    <w:rsid w:val="002962B2"/>
    <w:rsid w:val="00296AD9"/>
    <w:rsid w:val="00296B28"/>
    <w:rsid w:val="0029732A"/>
    <w:rsid w:val="00297499"/>
    <w:rsid w:val="0029753B"/>
    <w:rsid w:val="00297DED"/>
    <w:rsid w:val="00297F10"/>
    <w:rsid w:val="00297F5E"/>
    <w:rsid w:val="002A0192"/>
    <w:rsid w:val="002A0276"/>
    <w:rsid w:val="002A03A1"/>
    <w:rsid w:val="002A04BA"/>
    <w:rsid w:val="002A0BEA"/>
    <w:rsid w:val="002A0E79"/>
    <w:rsid w:val="002A0F25"/>
    <w:rsid w:val="002A1099"/>
    <w:rsid w:val="002A16E8"/>
    <w:rsid w:val="002A1B7B"/>
    <w:rsid w:val="002A1B99"/>
    <w:rsid w:val="002A1BEE"/>
    <w:rsid w:val="002A1C8D"/>
    <w:rsid w:val="002A1F02"/>
    <w:rsid w:val="002A21D8"/>
    <w:rsid w:val="002A235C"/>
    <w:rsid w:val="002A240A"/>
    <w:rsid w:val="002A246C"/>
    <w:rsid w:val="002A2CA1"/>
    <w:rsid w:val="002A2E22"/>
    <w:rsid w:val="002A37EF"/>
    <w:rsid w:val="002A3890"/>
    <w:rsid w:val="002A38B8"/>
    <w:rsid w:val="002A38C5"/>
    <w:rsid w:val="002A395F"/>
    <w:rsid w:val="002A3AEF"/>
    <w:rsid w:val="002A42D9"/>
    <w:rsid w:val="002A43B3"/>
    <w:rsid w:val="002A43E0"/>
    <w:rsid w:val="002A451C"/>
    <w:rsid w:val="002A45BD"/>
    <w:rsid w:val="002A4D84"/>
    <w:rsid w:val="002A54C8"/>
    <w:rsid w:val="002A57C8"/>
    <w:rsid w:val="002A5949"/>
    <w:rsid w:val="002A59CB"/>
    <w:rsid w:val="002A5A0C"/>
    <w:rsid w:val="002A5D87"/>
    <w:rsid w:val="002A6157"/>
    <w:rsid w:val="002A63DA"/>
    <w:rsid w:val="002A645F"/>
    <w:rsid w:val="002A66C8"/>
    <w:rsid w:val="002A6791"/>
    <w:rsid w:val="002A6904"/>
    <w:rsid w:val="002A6B02"/>
    <w:rsid w:val="002A6CB6"/>
    <w:rsid w:val="002A6D40"/>
    <w:rsid w:val="002A6E6E"/>
    <w:rsid w:val="002A6ECD"/>
    <w:rsid w:val="002A74A4"/>
    <w:rsid w:val="002A79DC"/>
    <w:rsid w:val="002A7B9D"/>
    <w:rsid w:val="002A7F21"/>
    <w:rsid w:val="002B00DB"/>
    <w:rsid w:val="002B0D58"/>
    <w:rsid w:val="002B0D7E"/>
    <w:rsid w:val="002B0FD0"/>
    <w:rsid w:val="002B1121"/>
    <w:rsid w:val="002B1130"/>
    <w:rsid w:val="002B1279"/>
    <w:rsid w:val="002B185C"/>
    <w:rsid w:val="002B18AE"/>
    <w:rsid w:val="002B19B9"/>
    <w:rsid w:val="002B1CFB"/>
    <w:rsid w:val="002B2019"/>
    <w:rsid w:val="002B251F"/>
    <w:rsid w:val="002B2976"/>
    <w:rsid w:val="002B2982"/>
    <w:rsid w:val="002B2ADB"/>
    <w:rsid w:val="002B2E2C"/>
    <w:rsid w:val="002B3028"/>
    <w:rsid w:val="002B31B6"/>
    <w:rsid w:val="002B326E"/>
    <w:rsid w:val="002B34B9"/>
    <w:rsid w:val="002B3A31"/>
    <w:rsid w:val="002B3AB6"/>
    <w:rsid w:val="002B3BF0"/>
    <w:rsid w:val="002B3CAB"/>
    <w:rsid w:val="002B4918"/>
    <w:rsid w:val="002B506D"/>
    <w:rsid w:val="002B571F"/>
    <w:rsid w:val="002B57E8"/>
    <w:rsid w:val="002B5FD3"/>
    <w:rsid w:val="002B644D"/>
    <w:rsid w:val="002B6467"/>
    <w:rsid w:val="002B6849"/>
    <w:rsid w:val="002B708E"/>
    <w:rsid w:val="002B70F1"/>
    <w:rsid w:val="002B7307"/>
    <w:rsid w:val="002B749C"/>
    <w:rsid w:val="002B753E"/>
    <w:rsid w:val="002B7694"/>
    <w:rsid w:val="002C00B5"/>
    <w:rsid w:val="002C0759"/>
    <w:rsid w:val="002C0E4F"/>
    <w:rsid w:val="002C0E94"/>
    <w:rsid w:val="002C0EE9"/>
    <w:rsid w:val="002C11E7"/>
    <w:rsid w:val="002C1458"/>
    <w:rsid w:val="002C16C1"/>
    <w:rsid w:val="002C17BE"/>
    <w:rsid w:val="002C1A05"/>
    <w:rsid w:val="002C1D07"/>
    <w:rsid w:val="002C1E17"/>
    <w:rsid w:val="002C1EF3"/>
    <w:rsid w:val="002C20E7"/>
    <w:rsid w:val="002C21FA"/>
    <w:rsid w:val="002C27F8"/>
    <w:rsid w:val="002C2BA0"/>
    <w:rsid w:val="002C2FBC"/>
    <w:rsid w:val="002C32B6"/>
    <w:rsid w:val="002C3302"/>
    <w:rsid w:val="002C33B3"/>
    <w:rsid w:val="002C3603"/>
    <w:rsid w:val="002C38BE"/>
    <w:rsid w:val="002C38F6"/>
    <w:rsid w:val="002C3A47"/>
    <w:rsid w:val="002C3D0F"/>
    <w:rsid w:val="002C3D39"/>
    <w:rsid w:val="002C3FA2"/>
    <w:rsid w:val="002C3FBF"/>
    <w:rsid w:val="002C3FD3"/>
    <w:rsid w:val="002C4695"/>
    <w:rsid w:val="002C47F4"/>
    <w:rsid w:val="002C483A"/>
    <w:rsid w:val="002C4A26"/>
    <w:rsid w:val="002C4C94"/>
    <w:rsid w:val="002C4D90"/>
    <w:rsid w:val="002C5392"/>
    <w:rsid w:val="002C54A3"/>
    <w:rsid w:val="002C54E7"/>
    <w:rsid w:val="002C5634"/>
    <w:rsid w:val="002C6D7E"/>
    <w:rsid w:val="002C6DF5"/>
    <w:rsid w:val="002C73CC"/>
    <w:rsid w:val="002C7409"/>
    <w:rsid w:val="002C7495"/>
    <w:rsid w:val="002C7819"/>
    <w:rsid w:val="002C7ACC"/>
    <w:rsid w:val="002C7C30"/>
    <w:rsid w:val="002D01AA"/>
    <w:rsid w:val="002D07AF"/>
    <w:rsid w:val="002D155D"/>
    <w:rsid w:val="002D1791"/>
    <w:rsid w:val="002D1CD0"/>
    <w:rsid w:val="002D1DFA"/>
    <w:rsid w:val="002D1E92"/>
    <w:rsid w:val="002D20C9"/>
    <w:rsid w:val="002D21F3"/>
    <w:rsid w:val="002D22D1"/>
    <w:rsid w:val="002D24EE"/>
    <w:rsid w:val="002D283D"/>
    <w:rsid w:val="002D2A76"/>
    <w:rsid w:val="002D2B0A"/>
    <w:rsid w:val="002D2E8E"/>
    <w:rsid w:val="002D2ED4"/>
    <w:rsid w:val="002D2F3F"/>
    <w:rsid w:val="002D36FA"/>
    <w:rsid w:val="002D3833"/>
    <w:rsid w:val="002D3A6C"/>
    <w:rsid w:val="002D3CC2"/>
    <w:rsid w:val="002D3F80"/>
    <w:rsid w:val="002D41A0"/>
    <w:rsid w:val="002D41D9"/>
    <w:rsid w:val="002D5114"/>
    <w:rsid w:val="002D52E4"/>
    <w:rsid w:val="002D5650"/>
    <w:rsid w:val="002D56B0"/>
    <w:rsid w:val="002D5734"/>
    <w:rsid w:val="002D574A"/>
    <w:rsid w:val="002D5774"/>
    <w:rsid w:val="002D5B0A"/>
    <w:rsid w:val="002D5B81"/>
    <w:rsid w:val="002D5C7D"/>
    <w:rsid w:val="002D5DD5"/>
    <w:rsid w:val="002D5E57"/>
    <w:rsid w:val="002D6556"/>
    <w:rsid w:val="002D6808"/>
    <w:rsid w:val="002D69BD"/>
    <w:rsid w:val="002D6B6C"/>
    <w:rsid w:val="002D6D8E"/>
    <w:rsid w:val="002D6FF6"/>
    <w:rsid w:val="002D71B6"/>
    <w:rsid w:val="002D762A"/>
    <w:rsid w:val="002D7BD3"/>
    <w:rsid w:val="002D7EE5"/>
    <w:rsid w:val="002D7EEF"/>
    <w:rsid w:val="002E017A"/>
    <w:rsid w:val="002E085D"/>
    <w:rsid w:val="002E0B65"/>
    <w:rsid w:val="002E0DA1"/>
    <w:rsid w:val="002E0E07"/>
    <w:rsid w:val="002E12FF"/>
    <w:rsid w:val="002E16D5"/>
    <w:rsid w:val="002E19A5"/>
    <w:rsid w:val="002E2133"/>
    <w:rsid w:val="002E2772"/>
    <w:rsid w:val="002E279B"/>
    <w:rsid w:val="002E2B38"/>
    <w:rsid w:val="002E2D9B"/>
    <w:rsid w:val="002E307E"/>
    <w:rsid w:val="002E3299"/>
    <w:rsid w:val="002E3891"/>
    <w:rsid w:val="002E39FA"/>
    <w:rsid w:val="002E3FE9"/>
    <w:rsid w:val="002E407C"/>
    <w:rsid w:val="002E40BB"/>
    <w:rsid w:val="002E41F1"/>
    <w:rsid w:val="002E4653"/>
    <w:rsid w:val="002E4B8F"/>
    <w:rsid w:val="002E4EA9"/>
    <w:rsid w:val="002E5212"/>
    <w:rsid w:val="002E5712"/>
    <w:rsid w:val="002E5AB6"/>
    <w:rsid w:val="002E5CF3"/>
    <w:rsid w:val="002E5D0C"/>
    <w:rsid w:val="002E5D8C"/>
    <w:rsid w:val="002E62DB"/>
    <w:rsid w:val="002E66E5"/>
    <w:rsid w:val="002E68B7"/>
    <w:rsid w:val="002E6BEC"/>
    <w:rsid w:val="002E6BED"/>
    <w:rsid w:val="002E6DF7"/>
    <w:rsid w:val="002E6ECD"/>
    <w:rsid w:val="002E7A8D"/>
    <w:rsid w:val="002F023F"/>
    <w:rsid w:val="002F03C9"/>
    <w:rsid w:val="002F06B8"/>
    <w:rsid w:val="002F0C6B"/>
    <w:rsid w:val="002F0D6D"/>
    <w:rsid w:val="002F100E"/>
    <w:rsid w:val="002F1187"/>
    <w:rsid w:val="002F1371"/>
    <w:rsid w:val="002F13C3"/>
    <w:rsid w:val="002F1B38"/>
    <w:rsid w:val="002F1EC0"/>
    <w:rsid w:val="002F21A1"/>
    <w:rsid w:val="002F21EB"/>
    <w:rsid w:val="002F2311"/>
    <w:rsid w:val="002F2313"/>
    <w:rsid w:val="002F24F5"/>
    <w:rsid w:val="002F26AB"/>
    <w:rsid w:val="002F2B59"/>
    <w:rsid w:val="002F2B81"/>
    <w:rsid w:val="002F2C08"/>
    <w:rsid w:val="002F2C15"/>
    <w:rsid w:val="002F2EA4"/>
    <w:rsid w:val="002F3053"/>
    <w:rsid w:val="002F331F"/>
    <w:rsid w:val="002F3423"/>
    <w:rsid w:val="002F3458"/>
    <w:rsid w:val="002F349C"/>
    <w:rsid w:val="002F364C"/>
    <w:rsid w:val="002F366B"/>
    <w:rsid w:val="002F37B1"/>
    <w:rsid w:val="002F39C8"/>
    <w:rsid w:val="002F3A02"/>
    <w:rsid w:val="002F41E8"/>
    <w:rsid w:val="002F41F5"/>
    <w:rsid w:val="002F52CD"/>
    <w:rsid w:val="002F56BB"/>
    <w:rsid w:val="002F5835"/>
    <w:rsid w:val="002F585E"/>
    <w:rsid w:val="002F5C08"/>
    <w:rsid w:val="002F5FB5"/>
    <w:rsid w:val="002F6238"/>
    <w:rsid w:val="002F6364"/>
    <w:rsid w:val="002F644C"/>
    <w:rsid w:val="002F671D"/>
    <w:rsid w:val="002F6D52"/>
    <w:rsid w:val="002F7029"/>
    <w:rsid w:val="002F7415"/>
    <w:rsid w:val="002F74A1"/>
    <w:rsid w:val="002F74F4"/>
    <w:rsid w:val="002F75C6"/>
    <w:rsid w:val="002F77ED"/>
    <w:rsid w:val="002F7A36"/>
    <w:rsid w:val="00300129"/>
    <w:rsid w:val="00300742"/>
    <w:rsid w:val="003007D0"/>
    <w:rsid w:val="00300832"/>
    <w:rsid w:val="003009E5"/>
    <w:rsid w:val="00300A06"/>
    <w:rsid w:val="00300A51"/>
    <w:rsid w:val="00301760"/>
    <w:rsid w:val="00301873"/>
    <w:rsid w:val="0030193E"/>
    <w:rsid w:val="0030237F"/>
    <w:rsid w:val="003025C8"/>
    <w:rsid w:val="00302A75"/>
    <w:rsid w:val="00302B43"/>
    <w:rsid w:val="0030355C"/>
    <w:rsid w:val="00303680"/>
    <w:rsid w:val="00303C95"/>
    <w:rsid w:val="00303F0F"/>
    <w:rsid w:val="00303F14"/>
    <w:rsid w:val="003040D0"/>
    <w:rsid w:val="00304455"/>
    <w:rsid w:val="0030461D"/>
    <w:rsid w:val="00304637"/>
    <w:rsid w:val="003047F8"/>
    <w:rsid w:val="00304C83"/>
    <w:rsid w:val="00305311"/>
    <w:rsid w:val="00305346"/>
    <w:rsid w:val="003054F4"/>
    <w:rsid w:val="003055BD"/>
    <w:rsid w:val="003058A1"/>
    <w:rsid w:val="00305D22"/>
    <w:rsid w:val="00305DF7"/>
    <w:rsid w:val="003061E0"/>
    <w:rsid w:val="0030625F"/>
    <w:rsid w:val="00306407"/>
    <w:rsid w:val="0030653F"/>
    <w:rsid w:val="003065E6"/>
    <w:rsid w:val="00306AAE"/>
    <w:rsid w:val="00307345"/>
    <w:rsid w:val="003077FE"/>
    <w:rsid w:val="003078D0"/>
    <w:rsid w:val="00307BAD"/>
    <w:rsid w:val="00307D99"/>
    <w:rsid w:val="00310087"/>
    <w:rsid w:val="00310703"/>
    <w:rsid w:val="00310929"/>
    <w:rsid w:val="00310AD9"/>
    <w:rsid w:val="00310D18"/>
    <w:rsid w:val="003110AD"/>
    <w:rsid w:val="00311106"/>
    <w:rsid w:val="0031190F"/>
    <w:rsid w:val="00311F18"/>
    <w:rsid w:val="003122AF"/>
    <w:rsid w:val="00312728"/>
    <w:rsid w:val="00312F0C"/>
    <w:rsid w:val="00313749"/>
    <w:rsid w:val="0031415B"/>
    <w:rsid w:val="0031476F"/>
    <w:rsid w:val="003148E1"/>
    <w:rsid w:val="00314924"/>
    <w:rsid w:val="00314A16"/>
    <w:rsid w:val="00314C3C"/>
    <w:rsid w:val="00314DFD"/>
    <w:rsid w:val="00314E9F"/>
    <w:rsid w:val="00314FCB"/>
    <w:rsid w:val="00315083"/>
    <w:rsid w:val="0031521E"/>
    <w:rsid w:val="00315247"/>
    <w:rsid w:val="00315485"/>
    <w:rsid w:val="00315524"/>
    <w:rsid w:val="0031554C"/>
    <w:rsid w:val="00315B99"/>
    <w:rsid w:val="0031622D"/>
    <w:rsid w:val="003163E6"/>
    <w:rsid w:val="0031677A"/>
    <w:rsid w:val="0031679F"/>
    <w:rsid w:val="00317121"/>
    <w:rsid w:val="00317292"/>
    <w:rsid w:val="003174D3"/>
    <w:rsid w:val="00317FDE"/>
    <w:rsid w:val="0032005E"/>
    <w:rsid w:val="00320345"/>
    <w:rsid w:val="0032055C"/>
    <w:rsid w:val="00320598"/>
    <w:rsid w:val="0032064D"/>
    <w:rsid w:val="00320874"/>
    <w:rsid w:val="00320FCB"/>
    <w:rsid w:val="0032108F"/>
    <w:rsid w:val="00321693"/>
    <w:rsid w:val="00321847"/>
    <w:rsid w:val="00321887"/>
    <w:rsid w:val="003219CE"/>
    <w:rsid w:val="0032234E"/>
    <w:rsid w:val="0032246A"/>
    <w:rsid w:val="00322761"/>
    <w:rsid w:val="003227BA"/>
    <w:rsid w:val="003229BA"/>
    <w:rsid w:val="00322A9C"/>
    <w:rsid w:val="00322E8E"/>
    <w:rsid w:val="00322F79"/>
    <w:rsid w:val="00323020"/>
    <w:rsid w:val="003230B9"/>
    <w:rsid w:val="0032337C"/>
    <w:rsid w:val="003235B9"/>
    <w:rsid w:val="0032383C"/>
    <w:rsid w:val="00323B20"/>
    <w:rsid w:val="00323C48"/>
    <w:rsid w:val="00324179"/>
    <w:rsid w:val="0032427C"/>
    <w:rsid w:val="003245F5"/>
    <w:rsid w:val="00324A87"/>
    <w:rsid w:val="00324CB4"/>
    <w:rsid w:val="00324EE6"/>
    <w:rsid w:val="00325072"/>
    <w:rsid w:val="00325604"/>
    <w:rsid w:val="003257E1"/>
    <w:rsid w:val="00325866"/>
    <w:rsid w:val="0032596B"/>
    <w:rsid w:val="0032596E"/>
    <w:rsid w:val="00325981"/>
    <w:rsid w:val="00325C33"/>
    <w:rsid w:val="00325D6D"/>
    <w:rsid w:val="003260AD"/>
    <w:rsid w:val="00326120"/>
    <w:rsid w:val="003262E9"/>
    <w:rsid w:val="0032643A"/>
    <w:rsid w:val="003267C6"/>
    <w:rsid w:val="00326DAE"/>
    <w:rsid w:val="00326DF9"/>
    <w:rsid w:val="00326FAE"/>
    <w:rsid w:val="00327549"/>
    <w:rsid w:val="003278BD"/>
    <w:rsid w:val="00327BB1"/>
    <w:rsid w:val="00327D7B"/>
    <w:rsid w:val="00327F89"/>
    <w:rsid w:val="003300B7"/>
    <w:rsid w:val="00330277"/>
    <w:rsid w:val="0033064B"/>
    <w:rsid w:val="00330947"/>
    <w:rsid w:val="00330B6B"/>
    <w:rsid w:val="00330E5C"/>
    <w:rsid w:val="00331252"/>
    <w:rsid w:val="003315A0"/>
    <w:rsid w:val="0033175C"/>
    <w:rsid w:val="003324E2"/>
    <w:rsid w:val="0033250D"/>
    <w:rsid w:val="00332637"/>
    <w:rsid w:val="00332680"/>
    <w:rsid w:val="003326E2"/>
    <w:rsid w:val="00332811"/>
    <w:rsid w:val="00332B74"/>
    <w:rsid w:val="003331DA"/>
    <w:rsid w:val="00333BE0"/>
    <w:rsid w:val="00333FAB"/>
    <w:rsid w:val="0033413A"/>
    <w:rsid w:val="00334204"/>
    <w:rsid w:val="0033479C"/>
    <w:rsid w:val="0033483B"/>
    <w:rsid w:val="00334B39"/>
    <w:rsid w:val="00334CDB"/>
    <w:rsid w:val="00334E78"/>
    <w:rsid w:val="0033523B"/>
    <w:rsid w:val="003353AC"/>
    <w:rsid w:val="003354A5"/>
    <w:rsid w:val="0033621D"/>
    <w:rsid w:val="0033644D"/>
    <w:rsid w:val="003366BB"/>
    <w:rsid w:val="003366F8"/>
    <w:rsid w:val="00336774"/>
    <w:rsid w:val="00336D77"/>
    <w:rsid w:val="0033705E"/>
    <w:rsid w:val="003370FB"/>
    <w:rsid w:val="003374D7"/>
    <w:rsid w:val="0033751B"/>
    <w:rsid w:val="0033752A"/>
    <w:rsid w:val="0033799E"/>
    <w:rsid w:val="00337A07"/>
    <w:rsid w:val="00337A0F"/>
    <w:rsid w:val="003400E0"/>
    <w:rsid w:val="00340194"/>
    <w:rsid w:val="0034052F"/>
    <w:rsid w:val="00340593"/>
    <w:rsid w:val="00340B74"/>
    <w:rsid w:val="00340D43"/>
    <w:rsid w:val="00341266"/>
    <w:rsid w:val="0034131F"/>
    <w:rsid w:val="003413F8"/>
    <w:rsid w:val="0034154D"/>
    <w:rsid w:val="00341B61"/>
    <w:rsid w:val="00341EBB"/>
    <w:rsid w:val="00341FBD"/>
    <w:rsid w:val="0034215F"/>
    <w:rsid w:val="0034228F"/>
    <w:rsid w:val="00342351"/>
    <w:rsid w:val="003426BF"/>
    <w:rsid w:val="00342AE6"/>
    <w:rsid w:val="00342D6E"/>
    <w:rsid w:val="00342E14"/>
    <w:rsid w:val="00343A62"/>
    <w:rsid w:val="00343CD4"/>
    <w:rsid w:val="00343DCA"/>
    <w:rsid w:val="00343FAD"/>
    <w:rsid w:val="0034403A"/>
    <w:rsid w:val="00344478"/>
    <w:rsid w:val="003445CA"/>
    <w:rsid w:val="00344A2C"/>
    <w:rsid w:val="00344AFF"/>
    <w:rsid w:val="00344C2C"/>
    <w:rsid w:val="00344C45"/>
    <w:rsid w:val="00344E24"/>
    <w:rsid w:val="00344E3A"/>
    <w:rsid w:val="003456B7"/>
    <w:rsid w:val="00345743"/>
    <w:rsid w:val="00345A86"/>
    <w:rsid w:val="00345C77"/>
    <w:rsid w:val="00345CC9"/>
    <w:rsid w:val="00346405"/>
    <w:rsid w:val="00346474"/>
    <w:rsid w:val="0034665C"/>
    <w:rsid w:val="00346C28"/>
    <w:rsid w:val="00347368"/>
    <w:rsid w:val="00347656"/>
    <w:rsid w:val="00347892"/>
    <w:rsid w:val="003478EA"/>
    <w:rsid w:val="00347C58"/>
    <w:rsid w:val="00347CB6"/>
    <w:rsid w:val="00347ED3"/>
    <w:rsid w:val="00347F72"/>
    <w:rsid w:val="00347FEF"/>
    <w:rsid w:val="003500E8"/>
    <w:rsid w:val="00350185"/>
    <w:rsid w:val="00350266"/>
    <w:rsid w:val="003503FA"/>
    <w:rsid w:val="003507E8"/>
    <w:rsid w:val="00350C59"/>
    <w:rsid w:val="003511B5"/>
    <w:rsid w:val="0035138D"/>
    <w:rsid w:val="00351676"/>
    <w:rsid w:val="003517E8"/>
    <w:rsid w:val="0035197E"/>
    <w:rsid w:val="00351AD9"/>
    <w:rsid w:val="00351E74"/>
    <w:rsid w:val="00352334"/>
    <w:rsid w:val="003526B8"/>
    <w:rsid w:val="003526F0"/>
    <w:rsid w:val="00352814"/>
    <w:rsid w:val="00352A59"/>
    <w:rsid w:val="00352EF1"/>
    <w:rsid w:val="003530A1"/>
    <w:rsid w:val="00353BE7"/>
    <w:rsid w:val="00353C0C"/>
    <w:rsid w:val="00353E47"/>
    <w:rsid w:val="00354072"/>
    <w:rsid w:val="00354A38"/>
    <w:rsid w:val="00354B4E"/>
    <w:rsid w:val="0035502A"/>
    <w:rsid w:val="00355154"/>
    <w:rsid w:val="003551A0"/>
    <w:rsid w:val="00355260"/>
    <w:rsid w:val="003558D7"/>
    <w:rsid w:val="003561DD"/>
    <w:rsid w:val="003563DF"/>
    <w:rsid w:val="00356545"/>
    <w:rsid w:val="00356714"/>
    <w:rsid w:val="003568E4"/>
    <w:rsid w:val="00356EFE"/>
    <w:rsid w:val="00356F21"/>
    <w:rsid w:val="0035774C"/>
    <w:rsid w:val="00357E5E"/>
    <w:rsid w:val="00357ED4"/>
    <w:rsid w:val="00360154"/>
    <w:rsid w:val="0036051F"/>
    <w:rsid w:val="00360835"/>
    <w:rsid w:val="00360D05"/>
    <w:rsid w:val="00360E3F"/>
    <w:rsid w:val="003612B5"/>
    <w:rsid w:val="00361459"/>
    <w:rsid w:val="003614E4"/>
    <w:rsid w:val="003617C4"/>
    <w:rsid w:val="00361959"/>
    <w:rsid w:val="00361C53"/>
    <w:rsid w:val="00362509"/>
    <w:rsid w:val="00362775"/>
    <w:rsid w:val="0036280B"/>
    <w:rsid w:val="003629F8"/>
    <w:rsid w:val="00362A2B"/>
    <w:rsid w:val="00362D63"/>
    <w:rsid w:val="00362EA8"/>
    <w:rsid w:val="0036304D"/>
    <w:rsid w:val="003630B0"/>
    <w:rsid w:val="00363100"/>
    <w:rsid w:val="00363349"/>
    <w:rsid w:val="00363A30"/>
    <w:rsid w:val="003645AB"/>
    <w:rsid w:val="00364938"/>
    <w:rsid w:val="00364BF8"/>
    <w:rsid w:val="00364C01"/>
    <w:rsid w:val="00364D25"/>
    <w:rsid w:val="003650FC"/>
    <w:rsid w:val="00365345"/>
    <w:rsid w:val="00365383"/>
    <w:rsid w:val="00365491"/>
    <w:rsid w:val="0036563F"/>
    <w:rsid w:val="0036584E"/>
    <w:rsid w:val="00365A8C"/>
    <w:rsid w:val="00365EBD"/>
    <w:rsid w:val="00366140"/>
    <w:rsid w:val="003661E4"/>
    <w:rsid w:val="00366618"/>
    <w:rsid w:val="003669BA"/>
    <w:rsid w:val="00366A24"/>
    <w:rsid w:val="00366E3D"/>
    <w:rsid w:val="00366FEA"/>
    <w:rsid w:val="0036701B"/>
    <w:rsid w:val="00367196"/>
    <w:rsid w:val="00367D0C"/>
    <w:rsid w:val="00367FB3"/>
    <w:rsid w:val="0037007B"/>
    <w:rsid w:val="003702F1"/>
    <w:rsid w:val="00370345"/>
    <w:rsid w:val="00370386"/>
    <w:rsid w:val="00370AF5"/>
    <w:rsid w:val="00370C0B"/>
    <w:rsid w:val="0037124C"/>
    <w:rsid w:val="003715C1"/>
    <w:rsid w:val="003715D9"/>
    <w:rsid w:val="00371720"/>
    <w:rsid w:val="003717DD"/>
    <w:rsid w:val="00371A87"/>
    <w:rsid w:val="00371C75"/>
    <w:rsid w:val="00371D12"/>
    <w:rsid w:val="003721EA"/>
    <w:rsid w:val="003723FE"/>
    <w:rsid w:val="0037267E"/>
    <w:rsid w:val="003729EB"/>
    <w:rsid w:val="00373417"/>
    <w:rsid w:val="0037344D"/>
    <w:rsid w:val="003735CC"/>
    <w:rsid w:val="003738C6"/>
    <w:rsid w:val="00374648"/>
    <w:rsid w:val="0037486C"/>
    <w:rsid w:val="00374B4A"/>
    <w:rsid w:val="00374B95"/>
    <w:rsid w:val="0037512A"/>
    <w:rsid w:val="003751DF"/>
    <w:rsid w:val="003751FF"/>
    <w:rsid w:val="00375215"/>
    <w:rsid w:val="0037565C"/>
    <w:rsid w:val="00375B47"/>
    <w:rsid w:val="00375C4E"/>
    <w:rsid w:val="00375F41"/>
    <w:rsid w:val="00375F53"/>
    <w:rsid w:val="003760FA"/>
    <w:rsid w:val="00376282"/>
    <w:rsid w:val="00376ABB"/>
    <w:rsid w:val="00376E77"/>
    <w:rsid w:val="00376F45"/>
    <w:rsid w:val="00377262"/>
    <w:rsid w:val="003772F1"/>
    <w:rsid w:val="00377549"/>
    <w:rsid w:val="00377A99"/>
    <w:rsid w:val="00377B0E"/>
    <w:rsid w:val="00377CCF"/>
    <w:rsid w:val="00377CE1"/>
    <w:rsid w:val="00377E06"/>
    <w:rsid w:val="00377F0A"/>
    <w:rsid w:val="003802CD"/>
    <w:rsid w:val="0038031C"/>
    <w:rsid w:val="003803A3"/>
    <w:rsid w:val="00380460"/>
    <w:rsid w:val="003804C1"/>
    <w:rsid w:val="00380665"/>
    <w:rsid w:val="003806C5"/>
    <w:rsid w:val="003806F0"/>
    <w:rsid w:val="00380746"/>
    <w:rsid w:val="00380CEA"/>
    <w:rsid w:val="00381191"/>
    <w:rsid w:val="0038152F"/>
    <w:rsid w:val="00381E99"/>
    <w:rsid w:val="0038242E"/>
    <w:rsid w:val="00382A8F"/>
    <w:rsid w:val="00382A93"/>
    <w:rsid w:val="00382C26"/>
    <w:rsid w:val="0038311F"/>
    <w:rsid w:val="003835F8"/>
    <w:rsid w:val="003838E9"/>
    <w:rsid w:val="00383BC0"/>
    <w:rsid w:val="00383CD4"/>
    <w:rsid w:val="00383ED6"/>
    <w:rsid w:val="00383FB0"/>
    <w:rsid w:val="003840DC"/>
    <w:rsid w:val="0038462F"/>
    <w:rsid w:val="003846D0"/>
    <w:rsid w:val="003849B4"/>
    <w:rsid w:val="00384EE6"/>
    <w:rsid w:val="00385000"/>
    <w:rsid w:val="0038534E"/>
    <w:rsid w:val="00385847"/>
    <w:rsid w:val="00385C13"/>
    <w:rsid w:val="00385D3A"/>
    <w:rsid w:val="00385D6D"/>
    <w:rsid w:val="00385E35"/>
    <w:rsid w:val="00385E56"/>
    <w:rsid w:val="00385EB2"/>
    <w:rsid w:val="00385F14"/>
    <w:rsid w:val="00385FE0"/>
    <w:rsid w:val="003860DC"/>
    <w:rsid w:val="0038647F"/>
    <w:rsid w:val="00386587"/>
    <w:rsid w:val="00386A01"/>
    <w:rsid w:val="00387361"/>
    <w:rsid w:val="00387545"/>
    <w:rsid w:val="00387591"/>
    <w:rsid w:val="003875DC"/>
    <w:rsid w:val="00387818"/>
    <w:rsid w:val="00387B0A"/>
    <w:rsid w:val="00387DF4"/>
    <w:rsid w:val="00387E6E"/>
    <w:rsid w:val="00390037"/>
    <w:rsid w:val="003900A1"/>
    <w:rsid w:val="00390487"/>
    <w:rsid w:val="003905B8"/>
    <w:rsid w:val="003906CD"/>
    <w:rsid w:val="003907E5"/>
    <w:rsid w:val="00390AC2"/>
    <w:rsid w:val="00390FC0"/>
    <w:rsid w:val="00390FF2"/>
    <w:rsid w:val="0039107C"/>
    <w:rsid w:val="003911A4"/>
    <w:rsid w:val="00391351"/>
    <w:rsid w:val="00391744"/>
    <w:rsid w:val="003919CE"/>
    <w:rsid w:val="00391A5D"/>
    <w:rsid w:val="00391D19"/>
    <w:rsid w:val="00391DDF"/>
    <w:rsid w:val="0039250D"/>
    <w:rsid w:val="003926F2"/>
    <w:rsid w:val="0039273E"/>
    <w:rsid w:val="00392907"/>
    <w:rsid w:val="00392A6B"/>
    <w:rsid w:val="00392AB4"/>
    <w:rsid w:val="00392D5A"/>
    <w:rsid w:val="00392E10"/>
    <w:rsid w:val="00392E63"/>
    <w:rsid w:val="0039322D"/>
    <w:rsid w:val="00393683"/>
    <w:rsid w:val="00393794"/>
    <w:rsid w:val="00393BF0"/>
    <w:rsid w:val="00393CEA"/>
    <w:rsid w:val="00393DB6"/>
    <w:rsid w:val="00393EE6"/>
    <w:rsid w:val="00394049"/>
    <w:rsid w:val="00394090"/>
    <w:rsid w:val="00394157"/>
    <w:rsid w:val="0039452E"/>
    <w:rsid w:val="00394734"/>
    <w:rsid w:val="003947F5"/>
    <w:rsid w:val="00395127"/>
    <w:rsid w:val="0039584F"/>
    <w:rsid w:val="00395A7D"/>
    <w:rsid w:val="00395ADA"/>
    <w:rsid w:val="00395C1B"/>
    <w:rsid w:val="00395D80"/>
    <w:rsid w:val="003963FD"/>
    <w:rsid w:val="0039673E"/>
    <w:rsid w:val="0039691F"/>
    <w:rsid w:val="00396C54"/>
    <w:rsid w:val="003970F2"/>
    <w:rsid w:val="00397706"/>
    <w:rsid w:val="003977FE"/>
    <w:rsid w:val="003978AA"/>
    <w:rsid w:val="003978B1"/>
    <w:rsid w:val="00397940"/>
    <w:rsid w:val="003A00B6"/>
    <w:rsid w:val="003A0489"/>
    <w:rsid w:val="003A0980"/>
    <w:rsid w:val="003A0B48"/>
    <w:rsid w:val="003A0BDC"/>
    <w:rsid w:val="003A0FAC"/>
    <w:rsid w:val="003A1042"/>
    <w:rsid w:val="003A11B4"/>
    <w:rsid w:val="003A1347"/>
    <w:rsid w:val="003A170A"/>
    <w:rsid w:val="003A18AA"/>
    <w:rsid w:val="003A1925"/>
    <w:rsid w:val="003A1C07"/>
    <w:rsid w:val="003A2067"/>
    <w:rsid w:val="003A22DE"/>
    <w:rsid w:val="003A2A5D"/>
    <w:rsid w:val="003A2EAE"/>
    <w:rsid w:val="003A30B8"/>
    <w:rsid w:val="003A3506"/>
    <w:rsid w:val="003A3845"/>
    <w:rsid w:val="003A3962"/>
    <w:rsid w:val="003A3995"/>
    <w:rsid w:val="003A3F40"/>
    <w:rsid w:val="003A405C"/>
    <w:rsid w:val="003A4191"/>
    <w:rsid w:val="003A42F4"/>
    <w:rsid w:val="003A43E0"/>
    <w:rsid w:val="003A49F5"/>
    <w:rsid w:val="003A4A9F"/>
    <w:rsid w:val="003A4ECF"/>
    <w:rsid w:val="003A5276"/>
    <w:rsid w:val="003A54DC"/>
    <w:rsid w:val="003A5A4D"/>
    <w:rsid w:val="003A5B9D"/>
    <w:rsid w:val="003A5C6F"/>
    <w:rsid w:val="003A5E89"/>
    <w:rsid w:val="003A62E2"/>
    <w:rsid w:val="003A63F9"/>
    <w:rsid w:val="003A66DA"/>
    <w:rsid w:val="003A708A"/>
    <w:rsid w:val="003A70B8"/>
    <w:rsid w:val="003A718A"/>
    <w:rsid w:val="003A7230"/>
    <w:rsid w:val="003A76DE"/>
    <w:rsid w:val="003B006F"/>
    <w:rsid w:val="003B0221"/>
    <w:rsid w:val="003B02F9"/>
    <w:rsid w:val="003B082D"/>
    <w:rsid w:val="003B0844"/>
    <w:rsid w:val="003B0A6D"/>
    <w:rsid w:val="003B1010"/>
    <w:rsid w:val="003B19FD"/>
    <w:rsid w:val="003B1DD6"/>
    <w:rsid w:val="003B2512"/>
    <w:rsid w:val="003B2725"/>
    <w:rsid w:val="003B2A9E"/>
    <w:rsid w:val="003B2ABD"/>
    <w:rsid w:val="003B2BB0"/>
    <w:rsid w:val="003B2CAC"/>
    <w:rsid w:val="003B2E6F"/>
    <w:rsid w:val="003B2EFD"/>
    <w:rsid w:val="003B324C"/>
    <w:rsid w:val="003B3B30"/>
    <w:rsid w:val="003B3CA8"/>
    <w:rsid w:val="003B4466"/>
    <w:rsid w:val="003B46F3"/>
    <w:rsid w:val="003B4D01"/>
    <w:rsid w:val="003B4D9C"/>
    <w:rsid w:val="003B5159"/>
    <w:rsid w:val="003B52D2"/>
    <w:rsid w:val="003B5422"/>
    <w:rsid w:val="003B5A6D"/>
    <w:rsid w:val="003B5E9B"/>
    <w:rsid w:val="003B5F90"/>
    <w:rsid w:val="003B5F9A"/>
    <w:rsid w:val="003B5FB1"/>
    <w:rsid w:val="003B6049"/>
    <w:rsid w:val="003B6471"/>
    <w:rsid w:val="003B6503"/>
    <w:rsid w:val="003B66F3"/>
    <w:rsid w:val="003B6703"/>
    <w:rsid w:val="003B6C3F"/>
    <w:rsid w:val="003B74A7"/>
    <w:rsid w:val="003B7FF8"/>
    <w:rsid w:val="003C0512"/>
    <w:rsid w:val="003C0779"/>
    <w:rsid w:val="003C0BF8"/>
    <w:rsid w:val="003C0FAB"/>
    <w:rsid w:val="003C1160"/>
    <w:rsid w:val="003C121D"/>
    <w:rsid w:val="003C12D0"/>
    <w:rsid w:val="003C18F3"/>
    <w:rsid w:val="003C1E51"/>
    <w:rsid w:val="003C1ED9"/>
    <w:rsid w:val="003C249A"/>
    <w:rsid w:val="003C26BE"/>
    <w:rsid w:val="003C2A18"/>
    <w:rsid w:val="003C2A59"/>
    <w:rsid w:val="003C2A76"/>
    <w:rsid w:val="003C2D8A"/>
    <w:rsid w:val="003C2E39"/>
    <w:rsid w:val="003C32FA"/>
    <w:rsid w:val="003C3496"/>
    <w:rsid w:val="003C3A81"/>
    <w:rsid w:val="003C3C04"/>
    <w:rsid w:val="003C3E4C"/>
    <w:rsid w:val="003C3E72"/>
    <w:rsid w:val="003C3EC3"/>
    <w:rsid w:val="003C43B3"/>
    <w:rsid w:val="003C443D"/>
    <w:rsid w:val="003C4B92"/>
    <w:rsid w:val="003C4C1F"/>
    <w:rsid w:val="003C4D74"/>
    <w:rsid w:val="003C4F85"/>
    <w:rsid w:val="003C4FD2"/>
    <w:rsid w:val="003C51F6"/>
    <w:rsid w:val="003C5A70"/>
    <w:rsid w:val="003C5C95"/>
    <w:rsid w:val="003C5D53"/>
    <w:rsid w:val="003C632D"/>
    <w:rsid w:val="003C687A"/>
    <w:rsid w:val="003C6C05"/>
    <w:rsid w:val="003C6C30"/>
    <w:rsid w:val="003C6D98"/>
    <w:rsid w:val="003C6E43"/>
    <w:rsid w:val="003C6F28"/>
    <w:rsid w:val="003C6FDD"/>
    <w:rsid w:val="003C7278"/>
    <w:rsid w:val="003C73EC"/>
    <w:rsid w:val="003C7505"/>
    <w:rsid w:val="003C76E8"/>
    <w:rsid w:val="003C780C"/>
    <w:rsid w:val="003C7C5D"/>
    <w:rsid w:val="003C7C6C"/>
    <w:rsid w:val="003D0018"/>
    <w:rsid w:val="003D001B"/>
    <w:rsid w:val="003D07F7"/>
    <w:rsid w:val="003D0A23"/>
    <w:rsid w:val="003D0A68"/>
    <w:rsid w:val="003D0ECC"/>
    <w:rsid w:val="003D1109"/>
    <w:rsid w:val="003D124C"/>
    <w:rsid w:val="003D1319"/>
    <w:rsid w:val="003D143A"/>
    <w:rsid w:val="003D1463"/>
    <w:rsid w:val="003D16F4"/>
    <w:rsid w:val="003D192C"/>
    <w:rsid w:val="003D1B65"/>
    <w:rsid w:val="003D1BD7"/>
    <w:rsid w:val="003D1E11"/>
    <w:rsid w:val="003D21AA"/>
    <w:rsid w:val="003D2A2C"/>
    <w:rsid w:val="003D2C43"/>
    <w:rsid w:val="003D2E02"/>
    <w:rsid w:val="003D3008"/>
    <w:rsid w:val="003D30E2"/>
    <w:rsid w:val="003D352A"/>
    <w:rsid w:val="003D3805"/>
    <w:rsid w:val="003D397A"/>
    <w:rsid w:val="003D3B0C"/>
    <w:rsid w:val="003D3C46"/>
    <w:rsid w:val="003D3C9E"/>
    <w:rsid w:val="003D4B0C"/>
    <w:rsid w:val="003D4CFE"/>
    <w:rsid w:val="003D5315"/>
    <w:rsid w:val="003D55A8"/>
    <w:rsid w:val="003D55FC"/>
    <w:rsid w:val="003D56F6"/>
    <w:rsid w:val="003D59A9"/>
    <w:rsid w:val="003D6370"/>
    <w:rsid w:val="003D63D0"/>
    <w:rsid w:val="003D642E"/>
    <w:rsid w:val="003D6756"/>
    <w:rsid w:val="003D6A3D"/>
    <w:rsid w:val="003D6AA2"/>
    <w:rsid w:val="003D6AF4"/>
    <w:rsid w:val="003D6F12"/>
    <w:rsid w:val="003D6F3D"/>
    <w:rsid w:val="003D7348"/>
    <w:rsid w:val="003D7424"/>
    <w:rsid w:val="003D7B49"/>
    <w:rsid w:val="003D7E3C"/>
    <w:rsid w:val="003D7F8B"/>
    <w:rsid w:val="003E00A6"/>
    <w:rsid w:val="003E02DC"/>
    <w:rsid w:val="003E0935"/>
    <w:rsid w:val="003E0BA1"/>
    <w:rsid w:val="003E0C7C"/>
    <w:rsid w:val="003E0DB5"/>
    <w:rsid w:val="003E1167"/>
    <w:rsid w:val="003E127E"/>
    <w:rsid w:val="003E12B1"/>
    <w:rsid w:val="003E1621"/>
    <w:rsid w:val="003E1D16"/>
    <w:rsid w:val="003E1DA4"/>
    <w:rsid w:val="003E20C7"/>
    <w:rsid w:val="003E22A0"/>
    <w:rsid w:val="003E260B"/>
    <w:rsid w:val="003E312D"/>
    <w:rsid w:val="003E3144"/>
    <w:rsid w:val="003E37EB"/>
    <w:rsid w:val="003E3813"/>
    <w:rsid w:val="003E387D"/>
    <w:rsid w:val="003E3B5C"/>
    <w:rsid w:val="003E408B"/>
    <w:rsid w:val="003E4204"/>
    <w:rsid w:val="003E4640"/>
    <w:rsid w:val="003E485B"/>
    <w:rsid w:val="003E48B5"/>
    <w:rsid w:val="003E4D25"/>
    <w:rsid w:val="003E517E"/>
    <w:rsid w:val="003E536E"/>
    <w:rsid w:val="003E53B8"/>
    <w:rsid w:val="003E5615"/>
    <w:rsid w:val="003E56C5"/>
    <w:rsid w:val="003E58CA"/>
    <w:rsid w:val="003E5C10"/>
    <w:rsid w:val="003E5EAE"/>
    <w:rsid w:val="003E63D3"/>
    <w:rsid w:val="003E6650"/>
    <w:rsid w:val="003E679B"/>
    <w:rsid w:val="003E6A8C"/>
    <w:rsid w:val="003E6B33"/>
    <w:rsid w:val="003E6BA3"/>
    <w:rsid w:val="003E6E4F"/>
    <w:rsid w:val="003E6E8F"/>
    <w:rsid w:val="003E6FA5"/>
    <w:rsid w:val="003E717C"/>
    <w:rsid w:val="003E7344"/>
    <w:rsid w:val="003E760A"/>
    <w:rsid w:val="003E7674"/>
    <w:rsid w:val="003E782E"/>
    <w:rsid w:val="003E79C7"/>
    <w:rsid w:val="003E7BAF"/>
    <w:rsid w:val="003E7EFD"/>
    <w:rsid w:val="003F01F3"/>
    <w:rsid w:val="003F0A04"/>
    <w:rsid w:val="003F0A56"/>
    <w:rsid w:val="003F0EA4"/>
    <w:rsid w:val="003F156B"/>
    <w:rsid w:val="003F1605"/>
    <w:rsid w:val="003F1632"/>
    <w:rsid w:val="003F2057"/>
    <w:rsid w:val="003F233C"/>
    <w:rsid w:val="003F23EA"/>
    <w:rsid w:val="003F285A"/>
    <w:rsid w:val="003F2A5C"/>
    <w:rsid w:val="003F2D48"/>
    <w:rsid w:val="003F2E3A"/>
    <w:rsid w:val="003F3161"/>
    <w:rsid w:val="003F3D22"/>
    <w:rsid w:val="003F4181"/>
    <w:rsid w:val="003F4462"/>
    <w:rsid w:val="003F4495"/>
    <w:rsid w:val="003F4592"/>
    <w:rsid w:val="003F4A2D"/>
    <w:rsid w:val="003F4A68"/>
    <w:rsid w:val="003F55A6"/>
    <w:rsid w:val="003F55BE"/>
    <w:rsid w:val="003F55D6"/>
    <w:rsid w:val="003F5637"/>
    <w:rsid w:val="003F57A0"/>
    <w:rsid w:val="003F5847"/>
    <w:rsid w:val="003F5B37"/>
    <w:rsid w:val="003F5B3D"/>
    <w:rsid w:val="003F5C0E"/>
    <w:rsid w:val="003F5F2C"/>
    <w:rsid w:val="003F66BA"/>
    <w:rsid w:val="003F689E"/>
    <w:rsid w:val="003F6B4B"/>
    <w:rsid w:val="003F6DF6"/>
    <w:rsid w:val="003F6EBE"/>
    <w:rsid w:val="003F7036"/>
    <w:rsid w:val="003F7146"/>
    <w:rsid w:val="003F7176"/>
    <w:rsid w:val="003F7260"/>
    <w:rsid w:val="003F76E6"/>
    <w:rsid w:val="003F778B"/>
    <w:rsid w:val="003F7B30"/>
    <w:rsid w:val="003F7D85"/>
    <w:rsid w:val="0040023A"/>
    <w:rsid w:val="00400296"/>
    <w:rsid w:val="00400327"/>
    <w:rsid w:val="0040033C"/>
    <w:rsid w:val="0040033D"/>
    <w:rsid w:val="00400573"/>
    <w:rsid w:val="00400643"/>
    <w:rsid w:val="00400710"/>
    <w:rsid w:val="00400916"/>
    <w:rsid w:val="00400A9A"/>
    <w:rsid w:val="00401173"/>
    <w:rsid w:val="004011DB"/>
    <w:rsid w:val="00401296"/>
    <w:rsid w:val="00401418"/>
    <w:rsid w:val="004019DC"/>
    <w:rsid w:val="00401C78"/>
    <w:rsid w:val="00401D2A"/>
    <w:rsid w:val="0040215D"/>
    <w:rsid w:val="00402241"/>
    <w:rsid w:val="004026ED"/>
    <w:rsid w:val="004029AE"/>
    <w:rsid w:val="00402D82"/>
    <w:rsid w:val="00402D92"/>
    <w:rsid w:val="00403025"/>
    <w:rsid w:val="004033EA"/>
    <w:rsid w:val="0040359E"/>
    <w:rsid w:val="004036D4"/>
    <w:rsid w:val="004037B5"/>
    <w:rsid w:val="004037E9"/>
    <w:rsid w:val="0040398B"/>
    <w:rsid w:val="00403D05"/>
    <w:rsid w:val="00403DDF"/>
    <w:rsid w:val="004041CB"/>
    <w:rsid w:val="004041F5"/>
    <w:rsid w:val="004042AF"/>
    <w:rsid w:val="0040442D"/>
    <w:rsid w:val="00404893"/>
    <w:rsid w:val="00404CB8"/>
    <w:rsid w:val="00404D59"/>
    <w:rsid w:val="00404FBD"/>
    <w:rsid w:val="00405214"/>
    <w:rsid w:val="004053A5"/>
    <w:rsid w:val="004053BC"/>
    <w:rsid w:val="004053E1"/>
    <w:rsid w:val="0040586D"/>
    <w:rsid w:val="00405A47"/>
    <w:rsid w:val="00405EE7"/>
    <w:rsid w:val="004060F2"/>
    <w:rsid w:val="004061A9"/>
    <w:rsid w:val="004061B3"/>
    <w:rsid w:val="004066D0"/>
    <w:rsid w:val="00406862"/>
    <w:rsid w:val="00406A57"/>
    <w:rsid w:val="00406C0C"/>
    <w:rsid w:val="004070A8"/>
    <w:rsid w:val="00407542"/>
    <w:rsid w:val="0040757C"/>
    <w:rsid w:val="00407814"/>
    <w:rsid w:val="0040795E"/>
    <w:rsid w:val="00407F3F"/>
    <w:rsid w:val="00407FEB"/>
    <w:rsid w:val="00410233"/>
    <w:rsid w:val="004108EF"/>
    <w:rsid w:val="00410996"/>
    <w:rsid w:val="00410AAB"/>
    <w:rsid w:val="00410B1E"/>
    <w:rsid w:val="00410B69"/>
    <w:rsid w:val="00410F35"/>
    <w:rsid w:val="00410F3B"/>
    <w:rsid w:val="00410FA5"/>
    <w:rsid w:val="00410FEB"/>
    <w:rsid w:val="004110FF"/>
    <w:rsid w:val="00411554"/>
    <w:rsid w:val="00411B19"/>
    <w:rsid w:val="004121BF"/>
    <w:rsid w:val="0041259D"/>
    <w:rsid w:val="00412B77"/>
    <w:rsid w:val="00412C05"/>
    <w:rsid w:val="00412E67"/>
    <w:rsid w:val="004135A2"/>
    <w:rsid w:val="00413A56"/>
    <w:rsid w:val="0041441C"/>
    <w:rsid w:val="00414A7E"/>
    <w:rsid w:val="00414BCC"/>
    <w:rsid w:val="00414FAC"/>
    <w:rsid w:val="00415131"/>
    <w:rsid w:val="004153E1"/>
    <w:rsid w:val="004159C4"/>
    <w:rsid w:val="00415B3F"/>
    <w:rsid w:val="00415B83"/>
    <w:rsid w:val="00415CAB"/>
    <w:rsid w:val="00416020"/>
    <w:rsid w:val="00416038"/>
    <w:rsid w:val="004160D2"/>
    <w:rsid w:val="0041628D"/>
    <w:rsid w:val="00416922"/>
    <w:rsid w:val="0041708E"/>
    <w:rsid w:val="0041770C"/>
    <w:rsid w:val="004177ED"/>
    <w:rsid w:val="00417F65"/>
    <w:rsid w:val="00420055"/>
    <w:rsid w:val="00420293"/>
    <w:rsid w:val="00420561"/>
    <w:rsid w:val="0042064E"/>
    <w:rsid w:val="00420742"/>
    <w:rsid w:val="00420995"/>
    <w:rsid w:val="00420BDE"/>
    <w:rsid w:val="00420C73"/>
    <w:rsid w:val="00420C82"/>
    <w:rsid w:val="00420E7E"/>
    <w:rsid w:val="00421070"/>
    <w:rsid w:val="0042147A"/>
    <w:rsid w:val="004214D4"/>
    <w:rsid w:val="00421C13"/>
    <w:rsid w:val="00421C98"/>
    <w:rsid w:val="00421E7C"/>
    <w:rsid w:val="00422A66"/>
    <w:rsid w:val="0042316E"/>
    <w:rsid w:val="00423C96"/>
    <w:rsid w:val="00423DCA"/>
    <w:rsid w:val="00423E30"/>
    <w:rsid w:val="00424478"/>
    <w:rsid w:val="00424706"/>
    <w:rsid w:val="004247EF"/>
    <w:rsid w:val="00424D19"/>
    <w:rsid w:val="00424D36"/>
    <w:rsid w:val="004250B2"/>
    <w:rsid w:val="0042523F"/>
    <w:rsid w:val="0042566C"/>
    <w:rsid w:val="004258B0"/>
    <w:rsid w:val="00425FCF"/>
    <w:rsid w:val="00426356"/>
    <w:rsid w:val="00426594"/>
    <w:rsid w:val="004265ED"/>
    <w:rsid w:val="0042665B"/>
    <w:rsid w:val="004266C7"/>
    <w:rsid w:val="00426772"/>
    <w:rsid w:val="004267BC"/>
    <w:rsid w:val="00426858"/>
    <w:rsid w:val="00426A10"/>
    <w:rsid w:val="00426E32"/>
    <w:rsid w:val="004270AD"/>
    <w:rsid w:val="0042738E"/>
    <w:rsid w:val="004275B6"/>
    <w:rsid w:val="00427861"/>
    <w:rsid w:val="00427B6D"/>
    <w:rsid w:val="00427D2B"/>
    <w:rsid w:val="004300C5"/>
    <w:rsid w:val="0043025C"/>
    <w:rsid w:val="004303B1"/>
    <w:rsid w:val="004304AA"/>
    <w:rsid w:val="004308F9"/>
    <w:rsid w:val="00430B40"/>
    <w:rsid w:val="00430C64"/>
    <w:rsid w:val="00430D06"/>
    <w:rsid w:val="00430D73"/>
    <w:rsid w:val="00430D87"/>
    <w:rsid w:val="00430E15"/>
    <w:rsid w:val="00430F0D"/>
    <w:rsid w:val="004312AB"/>
    <w:rsid w:val="004312E8"/>
    <w:rsid w:val="004317EF"/>
    <w:rsid w:val="00431F17"/>
    <w:rsid w:val="0043200C"/>
    <w:rsid w:val="00432233"/>
    <w:rsid w:val="0043231E"/>
    <w:rsid w:val="00432678"/>
    <w:rsid w:val="004328DC"/>
    <w:rsid w:val="00432947"/>
    <w:rsid w:val="00432A59"/>
    <w:rsid w:val="00432D03"/>
    <w:rsid w:val="00432EC7"/>
    <w:rsid w:val="00433231"/>
    <w:rsid w:val="00433922"/>
    <w:rsid w:val="004342D5"/>
    <w:rsid w:val="00434333"/>
    <w:rsid w:val="00434715"/>
    <w:rsid w:val="004347C7"/>
    <w:rsid w:val="00434982"/>
    <w:rsid w:val="00434AD3"/>
    <w:rsid w:val="004352F2"/>
    <w:rsid w:val="004354E9"/>
    <w:rsid w:val="00435A11"/>
    <w:rsid w:val="00435A4E"/>
    <w:rsid w:val="00435EDE"/>
    <w:rsid w:val="00435F22"/>
    <w:rsid w:val="00436358"/>
    <w:rsid w:val="004364AD"/>
    <w:rsid w:val="00436588"/>
    <w:rsid w:val="004365E3"/>
    <w:rsid w:val="0043682F"/>
    <w:rsid w:val="00436E5F"/>
    <w:rsid w:val="00437283"/>
    <w:rsid w:val="004372EA"/>
    <w:rsid w:val="004377AD"/>
    <w:rsid w:val="004377B6"/>
    <w:rsid w:val="00437835"/>
    <w:rsid w:val="004378EE"/>
    <w:rsid w:val="0043799A"/>
    <w:rsid w:val="004379D5"/>
    <w:rsid w:val="004379DF"/>
    <w:rsid w:val="00437A5A"/>
    <w:rsid w:val="00437BC6"/>
    <w:rsid w:val="00437D41"/>
    <w:rsid w:val="00437FD1"/>
    <w:rsid w:val="004401E0"/>
    <w:rsid w:val="004403D4"/>
    <w:rsid w:val="004407AA"/>
    <w:rsid w:val="0044087A"/>
    <w:rsid w:val="004409F8"/>
    <w:rsid w:val="00440C8B"/>
    <w:rsid w:val="004411C7"/>
    <w:rsid w:val="00441355"/>
    <w:rsid w:val="0044167C"/>
    <w:rsid w:val="00441B8C"/>
    <w:rsid w:val="00441C14"/>
    <w:rsid w:val="00441D4B"/>
    <w:rsid w:val="00442029"/>
    <w:rsid w:val="00442574"/>
    <w:rsid w:val="0044278E"/>
    <w:rsid w:val="00442FD1"/>
    <w:rsid w:val="00443C62"/>
    <w:rsid w:val="00443EF7"/>
    <w:rsid w:val="00443FAB"/>
    <w:rsid w:val="00444539"/>
    <w:rsid w:val="004446F2"/>
    <w:rsid w:val="00444774"/>
    <w:rsid w:val="00444D1F"/>
    <w:rsid w:val="00444FC5"/>
    <w:rsid w:val="004450FC"/>
    <w:rsid w:val="00445221"/>
    <w:rsid w:val="004453B0"/>
    <w:rsid w:val="004453BD"/>
    <w:rsid w:val="00445615"/>
    <w:rsid w:val="0044575B"/>
    <w:rsid w:val="004457E1"/>
    <w:rsid w:val="00445A61"/>
    <w:rsid w:val="00445B5B"/>
    <w:rsid w:val="004461D2"/>
    <w:rsid w:val="0044628D"/>
    <w:rsid w:val="004467BF"/>
    <w:rsid w:val="00446D7D"/>
    <w:rsid w:val="00446E55"/>
    <w:rsid w:val="004471FE"/>
    <w:rsid w:val="00447267"/>
    <w:rsid w:val="00447588"/>
    <w:rsid w:val="00447662"/>
    <w:rsid w:val="00447763"/>
    <w:rsid w:val="00447766"/>
    <w:rsid w:val="00447AF0"/>
    <w:rsid w:val="00447D0A"/>
    <w:rsid w:val="00447F59"/>
    <w:rsid w:val="0045000D"/>
    <w:rsid w:val="004501CD"/>
    <w:rsid w:val="00450234"/>
    <w:rsid w:val="0045044F"/>
    <w:rsid w:val="004505EB"/>
    <w:rsid w:val="00450787"/>
    <w:rsid w:val="00450ADD"/>
    <w:rsid w:val="00450B2C"/>
    <w:rsid w:val="00450B5B"/>
    <w:rsid w:val="00450BAF"/>
    <w:rsid w:val="00450DFE"/>
    <w:rsid w:val="00450E03"/>
    <w:rsid w:val="004513F8"/>
    <w:rsid w:val="004514DD"/>
    <w:rsid w:val="004514F9"/>
    <w:rsid w:val="00451C52"/>
    <w:rsid w:val="00451E0B"/>
    <w:rsid w:val="00452088"/>
    <w:rsid w:val="004520CA"/>
    <w:rsid w:val="004520E1"/>
    <w:rsid w:val="00452287"/>
    <w:rsid w:val="00452413"/>
    <w:rsid w:val="004525CD"/>
    <w:rsid w:val="00452728"/>
    <w:rsid w:val="004528BB"/>
    <w:rsid w:val="004528C7"/>
    <w:rsid w:val="00452B53"/>
    <w:rsid w:val="00452CFD"/>
    <w:rsid w:val="00452F3D"/>
    <w:rsid w:val="0045305C"/>
    <w:rsid w:val="004532D3"/>
    <w:rsid w:val="00453655"/>
    <w:rsid w:val="00453706"/>
    <w:rsid w:val="00453806"/>
    <w:rsid w:val="0045385F"/>
    <w:rsid w:val="004538E8"/>
    <w:rsid w:val="004539BB"/>
    <w:rsid w:val="00453AA2"/>
    <w:rsid w:val="00453AE5"/>
    <w:rsid w:val="00453C3A"/>
    <w:rsid w:val="00453C3F"/>
    <w:rsid w:val="00453CD1"/>
    <w:rsid w:val="0045427A"/>
    <w:rsid w:val="004546C9"/>
    <w:rsid w:val="00454984"/>
    <w:rsid w:val="004549A1"/>
    <w:rsid w:val="00454BDF"/>
    <w:rsid w:val="00454CF4"/>
    <w:rsid w:val="004550CF"/>
    <w:rsid w:val="0045527C"/>
    <w:rsid w:val="00455611"/>
    <w:rsid w:val="004558B2"/>
    <w:rsid w:val="00455A1D"/>
    <w:rsid w:val="00455C93"/>
    <w:rsid w:val="004560F5"/>
    <w:rsid w:val="004564B8"/>
    <w:rsid w:val="0045691B"/>
    <w:rsid w:val="004569BF"/>
    <w:rsid w:val="00456A1D"/>
    <w:rsid w:val="00456AD5"/>
    <w:rsid w:val="00456D41"/>
    <w:rsid w:val="00457039"/>
    <w:rsid w:val="00457096"/>
    <w:rsid w:val="00457264"/>
    <w:rsid w:val="004575C3"/>
    <w:rsid w:val="004600DD"/>
    <w:rsid w:val="004600FF"/>
    <w:rsid w:val="00460211"/>
    <w:rsid w:val="004606F4"/>
    <w:rsid w:val="00460709"/>
    <w:rsid w:val="00460929"/>
    <w:rsid w:val="00460A4B"/>
    <w:rsid w:val="00460A77"/>
    <w:rsid w:val="00460A8B"/>
    <w:rsid w:val="00460D53"/>
    <w:rsid w:val="00460E51"/>
    <w:rsid w:val="0046119D"/>
    <w:rsid w:val="0046133A"/>
    <w:rsid w:val="004615D2"/>
    <w:rsid w:val="004621D5"/>
    <w:rsid w:val="004623E7"/>
    <w:rsid w:val="00462471"/>
    <w:rsid w:val="004624B5"/>
    <w:rsid w:val="0046258B"/>
    <w:rsid w:val="00462A60"/>
    <w:rsid w:val="00462E2D"/>
    <w:rsid w:val="00462FCA"/>
    <w:rsid w:val="00463010"/>
    <w:rsid w:val="0046354E"/>
    <w:rsid w:val="00463A67"/>
    <w:rsid w:val="00463A95"/>
    <w:rsid w:val="00463BB0"/>
    <w:rsid w:val="00463DBC"/>
    <w:rsid w:val="00463EF5"/>
    <w:rsid w:val="00464041"/>
    <w:rsid w:val="00464424"/>
    <w:rsid w:val="0046449E"/>
    <w:rsid w:val="00464658"/>
    <w:rsid w:val="00464759"/>
    <w:rsid w:val="00464797"/>
    <w:rsid w:val="00464AB9"/>
    <w:rsid w:val="00464B38"/>
    <w:rsid w:val="00464D75"/>
    <w:rsid w:val="004654E3"/>
    <w:rsid w:val="00465594"/>
    <w:rsid w:val="00465685"/>
    <w:rsid w:val="0046583E"/>
    <w:rsid w:val="00465864"/>
    <w:rsid w:val="00465C79"/>
    <w:rsid w:val="004662C8"/>
    <w:rsid w:val="0046675B"/>
    <w:rsid w:val="004667EE"/>
    <w:rsid w:val="00466912"/>
    <w:rsid w:val="00466FC3"/>
    <w:rsid w:val="00467270"/>
    <w:rsid w:val="00467502"/>
    <w:rsid w:val="00467609"/>
    <w:rsid w:val="0046763E"/>
    <w:rsid w:val="0046775D"/>
    <w:rsid w:val="00467C29"/>
    <w:rsid w:val="00467E50"/>
    <w:rsid w:val="004704D0"/>
    <w:rsid w:val="00470852"/>
    <w:rsid w:val="00470F86"/>
    <w:rsid w:val="00470FF3"/>
    <w:rsid w:val="004710E3"/>
    <w:rsid w:val="00471301"/>
    <w:rsid w:val="00471330"/>
    <w:rsid w:val="00471710"/>
    <w:rsid w:val="00471738"/>
    <w:rsid w:val="00471BC5"/>
    <w:rsid w:val="00471BF4"/>
    <w:rsid w:val="00471FD2"/>
    <w:rsid w:val="00472052"/>
    <w:rsid w:val="00472571"/>
    <w:rsid w:val="00472C8C"/>
    <w:rsid w:val="00472CE9"/>
    <w:rsid w:val="00472CFB"/>
    <w:rsid w:val="00472D7A"/>
    <w:rsid w:val="00473003"/>
    <w:rsid w:val="0047305B"/>
    <w:rsid w:val="004733B5"/>
    <w:rsid w:val="00473431"/>
    <w:rsid w:val="00473687"/>
    <w:rsid w:val="004737BB"/>
    <w:rsid w:val="0047382A"/>
    <w:rsid w:val="00473BAD"/>
    <w:rsid w:val="00473C52"/>
    <w:rsid w:val="004746F6"/>
    <w:rsid w:val="0047474F"/>
    <w:rsid w:val="0047490E"/>
    <w:rsid w:val="00474B2A"/>
    <w:rsid w:val="00474B99"/>
    <w:rsid w:val="00474EFD"/>
    <w:rsid w:val="00475058"/>
    <w:rsid w:val="004751A4"/>
    <w:rsid w:val="00475513"/>
    <w:rsid w:val="0047560B"/>
    <w:rsid w:val="004756A1"/>
    <w:rsid w:val="00475845"/>
    <w:rsid w:val="0047587E"/>
    <w:rsid w:val="00475B22"/>
    <w:rsid w:val="00475F4B"/>
    <w:rsid w:val="00475FCE"/>
    <w:rsid w:val="00476055"/>
    <w:rsid w:val="004760A2"/>
    <w:rsid w:val="004761B1"/>
    <w:rsid w:val="004761B8"/>
    <w:rsid w:val="00476537"/>
    <w:rsid w:val="004767F7"/>
    <w:rsid w:val="00476EA2"/>
    <w:rsid w:val="004771B3"/>
    <w:rsid w:val="00480064"/>
    <w:rsid w:val="00480B70"/>
    <w:rsid w:val="0048140F"/>
    <w:rsid w:val="004817FD"/>
    <w:rsid w:val="0048195B"/>
    <w:rsid w:val="00481A1E"/>
    <w:rsid w:val="00481AF7"/>
    <w:rsid w:val="0048283B"/>
    <w:rsid w:val="00482D78"/>
    <w:rsid w:val="00482E76"/>
    <w:rsid w:val="00482ECA"/>
    <w:rsid w:val="00482F83"/>
    <w:rsid w:val="00483014"/>
    <w:rsid w:val="00483057"/>
    <w:rsid w:val="0048308E"/>
    <w:rsid w:val="004832D5"/>
    <w:rsid w:val="004833C7"/>
    <w:rsid w:val="00483408"/>
    <w:rsid w:val="00483E70"/>
    <w:rsid w:val="00483F5D"/>
    <w:rsid w:val="004840B2"/>
    <w:rsid w:val="004846FE"/>
    <w:rsid w:val="004850C3"/>
    <w:rsid w:val="0048557C"/>
    <w:rsid w:val="0048568E"/>
    <w:rsid w:val="004856E1"/>
    <w:rsid w:val="004858A1"/>
    <w:rsid w:val="00485909"/>
    <w:rsid w:val="00485BC6"/>
    <w:rsid w:val="00485DE5"/>
    <w:rsid w:val="004862F4"/>
    <w:rsid w:val="00486492"/>
    <w:rsid w:val="00486648"/>
    <w:rsid w:val="00486720"/>
    <w:rsid w:val="00486BD4"/>
    <w:rsid w:val="00486C35"/>
    <w:rsid w:val="00486C97"/>
    <w:rsid w:val="00486F6B"/>
    <w:rsid w:val="00486F7C"/>
    <w:rsid w:val="00486FD8"/>
    <w:rsid w:val="00487540"/>
    <w:rsid w:val="0048780C"/>
    <w:rsid w:val="00487938"/>
    <w:rsid w:val="00487BEF"/>
    <w:rsid w:val="00487C90"/>
    <w:rsid w:val="00487F55"/>
    <w:rsid w:val="0049048A"/>
    <w:rsid w:val="004905A9"/>
    <w:rsid w:val="004906A7"/>
    <w:rsid w:val="0049088C"/>
    <w:rsid w:val="00490BEC"/>
    <w:rsid w:val="00490E9B"/>
    <w:rsid w:val="00491257"/>
    <w:rsid w:val="00491429"/>
    <w:rsid w:val="00491986"/>
    <w:rsid w:val="00491B54"/>
    <w:rsid w:val="00491CF9"/>
    <w:rsid w:val="00491D96"/>
    <w:rsid w:val="00491E5C"/>
    <w:rsid w:val="004921F4"/>
    <w:rsid w:val="004923FC"/>
    <w:rsid w:val="004924CE"/>
    <w:rsid w:val="00492C25"/>
    <w:rsid w:val="00492DBB"/>
    <w:rsid w:val="00493243"/>
    <w:rsid w:val="0049388A"/>
    <w:rsid w:val="00493BA2"/>
    <w:rsid w:val="00493C0F"/>
    <w:rsid w:val="00493C90"/>
    <w:rsid w:val="00493D6E"/>
    <w:rsid w:val="0049406A"/>
    <w:rsid w:val="0049428C"/>
    <w:rsid w:val="00494561"/>
    <w:rsid w:val="00494AC0"/>
    <w:rsid w:val="00494FA4"/>
    <w:rsid w:val="0049501B"/>
    <w:rsid w:val="004953C8"/>
    <w:rsid w:val="0049546D"/>
    <w:rsid w:val="004954E6"/>
    <w:rsid w:val="0049555C"/>
    <w:rsid w:val="004955B2"/>
    <w:rsid w:val="0049582B"/>
    <w:rsid w:val="00495942"/>
    <w:rsid w:val="00495CB9"/>
    <w:rsid w:val="004962EE"/>
    <w:rsid w:val="004963F8"/>
    <w:rsid w:val="004966CF"/>
    <w:rsid w:val="00496A13"/>
    <w:rsid w:val="00496F53"/>
    <w:rsid w:val="00496FD8"/>
    <w:rsid w:val="004970DC"/>
    <w:rsid w:val="004973F3"/>
    <w:rsid w:val="00497741"/>
    <w:rsid w:val="004978BE"/>
    <w:rsid w:val="004979E0"/>
    <w:rsid w:val="004A0250"/>
    <w:rsid w:val="004A05C1"/>
    <w:rsid w:val="004A0DA7"/>
    <w:rsid w:val="004A0E0C"/>
    <w:rsid w:val="004A1183"/>
    <w:rsid w:val="004A164B"/>
    <w:rsid w:val="004A1710"/>
    <w:rsid w:val="004A1A84"/>
    <w:rsid w:val="004A1A8F"/>
    <w:rsid w:val="004A1E8D"/>
    <w:rsid w:val="004A1FF6"/>
    <w:rsid w:val="004A2003"/>
    <w:rsid w:val="004A215D"/>
    <w:rsid w:val="004A21E2"/>
    <w:rsid w:val="004A23CB"/>
    <w:rsid w:val="004A2676"/>
    <w:rsid w:val="004A26E9"/>
    <w:rsid w:val="004A2B64"/>
    <w:rsid w:val="004A3F26"/>
    <w:rsid w:val="004A3F86"/>
    <w:rsid w:val="004A401C"/>
    <w:rsid w:val="004A41CC"/>
    <w:rsid w:val="004A44E3"/>
    <w:rsid w:val="004A45B6"/>
    <w:rsid w:val="004A45CE"/>
    <w:rsid w:val="004A4BD8"/>
    <w:rsid w:val="004A4CD4"/>
    <w:rsid w:val="004A5211"/>
    <w:rsid w:val="004A5330"/>
    <w:rsid w:val="004A5E7D"/>
    <w:rsid w:val="004A5F66"/>
    <w:rsid w:val="004A6051"/>
    <w:rsid w:val="004A62E7"/>
    <w:rsid w:val="004A6336"/>
    <w:rsid w:val="004A66B4"/>
    <w:rsid w:val="004A6868"/>
    <w:rsid w:val="004A6983"/>
    <w:rsid w:val="004A69C1"/>
    <w:rsid w:val="004A6A1E"/>
    <w:rsid w:val="004A7060"/>
    <w:rsid w:val="004A71C1"/>
    <w:rsid w:val="004A734A"/>
    <w:rsid w:val="004A754E"/>
    <w:rsid w:val="004A79F1"/>
    <w:rsid w:val="004A7A07"/>
    <w:rsid w:val="004A7A3F"/>
    <w:rsid w:val="004A7ABE"/>
    <w:rsid w:val="004A7EB5"/>
    <w:rsid w:val="004B01C8"/>
    <w:rsid w:val="004B0301"/>
    <w:rsid w:val="004B0863"/>
    <w:rsid w:val="004B0B5F"/>
    <w:rsid w:val="004B13AA"/>
    <w:rsid w:val="004B1DBC"/>
    <w:rsid w:val="004B2078"/>
    <w:rsid w:val="004B23D5"/>
    <w:rsid w:val="004B25A3"/>
    <w:rsid w:val="004B2612"/>
    <w:rsid w:val="004B282F"/>
    <w:rsid w:val="004B2A57"/>
    <w:rsid w:val="004B2EFE"/>
    <w:rsid w:val="004B3533"/>
    <w:rsid w:val="004B36EA"/>
    <w:rsid w:val="004B3874"/>
    <w:rsid w:val="004B3B3A"/>
    <w:rsid w:val="004B3C42"/>
    <w:rsid w:val="004B3C8F"/>
    <w:rsid w:val="004B3CCC"/>
    <w:rsid w:val="004B3D35"/>
    <w:rsid w:val="004B3F52"/>
    <w:rsid w:val="004B45B3"/>
    <w:rsid w:val="004B4AC4"/>
    <w:rsid w:val="004B4C85"/>
    <w:rsid w:val="004B4CF8"/>
    <w:rsid w:val="004B501C"/>
    <w:rsid w:val="004B51E1"/>
    <w:rsid w:val="004B5430"/>
    <w:rsid w:val="004B55AA"/>
    <w:rsid w:val="004B5718"/>
    <w:rsid w:val="004B589D"/>
    <w:rsid w:val="004B5CCF"/>
    <w:rsid w:val="004B6216"/>
    <w:rsid w:val="004B631F"/>
    <w:rsid w:val="004B634E"/>
    <w:rsid w:val="004B6921"/>
    <w:rsid w:val="004B6FF8"/>
    <w:rsid w:val="004B7167"/>
    <w:rsid w:val="004B75A3"/>
    <w:rsid w:val="004B7B2A"/>
    <w:rsid w:val="004B7D63"/>
    <w:rsid w:val="004B7E1B"/>
    <w:rsid w:val="004C0037"/>
    <w:rsid w:val="004C03C3"/>
    <w:rsid w:val="004C0941"/>
    <w:rsid w:val="004C0E97"/>
    <w:rsid w:val="004C12B6"/>
    <w:rsid w:val="004C130D"/>
    <w:rsid w:val="004C140E"/>
    <w:rsid w:val="004C1A85"/>
    <w:rsid w:val="004C1F3E"/>
    <w:rsid w:val="004C2555"/>
    <w:rsid w:val="004C25FA"/>
    <w:rsid w:val="004C2892"/>
    <w:rsid w:val="004C2960"/>
    <w:rsid w:val="004C2D25"/>
    <w:rsid w:val="004C2DFC"/>
    <w:rsid w:val="004C2F24"/>
    <w:rsid w:val="004C31DA"/>
    <w:rsid w:val="004C380E"/>
    <w:rsid w:val="004C3BB1"/>
    <w:rsid w:val="004C3D93"/>
    <w:rsid w:val="004C3E42"/>
    <w:rsid w:val="004C43F9"/>
    <w:rsid w:val="004C45F6"/>
    <w:rsid w:val="004C4642"/>
    <w:rsid w:val="004C4A30"/>
    <w:rsid w:val="004C4CFC"/>
    <w:rsid w:val="004C4E1B"/>
    <w:rsid w:val="004C4F01"/>
    <w:rsid w:val="004C5567"/>
    <w:rsid w:val="004C5588"/>
    <w:rsid w:val="004C568D"/>
    <w:rsid w:val="004C56EA"/>
    <w:rsid w:val="004C5873"/>
    <w:rsid w:val="004C58BB"/>
    <w:rsid w:val="004C59D4"/>
    <w:rsid w:val="004C5FB4"/>
    <w:rsid w:val="004C6204"/>
    <w:rsid w:val="004C64FC"/>
    <w:rsid w:val="004C676A"/>
    <w:rsid w:val="004C6E45"/>
    <w:rsid w:val="004C78DF"/>
    <w:rsid w:val="004C7FF6"/>
    <w:rsid w:val="004D0141"/>
    <w:rsid w:val="004D01CA"/>
    <w:rsid w:val="004D08D0"/>
    <w:rsid w:val="004D0A44"/>
    <w:rsid w:val="004D0CFF"/>
    <w:rsid w:val="004D1536"/>
    <w:rsid w:val="004D15B8"/>
    <w:rsid w:val="004D15F9"/>
    <w:rsid w:val="004D18ED"/>
    <w:rsid w:val="004D19FC"/>
    <w:rsid w:val="004D1DAB"/>
    <w:rsid w:val="004D1E90"/>
    <w:rsid w:val="004D20B0"/>
    <w:rsid w:val="004D24D8"/>
    <w:rsid w:val="004D27D1"/>
    <w:rsid w:val="004D2E38"/>
    <w:rsid w:val="004D36A4"/>
    <w:rsid w:val="004D372D"/>
    <w:rsid w:val="004D3860"/>
    <w:rsid w:val="004D3ADE"/>
    <w:rsid w:val="004D3B40"/>
    <w:rsid w:val="004D3E0C"/>
    <w:rsid w:val="004D41FF"/>
    <w:rsid w:val="004D4A48"/>
    <w:rsid w:val="004D4AB7"/>
    <w:rsid w:val="004D4E74"/>
    <w:rsid w:val="004D4F72"/>
    <w:rsid w:val="004D5099"/>
    <w:rsid w:val="004D523B"/>
    <w:rsid w:val="004D567A"/>
    <w:rsid w:val="004D5716"/>
    <w:rsid w:val="004D6121"/>
    <w:rsid w:val="004D644B"/>
    <w:rsid w:val="004D685D"/>
    <w:rsid w:val="004D6CC2"/>
    <w:rsid w:val="004D7362"/>
    <w:rsid w:val="004D73F5"/>
    <w:rsid w:val="004D77A9"/>
    <w:rsid w:val="004D7DDF"/>
    <w:rsid w:val="004E0304"/>
    <w:rsid w:val="004E077B"/>
    <w:rsid w:val="004E093B"/>
    <w:rsid w:val="004E0D6C"/>
    <w:rsid w:val="004E126A"/>
    <w:rsid w:val="004E12F2"/>
    <w:rsid w:val="004E1499"/>
    <w:rsid w:val="004E177B"/>
    <w:rsid w:val="004E17C7"/>
    <w:rsid w:val="004E19CE"/>
    <w:rsid w:val="004E1C3C"/>
    <w:rsid w:val="004E1FE8"/>
    <w:rsid w:val="004E2B34"/>
    <w:rsid w:val="004E2EC4"/>
    <w:rsid w:val="004E301C"/>
    <w:rsid w:val="004E30D9"/>
    <w:rsid w:val="004E340E"/>
    <w:rsid w:val="004E345A"/>
    <w:rsid w:val="004E3464"/>
    <w:rsid w:val="004E3518"/>
    <w:rsid w:val="004E3524"/>
    <w:rsid w:val="004E353C"/>
    <w:rsid w:val="004E357C"/>
    <w:rsid w:val="004E361E"/>
    <w:rsid w:val="004E366B"/>
    <w:rsid w:val="004E39D6"/>
    <w:rsid w:val="004E3C8B"/>
    <w:rsid w:val="004E3DB3"/>
    <w:rsid w:val="004E3E82"/>
    <w:rsid w:val="004E3EEE"/>
    <w:rsid w:val="004E3F2B"/>
    <w:rsid w:val="004E40A3"/>
    <w:rsid w:val="004E4367"/>
    <w:rsid w:val="004E438A"/>
    <w:rsid w:val="004E449A"/>
    <w:rsid w:val="004E4740"/>
    <w:rsid w:val="004E4B8A"/>
    <w:rsid w:val="004E56C1"/>
    <w:rsid w:val="004E573C"/>
    <w:rsid w:val="004E57FA"/>
    <w:rsid w:val="004E5B8D"/>
    <w:rsid w:val="004E5BC5"/>
    <w:rsid w:val="004E5BCC"/>
    <w:rsid w:val="004E6661"/>
    <w:rsid w:val="004E66A3"/>
    <w:rsid w:val="004E677C"/>
    <w:rsid w:val="004E6B3A"/>
    <w:rsid w:val="004E6BEB"/>
    <w:rsid w:val="004E7230"/>
    <w:rsid w:val="004E72CB"/>
    <w:rsid w:val="004E7383"/>
    <w:rsid w:val="004E77CD"/>
    <w:rsid w:val="004E780A"/>
    <w:rsid w:val="004E79EF"/>
    <w:rsid w:val="004E7A2E"/>
    <w:rsid w:val="004E7A61"/>
    <w:rsid w:val="004E7CD6"/>
    <w:rsid w:val="004E7D82"/>
    <w:rsid w:val="004E7D99"/>
    <w:rsid w:val="004F0112"/>
    <w:rsid w:val="004F012E"/>
    <w:rsid w:val="004F03C9"/>
    <w:rsid w:val="004F051C"/>
    <w:rsid w:val="004F06F3"/>
    <w:rsid w:val="004F0711"/>
    <w:rsid w:val="004F0A7C"/>
    <w:rsid w:val="004F0A88"/>
    <w:rsid w:val="004F0BC5"/>
    <w:rsid w:val="004F1094"/>
    <w:rsid w:val="004F1525"/>
    <w:rsid w:val="004F1CDD"/>
    <w:rsid w:val="004F2521"/>
    <w:rsid w:val="004F28C6"/>
    <w:rsid w:val="004F2A36"/>
    <w:rsid w:val="004F2D28"/>
    <w:rsid w:val="004F2D31"/>
    <w:rsid w:val="004F3254"/>
    <w:rsid w:val="004F3566"/>
    <w:rsid w:val="004F38D9"/>
    <w:rsid w:val="004F3D80"/>
    <w:rsid w:val="004F463D"/>
    <w:rsid w:val="004F4939"/>
    <w:rsid w:val="004F4B7F"/>
    <w:rsid w:val="004F4C91"/>
    <w:rsid w:val="004F5380"/>
    <w:rsid w:val="004F573D"/>
    <w:rsid w:val="004F5765"/>
    <w:rsid w:val="004F57E7"/>
    <w:rsid w:val="004F59D6"/>
    <w:rsid w:val="004F610F"/>
    <w:rsid w:val="004F649F"/>
    <w:rsid w:val="004F654C"/>
    <w:rsid w:val="004F680E"/>
    <w:rsid w:val="004F6F92"/>
    <w:rsid w:val="004F704A"/>
    <w:rsid w:val="004F71C5"/>
    <w:rsid w:val="004F725D"/>
    <w:rsid w:val="004F73B2"/>
    <w:rsid w:val="004F7A07"/>
    <w:rsid w:val="004F7ACD"/>
    <w:rsid w:val="004F7BC6"/>
    <w:rsid w:val="004F7E15"/>
    <w:rsid w:val="004F7E7D"/>
    <w:rsid w:val="00500119"/>
    <w:rsid w:val="005005D0"/>
    <w:rsid w:val="005008EB"/>
    <w:rsid w:val="005009A2"/>
    <w:rsid w:val="00500C94"/>
    <w:rsid w:val="00500CFF"/>
    <w:rsid w:val="0050120B"/>
    <w:rsid w:val="0050186E"/>
    <w:rsid w:val="005019A3"/>
    <w:rsid w:val="00501A56"/>
    <w:rsid w:val="00501BD1"/>
    <w:rsid w:val="00501D43"/>
    <w:rsid w:val="00501DFA"/>
    <w:rsid w:val="00501FDF"/>
    <w:rsid w:val="00502202"/>
    <w:rsid w:val="00502286"/>
    <w:rsid w:val="00502743"/>
    <w:rsid w:val="00502807"/>
    <w:rsid w:val="00502973"/>
    <w:rsid w:val="0050298F"/>
    <w:rsid w:val="00502D2B"/>
    <w:rsid w:val="00502F17"/>
    <w:rsid w:val="00503163"/>
    <w:rsid w:val="00503205"/>
    <w:rsid w:val="00503478"/>
    <w:rsid w:val="00503B48"/>
    <w:rsid w:val="00503B5F"/>
    <w:rsid w:val="00503BA9"/>
    <w:rsid w:val="00503C27"/>
    <w:rsid w:val="00503F19"/>
    <w:rsid w:val="00503F88"/>
    <w:rsid w:val="0050420A"/>
    <w:rsid w:val="0050449E"/>
    <w:rsid w:val="005045F9"/>
    <w:rsid w:val="0050471B"/>
    <w:rsid w:val="00504970"/>
    <w:rsid w:val="00504E2B"/>
    <w:rsid w:val="0050597A"/>
    <w:rsid w:val="00505C85"/>
    <w:rsid w:val="0050617F"/>
    <w:rsid w:val="005062FE"/>
    <w:rsid w:val="0050678B"/>
    <w:rsid w:val="00506B20"/>
    <w:rsid w:val="00506DBB"/>
    <w:rsid w:val="00507086"/>
    <w:rsid w:val="0050719D"/>
    <w:rsid w:val="00507300"/>
    <w:rsid w:val="00507946"/>
    <w:rsid w:val="00507A2D"/>
    <w:rsid w:val="00507B4C"/>
    <w:rsid w:val="00507B76"/>
    <w:rsid w:val="00507BAB"/>
    <w:rsid w:val="00510380"/>
    <w:rsid w:val="005104C2"/>
    <w:rsid w:val="005104EF"/>
    <w:rsid w:val="005104FB"/>
    <w:rsid w:val="005105C0"/>
    <w:rsid w:val="00510998"/>
    <w:rsid w:val="00510AA6"/>
    <w:rsid w:val="00510B0E"/>
    <w:rsid w:val="00510BB8"/>
    <w:rsid w:val="00510C18"/>
    <w:rsid w:val="00510EF1"/>
    <w:rsid w:val="00511B88"/>
    <w:rsid w:val="00511C7C"/>
    <w:rsid w:val="00511CAD"/>
    <w:rsid w:val="00511CE7"/>
    <w:rsid w:val="005120E9"/>
    <w:rsid w:val="005123D1"/>
    <w:rsid w:val="005124C4"/>
    <w:rsid w:val="005125E4"/>
    <w:rsid w:val="00512A15"/>
    <w:rsid w:val="00512D62"/>
    <w:rsid w:val="00512E49"/>
    <w:rsid w:val="005137D5"/>
    <w:rsid w:val="0051383E"/>
    <w:rsid w:val="00514486"/>
    <w:rsid w:val="00514685"/>
    <w:rsid w:val="00514ADB"/>
    <w:rsid w:val="00514CFD"/>
    <w:rsid w:val="00514D81"/>
    <w:rsid w:val="00514DA2"/>
    <w:rsid w:val="0051511A"/>
    <w:rsid w:val="0051523E"/>
    <w:rsid w:val="005154B6"/>
    <w:rsid w:val="00515A73"/>
    <w:rsid w:val="00515B1B"/>
    <w:rsid w:val="00515F2C"/>
    <w:rsid w:val="00516355"/>
    <w:rsid w:val="005163C4"/>
    <w:rsid w:val="00516479"/>
    <w:rsid w:val="00516621"/>
    <w:rsid w:val="005167B1"/>
    <w:rsid w:val="00516CD9"/>
    <w:rsid w:val="005173A9"/>
    <w:rsid w:val="00517BF0"/>
    <w:rsid w:val="00517C59"/>
    <w:rsid w:val="00517C91"/>
    <w:rsid w:val="00517D0A"/>
    <w:rsid w:val="00517DAF"/>
    <w:rsid w:val="00517EE1"/>
    <w:rsid w:val="00520090"/>
    <w:rsid w:val="005201AC"/>
    <w:rsid w:val="005203CC"/>
    <w:rsid w:val="0052053F"/>
    <w:rsid w:val="005206CC"/>
    <w:rsid w:val="0052071D"/>
    <w:rsid w:val="0052122D"/>
    <w:rsid w:val="005215C9"/>
    <w:rsid w:val="005219AC"/>
    <w:rsid w:val="00521D3F"/>
    <w:rsid w:val="005221F1"/>
    <w:rsid w:val="005222B7"/>
    <w:rsid w:val="005222EB"/>
    <w:rsid w:val="00522354"/>
    <w:rsid w:val="00522858"/>
    <w:rsid w:val="00522A22"/>
    <w:rsid w:val="00522C4B"/>
    <w:rsid w:val="00523006"/>
    <w:rsid w:val="005231F1"/>
    <w:rsid w:val="005232E0"/>
    <w:rsid w:val="0052340A"/>
    <w:rsid w:val="00523495"/>
    <w:rsid w:val="0052352A"/>
    <w:rsid w:val="005236D2"/>
    <w:rsid w:val="00523C07"/>
    <w:rsid w:val="0052402C"/>
    <w:rsid w:val="00524163"/>
    <w:rsid w:val="005241F7"/>
    <w:rsid w:val="0052429F"/>
    <w:rsid w:val="005242FE"/>
    <w:rsid w:val="0052447D"/>
    <w:rsid w:val="005244DE"/>
    <w:rsid w:val="00524517"/>
    <w:rsid w:val="005245C3"/>
    <w:rsid w:val="005249E6"/>
    <w:rsid w:val="00524B49"/>
    <w:rsid w:val="00524FAB"/>
    <w:rsid w:val="00525269"/>
    <w:rsid w:val="0052532E"/>
    <w:rsid w:val="00525366"/>
    <w:rsid w:val="00525A5A"/>
    <w:rsid w:val="00525CCF"/>
    <w:rsid w:val="005264D9"/>
    <w:rsid w:val="00526510"/>
    <w:rsid w:val="005269AD"/>
    <w:rsid w:val="005269B6"/>
    <w:rsid w:val="00526CFA"/>
    <w:rsid w:val="00526E36"/>
    <w:rsid w:val="005278CF"/>
    <w:rsid w:val="005279F2"/>
    <w:rsid w:val="00527A2B"/>
    <w:rsid w:val="005302AF"/>
    <w:rsid w:val="00530521"/>
    <w:rsid w:val="00530977"/>
    <w:rsid w:val="005309B8"/>
    <w:rsid w:val="00531015"/>
    <w:rsid w:val="00531059"/>
    <w:rsid w:val="005311C7"/>
    <w:rsid w:val="0053129C"/>
    <w:rsid w:val="005313C2"/>
    <w:rsid w:val="005313F4"/>
    <w:rsid w:val="005315EE"/>
    <w:rsid w:val="005317A6"/>
    <w:rsid w:val="00531F18"/>
    <w:rsid w:val="00532143"/>
    <w:rsid w:val="0053220B"/>
    <w:rsid w:val="005322DA"/>
    <w:rsid w:val="005327DF"/>
    <w:rsid w:val="0053293A"/>
    <w:rsid w:val="00532AFF"/>
    <w:rsid w:val="0053307D"/>
    <w:rsid w:val="0053314F"/>
    <w:rsid w:val="005332D3"/>
    <w:rsid w:val="005333D8"/>
    <w:rsid w:val="005334DD"/>
    <w:rsid w:val="0053368E"/>
    <w:rsid w:val="00533835"/>
    <w:rsid w:val="00533F0E"/>
    <w:rsid w:val="00533F5B"/>
    <w:rsid w:val="00534174"/>
    <w:rsid w:val="005348F5"/>
    <w:rsid w:val="00534AE6"/>
    <w:rsid w:val="00534F1E"/>
    <w:rsid w:val="005350F2"/>
    <w:rsid w:val="005351B8"/>
    <w:rsid w:val="0053524E"/>
    <w:rsid w:val="005353CE"/>
    <w:rsid w:val="005359E8"/>
    <w:rsid w:val="00535DA7"/>
    <w:rsid w:val="00536086"/>
    <w:rsid w:val="00536144"/>
    <w:rsid w:val="005365F5"/>
    <w:rsid w:val="005368D2"/>
    <w:rsid w:val="00536A89"/>
    <w:rsid w:val="00536A94"/>
    <w:rsid w:val="00536B49"/>
    <w:rsid w:val="00536DD8"/>
    <w:rsid w:val="005371D2"/>
    <w:rsid w:val="0053738A"/>
    <w:rsid w:val="005373CF"/>
    <w:rsid w:val="005374AC"/>
    <w:rsid w:val="00537523"/>
    <w:rsid w:val="00537B0B"/>
    <w:rsid w:val="00537B4E"/>
    <w:rsid w:val="00537C76"/>
    <w:rsid w:val="00537F03"/>
    <w:rsid w:val="00537F41"/>
    <w:rsid w:val="005403E1"/>
    <w:rsid w:val="005403EB"/>
    <w:rsid w:val="00540413"/>
    <w:rsid w:val="00540457"/>
    <w:rsid w:val="0054067F"/>
    <w:rsid w:val="005407ED"/>
    <w:rsid w:val="005409A4"/>
    <w:rsid w:val="005409CD"/>
    <w:rsid w:val="00540BD1"/>
    <w:rsid w:val="00540F8A"/>
    <w:rsid w:val="005410AC"/>
    <w:rsid w:val="005410FF"/>
    <w:rsid w:val="00541118"/>
    <w:rsid w:val="0054125B"/>
    <w:rsid w:val="00541546"/>
    <w:rsid w:val="00541664"/>
    <w:rsid w:val="00541750"/>
    <w:rsid w:val="00541800"/>
    <w:rsid w:val="00541994"/>
    <w:rsid w:val="0054199E"/>
    <w:rsid w:val="00541B77"/>
    <w:rsid w:val="00541D60"/>
    <w:rsid w:val="00541FBB"/>
    <w:rsid w:val="0054212C"/>
    <w:rsid w:val="005421B3"/>
    <w:rsid w:val="005421BB"/>
    <w:rsid w:val="00542265"/>
    <w:rsid w:val="005427B3"/>
    <w:rsid w:val="00542AAA"/>
    <w:rsid w:val="00542AB4"/>
    <w:rsid w:val="00542B7B"/>
    <w:rsid w:val="00542E98"/>
    <w:rsid w:val="005431DA"/>
    <w:rsid w:val="005432B6"/>
    <w:rsid w:val="00543658"/>
    <w:rsid w:val="0054372A"/>
    <w:rsid w:val="00543CAC"/>
    <w:rsid w:val="00543DB4"/>
    <w:rsid w:val="005441A8"/>
    <w:rsid w:val="0054442A"/>
    <w:rsid w:val="00544692"/>
    <w:rsid w:val="00544D8A"/>
    <w:rsid w:val="00544F29"/>
    <w:rsid w:val="00544FAB"/>
    <w:rsid w:val="00545106"/>
    <w:rsid w:val="00545152"/>
    <w:rsid w:val="00545316"/>
    <w:rsid w:val="00545488"/>
    <w:rsid w:val="005456B9"/>
    <w:rsid w:val="005458D1"/>
    <w:rsid w:val="00545901"/>
    <w:rsid w:val="00545934"/>
    <w:rsid w:val="00545ACB"/>
    <w:rsid w:val="00545D67"/>
    <w:rsid w:val="00545F37"/>
    <w:rsid w:val="00546212"/>
    <w:rsid w:val="00546223"/>
    <w:rsid w:val="0054648A"/>
    <w:rsid w:val="005464CC"/>
    <w:rsid w:val="00546577"/>
    <w:rsid w:val="00546C8F"/>
    <w:rsid w:val="0054717E"/>
    <w:rsid w:val="00547307"/>
    <w:rsid w:val="005474C4"/>
    <w:rsid w:val="00547763"/>
    <w:rsid w:val="00547779"/>
    <w:rsid w:val="00547D92"/>
    <w:rsid w:val="00550245"/>
    <w:rsid w:val="00550645"/>
    <w:rsid w:val="00550CFA"/>
    <w:rsid w:val="00550E65"/>
    <w:rsid w:val="005516D6"/>
    <w:rsid w:val="00551773"/>
    <w:rsid w:val="00551BAF"/>
    <w:rsid w:val="00551E01"/>
    <w:rsid w:val="0055226C"/>
    <w:rsid w:val="005525B6"/>
    <w:rsid w:val="0055271F"/>
    <w:rsid w:val="00552C3B"/>
    <w:rsid w:val="005532D5"/>
    <w:rsid w:val="0055343A"/>
    <w:rsid w:val="0055364C"/>
    <w:rsid w:val="00553A09"/>
    <w:rsid w:val="00553B94"/>
    <w:rsid w:val="00553E0F"/>
    <w:rsid w:val="00553F2C"/>
    <w:rsid w:val="0055453B"/>
    <w:rsid w:val="00554A5E"/>
    <w:rsid w:val="00554C3D"/>
    <w:rsid w:val="00554D4F"/>
    <w:rsid w:val="00555058"/>
    <w:rsid w:val="005554DE"/>
    <w:rsid w:val="00555C29"/>
    <w:rsid w:val="00555F10"/>
    <w:rsid w:val="00555F59"/>
    <w:rsid w:val="005561C7"/>
    <w:rsid w:val="005561E2"/>
    <w:rsid w:val="00556229"/>
    <w:rsid w:val="00556466"/>
    <w:rsid w:val="00556570"/>
    <w:rsid w:val="00556798"/>
    <w:rsid w:val="00556809"/>
    <w:rsid w:val="005569A1"/>
    <w:rsid w:val="00556A42"/>
    <w:rsid w:val="00556F07"/>
    <w:rsid w:val="0055728C"/>
    <w:rsid w:val="005572BF"/>
    <w:rsid w:val="005576A5"/>
    <w:rsid w:val="005577D6"/>
    <w:rsid w:val="00557DEE"/>
    <w:rsid w:val="0056054F"/>
    <w:rsid w:val="00560695"/>
    <w:rsid w:val="00560CE2"/>
    <w:rsid w:val="00561124"/>
    <w:rsid w:val="005611DC"/>
    <w:rsid w:val="005611F1"/>
    <w:rsid w:val="00561203"/>
    <w:rsid w:val="005614AD"/>
    <w:rsid w:val="005616AA"/>
    <w:rsid w:val="00561C75"/>
    <w:rsid w:val="00561F3F"/>
    <w:rsid w:val="005620FC"/>
    <w:rsid w:val="005621DA"/>
    <w:rsid w:val="00562276"/>
    <w:rsid w:val="00562301"/>
    <w:rsid w:val="0056237D"/>
    <w:rsid w:val="005627BE"/>
    <w:rsid w:val="00562CC0"/>
    <w:rsid w:val="00562ED0"/>
    <w:rsid w:val="005634F5"/>
    <w:rsid w:val="00563889"/>
    <w:rsid w:val="00563AE3"/>
    <w:rsid w:val="00563D34"/>
    <w:rsid w:val="005642DC"/>
    <w:rsid w:val="00564558"/>
    <w:rsid w:val="00564615"/>
    <w:rsid w:val="0056462A"/>
    <w:rsid w:val="005646F8"/>
    <w:rsid w:val="0056478F"/>
    <w:rsid w:val="0056490A"/>
    <w:rsid w:val="00564B81"/>
    <w:rsid w:val="00564FDA"/>
    <w:rsid w:val="00565235"/>
    <w:rsid w:val="00565832"/>
    <w:rsid w:val="00565C54"/>
    <w:rsid w:val="00566026"/>
    <w:rsid w:val="00566364"/>
    <w:rsid w:val="005663CA"/>
    <w:rsid w:val="00566B18"/>
    <w:rsid w:val="00566B72"/>
    <w:rsid w:val="00566C05"/>
    <w:rsid w:val="00566C27"/>
    <w:rsid w:val="00566FA1"/>
    <w:rsid w:val="00567089"/>
    <w:rsid w:val="00567308"/>
    <w:rsid w:val="005673F2"/>
    <w:rsid w:val="00567460"/>
    <w:rsid w:val="00567542"/>
    <w:rsid w:val="00567601"/>
    <w:rsid w:val="00567AF3"/>
    <w:rsid w:val="00567C9A"/>
    <w:rsid w:val="0057026D"/>
    <w:rsid w:val="0057049F"/>
    <w:rsid w:val="005705C9"/>
    <w:rsid w:val="00570BD8"/>
    <w:rsid w:val="00570D64"/>
    <w:rsid w:val="00570F65"/>
    <w:rsid w:val="00570FED"/>
    <w:rsid w:val="005711F8"/>
    <w:rsid w:val="00571347"/>
    <w:rsid w:val="005713B5"/>
    <w:rsid w:val="00571525"/>
    <w:rsid w:val="0057179C"/>
    <w:rsid w:val="00571943"/>
    <w:rsid w:val="005719B0"/>
    <w:rsid w:val="00571B00"/>
    <w:rsid w:val="00571BEA"/>
    <w:rsid w:val="00571D14"/>
    <w:rsid w:val="0057263C"/>
    <w:rsid w:val="00572A22"/>
    <w:rsid w:val="00572A9E"/>
    <w:rsid w:val="00572B33"/>
    <w:rsid w:val="00572B56"/>
    <w:rsid w:val="00572E92"/>
    <w:rsid w:val="0057306C"/>
    <w:rsid w:val="005730C3"/>
    <w:rsid w:val="005736A3"/>
    <w:rsid w:val="005736E1"/>
    <w:rsid w:val="00573B32"/>
    <w:rsid w:val="00573C15"/>
    <w:rsid w:val="00574189"/>
    <w:rsid w:val="005746AD"/>
    <w:rsid w:val="00574B19"/>
    <w:rsid w:val="00574D18"/>
    <w:rsid w:val="005752CD"/>
    <w:rsid w:val="00575378"/>
    <w:rsid w:val="00575B84"/>
    <w:rsid w:val="00575C10"/>
    <w:rsid w:val="00576108"/>
    <w:rsid w:val="00576312"/>
    <w:rsid w:val="00576502"/>
    <w:rsid w:val="00576527"/>
    <w:rsid w:val="0057683E"/>
    <w:rsid w:val="005768B9"/>
    <w:rsid w:val="00576B8D"/>
    <w:rsid w:val="00576BFB"/>
    <w:rsid w:val="005770E5"/>
    <w:rsid w:val="005770F1"/>
    <w:rsid w:val="00577392"/>
    <w:rsid w:val="00577479"/>
    <w:rsid w:val="00577686"/>
    <w:rsid w:val="0057787B"/>
    <w:rsid w:val="005778DD"/>
    <w:rsid w:val="0057793A"/>
    <w:rsid w:val="00580D87"/>
    <w:rsid w:val="00580DB1"/>
    <w:rsid w:val="00581172"/>
    <w:rsid w:val="005811E6"/>
    <w:rsid w:val="00581226"/>
    <w:rsid w:val="005815D5"/>
    <w:rsid w:val="00581952"/>
    <w:rsid w:val="00581ED8"/>
    <w:rsid w:val="00582161"/>
    <w:rsid w:val="0058225B"/>
    <w:rsid w:val="0058231F"/>
    <w:rsid w:val="00582D7B"/>
    <w:rsid w:val="00582D9C"/>
    <w:rsid w:val="00582E5C"/>
    <w:rsid w:val="00582EDE"/>
    <w:rsid w:val="0058370B"/>
    <w:rsid w:val="00583BAB"/>
    <w:rsid w:val="00583CE6"/>
    <w:rsid w:val="00583F93"/>
    <w:rsid w:val="00584469"/>
    <w:rsid w:val="00584871"/>
    <w:rsid w:val="00584987"/>
    <w:rsid w:val="0058501E"/>
    <w:rsid w:val="00585338"/>
    <w:rsid w:val="00585500"/>
    <w:rsid w:val="0058574E"/>
    <w:rsid w:val="00585AB5"/>
    <w:rsid w:val="00586481"/>
    <w:rsid w:val="0058662E"/>
    <w:rsid w:val="00586D61"/>
    <w:rsid w:val="0058738C"/>
    <w:rsid w:val="00587663"/>
    <w:rsid w:val="00587E27"/>
    <w:rsid w:val="00590142"/>
    <w:rsid w:val="00590397"/>
    <w:rsid w:val="005903B1"/>
    <w:rsid w:val="005903E9"/>
    <w:rsid w:val="005905B8"/>
    <w:rsid w:val="0059062A"/>
    <w:rsid w:val="0059088A"/>
    <w:rsid w:val="005908B3"/>
    <w:rsid w:val="0059098A"/>
    <w:rsid w:val="00590A41"/>
    <w:rsid w:val="00590A44"/>
    <w:rsid w:val="00591052"/>
    <w:rsid w:val="005910E2"/>
    <w:rsid w:val="0059114D"/>
    <w:rsid w:val="0059149D"/>
    <w:rsid w:val="005928B4"/>
    <w:rsid w:val="00592E5C"/>
    <w:rsid w:val="00593236"/>
    <w:rsid w:val="0059335E"/>
    <w:rsid w:val="00593650"/>
    <w:rsid w:val="005936D9"/>
    <w:rsid w:val="00593755"/>
    <w:rsid w:val="00593AF3"/>
    <w:rsid w:val="00593FE9"/>
    <w:rsid w:val="0059443D"/>
    <w:rsid w:val="005944B1"/>
    <w:rsid w:val="00594588"/>
    <w:rsid w:val="005948CE"/>
    <w:rsid w:val="005948E6"/>
    <w:rsid w:val="00594EC3"/>
    <w:rsid w:val="0059530D"/>
    <w:rsid w:val="005953DE"/>
    <w:rsid w:val="005955A9"/>
    <w:rsid w:val="00595647"/>
    <w:rsid w:val="005957AE"/>
    <w:rsid w:val="00595856"/>
    <w:rsid w:val="00595E8E"/>
    <w:rsid w:val="00595EE8"/>
    <w:rsid w:val="00595F47"/>
    <w:rsid w:val="00595F77"/>
    <w:rsid w:val="00595FAB"/>
    <w:rsid w:val="005961EA"/>
    <w:rsid w:val="0059622C"/>
    <w:rsid w:val="005966C5"/>
    <w:rsid w:val="005968AB"/>
    <w:rsid w:val="005974ED"/>
    <w:rsid w:val="00597B32"/>
    <w:rsid w:val="00597CDD"/>
    <w:rsid w:val="00597D49"/>
    <w:rsid w:val="005A03CC"/>
    <w:rsid w:val="005A0685"/>
    <w:rsid w:val="005A0C58"/>
    <w:rsid w:val="005A0FB6"/>
    <w:rsid w:val="005A113A"/>
    <w:rsid w:val="005A125F"/>
    <w:rsid w:val="005A1284"/>
    <w:rsid w:val="005A1479"/>
    <w:rsid w:val="005A157F"/>
    <w:rsid w:val="005A1807"/>
    <w:rsid w:val="005A1B2D"/>
    <w:rsid w:val="005A2316"/>
    <w:rsid w:val="005A2358"/>
    <w:rsid w:val="005A24AE"/>
    <w:rsid w:val="005A25BF"/>
    <w:rsid w:val="005A2BDB"/>
    <w:rsid w:val="005A30D5"/>
    <w:rsid w:val="005A33C0"/>
    <w:rsid w:val="005A34E9"/>
    <w:rsid w:val="005A367E"/>
    <w:rsid w:val="005A36A3"/>
    <w:rsid w:val="005A3945"/>
    <w:rsid w:val="005A40C7"/>
    <w:rsid w:val="005A4333"/>
    <w:rsid w:val="005A45C6"/>
    <w:rsid w:val="005A486A"/>
    <w:rsid w:val="005A4CA2"/>
    <w:rsid w:val="005A4CD9"/>
    <w:rsid w:val="005A5324"/>
    <w:rsid w:val="005A546D"/>
    <w:rsid w:val="005A5494"/>
    <w:rsid w:val="005A57B0"/>
    <w:rsid w:val="005A5873"/>
    <w:rsid w:val="005A611B"/>
    <w:rsid w:val="005A617F"/>
    <w:rsid w:val="005A6958"/>
    <w:rsid w:val="005A6DBC"/>
    <w:rsid w:val="005A73A2"/>
    <w:rsid w:val="005A76BA"/>
    <w:rsid w:val="005A7A7F"/>
    <w:rsid w:val="005A7EFC"/>
    <w:rsid w:val="005B0463"/>
    <w:rsid w:val="005B0511"/>
    <w:rsid w:val="005B06D7"/>
    <w:rsid w:val="005B06DB"/>
    <w:rsid w:val="005B162D"/>
    <w:rsid w:val="005B1746"/>
    <w:rsid w:val="005B1756"/>
    <w:rsid w:val="005B1878"/>
    <w:rsid w:val="005B23B7"/>
    <w:rsid w:val="005B2518"/>
    <w:rsid w:val="005B25C8"/>
    <w:rsid w:val="005B25F4"/>
    <w:rsid w:val="005B27C4"/>
    <w:rsid w:val="005B2872"/>
    <w:rsid w:val="005B294C"/>
    <w:rsid w:val="005B2C31"/>
    <w:rsid w:val="005B2C53"/>
    <w:rsid w:val="005B3080"/>
    <w:rsid w:val="005B3190"/>
    <w:rsid w:val="005B31C5"/>
    <w:rsid w:val="005B3229"/>
    <w:rsid w:val="005B33D5"/>
    <w:rsid w:val="005B342D"/>
    <w:rsid w:val="005B3588"/>
    <w:rsid w:val="005B359F"/>
    <w:rsid w:val="005B3612"/>
    <w:rsid w:val="005B3794"/>
    <w:rsid w:val="005B3A35"/>
    <w:rsid w:val="005B3C92"/>
    <w:rsid w:val="005B3D2C"/>
    <w:rsid w:val="005B3F52"/>
    <w:rsid w:val="005B4296"/>
    <w:rsid w:val="005B4C3E"/>
    <w:rsid w:val="005B4D05"/>
    <w:rsid w:val="005B4D81"/>
    <w:rsid w:val="005B4F96"/>
    <w:rsid w:val="005B509E"/>
    <w:rsid w:val="005B5173"/>
    <w:rsid w:val="005B5371"/>
    <w:rsid w:val="005B5A0F"/>
    <w:rsid w:val="005B5A9D"/>
    <w:rsid w:val="005B5B45"/>
    <w:rsid w:val="005B5BF3"/>
    <w:rsid w:val="005B5C53"/>
    <w:rsid w:val="005B5EE9"/>
    <w:rsid w:val="005B5FCA"/>
    <w:rsid w:val="005B608E"/>
    <w:rsid w:val="005B6570"/>
    <w:rsid w:val="005B65B7"/>
    <w:rsid w:val="005B67B1"/>
    <w:rsid w:val="005B6FEE"/>
    <w:rsid w:val="005B705D"/>
    <w:rsid w:val="005B7112"/>
    <w:rsid w:val="005B7479"/>
    <w:rsid w:val="005B7BB4"/>
    <w:rsid w:val="005C076F"/>
    <w:rsid w:val="005C0DF0"/>
    <w:rsid w:val="005C0E94"/>
    <w:rsid w:val="005C12EE"/>
    <w:rsid w:val="005C1C08"/>
    <w:rsid w:val="005C1DA9"/>
    <w:rsid w:val="005C1E59"/>
    <w:rsid w:val="005C1EEE"/>
    <w:rsid w:val="005C2164"/>
    <w:rsid w:val="005C21B7"/>
    <w:rsid w:val="005C2243"/>
    <w:rsid w:val="005C2277"/>
    <w:rsid w:val="005C228E"/>
    <w:rsid w:val="005C26AA"/>
    <w:rsid w:val="005C275A"/>
    <w:rsid w:val="005C2C9C"/>
    <w:rsid w:val="005C2DCB"/>
    <w:rsid w:val="005C2E90"/>
    <w:rsid w:val="005C301E"/>
    <w:rsid w:val="005C3161"/>
    <w:rsid w:val="005C32EE"/>
    <w:rsid w:val="005C3480"/>
    <w:rsid w:val="005C349E"/>
    <w:rsid w:val="005C35CF"/>
    <w:rsid w:val="005C3711"/>
    <w:rsid w:val="005C3AE9"/>
    <w:rsid w:val="005C3B8A"/>
    <w:rsid w:val="005C3F90"/>
    <w:rsid w:val="005C3FAB"/>
    <w:rsid w:val="005C422F"/>
    <w:rsid w:val="005C4E59"/>
    <w:rsid w:val="005C5373"/>
    <w:rsid w:val="005C591B"/>
    <w:rsid w:val="005C5AFB"/>
    <w:rsid w:val="005C60F5"/>
    <w:rsid w:val="005C64A9"/>
    <w:rsid w:val="005C669B"/>
    <w:rsid w:val="005C6731"/>
    <w:rsid w:val="005C69DF"/>
    <w:rsid w:val="005C6A0B"/>
    <w:rsid w:val="005C6A59"/>
    <w:rsid w:val="005C6C93"/>
    <w:rsid w:val="005C70FD"/>
    <w:rsid w:val="005C71EE"/>
    <w:rsid w:val="005C7272"/>
    <w:rsid w:val="005C7E37"/>
    <w:rsid w:val="005D029E"/>
    <w:rsid w:val="005D02FE"/>
    <w:rsid w:val="005D0770"/>
    <w:rsid w:val="005D084F"/>
    <w:rsid w:val="005D0BC7"/>
    <w:rsid w:val="005D0BD3"/>
    <w:rsid w:val="005D0C34"/>
    <w:rsid w:val="005D1047"/>
    <w:rsid w:val="005D10C7"/>
    <w:rsid w:val="005D14EC"/>
    <w:rsid w:val="005D1B2C"/>
    <w:rsid w:val="005D1FD7"/>
    <w:rsid w:val="005D21CF"/>
    <w:rsid w:val="005D2502"/>
    <w:rsid w:val="005D278D"/>
    <w:rsid w:val="005D2794"/>
    <w:rsid w:val="005D2868"/>
    <w:rsid w:val="005D2A8F"/>
    <w:rsid w:val="005D2D62"/>
    <w:rsid w:val="005D2D64"/>
    <w:rsid w:val="005D2ECA"/>
    <w:rsid w:val="005D32F1"/>
    <w:rsid w:val="005D37CE"/>
    <w:rsid w:val="005D3F13"/>
    <w:rsid w:val="005D3F93"/>
    <w:rsid w:val="005D4547"/>
    <w:rsid w:val="005D47CE"/>
    <w:rsid w:val="005D4849"/>
    <w:rsid w:val="005D48E8"/>
    <w:rsid w:val="005D4B59"/>
    <w:rsid w:val="005D4CDC"/>
    <w:rsid w:val="005D4EFA"/>
    <w:rsid w:val="005D5249"/>
    <w:rsid w:val="005D5260"/>
    <w:rsid w:val="005D542F"/>
    <w:rsid w:val="005D62A3"/>
    <w:rsid w:val="005D66D8"/>
    <w:rsid w:val="005D689F"/>
    <w:rsid w:val="005D6967"/>
    <w:rsid w:val="005D6D2E"/>
    <w:rsid w:val="005D6F7C"/>
    <w:rsid w:val="005D721D"/>
    <w:rsid w:val="005D7244"/>
    <w:rsid w:val="005D75A9"/>
    <w:rsid w:val="005D7AF9"/>
    <w:rsid w:val="005D7C6C"/>
    <w:rsid w:val="005D7CBF"/>
    <w:rsid w:val="005E00C4"/>
    <w:rsid w:val="005E0539"/>
    <w:rsid w:val="005E070F"/>
    <w:rsid w:val="005E0ADC"/>
    <w:rsid w:val="005E0B78"/>
    <w:rsid w:val="005E0C6E"/>
    <w:rsid w:val="005E0D8E"/>
    <w:rsid w:val="005E14D5"/>
    <w:rsid w:val="005E1828"/>
    <w:rsid w:val="005E18C8"/>
    <w:rsid w:val="005E1F4D"/>
    <w:rsid w:val="005E1F93"/>
    <w:rsid w:val="005E343B"/>
    <w:rsid w:val="005E3542"/>
    <w:rsid w:val="005E3546"/>
    <w:rsid w:val="005E3F0C"/>
    <w:rsid w:val="005E41B5"/>
    <w:rsid w:val="005E4295"/>
    <w:rsid w:val="005E42A7"/>
    <w:rsid w:val="005E42AB"/>
    <w:rsid w:val="005E450F"/>
    <w:rsid w:val="005E4875"/>
    <w:rsid w:val="005E4894"/>
    <w:rsid w:val="005E4935"/>
    <w:rsid w:val="005E4BCF"/>
    <w:rsid w:val="005E4C3B"/>
    <w:rsid w:val="005E4CAE"/>
    <w:rsid w:val="005E4E1C"/>
    <w:rsid w:val="005E4F50"/>
    <w:rsid w:val="005E517F"/>
    <w:rsid w:val="005E518F"/>
    <w:rsid w:val="005E5507"/>
    <w:rsid w:val="005E5F5C"/>
    <w:rsid w:val="005E5FA0"/>
    <w:rsid w:val="005E6164"/>
    <w:rsid w:val="005E6284"/>
    <w:rsid w:val="005E64EA"/>
    <w:rsid w:val="005E69C3"/>
    <w:rsid w:val="005E69DD"/>
    <w:rsid w:val="005E69EC"/>
    <w:rsid w:val="005E6D34"/>
    <w:rsid w:val="005E70D1"/>
    <w:rsid w:val="005E7536"/>
    <w:rsid w:val="005E75DD"/>
    <w:rsid w:val="005E767E"/>
    <w:rsid w:val="005E77AF"/>
    <w:rsid w:val="005E78E5"/>
    <w:rsid w:val="005E79F8"/>
    <w:rsid w:val="005E7B53"/>
    <w:rsid w:val="005E7D8D"/>
    <w:rsid w:val="005E7E4B"/>
    <w:rsid w:val="005E7EDF"/>
    <w:rsid w:val="005E7F0A"/>
    <w:rsid w:val="005F039D"/>
    <w:rsid w:val="005F0AFB"/>
    <w:rsid w:val="005F1224"/>
    <w:rsid w:val="005F1AD2"/>
    <w:rsid w:val="005F225C"/>
    <w:rsid w:val="005F2646"/>
    <w:rsid w:val="005F2988"/>
    <w:rsid w:val="005F2BAD"/>
    <w:rsid w:val="005F2DD4"/>
    <w:rsid w:val="005F2E4E"/>
    <w:rsid w:val="005F32F2"/>
    <w:rsid w:val="005F3866"/>
    <w:rsid w:val="005F3C1D"/>
    <w:rsid w:val="005F3E45"/>
    <w:rsid w:val="005F3E78"/>
    <w:rsid w:val="005F3EE1"/>
    <w:rsid w:val="005F3FF2"/>
    <w:rsid w:val="005F4060"/>
    <w:rsid w:val="005F407A"/>
    <w:rsid w:val="005F40F7"/>
    <w:rsid w:val="005F4B53"/>
    <w:rsid w:val="005F4BFA"/>
    <w:rsid w:val="005F4D04"/>
    <w:rsid w:val="005F4E4B"/>
    <w:rsid w:val="005F5004"/>
    <w:rsid w:val="005F526D"/>
    <w:rsid w:val="005F5525"/>
    <w:rsid w:val="005F56DF"/>
    <w:rsid w:val="005F5A59"/>
    <w:rsid w:val="005F5ADA"/>
    <w:rsid w:val="005F5F16"/>
    <w:rsid w:val="005F606D"/>
    <w:rsid w:val="005F6831"/>
    <w:rsid w:val="005F6A37"/>
    <w:rsid w:val="005F77D3"/>
    <w:rsid w:val="005F7FAE"/>
    <w:rsid w:val="00600486"/>
    <w:rsid w:val="0060074E"/>
    <w:rsid w:val="006009A8"/>
    <w:rsid w:val="00600E46"/>
    <w:rsid w:val="0060128F"/>
    <w:rsid w:val="00601349"/>
    <w:rsid w:val="00601517"/>
    <w:rsid w:val="00601553"/>
    <w:rsid w:val="0060166E"/>
    <w:rsid w:val="00601BAB"/>
    <w:rsid w:val="00602046"/>
    <w:rsid w:val="00602189"/>
    <w:rsid w:val="006022C3"/>
    <w:rsid w:val="006024F0"/>
    <w:rsid w:val="006028B7"/>
    <w:rsid w:val="00602E1A"/>
    <w:rsid w:val="0060308F"/>
    <w:rsid w:val="00603128"/>
    <w:rsid w:val="00603235"/>
    <w:rsid w:val="00603491"/>
    <w:rsid w:val="006039C7"/>
    <w:rsid w:val="006041AD"/>
    <w:rsid w:val="0060464F"/>
    <w:rsid w:val="0060490C"/>
    <w:rsid w:val="0060513B"/>
    <w:rsid w:val="00605208"/>
    <w:rsid w:val="0060560A"/>
    <w:rsid w:val="00605652"/>
    <w:rsid w:val="006056AE"/>
    <w:rsid w:val="006060BE"/>
    <w:rsid w:val="00606232"/>
    <w:rsid w:val="00606359"/>
    <w:rsid w:val="00606371"/>
    <w:rsid w:val="0060673B"/>
    <w:rsid w:val="0060772E"/>
    <w:rsid w:val="006077D8"/>
    <w:rsid w:val="00607D39"/>
    <w:rsid w:val="00607F97"/>
    <w:rsid w:val="00610679"/>
    <w:rsid w:val="00610780"/>
    <w:rsid w:val="00610E73"/>
    <w:rsid w:val="00610E98"/>
    <w:rsid w:val="0061103F"/>
    <w:rsid w:val="006110AC"/>
    <w:rsid w:val="00611353"/>
    <w:rsid w:val="00611659"/>
    <w:rsid w:val="00611B94"/>
    <w:rsid w:val="00611D42"/>
    <w:rsid w:val="00612D2A"/>
    <w:rsid w:val="00612F8B"/>
    <w:rsid w:val="00612FFC"/>
    <w:rsid w:val="0061302F"/>
    <w:rsid w:val="006136F6"/>
    <w:rsid w:val="00613942"/>
    <w:rsid w:val="00613DA5"/>
    <w:rsid w:val="00613F48"/>
    <w:rsid w:val="00614079"/>
    <w:rsid w:val="00614098"/>
    <w:rsid w:val="00614526"/>
    <w:rsid w:val="006151E0"/>
    <w:rsid w:val="00615217"/>
    <w:rsid w:val="00615298"/>
    <w:rsid w:val="00615D37"/>
    <w:rsid w:val="00615D76"/>
    <w:rsid w:val="0061657A"/>
    <w:rsid w:val="00616607"/>
    <w:rsid w:val="00616729"/>
    <w:rsid w:val="00616B0E"/>
    <w:rsid w:val="0061703A"/>
    <w:rsid w:val="00617089"/>
    <w:rsid w:val="006174C6"/>
    <w:rsid w:val="00617710"/>
    <w:rsid w:val="00620205"/>
    <w:rsid w:val="0062024F"/>
    <w:rsid w:val="006208E8"/>
    <w:rsid w:val="00620C95"/>
    <w:rsid w:val="00621311"/>
    <w:rsid w:val="006215B6"/>
    <w:rsid w:val="0062161B"/>
    <w:rsid w:val="00621CEF"/>
    <w:rsid w:val="00621E8A"/>
    <w:rsid w:val="00621F51"/>
    <w:rsid w:val="006221C8"/>
    <w:rsid w:val="0062222E"/>
    <w:rsid w:val="0062232A"/>
    <w:rsid w:val="00622548"/>
    <w:rsid w:val="00622F6D"/>
    <w:rsid w:val="00623108"/>
    <w:rsid w:val="006235D6"/>
    <w:rsid w:val="006235E2"/>
    <w:rsid w:val="00623688"/>
    <w:rsid w:val="00623845"/>
    <w:rsid w:val="00623954"/>
    <w:rsid w:val="00623B4B"/>
    <w:rsid w:val="00623B61"/>
    <w:rsid w:val="00623E0B"/>
    <w:rsid w:val="00623F0C"/>
    <w:rsid w:val="006241C1"/>
    <w:rsid w:val="00624827"/>
    <w:rsid w:val="006249FC"/>
    <w:rsid w:val="00624BFA"/>
    <w:rsid w:val="00624DA8"/>
    <w:rsid w:val="00625157"/>
    <w:rsid w:val="006252A2"/>
    <w:rsid w:val="006253CD"/>
    <w:rsid w:val="00625445"/>
    <w:rsid w:val="00625691"/>
    <w:rsid w:val="00625B71"/>
    <w:rsid w:val="00625E72"/>
    <w:rsid w:val="006260A8"/>
    <w:rsid w:val="006262DC"/>
    <w:rsid w:val="0062688B"/>
    <w:rsid w:val="006270F7"/>
    <w:rsid w:val="006272D7"/>
    <w:rsid w:val="0062742F"/>
    <w:rsid w:val="006274C1"/>
    <w:rsid w:val="006275C4"/>
    <w:rsid w:val="00627653"/>
    <w:rsid w:val="00627CC5"/>
    <w:rsid w:val="00627D90"/>
    <w:rsid w:val="00630001"/>
    <w:rsid w:val="006304F3"/>
    <w:rsid w:val="0063058B"/>
    <w:rsid w:val="00630594"/>
    <w:rsid w:val="006308E3"/>
    <w:rsid w:val="00630904"/>
    <w:rsid w:val="00630961"/>
    <w:rsid w:val="00630BDA"/>
    <w:rsid w:val="00630D5A"/>
    <w:rsid w:val="00630E16"/>
    <w:rsid w:val="00630EB0"/>
    <w:rsid w:val="006314B9"/>
    <w:rsid w:val="006317DB"/>
    <w:rsid w:val="00631B10"/>
    <w:rsid w:val="00631C03"/>
    <w:rsid w:val="00631D70"/>
    <w:rsid w:val="0063217D"/>
    <w:rsid w:val="0063224F"/>
    <w:rsid w:val="00632496"/>
    <w:rsid w:val="006325E3"/>
    <w:rsid w:val="006329F9"/>
    <w:rsid w:val="00632B6E"/>
    <w:rsid w:val="00632FDE"/>
    <w:rsid w:val="00633067"/>
    <w:rsid w:val="0063333B"/>
    <w:rsid w:val="006333D0"/>
    <w:rsid w:val="00633DBB"/>
    <w:rsid w:val="006344F7"/>
    <w:rsid w:val="006345D2"/>
    <w:rsid w:val="00634770"/>
    <w:rsid w:val="006347E6"/>
    <w:rsid w:val="00634C24"/>
    <w:rsid w:val="00634C9A"/>
    <w:rsid w:val="00634F24"/>
    <w:rsid w:val="00634FC6"/>
    <w:rsid w:val="006350A7"/>
    <w:rsid w:val="0063519F"/>
    <w:rsid w:val="006355D2"/>
    <w:rsid w:val="006357B6"/>
    <w:rsid w:val="006357CA"/>
    <w:rsid w:val="00635CFC"/>
    <w:rsid w:val="00635DCF"/>
    <w:rsid w:val="00635E6E"/>
    <w:rsid w:val="00635F39"/>
    <w:rsid w:val="0063607D"/>
    <w:rsid w:val="0063669E"/>
    <w:rsid w:val="00636927"/>
    <w:rsid w:val="00636B72"/>
    <w:rsid w:val="00636D6D"/>
    <w:rsid w:val="00636ED3"/>
    <w:rsid w:val="00637046"/>
    <w:rsid w:val="00637072"/>
    <w:rsid w:val="00637CC3"/>
    <w:rsid w:val="00637D93"/>
    <w:rsid w:val="00637EE6"/>
    <w:rsid w:val="00640240"/>
    <w:rsid w:val="00640641"/>
    <w:rsid w:val="00640891"/>
    <w:rsid w:val="006411B6"/>
    <w:rsid w:val="006411E1"/>
    <w:rsid w:val="0064134B"/>
    <w:rsid w:val="0064165A"/>
    <w:rsid w:val="00641870"/>
    <w:rsid w:val="00641A4C"/>
    <w:rsid w:val="00641FAC"/>
    <w:rsid w:val="006421C7"/>
    <w:rsid w:val="00642557"/>
    <w:rsid w:val="0064262F"/>
    <w:rsid w:val="00642922"/>
    <w:rsid w:val="00642C65"/>
    <w:rsid w:val="00642DB8"/>
    <w:rsid w:val="00642FDB"/>
    <w:rsid w:val="00644199"/>
    <w:rsid w:val="006441E5"/>
    <w:rsid w:val="006443CA"/>
    <w:rsid w:val="006444EB"/>
    <w:rsid w:val="006445AB"/>
    <w:rsid w:val="00644682"/>
    <w:rsid w:val="006448A4"/>
    <w:rsid w:val="00644AB6"/>
    <w:rsid w:val="00645153"/>
    <w:rsid w:val="006451E2"/>
    <w:rsid w:val="00645715"/>
    <w:rsid w:val="0064573B"/>
    <w:rsid w:val="0064591C"/>
    <w:rsid w:val="00645A66"/>
    <w:rsid w:val="00645C1B"/>
    <w:rsid w:val="006460E5"/>
    <w:rsid w:val="006462FC"/>
    <w:rsid w:val="00647005"/>
    <w:rsid w:val="0064704E"/>
    <w:rsid w:val="006472D8"/>
    <w:rsid w:val="006473FB"/>
    <w:rsid w:val="00647576"/>
    <w:rsid w:val="00647B24"/>
    <w:rsid w:val="00647C5A"/>
    <w:rsid w:val="00647DCD"/>
    <w:rsid w:val="006507B5"/>
    <w:rsid w:val="00650CA0"/>
    <w:rsid w:val="0065102C"/>
    <w:rsid w:val="006510E6"/>
    <w:rsid w:val="00651407"/>
    <w:rsid w:val="006516E0"/>
    <w:rsid w:val="0065174B"/>
    <w:rsid w:val="00651BA1"/>
    <w:rsid w:val="00651F87"/>
    <w:rsid w:val="0065252C"/>
    <w:rsid w:val="00652681"/>
    <w:rsid w:val="00652851"/>
    <w:rsid w:val="006529C7"/>
    <w:rsid w:val="00652A14"/>
    <w:rsid w:val="00652B96"/>
    <w:rsid w:val="00652CCF"/>
    <w:rsid w:val="00652D49"/>
    <w:rsid w:val="00652DEC"/>
    <w:rsid w:val="00652EA0"/>
    <w:rsid w:val="00653105"/>
    <w:rsid w:val="00653969"/>
    <w:rsid w:val="0065398C"/>
    <w:rsid w:val="00653BA6"/>
    <w:rsid w:val="00653C40"/>
    <w:rsid w:val="00653DAA"/>
    <w:rsid w:val="00654553"/>
    <w:rsid w:val="006546F2"/>
    <w:rsid w:val="00654A7E"/>
    <w:rsid w:val="00654B76"/>
    <w:rsid w:val="00654D2F"/>
    <w:rsid w:val="00654EBD"/>
    <w:rsid w:val="00654EE3"/>
    <w:rsid w:val="00654F81"/>
    <w:rsid w:val="00655325"/>
    <w:rsid w:val="0065536C"/>
    <w:rsid w:val="00655FE9"/>
    <w:rsid w:val="00656582"/>
    <w:rsid w:val="00656B7B"/>
    <w:rsid w:val="006575D6"/>
    <w:rsid w:val="00657CF6"/>
    <w:rsid w:val="006600B5"/>
    <w:rsid w:val="006604C9"/>
    <w:rsid w:val="00660AD3"/>
    <w:rsid w:val="00660E44"/>
    <w:rsid w:val="006619C1"/>
    <w:rsid w:val="00661CDB"/>
    <w:rsid w:val="0066252B"/>
    <w:rsid w:val="00662A8F"/>
    <w:rsid w:val="00662AB5"/>
    <w:rsid w:val="00662F9D"/>
    <w:rsid w:val="006633AB"/>
    <w:rsid w:val="006637BF"/>
    <w:rsid w:val="00663A6D"/>
    <w:rsid w:val="00663B13"/>
    <w:rsid w:val="00663ED3"/>
    <w:rsid w:val="00664108"/>
    <w:rsid w:val="006641C5"/>
    <w:rsid w:val="00664478"/>
    <w:rsid w:val="00664563"/>
    <w:rsid w:val="006647D7"/>
    <w:rsid w:val="00664B08"/>
    <w:rsid w:val="00664C64"/>
    <w:rsid w:val="00664DD0"/>
    <w:rsid w:val="00664EB3"/>
    <w:rsid w:val="00665345"/>
    <w:rsid w:val="0066560B"/>
    <w:rsid w:val="00665655"/>
    <w:rsid w:val="006657AB"/>
    <w:rsid w:val="00665A45"/>
    <w:rsid w:val="00665DA3"/>
    <w:rsid w:val="0066627E"/>
    <w:rsid w:val="006665B9"/>
    <w:rsid w:val="006665F3"/>
    <w:rsid w:val="00666A3D"/>
    <w:rsid w:val="00666D01"/>
    <w:rsid w:val="00666FFB"/>
    <w:rsid w:val="0066704A"/>
    <w:rsid w:val="006674E0"/>
    <w:rsid w:val="006676D6"/>
    <w:rsid w:val="0066785D"/>
    <w:rsid w:val="006679EB"/>
    <w:rsid w:val="00667B7C"/>
    <w:rsid w:val="00667D4A"/>
    <w:rsid w:val="00670293"/>
    <w:rsid w:val="006704B5"/>
    <w:rsid w:val="00670B8A"/>
    <w:rsid w:val="00670B8B"/>
    <w:rsid w:val="00670D41"/>
    <w:rsid w:val="00670E2A"/>
    <w:rsid w:val="00670E79"/>
    <w:rsid w:val="00670EB7"/>
    <w:rsid w:val="006711E3"/>
    <w:rsid w:val="006712E9"/>
    <w:rsid w:val="0067156D"/>
    <w:rsid w:val="00671602"/>
    <w:rsid w:val="00671851"/>
    <w:rsid w:val="00671C63"/>
    <w:rsid w:val="00671E2B"/>
    <w:rsid w:val="00671FD4"/>
    <w:rsid w:val="00672846"/>
    <w:rsid w:val="00672C72"/>
    <w:rsid w:val="00672C91"/>
    <w:rsid w:val="00672DAF"/>
    <w:rsid w:val="00672FDC"/>
    <w:rsid w:val="00673043"/>
    <w:rsid w:val="0067311F"/>
    <w:rsid w:val="006732D1"/>
    <w:rsid w:val="00673577"/>
    <w:rsid w:val="0067358F"/>
    <w:rsid w:val="00673607"/>
    <w:rsid w:val="00673A69"/>
    <w:rsid w:val="00673C68"/>
    <w:rsid w:val="00674035"/>
    <w:rsid w:val="00674050"/>
    <w:rsid w:val="0067452C"/>
    <w:rsid w:val="006747A5"/>
    <w:rsid w:val="0067497F"/>
    <w:rsid w:val="00674AAE"/>
    <w:rsid w:val="0067521B"/>
    <w:rsid w:val="006753C2"/>
    <w:rsid w:val="00675467"/>
    <w:rsid w:val="006755B3"/>
    <w:rsid w:val="00675C86"/>
    <w:rsid w:val="00675D02"/>
    <w:rsid w:val="00675D71"/>
    <w:rsid w:val="00676373"/>
    <w:rsid w:val="006769B6"/>
    <w:rsid w:val="00676B12"/>
    <w:rsid w:val="00676BCF"/>
    <w:rsid w:val="00676DD1"/>
    <w:rsid w:val="006772A8"/>
    <w:rsid w:val="00677389"/>
    <w:rsid w:val="006775CB"/>
    <w:rsid w:val="0067764F"/>
    <w:rsid w:val="006777BF"/>
    <w:rsid w:val="00677858"/>
    <w:rsid w:val="00677F15"/>
    <w:rsid w:val="006800C0"/>
    <w:rsid w:val="00680F06"/>
    <w:rsid w:val="0068123D"/>
    <w:rsid w:val="006813C8"/>
    <w:rsid w:val="00681795"/>
    <w:rsid w:val="00681968"/>
    <w:rsid w:val="00681BB0"/>
    <w:rsid w:val="00681E17"/>
    <w:rsid w:val="00682060"/>
    <w:rsid w:val="006820D7"/>
    <w:rsid w:val="0068213A"/>
    <w:rsid w:val="0068223D"/>
    <w:rsid w:val="0068231F"/>
    <w:rsid w:val="00682451"/>
    <w:rsid w:val="00682823"/>
    <w:rsid w:val="0068287E"/>
    <w:rsid w:val="0068292B"/>
    <w:rsid w:val="00682CA8"/>
    <w:rsid w:val="00682F87"/>
    <w:rsid w:val="00682FA0"/>
    <w:rsid w:val="0068369D"/>
    <w:rsid w:val="00683C4F"/>
    <w:rsid w:val="00683F94"/>
    <w:rsid w:val="0068414C"/>
    <w:rsid w:val="006843F1"/>
    <w:rsid w:val="00684A4D"/>
    <w:rsid w:val="00684B5A"/>
    <w:rsid w:val="00684C8C"/>
    <w:rsid w:val="00684F2C"/>
    <w:rsid w:val="006853C1"/>
    <w:rsid w:val="006857F0"/>
    <w:rsid w:val="00685BCF"/>
    <w:rsid w:val="00685E97"/>
    <w:rsid w:val="00685ED4"/>
    <w:rsid w:val="0068602C"/>
    <w:rsid w:val="0068663A"/>
    <w:rsid w:val="0068672B"/>
    <w:rsid w:val="006867CA"/>
    <w:rsid w:val="00686995"/>
    <w:rsid w:val="00686BCB"/>
    <w:rsid w:val="00686E85"/>
    <w:rsid w:val="0068729E"/>
    <w:rsid w:val="0068777E"/>
    <w:rsid w:val="00687A91"/>
    <w:rsid w:val="00687DC9"/>
    <w:rsid w:val="00687E6F"/>
    <w:rsid w:val="00690160"/>
    <w:rsid w:val="00690732"/>
    <w:rsid w:val="00690B2C"/>
    <w:rsid w:val="00690C62"/>
    <w:rsid w:val="00690FD8"/>
    <w:rsid w:val="006910D6"/>
    <w:rsid w:val="00691246"/>
    <w:rsid w:val="0069142B"/>
    <w:rsid w:val="0069176B"/>
    <w:rsid w:val="00691775"/>
    <w:rsid w:val="00691A74"/>
    <w:rsid w:val="00691C0D"/>
    <w:rsid w:val="0069204D"/>
    <w:rsid w:val="00692490"/>
    <w:rsid w:val="00692948"/>
    <w:rsid w:val="00692B07"/>
    <w:rsid w:val="00692C07"/>
    <w:rsid w:val="00692CA1"/>
    <w:rsid w:val="00692CA6"/>
    <w:rsid w:val="00692D67"/>
    <w:rsid w:val="00692F4B"/>
    <w:rsid w:val="0069306D"/>
    <w:rsid w:val="0069312B"/>
    <w:rsid w:val="0069338E"/>
    <w:rsid w:val="006934A4"/>
    <w:rsid w:val="006935F5"/>
    <w:rsid w:val="00693D88"/>
    <w:rsid w:val="00693FEE"/>
    <w:rsid w:val="00694083"/>
    <w:rsid w:val="00694151"/>
    <w:rsid w:val="006941CB"/>
    <w:rsid w:val="0069448C"/>
    <w:rsid w:val="00694549"/>
    <w:rsid w:val="00694649"/>
    <w:rsid w:val="00694B72"/>
    <w:rsid w:val="00694BF3"/>
    <w:rsid w:val="006952DD"/>
    <w:rsid w:val="0069544B"/>
    <w:rsid w:val="006954EF"/>
    <w:rsid w:val="00695C57"/>
    <w:rsid w:val="00696032"/>
    <w:rsid w:val="00696362"/>
    <w:rsid w:val="00696366"/>
    <w:rsid w:val="00696670"/>
    <w:rsid w:val="0069668B"/>
    <w:rsid w:val="006967E6"/>
    <w:rsid w:val="0069692E"/>
    <w:rsid w:val="00696DA6"/>
    <w:rsid w:val="0069717B"/>
    <w:rsid w:val="0069749E"/>
    <w:rsid w:val="00697594"/>
    <w:rsid w:val="00697BE2"/>
    <w:rsid w:val="00697C79"/>
    <w:rsid w:val="00697C9B"/>
    <w:rsid w:val="00697F32"/>
    <w:rsid w:val="00697F52"/>
    <w:rsid w:val="006A037E"/>
    <w:rsid w:val="006A0518"/>
    <w:rsid w:val="006A0787"/>
    <w:rsid w:val="006A0A53"/>
    <w:rsid w:val="006A0A9F"/>
    <w:rsid w:val="006A0C3F"/>
    <w:rsid w:val="006A1099"/>
    <w:rsid w:val="006A117E"/>
    <w:rsid w:val="006A1253"/>
    <w:rsid w:val="006A139A"/>
    <w:rsid w:val="006A13FC"/>
    <w:rsid w:val="006A144C"/>
    <w:rsid w:val="006A14B8"/>
    <w:rsid w:val="006A171C"/>
    <w:rsid w:val="006A1746"/>
    <w:rsid w:val="006A1C64"/>
    <w:rsid w:val="006A1CF6"/>
    <w:rsid w:val="006A201C"/>
    <w:rsid w:val="006A213D"/>
    <w:rsid w:val="006A2D8C"/>
    <w:rsid w:val="006A32A1"/>
    <w:rsid w:val="006A3484"/>
    <w:rsid w:val="006A3642"/>
    <w:rsid w:val="006A392C"/>
    <w:rsid w:val="006A3C21"/>
    <w:rsid w:val="006A3D2D"/>
    <w:rsid w:val="006A40A4"/>
    <w:rsid w:val="006A42B1"/>
    <w:rsid w:val="006A4635"/>
    <w:rsid w:val="006A4804"/>
    <w:rsid w:val="006A489F"/>
    <w:rsid w:val="006A48DD"/>
    <w:rsid w:val="006A4F39"/>
    <w:rsid w:val="006A53D8"/>
    <w:rsid w:val="006A58E3"/>
    <w:rsid w:val="006A5F12"/>
    <w:rsid w:val="006A5F39"/>
    <w:rsid w:val="006A64F7"/>
    <w:rsid w:val="006A653F"/>
    <w:rsid w:val="006A6D0D"/>
    <w:rsid w:val="006A6D41"/>
    <w:rsid w:val="006A7091"/>
    <w:rsid w:val="006A7615"/>
    <w:rsid w:val="006A7779"/>
    <w:rsid w:val="006A7A2D"/>
    <w:rsid w:val="006A7B71"/>
    <w:rsid w:val="006A7F6B"/>
    <w:rsid w:val="006B0847"/>
    <w:rsid w:val="006B0B93"/>
    <w:rsid w:val="006B0C15"/>
    <w:rsid w:val="006B0CCE"/>
    <w:rsid w:val="006B0D38"/>
    <w:rsid w:val="006B0EAD"/>
    <w:rsid w:val="006B1179"/>
    <w:rsid w:val="006B1233"/>
    <w:rsid w:val="006B1C59"/>
    <w:rsid w:val="006B1CAC"/>
    <w:rsid w:val="006B1CDB"/>
    <w:rsid w:val="006B1E52"/>
    <w:rsid w:val="006B1F08"/>
    <w:rsid w:val="006B1F1C"/>
    <w:rsid w:val="006B20DF"/>
    <w:rsid w:val="006B220C"/>
    <w:rsid w:val="006B2617"/>
    <w:rsid w:val="006B2731"/>
    <w:rsid w:val="006B29DC"/>
    <w:rsid w:val="006B2F2C"/>
    <w:rsid w:val="006B32DF"/>
    <w:rsid w:val="006B32FB"/>
    <w:rsid w:val="006B341B"/>
    <w:rsid w:val="006B3755"/>
    <w:rsid w:val="006B43AC"/>
    <w:rsid w:val="006B4456"/>
    <w:rsid w:val="006B4540"/>
    <w:rsid w:val="006B4B20"/>
    <w:rsid w:val="006B4EF3"/>
    <w:rsid w:val="006B4F0D"/>
    <w:rsid w:val="006B5076"/>
    <w:rsid w:val="006B5893"/>
    <w:rsid w:val="006B5948"/>
    <w:rsid w:val="006B5F02"/>
    <w:rsid w:val="006B6046"/>
    <w:rsid w:val="006B6110"/>
    <w:rsid w:val="006B611B"/>
    <w:rsid w:val="006B6270"/>
    <w:rsid w:val="006B6947"/>
    <w:rsid w:val="006B6954"/>
    <w:rsid w:val="006B6D64"/>
    <w:rsid w:val="006B6E83"/>
    <w:rsid w:val="006B7408"/>
    <w:rsid w:val="006B7528"/>
    <w:rsid w:val="006B7540"/>
    <w:rsid w:val="006B75C0"/>
    <w:rsid w:val="006B7CD8"/>
    <w:rsid w:val="006B7D35"/>
    <w:rsid w:val="006B7EA7"/>
    <w:rsid w:val="006C0213"/>
    <w:rsid w:val="006C02AC"/>
    <w:rsid w:val="006C0BA8"/>
    <w:rsid w:val="006C0BF7"/>
    <w:rsid w:val="006C0D89"/>
    <w:rsid w:val="006C119B"/>
    <w:rsid w:val="006C13D3"/>
    <w:rsid w:val="006C1BA2"/>
    <w:rsid w:val="006C1CA1"/>
    <w:rsid w:val="006C1D1D"/>
    <w:rsid w:val="006C20CF"/>
    <w:rsid w:val="006C2113"/>
    <w:rsid w:val="006C21D2"/>
    <w:rsid w:val="006C26CA"/>
    <w:rsid w:val="006C2A9C"/>
    <w:rsid w:val="006C2D4C"/>
    <w:rsid w:val="006C319F"/>
    <w:rsid w:val="006C31A4"/>
    <w:rsid w:val="006C34A9"/>
    <w:rsid w:val="006C34E8"/>
    <w:rsid w:val="006C34F7"/>
    <w:rsid w:val="006C375E"/>
    <w:rsid w:val="006C3865"/>
    <w:rsid w:val="006C38D4"/>
    <w:rsid w:val="006C3BD1"/>
    <w:rsid w:val="006C3CAA"/>
    <w:rsid w:val="006C3E69"/>
    <w:rsid w:val="006C3EED"/>
    <w:rsid w:val="006C4120"/>
    <w:rsid w:val="006C417D"/>
    <w:rsid w:val="006C425E"/>
    <w:rsid w:val="006C442A"/>
    <w:rsid w:val="006C44B8"/>
    <w:rsid w:val="006C474C"/>
    <w:rsid w:val="006C5066"/>
    <w:rsid w:val="006C52C1"/>
    <w:rsid w:val="006C5941"/>
    <w:rsid w:val="006C5B6C"/>
    <w:rsid w:val="006C5F5B"/>
    <w:rsid w:val="006C6216"/>
    <w:rsid w:val="006C6439"/>
    <w:rsid w:val="006C663F"/>
    <w:rsid w:val="006C66B4"/>
    <w:rsid w:val="006C6AE6"/>
    <w:rsid w:val="006C6F0D"/>
    <w:rsid w:val="006C7045"/>
    <w:rsid w:val="006C7578"/>
    <w:rsid w:val="006C7594"/>
    <w:rsid w:val="006C7A61"/>
    <w:rsid w:val="006C7C4F"/>
    <w:rsid w:val="006C7EDD"/>
    <w:rsid w:val="006D0121"/>
    <w:rsid w:val="006D024B"/>
    <w:rsid w:val="006D0735"/>
    <w:rsid w:val="006D09A0"/>
    <w:rsid w:val="006D0BD9"/>
    <w:rsid w:val="006D10E6"/>
    <w:rsid w:val="006D12E1"/>
    <w:rsid w:val="006D1374"/>
    <w:rsid w:val="006D15EE"/>
    <w:rsid w:val="006D1B88"/>
    <w:rsid w:val="006D1C7B"/>
    <w:rsid w:val="006D1D34"/>
    <w:rsid w:val="006D1DC8"/>
    <w:rsid w:val="006D1E9F"/>
    <w:rsid w:val="006D1F27"/>
    <w:rsid w:val="006D2B07"/>
    <w:rsid w:val="006D2B8E"/>
    <w:rsid w:val="006D2F0E"/>
    <w:rsid w:val="006D3079"/>
    <w:rsid w:val="006D355B"/>
    <w:rsid w:val="006D36B8"/>
    <w:rsid w:val="006D4125"/>
    <w:rsid w:val="006D43DF"/>
    <w:rsid w:val="006D4401"/>
    <w:rsid w:val="006D4710"/>
    <w:rsid w:val="006D47F0"/>
    <w:rsid w:val="006D4DF5"/>
    <w:rsid w:val="006D4E33"/>
    <w:rsid w:val="006D5536"/>
    <w:rsid w:val="006D5601"/>
    <w:rsid w:val="006D5602"/>
    <w:rsid w:val="006D5929"/>
    <w:rsid w:val="006D5974"/>
    <w:rsid w:val="006D599B"/>
    <w:rsid w:val="006D5C02"/>
    <w:rsid w:val="006D5C5A"/>
    <w:rsid w:val="006D6404"/>
    <w:rsid w:val="006D64A9"/>
    <w:rsid w:val="006D666C"/>
    <w:rsid w:val="006D69DF"/>
    <w:rsid w:val="006D6D49"/>
    <w:rsid w:val="006D6E33"/>
    <w:rsid w:val="006D70BA"/>
    <w:rsid w:val="006D73C5"/>
    <w:rsid w:val="006D7F84"/>
    <w:rsid w:val="006E00B3"/>
    <w:rsid w:val="006E0298"/>
    <w:rsid w:val="006E03F7"/>
    <w:rsid w:val="006E0C0C"/>
    <w:rsid w:val="006E0F2F"/>
    <w:rsid w:val="006E0F39"/>
    <w:rsid w:val="006E101D"/>
    <w:rsid w:val="006E1612"/>
    <w:rsid w:val="006E1757"/>
    <w:rsid w:val="006E19C2"/>
    <w:rsid w:val="006E1AE7"/>
    <w:rsid w:val="006E207D"/>
    <w:rsid w:val="006E2C3F"/>
    <w:rsid w:val="006E2DE7"/>
    <w:rsid w:val="006E2FCB"/>
    <w:rsid w:val="006E303B"/>
    <w:rsid w:val="006E3191"/>
    <w:rsid w:val="006E3368"/>
    <w:rsid w:val="006E3888"/>
    <w:rsid w:val="006E398F"/>
    <w:rsid w:val="006E39F9"/>
    <w:rsid w:val="006E3D12"/>
    <w:rsid w:val="006E3F5C"/>
    <w:rsid w:val="006E45CE"/>
    <w:rsid w:val="006E47D9"/>
    <w:rsid w:val="006E483E"/>
    <w:rsid w:val="006E4CCC"/>
    <w:rsid w:val="006E5011"/>
    <w:rsid w:val="006E52E5"/>
    <w:rsid w:val="006E538B"/>
    <w:rsid w:val="006E5432"/>
    <w:rsid w:val="006E5447"/>
    <w:rsid w:val="006E5E20"/>
    <w:rsid w:val="006E5FDC"/>
    <w:rsid w:val="006E6245"/>
    <w:rsid w:val="006E6539"/>
    <w:rsid w:val="006E6A44"/>
    <w:rsid w:val="006E6A5B"/>
    <w:rsid w:val="006E6B80"/>
    <w:rsid w:val="006E6BBE"/>
    <w:rsid w:val="006E6F83"/>
    <w:rsid w:val="006E70DB"/>
    <w:rsid w:val="006E737E"/>
    <w:rsid w:val="006E74D2"/>
    <w:rsid w:val="006E75FB"/>
    <w:rsid w:val="006E7821"/>
    <w:rsid w:val="006E7960"/>
    <w:rsid w:val="006E79C0"/>
    <w:rsid w:val="006E7CB4"/>
    <w:rsid w:val="006E7F25"/>
    <w:rsid w:val="006F065A"/>
    <w:rsid w:val="006F09C4"/>
    <w:rsid w:val="006F0E49"/>
    <w:rsid w:val="006F117B"/>
    <w:rsid w:val="006F1356"/>
    <w:rsid w:val="006F13A6"/>
    <w:rsid w:val="006F1455"/>
    <w:rsid w:val="006F1599"/>
    <w:rsid w:val="006F1645"/>
    <w:rsid w:val="006F1694"/>
    <w:rsid w:val="006F1BB4"/>
    <w:rsid w:val="006F1BB6"/>
    <w:rsid w:val="006F1D7F"/>
    <w:rsid w:val="006F2251"/>
    <w:rsid w:val="006F22EB"/>
    <w:rsid w:val="006F23E1"/>
    <w:rsid w:val="006F23EC"/>
    <w:rsid w:val="006F2884"/>
    <w:rsid w:val="006F28CB"/>
    <w:rsid w:val="006F28E7"/>
    <w:rsid w:val="006F2FC8"/>
    <w:rsid w:val="006F3967"/>
    <w:rsid w:val="006F3C2D"/>
    <w:rsid w:val="006F3D4C"/>
    <w:rsid w:val="006F4200"/>
    <w:rsid w:val="006F420B"/>
    <w:rsid w:val="006F421F"/>
    <w:rsid w:val="006F44BB"/>
    <w:rsid w:val="006F462D"/>
    <w:rsid w:val="006F46C6"/>
    <w:rsid w:val="006F46DA"/>
    <w:rsid w:val="006F4C4C"/>
    <w:rsid w:val="006F4D53"/>
    <w:rsid w:val="006F4F18"/>
    <w:rsid w:val="006F5402"/>
    <w:rsid w:val="006F5A6B"/>
    <w:rsid w:val="006F5AE6"/>
    <w:rsid w:val="006F5D71"/>
    <w:rsid w:val="006F5DB6"/>
    <w:rsid w:val="006F6003"/>
    <w:rsid w:val="006F610D"/>
    <w:rsid w:val="006F616A"/>
    <w:rsid w:val="006F6264"/>
    <w:rsid w:val="006F645F"/>
    <w:rsid w:val="006F6462"/>
    <w:rsid w:val="006F6676"/>
    <w:rsid w:val="006F69F0"/>
    <w:rsid w:val="006F6B26"/>
    <w:rsid w:val="006F6D08"/>
    <w:rsid w:val="006F709C"/>
    <w:rsid w:val="006F7109"/>
    <w:rsid w:val="006F7168"/>
    <w:rsid w:val="006F7206"/>
    <w:rsid w:val="006F72C9"/>
    <w:rsid w:val="006F72CD"/>
    <w:rsid w:val="006F762F"/>
    <w:rsid w:val="006F7885"/>
    <w:rsid w:val="006F7C7C"/>
    <w:rsid w:val="006F7E6A"/>
    <w:rsid w:val="00700297"/>
    <w:rsid w:val="0070035A"/>
    <w:rsid w:val="00700582"/>
    <w:rsid w:val="00700A5C"/>
    <w:rsid w:val="00700AD4"/>
    <w:rsid w:val="00700B3D"/>
    <w:rsid w:val="00700BFD"/>
    <w:rsid w:val="00700C39"/>
    <w:rsid w:val="00700D50"/>
    <w:rsid w:val="0070119E"/>
    <w:rsid w:val="00701828"/>
    <w:rsid w:val="00701D8A"/>
    <w:rsid w:val="00701E88"/>
    <w:rsid w:val="00701EBB"/>
    <w:rsid w:val="00701F2B"/>
    <w:rsid w:val="00702160"/>
    <w:rsid w:val="007023B6"/>
    <w:rsid w:val="00702821"/>
    <w:rsid w:val="00702865"/>
    <w:rsid w:val="00702957"/>
    <w:rsid w:val="00702994"/>
    <w:rsid w:val="00702D4B"/>
    <w:rsid w:val="00702E05"/>
    <w:rsid w:val="00702E8C"/>
    <w:rsid w:val="00702FD7"/>
    <w:rsid w:val="007033DE"/>
    <w:rsid w:val="00703EF0"/>
    <w:rsid w:val="007044AB"/>
    <w:rsid w:val="00704771"/>
    <w:rsid w:val="0070477C"/>
    <w:rsid w:val="00704967"/>
    <w:rsid w:val="00704976"/>
    <w:rsid w:val="00704CB3"/>
    <w:rsid w:val="00704EE3"/>
    <w:rsid w:val="00705017"/>
    <w:rsid w:val="00705280"/>
    <w:rsid w:val="00705535"/>
    <w:rsid w:val="00705C66"/>
    <w:rsid w:val="00705D36"/>
    <w:rsid w:val="00705F51"/>
    <w:rsid w:val="00706580"/>
    <w:rsid w:val="007065E1"/>
    <w:rsid w:val="0070670B"/>
    <w:rsid w:val="007076CB"/>
    <w:rsid w:val="00707815"/>
    <w:rsid w:val="00707AB6"/>
    <w:rsid w:val="00707BEA"/>
    <w:rsid w:val="00707CF8"/>
    <w:rsid w:val="00707D31"/>
    <w:rsid w:val="00707F54"/>
    <w:rsid w:val="00710019"/>
    <w:rsid w:val="007104F6"/>
    <w:rsid w:val="0071051E"/>
    <w:rsid w:val="00710633"/>
    <w:rsid w:val="007107BC"/>
    <w:rsid w:val="00710992"/>
    <w:rsid w:val="00710A4D"/>
    <w:rsid w:val="00710B99"/>
    <w:rsid w:val="00710C54"/>
    <w:rsid w:val="007112EA"/>
    <w:rsid w:val="00711607"/>
    <w:rsid w:val="00711627"/>
    <w:rsid w:val="007119DF"/>
    <w:rsid w:val="00711DA2"/>
    <w:rsid w:val="00711E32"/>
    <w:rsid w:val="00711FA7"/>
    <w:rsid w:val="00712066"/>
    <w:rsid w:val="00712094"/>
    <w:rsid w:val="0071210E"/>
    <w:rsid w:val="007126E4"/>
    <w:rsid w:val="00712735"/>
    <w:rsid w:val="0071297C"/>
    <w:rsid w:val="00712CCD"/>
    <w:rsid w:val="00712D28"/>
    <w:rsid w:val="007132B7"/>
    <w:rsid w:val="0071365E"/>
    <w:rsid w:val="00713D9C"/>
    <w:rsid w:val="00714274"/>
    <w:rsid w:val="00714451"/>
    <w:rsid w:val="007145DC"/>
    <w:rsid w:val="00714CF8"/>
    <w:rsid w:val="00714F67"/>
    <w:rsid w:val="00715471"/>
    <w:rsid w:val="007155CD"/>
    <w:rsid w:val="00715CCA"/>
    <w:rsid w:val="0071652B"/>
    <w:rsid w:val="00716546"/>
    <w:rsid w:val="00716871"/>
    <w:rsid w:val="0071698F"/>
    <w:rsid w:val="007169EE"/>
    <w:rsid w:val="00716D61"/>
    <w:rsid w:val="007173F6"/>
    <w:rsid w:val="007173F9"/>
    <w:rsid w:val="00717800"/>
    <w:rsid w:val="007179D3"/>
    <w:rsid w:val="00717A58"/>
    <w:rsid w:val="00717C33"/>
    <w:rsid w:val="00717D13"/>
    <w:rsid w:val="00717F41"/>
    <w:rsid w:val="007202CD"/>
    <w:rsid w:val="0072042D"/>
    <w:rsid w:val="00720681"/>
    <w:rsid w:val="007206B1"/>
    <w:rsid w:val="00720C1B"/>
    <w:rsid w:val="00720FB7"/>
    <w:rsid w:val="007213BD"/>
    <w:rsid w:val="007219C3"/>
    <w:rsid w:val="00721B12"/>
    <w:rsid w:val="00721B9E"/>
    <w:rsid w:val="00722295"/>
    <w:rsid w:val="007224EB"/>
    <w:rsid w:val="007227E3"/>
    <w:rsid w:val="007229DD"/>
    <w:rsid w:val="00722A14"/>
    <w:rsid w:val="00722A2A"/>
    <w:rsid w:val="00722C71"/>
    <w:rsid w:val="00722CF6"/>
    <w:rsid w:val="00722E71"/>
    <w:rsid w:val="0072305D"/>
    <w:rsid w:val="00723252"/>
    <w:rsid w:val="0072330E"/>
    <w:rsid w:val="007237A5"/>
    <w:rsid w:val="00723B66"/>
    <w:rsid w:val="00723BA3"/>
    <w:rsid w:val="00723D69"/>
    <w:rsid w:val="00723F13"/>
    <w:rsid w:val="00724127"/>
    <w:rsid w:val="00724253"/>
    <w:rsid w:val="007242A1"/>
    <w:rsid w:val="00724517"/>
    <w:rsid w:val="00724662"/>
    <w:rsid w:val="00724968"/>
    <w:rsid w:val="00724A38"/>
    <w:rsid w:val="00724C5A"/>
    <w:rsid w:val="00724CEE"/>
    <w:rsid w:val="00724D90"/>
    <w:rsid w:val="00724EC3"/>
    <w:rsid w:val="00725231"/>
    <w:rsid w:val="0072558A"/>
    <w:rsid w:val="007259E1"/>
    <w:rsid w:val="00725F68"/>
    <w:rsid w:val="00725FCB"/>
    <w:rsid w:val="00726078"/>
    <w:rsid w:val="00726089"/>
    <w:rsid w:val="0072682F"/>
    <w:rsid w:val="00726880"/>
    <w:rsid w:val="0072692F"/>
    <w:rsid w:val="00726E04"/>
    <w:rsid w:val="00727292"/>
    <w:rsid w:val="00727616"/>
    <w:rsid w:val="0072785E"/>
    <w:rsid w:val="007278A8"/>
    <w:rsid w:val="007278D3"/>
    <w:rsid w:val="00727913"/>
    <w:rsid w:val="00727F4D"/>
    <w:rsid w:val="007301CA"/>
    <w:rsid w:val="0073021B"/>
    <w:rsid w:val="0073036A"/>
    <w:rsid w:val="00730627"/>
    <w:rsid w:val="0073082C"/>
    <w:rsid w:val="00730862"/>
    <w:rsid w:val="00730A13"/>
    <w:rsid w:val="00730B8E"/>
    <w:rsid w:val="00730F5D"/>
    <w:rsid w:val="0073108E"/>
    <w:rsid w:val="007312A5"/>
    <w:rsid w:val="00731762"/>
    <w:rsid w:val="007317D5"/>
    <w:rsid w:val="007318DA"/>
    <w:rsid w:val="00731B3B"/>
    <w:rsid w:val="00731CB9"/>
    <w:rsid w:val="00731CED"/>
    <w:rsid w:val="00731FD0"/>
    <w:rsid w:val="0073255E"/>
    <w:rsid w:val="007326CF"/>
    <w:rsid w:val="00732F1D"/>
    <w:rsid w:val="007333A3"/>
    <w:rsid w:val="0073367A"/>
    <w:rsid w:val="00733789"/>
    <w:rsid w:val="00733DB5"/>
    <w:rsid w:val="00733DFF"/>
    <w:rsid w:val="00734533"/>
    <w:rsid w:val="00734D84"/>
    <w:rsid w:val="00734F5B"/>
    <w:rsid w:val="00734F9F"/>
    <w:rsid w:val="00734FCF"/>
    <w:rsid w:val="007351EB"/>
    <w:rsid w:val="007354F1"/>
    <w:rsid w:val="00735561"/>
    <w:rsid w:val="007359A1"/>
    <w:rsid w:val="00735C2D"/>
    <w:rsid w:val="00735DE6"/>
    <w:rsid w:val="00735E2A"/>
    <w:rsid w:val="00735E76"/>
    <w:rsid w:val="00735F0A"/>
    <w:rsid w:val="007361F1"/>
    <w:rsid w:val="00736917"/>
    <w:rsid w:val="007369F0"/>
    <w:rsid w:val="00736ED6"/>
    <w:rsid w:val="00736FF2"/>
    <w:rsid w:val="0073717A"/>
    <w:rsid w:val="00737521"/>
    <w:rsid w:val="00737968"/>
    <w:rsid w:val="00740018"/>
    <w:rsid w:val="007401E5"/>
    <w:rsid w:val="00740D40"/>
    <w:rsid w:val="00741011"/>
    <w:rsid w:val="00741189"/>
    <w:rsid w:val="0074139B"/>
    <w:rsid w:val="00741DA9"/>
    <w:rsid w:val="0074272E"/>
    <w:rsid w:val="0074274F"/>
    <w:rsid w:val="007427E9"/>
    <w:rsid w:val="00743594"/>
    <w:rsid w:val="007436ED"/>
    <w:rsid w:val="00743919"/>
    <w:rsid w:val="0074399B"/>
    <w:rsid w:val="00743CBF"/>
    <w:rsid w:val="00744545"/>
    <w:rsid w:val="00744881"/>
    <w:rsid w:val="00744B01"/>
    <w:rsid w:val="0074502C"/>
    <w:rsid w:val="00745D84"/>
    <w:rsid w:val="00745DFD"/>
    <w:rsid w:val="00745FEB"/>
    <w:rsid w:val="00746178"/>
    <w:rsid w:val="007461DB"/>
    <w:rsid w:val="00746292"/>
    <w:rsid w:val="00746834"/>
    <w:rsid w:val="007468C2"/>
    <w:rsid w:val="007469F4"/>
    <w:rsid w:val="00746BF7"/>
    <w:rsid w:val="00746D0D"/>
    <w:rsid w:val="00746E3E"/>
    <w:rsid w:val="00746F98"/>
    <w:rsid w:val="00747043"/>
    <w:rsid w:val="00747077"/>
    <w:rsid w:val="00747379"/>
    <w:rsid w:val="00747445"/>
    <w:rsid w:val="00747726"/>
    <w:rsid w:val="007477F2"/>
    <w:rsid w:val="0074780B"/>
    <w:rsid w:val="007479DD"/>
    <w:rsid w:val="00747ABD"/>
    <w:rsid w:val="0075044F"/>
    <w:rsid w:val="00750574"/>
    <w:rsid w:val="00750884"/>
    <w:rsid w:val="007509AE"/>
    <w:rsid w:val="00750DDE"/>
    <w:rsid w:val="00750F19"/>
    <w:rsid w:val="00751032"/>
    <w:rsid w:val="00751098"/>
    <w:rsid w:val="007516F3"/>
    <w:rsid w:val="007517FA"/>
    <w:rsid w:val="0075183B"/>
    <w:rsid w:val="00751ECE"/>
    <w:rsid w:val="007521D0"/>
    <w:rsid w:val="00752291"/>
    <w:rsid w:val="007523EF"/>
    <w:rsid w:val="007525C6"/>
    <w:rsid w:val="00752932"/>
    <w:rsid w:val="00752D8F"/>
    <w:rsid w:val="00752EF9"/>
    <w:rsid w:val="0075324C"/>
    <w:rsid w:val="007533C4"/>
    <w:rsid w:val="00753491"/>
    <w:rsid w:val="00753BC7"/>
    <w:rsid w:val="00753BDE"/>
    <w:rsid w:val="00753DC4"/>
    <w:rsid w:val="00754042"/>
    <w:rsid w:val="00754386"/>
    <w:rsid w:val="007547AA"/>
    <w:rsid w:val="007547DA"/>
    <w:rsid w:val="00754A4A"/>
    <w:rsid w:val="00754B9C"/>
    <w:rsid w:val="0075576A"/>
    <w:rsid w:val="00755884"/>
    <w:rsid w:val="007558D8"/>
    <w:rsid w:val="00755946"/>
    <w:rsid w:val="007559F5"/>
    <w:rsid w:val="00755CC4"/>
    <w:rsid w:val="00755CDF"/>
    <w:rsid w:val="00755D92"/>
    <w:rsid w:val="00755F8C"/>
    <w:rsid w:val="0075609C"/>
    <w:rsid w:val="00756806"/>
    <w:rsid w:val="00756D9D"/>
    <w:rsid w:val="00756DC8"/>
    <w:rsid w:val="00756DFC"/>
    <w:rsid w:val="00756F8B"/>
    <w:rsid w:val="0075719B"/>
    <w:rsid w:val="007572F2"/>
    <w:rsid w:val="0075738C"/>
    <w:rsid w:val="0075778D"/>
    <w:rsid w:val="00757A41"/>
    <w:rsid w:val="00757B5C"/>
    <w:rsid w:val="00757BE4"/>
    <w:rsid w:val="00757DD3"/>
    <w:rsid w:val="00757F02"/>
    <w:rsid w:val="00757F3F"/>
    <w:rsid w:val="0076024E"/>
    <w:rsid w:val="007605EE"/>
    <w:rsid w:val="007608F0"/>
    <w:rsid w:val="00761749"/>
    <w:rsid w:val="00761797"/>
    <w:rsid w:val="00761BFB"/>
    <w:rsid w:val="00761FF5"/>
    <w:rsid w:val="007623A7"/>
    <w:rsid w:val="007623ED"/>
    <w:rsid w:val="00762488"/>
    <w:rsid w:val="00762751"/>
    <w:rsid w:val="00762C63"/>
    <w:rsid w:val="00762D66"/>
    <w:rsid w:val="00762DDF"/>
    <w:rsid w:val="00762EBC"/>
    <w:rsid w:val="00762FB4"/>
    <w:rsid w:val="007630C5"/>
    <w:rsid w:val="0076344E"/>
    <w:rsid w:val="00763543"/>
    <w:rsid w:val="007636C9"/>
    <w:rsid w:val="00763863"/>
    <w:rsid w:val="00763941"/>
    <w:rsid w:val="00763955"/>
    <w:rsid w:val="00763FE2"/>
    <w:rsid w:val="00764871"/>
    <w:rsid w:val="00764A82"/>
    <w:rsid w:val="00764AC3"/>
    <w:rsid w:val="00764DDF"/>
    <w:rsid w:val="00765101"/>
    <w:rsid w:val="0076550B"/>
    <w:rsid w:val="007655D3"/>
    <w:rsid w:val="00765648"/>
    <w:rsid w:val="00765916"/>
    <w:rsid w:val="00765B80"/>
    <w:rsid w:val="00765CE6"/>
    <w:rsid w:val="00766052"/>
    <w:rsid w:val="0076687A"/>
    <w:rsid w:val="00766A5C"/>
    <w:rsid w:val="00766A6B"/>
    <w:rsid w:val="007672AE"/>
    <w:rsid w:val="007673BE"/>
    <w:rsid w:val="00767D65"/>
    <w:rsid w:val="00767D8D"/>
    <w:rsid w:val="00767F61"/>
    <w:rsid w:val="0077007E"/>
    <w:rsid w:val="007701F1"/>
    <w:rsid w:val="007702B7"/>
    <w:rsid w:val="0077042B"/>
    <w:rsid w:val="007707DE"/>
    <w:rsid w:val="00770811"/>
    <w:rsid w:val="007708AE"/>
    <w:rsid w:val="00770FD7"/>
    <w:rsid w:val="007710B8"/>
    <w:rsid w:val="007710BA"/>
    <w:rsid w:val="007712A1"/>
    <w:rsid w:val="007716FB"/>
    <w:rsid w:val="00772012"/>
    <w:rsid w:val="00772AF8"/>
    <w:rsid w:val="00773136"/>
    <w:rsid w:val="007732B6"/>
    <w:rsid w:val="00773309"/>
    <w:rsid w:val="00773512"/>
    <w:rsid w:val="00773C37"/>
    <w:rsid w:val="0077449D"/>
    <w:rsid w:val="0077485E"/>
    <w:rsid w:val="0077506B"/>
    <w:rsid w:val="007750A5"/>
    <w:rsid w:val="00775381"/>
    <w:rsid w:val="00775EF7"/>
    <w:rsid w:val="00776267"/>
    <w:rsid w:val="00776314"/>
    <w:rsid w:val="00776374"/>
    <w:rsid w:val="00776393"/>
    <w:rsid w:val="0077643A"/>
    <w:rsid w:val="00776955"/>
    <w:rsid w:val="00776F15"/>
    <w:rsid w:val="007771C8"/>
    <w:rsid w:val="0077768C"/>
    <w:rsid w:val="00777738"/>
    <w:rsid w:val="007777D2"/>
    <w:rsid w:val="00777C7B"/>
    <w:rsid w:val="00777ECC"/>
    <w:rsid w:val="0078066C"/>
    <w:rsid w:val="007806C9"/>
    <w:rsid w:val="007807AF"/>
    <w:rsid w:val="007807F1"/>
    <w:rsid w:val="00780F2C"/>
    <w:rsid w:val="0078108F"/>
    <w:rsid w:val="0078114D"/>
    <w:rsid w:val="0078148F"/>
    <w:rsid w:val="007814FF"/>
    <w:rsid w:val="007817EC"/>
    <w:rsid w:val="00781B33"/>
    <w:rsid w:val="00781DE9"/>
    <w:rsid w:val="00782461"/>
    <w:rsid w:val="00782467"/>
    <w:rsid w:val="0078280E"/>
    <w:rsid w:val="00782812"/>
    <w:rsid w:val="0078294E"/>
    <w:rsid w:val="00782B23"/>
    <w:rsid w:val="00782FB6"/>
    <w:rsid w:val="00783003"/>
    <w:rsid w:val="00783B75"/>
    <w:rsid w:val="00783BA7"/>
    <w:rsid w:val="00783F7A"/>
    <w:rsid w:val="00783FCE"/>
    <w:rsid w:val="007846BE"/>
    <w:rsid w:val="00784EF5"/>
    <w:rsid w:val="00784F1C"/>
    <w:rsid w:val="00785417"/>
    <w:rsid w:val="00785C97"/>
    <w:rsid w:val="00785F22"/>
    <w:rsid w:val="007861EE"/>
    <w:rsid w:val="0078634C"/>
    <w:rsid w:val="007863B9"/>
    <w:rsid w:val="00786426"/>
    <w:rsid w:val="00786CE4"/>
    <w:rsid w:val="00786CE9"/>
    <w:rsid w:val="00786CEA"/>
    <w:rsid w:val="007878CA"/>
    <w:rsid w:val="0078795D"/>
    <w:rsid w:val="00787CC4"/>
    <w:rsid w:val="00787DE1"/>
    <w:rsid w:val="007904A8"/>
    <w:rsid w:val="00790A96"/>
    <w:rsid w:val="00790C7F"/>
    <w:rsid w:val="00790DB5"/>
    <w:rsid w:val="00790EA6"/>
    <w:rsid w:val="00790FDE"/>
    <w:rsid w:val="00791769"/>
    <w:rsid w:val="00791BEC"/>
    <w:rsid w:val="00791CC8"/>
    <w:rsid w:val="00791E84"/>
    <w:rsid w:val="00791F1D"/>
    <w:rsid w:val="00792360"/>
    <w:rsid w:val="00792435"/>
    <w:rsid w:val="00792B78"/>
    <w:rsid w:val="00792BD6"/>
    <w:rsid w:val="00792BFA"/>
    <w:rsid w:val="00792C67"/>
    <w:rsid w:val="00792F19"/>
    <w:rsid w:val="00792F2D"/>
    <w:rsid w:val="00792FCD"/>
    <w:rsid w:val="00793277"/>
    <w:rsid w:val="007935BC"/>
    <w:rsid w:val="007936BD"/>
    <w:rsid w:val="0079383B"/>
    <w:rsid w:val="00793BFC"/>
    <w:rsid w:val="00793E93"/>
    <w:rsid w:val="00793F84"/>
    <w:rsid w:val="00794073"/>
    <w:rsid w:val="00794076"/>
    <w:rsid w:val="00794089"/>
    <w:rsid w:val="007940BA"/>
    <w:rsid w:val="00794C29"/>
    <w:rsid w:val="00794C2C"/>
    <w:rsid w:val="00794C57"/>
    <w:rsid w:val="00794F8F"/>
    <w:rsid w:val="00795092"/>
    <w:rsid w:val="007957CA"/>
    <w:rsid w:val="00795A72"/>
    <w:rsid w:val="00795C0D"/>
    <w:rsid w:val="00795CDE"/>
    <w:rsid w:val="00795F2B"/>
    <w:rsid w:val="00795F75"/>
    <w:rsid w:val="007960FE"/>
    <w:rsid w:val="0079643F"/>
    <w:rsid w:val="00796539"/>
    <w:rsid w:val="007968C0"/>
    <w:rsid w:val="0079701E"/>
    <w:rsid w:val="00797597"/>
    <w:rsid w:val="0079787E"/>
    <w:rsid w:val="007979D2"/>
    <w:rsid w:val="00797AC4"/>
    <w:rsid w:val="00797D5C"/>
    <w:rsid w:val="00797F56"/>
    <w:rsid w:val="007A01BF"/>
    <w:rsid w:val="007A05C4"/>
    <w:rsid w:val="007A0B4D"/>
    <w:rsid w:val="007A0D45"/>
    <w:rsid w:val="007A1730"/>
    <w:rsid w:val="007A18C6"/>
    <w:rsid w:val="007A18DA"/>
    <w:rsid w:val="007A1BE1"/>
    <w:rsid w:val="007A1CC9"/>
    <w:rsid w:val="007A1F97"/>
    <w:rsid w:val="007A1FBF"/>
    <w:rsid w:val="007A233F"/>
    <w:rsid w:val="007A271D"/>
    <w:rsid w:val="007A2BC6"/>
    <w:rsid w:val="007A2CAB"/>
    <w:rsid w:val="007A2E77"/>
    <w:rsid w:val="007A310F"/>
    <w:rsid w:val="007A37C4"/>
    <w:rsid w:val="007A38F1"/>
    <w:rsid w:val="007A3A4E"/>
    <w:rsid w:val="007A3C3B"/>
    <w:rsid w:val="007A40A5"/>
    <w:rsid w:val="007A46D0"/>
    <w:rsid w:val="007A495F"/>
    <w:rsid w:val="007A4D2C"/>
    <w:rsid w:val="007A4E62"/>
    <w:rsid w:val="007A4F77"/>
    <w:rsid w:val="007A4FE6"/>
    <w:rsid w:val="007A510B"/>
    <w:rsid w:val="007A51C9"/>
    <w:rsid w:val="007A5583"/>
    <w:rsid w:val="007A5673"/>
    <w:rsid w:val="007A57FE"/>
    <w:rsid w:val="007A5A76"/>
    <w:rsid w:val="007A5DFA"/>
    <w:rsid w:val="007A5FFC"/>
    <w:rsid w:val="007A62A3"/>
    <w:rsid w:val="007A638D"/>
    <w:rsid w:val="007A66E2"/>
    <w:rsid w:val="007A6897"/>
    <w:rsid w:val="007A6B49"/>
    <w:rsid w:val="007A6FA8"/>
    <w:rsid w:val="007A6FE4"/>
    <w:rsid w:val="007A74DF"/>
    <w:rsid w:val="007A7715"/>
    <w:rsid w:val="007A7B35"/>
    <w:rsid w:val="007A7C46"/>
    <w:rsid w:val="007A7C58"/>
    <w:rsid w:val="007A7F16"/>
    <w:rsid w:val="007B0171"/>
    <w:rsid w:val="007B0564"/>
    <w:rsid w:val="007B07F4"/>
    <w:rsid w:val="007B093E"/>
    <w:rsid w:val="007B0B86"/>
    <w:rsid w:val="007B0BFC"/>
    <w:rsid w:val="007B0D52"/>
    <w:rsid w:val="007B0FD6"/>
    <w:rsid w:val="007B11B4"/>
    <w:rsid w:val="007B122F"/>
    <w:rsid w:val="007B16B7"/>
    <w:rsid w:val="007B1975"/>
    <w:rsid w:val="007B2531"/>
    <w:rsid w:val="007B2790"/>
    <w:rsid w:val="007B27D1"/>
    <w:rsid w:val="007B27EF"/>
    <w:rsid w:val="007B28E9"/>
    <w:rsid w:val="007B2986"/>
    <w:rsid w:val="007B29AA"/>
    <w:rsid w:val="007B29E6"/>
    <w:rsid w:val="007B29FB"/>
    <w:rsid w:val="007B333B"/>
    <w:rsid w:val="007B3877"/>
    <w:rsid w:val="007B39F0"/>
    <w:rsid w:val="007B3BDE"/>
    <w:rsid w:val="007B3C1C"/>
    <w:rsid w:val="007B4411"/>
    <w:rsid w:val="007B4434"/>
    <w:rsid w:val="007B4932"/>
    <w:rsid w:val="007B4A3D"/>
    <w:rsid w:val="007B4E75"/>
    <w:rsid w:val="007B4F63"/>
    <w:rsid w:val="007B4FA2"/>
    <w:rsid w:val="007B5258"/>
    <w:rsid w:val="007B531D"/>
    <w:rsid w:val="007B5647"/>
    <w:rsid w:val="007B5756"/>
    <w:rsid w:val="007B5A4F"/>
    <w:rsid w:val="007B5B55"/>
    <w:rsid w:val="007B5C9B"/>
    <w:rsid w:val="007B5D56"/>
    <w:rsid w:val="007B5EAD"/>
    <w:rsid w:val="007B5EE7"/>
    <w:rsid w:val="007B61AD"/>
    <w:rsid w:val="007B64E8"/>
    <w:rsid w:val="007B67B2"/>
    <w:rsid w:val="007B6C82"/>
    <w:rsid w:val="007B703B"/>
    <w:rsid w:val="007B7347"/>
    <w:rsid w:val="007B7A4C"/>
    <w:rsid w:val="007B7B55"/>
    <w:rsid w:val="007B7DE3"/>
    <w:rsid w:val="007C0529"/>
    <w:rsid w:val="007C06C7"/>
    <w:rsid w:val="007C088B"/>
    <w:rsid w:val="007C08ED"/>
    <w:rsid w:val="007C0A71"/>
    <w:rsid w:val="007C0D97"/>
    <w:rsid w:val="007C0DEA"/>
    <w:rsid w:val="007C0F20"/>
    <w:rsid w:val="007C111F"/>
    <w:rsid w:val="007C113F"/>
    <w:rsid w:val="007C14F2"/>
    <w:rsid w:val="007C154F"/>
    <w:rsid w:val="007C170C"/>
    <w:rsid w:val="007C1759"/>
    <w:rsid w:val="007C17A2"/>
    <w:rsid w:val="007C1AAB"/>
    <w:rsid w:val="007C1ABC"/>
    <w:rsid w:val="007C1D02"/>
    <w:rsid w:val="007C206F"/>
    <w:rsid w:val="007C2379"/>
    <w:rsid w:val="007C2429"/>
    <w:rsid w:val="007C2712"/>
    <w:rsid w:val="007C2851"/>
    <w:rsid w:val="007C2C1F"/>
    <w:rsid w:val="007C2E9D"/>
    <w:rsid w:val="007C3099"/>
    <w:rsid w:val="007C36F8"/>
    <w:rsid w:val="007C3C29"/>
    <w:rsid w:val="007C3D64"/>
    <w:rsid w:val="007C43C8"/>
    <w:rsid w:val="007C44C2"/>
    <w:rsid w:val="007C44CA"/>
    <w:rsid w:val="007C483D"/>
    <w:rsid w:val="007C4AB2"/>
    <w:rsid w:val="007C4C98"/>
    <w:rsid w:val="007C4D94"/>
    <w:rsid w:val="007C4FEC"/>
    <w:rsid w:val="007C4FF9"/>
    <w:rsid w:val="007C58D3"/>
    <w:rsid w:val="007C58DA"/>
    <w:rsid w:val="007C5941"/>
    <w:rsid w:val="007C59AB"/>
    <w:rsid w:val="007C5DA8"/>
    <w:rsid w:val="007C60CA"/>
    <w:rsid w:val="007C6276"/>
    <w:rsid w:val="007C64AF"/>
    <w:rsid w:val="007C66EC"/>
    <w:rsid w:val="007C66FD"/>
    <w:rsid w:val="007C6BD8"/>
    <w:rsid w:val="007C7072"/>
    <w:rsid w:val="007C7333"/>
    <w:rsid w:val="007C73C5"/>
    <w:rsid w:val="007C7568"/>
    <w:rsid w:val="007C7A10"/>
    <w:rsid w:val="007C7B9D"/>
    <w:rsid w:val="007C7CAC"/>
    <w:rsid w:val="007C7E7B"/>
    <w:rsid w:val="007C7F74"/>
    <w:rsid w:val="007D0498"/>
    <w:rsid w:val="007D08B6"/>
    <w:rsid w:val="007D0E52"/>
    <w:rsid w:val="007D1014"/>
    <w:rsid w:val="007D1313"/>
    <w:rsid w:val="007D15AA"/>
    <w:rsid w:val="007D1623"/>
    <w:rsid w:val="007D1785"/>
    <w:rsid w:val="007D18CA"/>
    <w:rsid w:val="007D1BA7"/>
    <w:rsid w:val="007D2354"/>
    <w:rsid w:val="007D2616"/>
    <w:rsid w:val="007D2A35"/>
    <w:rsid w:val="007D2E66"/>
    <w:rsid w:val="007D3119"/>
    <w:rsid w:val="007D332E"/>
    <w:rsid w:val="007D3472"/>
    <w:rsid w:val="007D3548"/>
    <w:rsid w:val="007D3592"/>
    <w:rsid w:val="007D3B18"/>
    <w:rsid w:val="007D3B52"/>
    <w:rsid w:val="007D3CA0"/>
    <w:rsid w:val="007D3F2D"/>
    <w:rsid w:val="007D3F4C"/>
    <w:rsid w:val="007D3FF5"/>
    <w:rsid w:val="007D40AE"/>
    <w:rsid w:val="007D42B0"/>
    <w:rsid w:val="007D4C40"/>
    <w:rsid w:val="007D4E04"/>
    <w:rsid w:val="007D5431"/>
    <w:rsid w:val="007D572A"/>
    <w:rsid w:val="007D5998"/>
    <w:rsid w:val="007D5C07"/>
    <w:rsid w:val="007D604A"/>
    <w:rsid w:val="007D61F6"/>
    <w:rsid w:val="007D63CD"/>
    <w:rsid w:val="007D63FC"/>
    <w:rsid w:val="007D648E"/>
    <w:rsid w:val="007D64D0"/>
    <w:rsid w:val="007D6986"/>
    <w:rsid w:val="007D6F61"/>
    <w:rsid w:val="007D722D"/>
    <w:rsid w:val="007D7814"/>
    <w:rsid w:val="007D7C14"/>
    <w:rsid w:val="007D7CE2"/>
    <w:rsid w:val="007E0066"/>
    <w:rsid w:val="007E0228"/>
    <w:rsid w:val="007E04FD"/>
    <w:rsid w:val="007E05AE"/>
    <w:rsid w:val="007E07C2"/>
    <w:rsid w:val="007E08C6"/>
    <w:rsid w:val="007E095E"/>
    <w:rsid w:val="007E09AE"/>
    <w:rsid w:val="007E0BB7"/>
    <w:rsid w:val="007E0D59"/>
    <w:rsid w:val="007E120F"/>
    <w:rsid w:val="007E1351"/>
    <w:rsid w:val="007E13D9"/>
    <w:rsid w:val="007E14CD"/>
    <w:rsid w:val="007E15B7"/>
    <w:rsid w:val="007E15D8"/>
    <w:rsid w:val="007E172C"/>
    <w:rsid w:val="007E196C"/>
    <w:rsid w:val="007E1AB9"/>
    <w:rsid w:val="007E1B70"/>
    <w:rsid w:val="007E1DB3"/>
    <w:rsid w:val="007E1E54"/>
    <w:rsid w:val="007E1FBD"/>
    <w:rsid w:val="007E2176"/>
    <w:rsid w:val="007E2208"/>
    <w:rsid w:val="007E220B"/>
    <w:rsid w:val="007E264E"/>
    <w:rsid w:val="007E2664"/>
    <w:rsid w:val="007E2B66"/>
    <w:rsid w:val="007E2DCA"/>
    <w:rsid w:val="007E2E9F"/>
    <w:rsid w:val="007E30F2"/>
    <w:rsid w:val="007E310D"/>
    <w:rsid w:val="007E34BF"/>
    <w:rsid w:val="007E3652"/>
    <w:rsid w:val="007E3BE3"/>
    <w:rsid w:val="007E3F0D"/>
    <w:rsid w:val="007E4089"/>
    <w:rsid w:val="007E46E4"/>
    <w:rsid w:val="007E4D88"/>
    <w:rsid w:val="007E5253"/>
    <w:rsid w:val="007E576B"/>
    <w:rsid w:val="007E599C"/>
    <w:rsid w:val="007E5CDC"/>
    <w:rsid w:val="007E5F00"/>
    <w:rsid w:val="007E6104"/>
    <w:rsid w:val="007E67D6"/>
    <w:rsid w:val="007E69FD"/>
    <w:rsid w:val="007E70DC"/>
    <w:rsid w:val="007E712A"/>
    <w:rsid w:val="007E7483"/>
    <w:rsid w:val="007E74B1"/>
    <w:rsid w:val="007E7817"/>
    <w:rsid w:val="007E7878"/>
    <w:rsid w:val="007E79D8"/>
    <w:rsid w:val="007E7C13"/>
    <w:rsid w:val="007F0184"/>
    <w:rsid w:val="007F0494"/>
    <w:rsid w:val="007F0624"/>
    <w:rsid w:val="007F06BC"/>
    <w:rsid w:val="007F06C8"/>
    <w:rsid w:val="007F076A"/>
    <w:rsid w:val="007F0C5F"/>
    <w:rsid w:val="007F0C68"/>
    <w:rsid w:val="007F0D5B"/>
    <w:rsid w:val="007F0DCA"/>
    <w:rsid w:val="007F0E37"/>
    <w:rsid w:val="007F0EFF"/>
    <w:rsid w:val="007F0F25"/>
    <w:rsid w:val="007F12A8"/>
    <w:rsid w:val="007F1429"/>
    <w:rsid w:val="007F14AA"/>
    <w:rsid w:val="007F14CC"/>
    <w:rsid w:val="007F1512"/>
    <w:rsid w:val="007F1816"/>
    <w:rsid w:val="007F1821"/>
    <w:rsid w:val="007F19B0"/>
    <w:rsid w:val="007F1C98"/>
    <w:rsid w:val="007F1CE1"/>
    <w:rsid w:val="007F1D8D"/>
    <w:rsid w:val="007F229D"/>
    <w:rsid w:val="007F25AF"/>
    <w:rsid w:val="007F2C94"/>
    <w:rsid w:val="007F2E83"/>
    <w:rsid w:val="007F2FE3"/>
    <w:rsid w:val="007F3300"/>
    <w:rsid w:val="007F3758"/>
    <w:rsid w:val="007F3881"/>
    <w:rsid w:val="007F38F1"/>
    <w:rsid w:val="007F3965"/>
    <w:rsid w:val="007F3A01"/>
    <w:rsid w:val="007F3BA8"/>
    <w:rsid w:val="007F3BDF"/>
    <w:rsid w:val="007F3C80"/>
    <w:rsid w:val="007F3D85"/>
    <w:rsid w:val="007F40BE"/>
    <w:rsid w:val="007F4111"/>
    <w:rsid w:val="007F4153"/>
    <w:rsid w:val="007F4219"/>
    <w:rsid w:val="007F43C4"/>
    <w:rsid w:val="007F44DB"/>
    <w:rsid w:val="007F4694"/>
    <w:rsid w:val="007F4958"/>
    <w:rsid w:val="007F49EC"/>
    <w:rsid w:val="007F4B0F"/>
    <w:rsid w:val="007F4C8C"/>
    <w:rsid w:val="007F4DFA"/>
    <w:rsid w:val="007F4E08"/>
    <w:rsid w:val="007F4ECB"/>
    <w:rsid w:val="007F5713"/>
    <w:rsid w:val="007F580E"/>
    <w:rsid w:val="007F5DFC"/>
    <w:rsid w:val="007F6232"/>
    <w:rsid w:val="007F6DBA"/>
    <w:rsid w:val="007F6E76"/>
    <w:rsid w:val="007F74B8"/>
    <w:rsid w:val="007F764B"/>
    <w:rsid w:val="007F7728"/>
    <w:rsid w:val="007F7C42"/>
    <w:rsid w:val="007F7ECF"/>
    <w:rsid w:val="00800548"/>
    <w:rsid w:val="008007F0"/>
    <w:rsid w:val="00800869"/>
    <w:rsid w:val="008009FC"/>
    <w:rsid w:val="00800B48"/>
    <w:rsid w:val="00800D25"/>
    <w:rsid w:val="00800EB9"/>
    <w:rsid w:val="00800F31"/>
    <w:rsid w:val="00801118"/>
    <w:rsid w:val="00801186"/>
    <w:rsid w:val="008012B8"/>
    <w:rsid w:val="00801684"/>
    <w:rsid w:val="008019C2"/>
    <w:rsid w:val="00801A1D"/>
    <w:rsid w:val="00801A9D"/>
    <w:rsid w:val="00801C9C"/>
    <w:rsid w:val="00801D8A"/>
    <w:rsid w:val="00801F16"/>
    <w:rsid w:val="00802149"/>
    <w:rsid w:val="00802A27"/>
    <w:rsid w:val="00802A43"/>
    <w:rsid w:val="00802BE2"/>
    <w:rsid w:val="00802D51"/>
    <w:rsid w:val="00802F99"/>
    <w:rsid w:val="00803153"/>
    <w:rsid w:val="008035EF"/>
    <w:rsid w:val="0080361B"/>
    <w:rsid w:val="00803665"/>
    <w:rsid w:val="0080371C"/>
    <w:rsid w:val="00803A14"/>
    <w:rsid w:val="008045F6"/>
    <w:rsid w:val="0080460C"/>
    <w:rsid w:val="0080464A"/>
    <w:rsid w:val="00804874"/>
    <w:rsid w:val="0080489D"/>
    <w:rsid w:val="008048EE"/>
    <w:rsid w:val="008048F0"/>
    <w:rsid w:val="00804EA5"/>
    <w:rsid w:val="0080539A"/>
    <w:rsid w:val="00805664"/>
    <w:rsid w:val="0080567D"/>
    <w:rsid w:val="008056FC"/>
    <w:rsid w:val="00805733"/>
    <w:rsid w:val="0080575E"/>
    <w:rsid w:val="0080591F"/>
    <w:rsid w:val="008059E2"/>
    <w:rsid w:val="00805A24"/>
    <w:rsid w:val="00805CF2"/>
    <w:rsid w:val="00805FD3"/>
    <w:rsid w:val="00806101"/>
    <w:rsid w:val="0080612E"/>
    <w:rsid w:val="00806225"/>
    <w:rsid w:val="00806344"/>
    <w:rsid w:val="00806387"/>
    <w:rsid w:val="008065ED"/>
    <w:rsid w:val="00806636"/>
    <w:rsid w:val="00806981"/>
    <w:rsid w:val="00806D73"/>
    <w:rsid w:val="00807242"/>
    <w:rsid w:val="0080773D"/>
    <w:rsid w:val="00807B1A"/>
    <w:rsid w:val="00807D7A"/>
    <w:rsid w:val="00807EDF"/>
    <w:rsid w:val="008100D5"/>
    <w:rsid w:val="0081019C"/>
    <w:rsid w:val="0081082E"/>
    <w:rsid w:val="00810D3A"/>
    <w:rsid w:val="00810D88"/>
    <w:rsid w:val="008112D9"/>
    <w:rsid w:val="00811407"/>
    <w:rsid w:val="0081176D"/>
    <w:rsid w:val="008119A2"/>
    <w:rsid w:val="00811D7B"/>
    <w:rsid w:val="00811F4C"/>
    <w:rsid w:val="008121FE"/>
    <w:rsid w:val="0081232C"/>
    <w:rsid w:val="0081237C"/>
    <w:rsid w:val="00812C62"/>
    <w:rsid w:val="00813277"/>
    <w:rsid w:val="00813355"/>
    <w:rsid w:val="00813412"/>
    <w:rsid w:val="0081346E"/>
    <w:rsid w:val="008135FF"/>
    <w:rsid w:val="0081362F"/>
    <w:rsid w:val="00813A0F"/>
    <w:rsid w:val="00813B0B"/>
    <w:rsid w:val="00813BF7"/>
    <w:rsid w:val="00813F96"/>
    <w:rsid w:val="00814225"/>
    <w:rsid w:val="008143E6"/>
    <w:rsid w:val="00814491"/>
    <w:rsid w:val="008144C3"/>
    <w:rsid w:val="0081453E"/>
    <w:rsid w:val="008145CE"/>
    <w:rsid w:val="0081460E"/>
    <w:rsid w:val="00814833"/>
    <w:rsid w:val="00814B81"/>
    <w:rsid w:val="00814DF5"/>
    <w:rsid w:val="00814F27"/>
    <w:rsid w:val="0081511F"/>
    <w:rsid w:val="0081518C"/>
    <w:rsid w:val="008151B3"/>
    <w:rsid w:val="00815332"/>
    <w:rsid w:val="0081563A"/>
    <w:rsid w:val="008156EB"/>
    <w:rsid w:val="00815836"/>
    <w:rsid w:val="00815A1B"/>
    <w:rsid w:val="00815A2E"/>
    <w:rsid w:val="00815B02"/>
    <w:rsid w:val="00815ED1"/>
    <w:rsid w:val="008165FF"/>
    <w:rsid w:val="008166A7"/>
    <w:rsid w:val="00816C88"/>
    <w:rsid w:val="008171CB"/>
    <w:rsid w:val="00817229"/>
    <w:rsid w:val="008174BB"/>
    <w:rsid w:val="00817A22"/>
    <w:rsid w:val="00817BD2"/>
    <w:rsid w:val="00817EA9"/>
    <w:rsid w:val="00820244"/>
    <w:rsid w:val="0082066A"/>
    <w:rsid w:val="00820744"/>
    <w:rsid w:val="00820A3C"/>
    <w:rsid w:val="00820B14"/>
    <w:rsid w:val="00820C4C"/>
    <w:rsid w:val="00820C7F"/>
    <w:rsid w:val="00821163"/>
    <w:rsid w:val="008215FE"/>
    <w:rsid w:val="008216B2"/>
    <w:rsid w:val="00821A09"/>
    <w:rsid w:val="00821DF9"/>
    <w:rsid w:val="00821F9F"/>
    <w:rsid w:val="008221D5"/>
    <w:rsid w:val="0082241F"/>
    <w:rsid w:val="008229C9"/>
    <w:rsid w:val="00822D6C"/>
    <w:rsid w:val="0082307B"/>
    <w:rsid w:val="00823245"/>
    <w:rsid w:val="008232BE"/>
    <w:rsid w:val="008235FC"/>
    <w:rsid w:val="00823899"/>
    <w:rsid w:val="00823932"/>
    <w:rsid w:val="0082395C"/>
    <w:rsid w:val="00823B85"/>
    <w:rsid w:val="00823D0B"/>
    <w:rsid w:val="00824197"/>
    <w:rsid w:val="008242B8"/>
    <w:rsid w:val="0082435F"/>
    <w:rsid w:val="008243DB"/>
    <w:rsid w:val="008245A3"/>
    <w:rsid w:val="0082467B"/>
    <w:rsid w:val="00824CD4"/>
    <w:rsid w:val="00824E54"/>
    <w:rsid w:val="0082506E"/>
    <w:rsid w:val="00825658"/>
    <w:rsid w:val="008258A5"/>
    <w:rsid w:val="00825A13"/>
    <w:rsid w:val="00825A74"/>
    <w:rsid w:val="00825B99"/>
    <w:rsid w:val="0082607C"/>
    <w:rsid w:val="00826091"/>
    <w:rsid w:val="008264A7"/>
    <w:rsid w:val="008268DF"/>
    <w:rsid w:val="008268E9"/>
    <w:rsid w:val="0082759D"/>
    <w:rsid w:val="00827CF6"/>
    <w:rsid w:val="00830088"/>
    <w:rsid w:val="00830968"/>
    <w:rsid w:val="00830C4D"/>
    <w:rsid w:val="008311E7"/>
    <w:rsid w:val="008312F1"/>
    <w:rsid w:val="0083138D"/>
    <w:rsid w:val="008313A4"/>
    <w:rsid w:val="008314A0"/>
    <w:rsid w:val="0083180F"/>
    <w:rsid w:val="00831966"/>
    <w:rsid w:val="008319E7"/>
    <w:rsid w:val="00831C31"/>
    <w:rsid w:val="00831F4B"/>
    <w:rsid w:val="00832010"/>
    <w:rsid w:val="00832034"/>
    <w:rsid w:val="008322C9"/>
    <w:rsid w:val="0083231C"/>
    <w:rsid w:val="0083245A"/>
    <w:rsid w:val="008324F5"/>
    <w:rsid w:val="008327E5"/>
    <w:rsid w:val="0083291A"/>
    <w:rsid w:val="00832A9C"/>
    <w:rsid w:val="00832D35"/>
    <w:rsid w:val="00832E56"/>
    <w:rsid w:val="008331B0"/>
    <w:rsid w:val="00833287"/>
    <w:rsid w:val="008333B8"/>
    <w:rsid w:val="00833447"/>
    <w:rsid w:val="00833450"/>
    <w:rsid w:val="008334BC"/>
    <w:rsid w:val="0083399E"/>
    <w:rsid w:val="00833C21"/>
    <w:rsid w:val="00833F99"/>
    <w:rsid w:val="00834659"/>
    <w:rsid w:val="00834BF6"/>
    <w:rsid w:val="008350A9"/>
    <w:rsid w:val="00835404"/>
    <w:rsid w:val="00835854"/>
    <w:rsid w:val="00835ECD"/>
    <w:rsid w:val="00835F33"/>
    <w:rsid w:val="0083659E"/>
    <w:rsid w:val="00836C27"/>
    <w:rsid w:val="00836D75"/>
    <w:rsid w:val="00836FFB"/>
    <w:rsid w:val="0083759D"/>
    <w:rsid w:val="00837901"/>
    <w:rsid w:val="00837DED"/>
    <w:rsid w:val="0084044E"/>
    <w:rsid w:val="008408E8"/>
    <w:rsid w:val="00840C0C"/>
    <w:rsid w:val="00840CDE"/>
    <w:rsid w:val="00841059"/>
    <w:rsid w:val="0084132F"/>
    <w:rsid w:val="0084140E"/>
    <w:rsid w:val="00841536"/>
    <w:rsid w:val="00841AFA"/>
    <w:rsid w:val="00841C75"/>
    <w:rsid w:val="00841CC4"/>
    <w:rsid w:val="008424F7"/>
    <w:rsid w:val="00842563"/>
    <w:rsid w:val="008431DD"/>
    <w:rsid w:val="008433B1"/>
    <w:rsid w:val="0084343F"/>
    <w:rsid w:val="00843546"/>
    <w:rsid w:val="0084364D"/>
    <w:rsid w:val="008437D6"/>
    <w:rsid w:val="00843A37"/>
    <w:rsid w:val="00843E3E"/>
    <w:rsid w:val="00843E81"/>
    <w:rsid w:val="00843FE8"/>
    <w:rsid w:val="00844253"/>
    <w:rsid w:val="0084425F"/>
    <w:rsid w:val="0084431B"/>
    <w:rsid w:val="008444E9"/>
    <w:rsid w:val="00844529"/>
    <w:rsid w:val="00844C4D"/>
    <w:rsid w:val="00844F72"/>
    <w:rsid w:val="0084507C"/>
    <w:rsid w:val="008450B6"/>
    <w:rsid w:val="00845228"/>
    <w:rsid w:val="00845426"/>
    <w:rsid w:val="00845A51"/>
    <w:rsid w:val="00846023"/>
    <w:rsid w:val="00846280"/>
    <w:rsid w:val="0084635F"/>
    <w:rsid w:val="00846367"/>
    <w:rsid w:val="008465FF"/>
    <w:rsid w:val="008468E8"/>
    <w:rsid w:val="0084698B"/>
    <w:rsid w:val="00846B53"/>
    <w:rsid w:val="00846DD0"/>
    <w:rsid w:val="00846E66"/>
    <w:rsid w:val="00846F88"/>
    <w:rsid w:val="00846FB9"/>
    <w:rsid w:val="008475D0"/>
    <w:rsid w:val="00847958"/>
    <w:rsid w:val="00847D35"/>
    <w:rsid w:val="00847E82"/>
    <w:rsid w:val="00847FE3"/>
    <w:rsid w:val="0085044B"/>
    <w:rsid w:val="00850481"/>
    <w:rsid w:val="00850546"/>
    <w:rsid w:val="00850697"/>
    <w:rsid w:val="00850CBB"/>
    <w:rsid w:val="00850D2E"/>
    <w:rsid w:val="00850D33"/>
    <w:rsid w:val="00850E2F"/>
    <w:rsid w:val="0085151F"/>
    <w:rsid w:val="00851596"/>
    <w:rsid w:val="008516B8"/>
    <w:rsid w:val="00851882"/>
    <w:rsid w:val="00851918"/>
    <w:rsid w:val="008522D8"/>
    <w:rsid w:val="0085246E"/>
    <w:rsid w:val="008526A9"/>
    <w:rsid w:val="008533D8"/>
    <w:rsid w:val="0085349B"/>
    <w:rsid w:val="0085352B"/>
    <w:rsid w:val="0085355A"/>
    <w:rsid w:val="00853C01"/>
    <w:rsid w:val="00853E2A"/>
    <w:rsid w:val="00853F0E"/>
    <w:rsid w:val="00853F76"/>
    <w:rsid w:val="0085413E"/>
    <w:rsid w:val="008542E6"/>
    <w:rsid w:val="0085466E"/>
    <w:rsid w:val="00854C5B"/>
    <w:rsid w:val="00854CD4"/>
    <w:rsid w:val="008551C6"/>
    <w:rsid w:val="00855309"/>
    <w:rsid w:val="00855591"/>
    <w:rsid w:val="0085566E"/>
    <w:rsid w:val="008556BE"/>
    <w:rsid w:val="00855990"/>
    <w:rsid w:val="00855A2A"/>
    <w:rsid w:val="00855A85"/>
    <w:rsid w:val="00855BBF"/>
    <w:rsid w:val="00855D6A"/>
    <w:rsid w:val="00855EBB"/>
    <w:rsid w:val="008563EF"/>
    <w:rsid w:val="00856DC1"/>
    <w:rsid w:val="0085702F"/>
    <w:rsid w:val="008571D1"/>
    <w:rsid w:val="00857291"/>
    <w:rsid w:val="00857597"/>
    <w:rsid w:val="00857BF6"/>
    <w:rsid w:val="00857ED2"/>
    <w:rsid w:val="0086013F"/>
    <w:rsid w:val="0086099C"/>
    <w:rsid w:val="00860B60"/>
    <w:rsid w:val="00860BBA"/>
    <w:rsid w:val="00860BE3"/>
    <w:rsid w:val="008614FE"/>
    <w:rsid w:val="008618B0"/>
    <w:rsid w:val="00861F1F"/>
    <w:rsid w:val="00862049"/>
    <w:rsid w:val="008620EE"/>
    <w:rsid w:val="008621CD"/>
    <w:rsid w:val="00862574"/>
    <w:rsid w:val="0086281B"/>
    <w:rsid w:val="008629ED"/>
    <w:rsid w:val="00862CF3"/>
    <w:rsid w:val="00862D47"/>
    <w:rsid w:val="00862D91"/>
    <w:rsid w:val="00862DA8"/>
    <w:rsid w:val="00862EA7"/>
    <w:rsid w:val="00862F19"/>
    <w:rsid w:val="00862F73"/>
    <w:rsid w:val="008633BC"/>
    <w:rsid w:val="008634D0"/>
    <w:rsid w:val="00863DE6"/>
    <w:rsid w:val="00863DF9"/>
    <w:rsid w:val="00863F79"/>
    <w:rsid w:val="00864121"/>
    <w:rsid w:val="008643E6"/>
    <w:rsid w:val="00864655"/>
    <w:rsid w:val="00864668"/>
    <w:rsid w:val="00864735"/>
    <w:rsid w:val="00864B8A"/>
    <w:rsid w:val="00865357"/>
    <w:rsid w:val="008655A2"/>
    <w:rsid w:val="0086600D"/>
    <w:rsid w:val="00866EE2"/>
    <w:rsid w:val="00867077"/>
    <w:rsid w:val="008671DC"/>
    <w:rsid w:val="0086732B"/>
    <w:rsid w:val="00867359"/>
    <w:rsid w:val="008676C3"/>
    <w:rsid w:val="0086780F"/>
    <w:rsid w:val="00867815"/>
    <w:rsid w:val="00867DD4"/>
    <w:rsid w:val="00870174"/>
    <w:rsid w:val="008703F2"/>
    <w:rsid w:val="00870A31"/>
    <w:rsid w:val="00870C15"/>
    <w:rsid w:val="00870F2F"/>
    <w:rsid w:val="008710C1"/>
    <w:rsid w:val="00871252"/>
    <w:rsid w:val="008713C7"/>
    <w:rsid w:val="008715FD"/>
    <w:rsid w:val="0087185D"/>
    <w:rsid w:val="00871CB3"/>
    <w:rsid w:val="00871F68"/>
    <w:rsid w:val="008720C5"/>
    <w:rsid w:val="00872646"/>
    <w:rsid w:val="008729D0"/>
    <w:rsid w:val="00872ADD"/>
    <w:rsid w:val="00872B2B"/>
    <w:rsid w:val="0087377B"/>
    <w:rsid w:val="00873A5F"/>
    <w:rsid w:val="00873A91"/>
    <w:rsid w:val="00873B96"/>
    <w:rsid w:val="00873D28"/>
    <w:rsid w:val="00873F07"/>
    <w:rsid w:val="00874011"/>
    <w:rsid w:val="008740BB"/>
    <w:rsid w:val="008741BD"/>
    <w:rsid w:val="00874711"/>
    <w:rsid w:val="0087472F"/>
    <w:rsid w:val="00874C6F"/>
    <w:rsid w:val="0087525E"/>
    <w:rsid w:val="00875413"/>
    <w:rsid w:val="008755F5"/>
    <w:rsid w:val="00875BAC"/>
    <w:rsid w:val="00876BBA"/>
    <w:rsid w:val="00876D4D"/>
    <w:rsid w:val="00876E03"/>
    <w:rsid w:val="00877A26"/>
    <w:rsid w:val="00877CF4"/>
    <w:rsid w:val="00877DAD"/>
    <w:rsid w:val="00877E00"/>
    <w:rsid w:val="0088007E"/>
    <w:rsid w:val="00880446"/>
    <w:rsid w:val="00880671"/>
    <w:rsid w:val="00880751"/>
    <w:rsid w:val="00880920"/>
    <w:rsid w:val="00880B0B"/>
    <w:rsid w:val="00880E23"/>
    <w:rsid w:val="008816FA"/>
    <w:rsid w:val="00881855"/>
    <w:rsid w:val="00881B78"/>
    <w:rsid w:val="00881C95"/>
    <w:rsid w:val="00881EED"/>
    <w:rsid w:val="0088232D"/>
    <w:rsid w:val="00882523"/>
    <w:rsid w:val="00882771"/>
    <w:rsid w:val="008827E8"/>
    <w:rsid w:val="0088282E"/>
    <w:rsid w:val="0088291E"/>
    <w:rsid w:val="00882AAC"/>
    <w:rsid w:val="00883314"/>
    <w:rsid w:val="0088373A"/>
    <w:rsid w:val="008838DE"/>
    <w:rsid w:val="008838FA"/>
    <w:rsid w:val="00883E80"/>
    <w:rsid w:val="00884115"/>
    <w:rsid w:val="00884167"/>
    <w:rsid w:val="008841AE"/>
    <w:rsid w:val="0088454E"/>
    <w:rsid w:val="008845D1"/>
    <w:rsid w:val="0088471E"/>
    <w:rsid w:val="008849B1"/>
    <w:rsid w:val="00884CDA"/>
    <w:rsid w:val="00884FC4"/>
    <w:rsid w:val="00885158"/>
    <w:rsid w:val="0088582A"/>
    <w:rsid w:val="00885AD2"/>
    <w:rsid w:val="00885C80"/>
    <w:rsid w:val="00885E32"/>
    <w:rsid w:val="0088627F"/>
    <w:rsid w:val="00886B16"/>
    <w:rsid w:val="00886DEF"/>
    <w:rsid w:val="00886E22"/>
    <w:rsid w:val="00886F1D"/>
    <w:rsid w:val="008876D8"/>
    <w:rsid w:val="00887CDF"/>
    <w:rsid w:val="00887CF3"/>
    <w:rsid w:val="0089072D"/>
    <w:rsid w:val="0089079F"/>
    <w:rsid w:val="00890845"/>
    <w:rsid w:val="00890A5D"/>
    <w:rsid w:val="00890C9B"/>
    <w:rsid w:val="00890E25"/>
    <w:rsid w:val="00890FA0"/>
    <w:rsid w:val="008910DC"/>
    <w:rsid w:val="008913FB"/>
    <w:rsid w:val="008915FB"/>
    <w:rsid w:val="008919D9"/>
    <w:rsid w:val="00891C17"/>
    <w:rsid w:val="00892069"/>
    <w:rsid w:val="0089249D"/>
    <w:rsid w:val="00892834"/>
    <w:rsid w:val="00892844"/>
    <w:rsid w:val="00892BA2"/>
    <w:rsid w:val="00892F09"/>
    <w:rsid w:val="0089318C"/>
    <w:rsid w:val="008936A5"/>
    <w:rsid w:val="008937E8"/>
    <w:rsid w:val="008937F6"/>
    <w:rsid w:val="008939B2"/>
    <w:rsid w:val="00893ACB"/>
    <w:rsid w:val="00893AE2"/>
    <w:rsid w:val="0089409D"/>
    <w:rsid w:val="008943C7"/>
    <w:rsid w:val="008944CF"/>
    <w:rsid w:val="00894928"/>
    <w:rsid w:val="0089496A"/>
    <w:rsid w:val="00894A01"/>
    <w:rsid w:val="00894EA1"/>
    <w:rsid w:val="00894FCB"/>
    <w:rsid w:val="00895614"/>
    <w:rsid w:val="008957A6"/>
    <w:rsid w:val="0089585B"/>
    <w:rsid w:val="0089589B"/>
    <w:rsid w:val="0089589E"/>
    <w:rsid w:val="008959FD"/>
    <w:rsid w:val="00895E74"/>
    <w:rsid w:val="008965A3"/>
    <w:rsid w:val="008965DE"/>
    <w:rsid w:val="00896782"/>
    <w:rsid w:val="00896B1D"/>
    <w:rsid w:val="00896D37"/>
    <w:rsid w:val="00896F2C"/>
    <w:rsid w:val="00897242"/>
    <w:rsid w:val="00897359"/>
    <w:rsid w:val="00897760"/>
    <w:rsid w:val="00897975"/>
    <w:rsid w:val="00897B74"/>
    <w:rsid w:val="00897CC7"/>
    <w:rsid w:val="00897FBF"/>
    <w:rsid w:val="008A0016"/>
    <w:rsid w:val="008A002D"/>
    <w:rsid w:val="008A032D"/>
    <w:rsid w:val="008A04B0"/>
    <w:rsid w:val="008A06AE"/>
    <w:rsid w:val="008A077D"/>
    <w:rsid w:val="008A10B8"/>
    <w:rsid w:val="008A138C"/>
    <w:rsid w:val="008A1B9F"/>
    <w:rsid w:val="008A1D50"/>
    <w:rsid w:val="008A1E07"/>
    <w:rsid w:val="008A1E1E"/>
    <w:rsid w:val="008A1ED8"/>
    <w:rsid w:val="008A23F5"/>
    <w:rsid w:val="008A2791"/>
    <w:rsid w:val="008A2CFA"/>
    <w:rsid w:val="008A2F07"/>
    <w:rsid w:val="008A3202"/>
    <w:rsid w:val="008A32D4"/>
    <w:rsid w:val="008A32EB"/>
    <w:rsid w:val="008A3434"/>
    <w:rsid w:val="008A36E8"/>
    <w:rsid w:val="008A3961"/>
    <w:rsid w:val="008A3CC6"/>
    <w:rsid w:val="008A3FD2"/>
    <w:rsid w:val="008A40BE"/>
    <w:rsid w:val="008A455A"/>
    <w:rsid w:val="008A4576"/>
    <w:rsid w:val="008A47AA"/>
    <w:rsid w:val="008A4A4F"/>
    <w:rsid w:val="008A4FB9"/>
    <w:rsid w:val="008A544A"/>
    <w:rsid w:val="008A54BB"/>
    <w:rsid w:val="008A5689"/>
    <w:rsid w:val="008A5817"/>
    <w:rsid w:val="008A5A83"/>
    <w:rsid w:val="008A5C0B"/>
    <w:rsid w:val="008A5C81"/>
    <w:rsid w:val="008A5F8A"/>
    <w:rsid w:val="008A618D"/>
    <w:rsid w:val="008A61BD"/>
    <w:rsid w:val="008A6255"/>
    <w:rsid w:val="008A6458"/>
    <w:rsid w:val="008A6687"/>
    <w:rsid w:val="008A67D7"/>
    <w:rsid w:val="008A6C15"/>
    <w:rsid w:val="008A6F5A"/>
    <w:rsid w:val="008A709E"/>
    <w:rsid w:val="008A70F3"/>
    <w:rsid w:val="008A7447"/>
    <w:rsid w:val="008A79DD"/>
    <w:rsid w:val="008A7C6A"/>
    <w:rsid w:val="008B0122"/>
    <w:rsid w:val="008B012E"/>
    <w:rsid w:val="008B02D2"/>
    <w:rsid w:val="008B0420"/>
    <w:rsid w:val="008B05A5"/>
    <w:rsid w:val="008B05BC"/>
    <w:rsid w:val="008B07A5"/>
    <w:rsid w:val="008B0910"/>
    <w:rsid w:val="008B0B4B"/>
    <w:rsid w:val="008B0EA0"/>
    <w:rsid w:val="008B11D4"/>
    <w:rsid w:val="008B15A3"/>
    <w:rsid w:val="008B1845"/>
    <w:rsid w:val="008B19A1"/>
    <w:rsid w:val="008B19CA"/>
    <w:rsid w:val="008B1F57"/>
    <w:rsid w:val="008B1FC4"/>
    <w:rsid w:val="008B20A8"/>
    <w:rsid w:val="008B24CF"/>
    <w:rsid w:val="008B256C"/>
    <w:rsid w:val="008B2621"/>
    <w:rsid w:val="008B2843"/>
    <w:rsid w:val="008B2897"/>
    <w:rsid w:val="008B298E"/>
    <w:rsid w:val="008B2AC0"/>
    <w:rsid w:val="008B2B87"/>
    <w:rsid w:val="008B2DE6"/>
    <w:rsid w:val="008B304D"/>
    <w:rsid w:val="008B30D5"/>
    <w:rsid w:val="008B31B2"/>
    <w:rsid w:val="008B31DA"/>
    <w:rsid w:val="008B376B"/>
    <w:rsid w:val="008B39CB"/>
    <w:rsid w:val="008B3BA8"/>
    <w:rsid w:val="008B3CBB"/>
    <w:rsid w:val="008B3D71"/>
    <w:rsid w:val="008B3DA4"/>
    <w:rsid w:val="008B3DCE"/>
    <w:rsid w:val="008B3EEA"/>
    <w:rsid w:val="008B4348"/>
    <w:rsid w:val="008B4560"/>
    <w:rsid w:val="008B4577"/>
    <w:rsid w:val="008B4A19"/>
    <w:rsid w:val="008B4BF4"/>
    <w:rsid w:val="008B4D94"/>
    <w:rsid w:val="008B50B7"/>
    <w:rsid w:val="008B50D4"/>
    <w:rsid w:val="008B558B"/>
    <w:rsid w:val="008B5861"/>
    <w:rsid w:val="008B58E0"/>
    <w:rsid w:val="008B640F"/>
    <w:rsid w:val="008B66BC"/>
    <w:rsid w:val="008B69A7"/>
    <w:rsid w:val="008B6A3E"/>
    <w:rsid w:val="008B71BA"/>
    <w:rsid w:val="008B71F9"/>
    <w:rsid w:val="008B77D8"/>
    <w:rsid w:val="008B7916"/>
    <w:rsid w:val="008B79A3"/>
    <w:rsid w:val="008B7A8A"/>
    <w:rsid w:val="008B7B86"/>
    <w:rsid w:val="008B7E6F"/>
    <w:rsid w:val="008C00FF"/>
    <w:rsid w:val="008C042C"/>
    <w:rsid w:val="008C06E9"/>
    <w:rsid w:val="008C0821"/>
    <w:rsid w:val="008C082F"/>
    <w:rsid w:val="008C08CF"/>
    <w:rsid w:val="008C0B55"/>
    <w:rsid w:val="008C0B66"/>
    <w:rsid w:val="008C0DC8"/>
    <w:rsid w:val="008C0FC6"/>
    <w:rsid w:val="008C1068"/>
    <w:rsid w:val="008C13BF"/>
    <w:rsid w:val="008C17D3"/>
    <w:rsid w:val="008C17F3"/>
    <w:rsid w:val="008C202E"/>
    <w:rsid w:val="008C2031"/>
    <w:rsid w:val="008C21BA"/>
    <w:rsid w:val="008C2347"/>
    <w:rsid w:val="008C2507"/>
    <w:rsid w:val="008C262C"/>
    <w:rsid w:val="008C2A92"/>
    <w:rsid w:val="008C2DA7"/>
    <w:rsid w:val="008C2E84"/>
    <w:rsid w:val="008C3104"/>
    <w:rsid w:val="008C3532"/>
    <w:rsid w:val="008C3875"/>
    <w:rsid w:val="008C3D51"/>
    <w:rsid w:val="008C3E47"/>
    <w:rsid w:val="008C424B"/>
    <w:rsid w:val="008C4286"/>
    <w:rsid w:val="008C4414"/>
    <w:rsid w:val="008C4500"/>
    <w:rsid w:val="008C464B"/>
    <w:rsid w:val="008C4788"/>
    <w:rsid w:val="008C47A0"/>
    <w:rsid w:val="008C48BF"/>
    <w:rsid w:val="008C4C3A"/>
    <w:rsid w:val="008C4FF7"/>
    <w:rsid w:val="008C5016"/>
    <w:rsid w:val="008C5051"/>
    <w:rsid w:val="008C5222"/>
    <w:rsid w:val="008C534D"/>
    <w:rsid w:val="008C54D2"/>
    <w:rsid w:val="008C54DE"/>
    <w:rsid w:val="008C56B3"/>
    <w:rsid w:val="008C5BC1"/>
    <w:rsid w:val="008C5C45"/>
    <w:rsid w:val="008C5C4A"/>
    <w:rsid w:val="008C5F25"/>
    <w:rsid w:val="008C5FAB"/>
    <w:rsid w:val="008C67EF"/>
    <w:rsid w:val="008C6AC8"/>
    <w:rsid w:val="008C6D1C"/>
    <w:rsid w:val="008C6FAC"/>
    <w:rsid w:val="008C737B"/>
    <w:rsid w:val="008C7B47"/>
    <w:rsid w:val="008D03DC"/>
    <w:rsid w:val="008D0402"/>
    <w:rsid w:val="008D05C9"/>
    <w:rsid w:val="008D09B2"/>
    <w:rsid w:val="008D0C3A"/>
    <w:rsid w:val="008D0FFB"/>
    <w:rsid w:val="008D10E0"/>
    <w:rsid w:val="008D14B9"/>
    <w:rsid w:val="008D14C9"/>
    <w:rsid w:val="008D1906"/>
    <w:rsid w:val="008D190D"/>
    <w:rsid w:val="008D19E3"/>
    <w:rsid w:val="008D1D34"/>
    <w:rsid w:val="008D1DA4"/>
    <w:rsid w:val="008D1E11"/>
    <w:rsid w:val="008D1E54"/>
    <w:rsid w:val="008D2457"/>
    <w:rsid w:val="008D27B5"/>
    <w:rsid w:val="008D30CC"/>
    <w:rsid w:val="008D3AFF"/>
    <w:rsid w:val="008D3B2E"/>
    <w:rsid w:val="008D3D90"/>
    <w:rsid w:val="008D3E31"/>
    <w:rsid w:val="008D42A7"/>
    <w:rsid w:val="008D4591"/>
    <w:rsid w:val="008D4920"/>
    <w:rsid w:val="008D49E1"/>
    <w:rsid w:val="008D4A5E"/>
    <w:rsid w:val="008D4E11"/>
    <w:rsid w:val="008D50DA"/>
    <w:rsid w:val="008D51E9"/>
    <w:rsid w:val="008D53E1"/>
    <w:rsid w:val="008D5583"/>
    <w:rsid w:val="008D58D2"/>
    <w:rsid w:val="008D5C00"/>
    <w:rsid w:val="008D5E63"/>
    <w:rsid w:val="008D61AB"/>
    <w:rsid w:val="008D6593"/>
    <w:rsid w:val="008D6857"/>
    <w:rsid w:val="008D6E04"/>
    <w:rsid w:val="008D6E2F"/>
    <w:rsid w:val="008D70E2"/>
    <w:rsid w:val="008D7766"/>
    <w:rsid w:val="008D7CC9"/>
    <w:rsid w:val="008E0051"/>
    <w:rsid w:val="008E0118"/>
    <w:rsid w:val="008E0B64"/>
    <w:rsid w:val="008E0BA7"/>
    <w:rsid w:val="008E1020"/>
    <w:rsid w:val="008E1168"/>
    <w:rsid w:val="008E1226"/>
    <w:rsid w:val="008E1242"/>
    <w:rsid w:val="008E15BA"/>
    <w:rsid w:val="008E16F1"/>
    <w:rsid w:val="008E1924"/>
    <w:rsid w:val="008E1E7C"/>
    <w:rsid w:val="008E201F"/>
    <w:rsid w:val="008E2486"/>
    <w:rsid w:val="008E24C1"/>
    <w:rsid w:val="008E2B8A"/>
    <w:rsid w:val="008E2CD9"/>
    <w:rsid w:val="008E2CED"/>
    <w:rsid w:val="008E2D3B"/>
    <w:rsid w:val="008E3268"/>
    <w:rsid w:val="008E32A7"/>
    <w:rsid w:val="008E3970"/>
    <w:rsid w:val="008E406E"/>
    <w:rsid w:val="008E436C"/>
    <w:rsid w:val="008E4843"/>
    <w:rsid w:val="008E4A4C"/>
    <w:rsid w:val="008E4ABD"/>
    <w:rsid w:val="008E4CDE"/>
    <w:rsid w:val="008E4E4A"/>
    <w:rsid w:val="008E4F2A"/>
    <w:rsid w:val="008E539D"/>
    <w:rsid w:val="008E557E"/>
    <w:rsid w:val="008E567D"/>
    <w:rsid w:val="008E57B1"/>
    <w:rsid w:val="008E5CB8"/>
    <w:rsid w:val="008E5D9A"/>
    <w:rsid w:val="008E63E5"/>
    <w:rsid w:val="008E6E07"/>
    <w:rsid w:val="008E7243"/>
    <w:rsid w:val="008E72A4"/>
    <w:rsid w:val="008E75F8"/>
    <w:rsid w:val="008E7615"/>
    <w:rsid w:val="008E7887"/>
    <w:rsid w:val="008E7A3D"/>
    <w:rsid w:val="008E7A63"/>
    <w:rsid w:val="008E7D35"/>
    <w:rsid w:val="008E7F55"/>
    <w:rsid w:val="008F0605"/>
    <w:rsid w:val="008F0B62"/>
    <w:rsid w:val="008F10CB"/>
    <w:rsid w:val="008F1697"/>
    <w:rsid w:val="008F1BCF"/>
    <w:rsid w:val="008F2202"/>
    <w:rsid w:val="008F286B"/>
    <w:rsid w:val="008F2CB7"/>
    <w:rsid w:val="008F2E33"/>
    <w:rsid w:val="008F36F9"/>
    <w:rsid w:val="008F39AC"/>
    <w:rsid w:val="008F39E9"/>
    <w:rsid w:val="008F3A2A"/>
    <w:rsid w:val="008F3B99"/>
    <w:rsid w:val="008F3F09"/>
    <w:rsid w:val="008F3F20"/>
    <w:rsid w:val="008F4234"/>
    <w:rsid w:val="008F489C"/>
    <w:rsid w:val="008F4BE3"/>
    <w:rsid w:val="008F504F"/>
    <w:rsid w:val="008F536B"/>
    <w:rsid w:val="008F5476"/>
    <w:rsid w:val="008F5665"/>
    <w:rsid w:val="008F56AA"/>
    <w:rsid w:val="008F582B"/>
    <w:rsid w:val="008F5DD2"/>
    <w:rsid w:val="008F5ECF"/>
    <w:rsid w:val="008F6081"/>
    <w:rsid w:val="008F62CA"/>
    <w:rsid w:val="008F6706"/>
    <w:rsid w:val="008F6751"/>
    <w:rsid w:val="008F68D4"/>
    <w:rsid w:val="008F6F7A"/>
    <w:rsid w:val="008F6FA2"/>
    <w:rsid w:val="008F725B"/>
    <w:rsid w:val="008F7491"/>
    <w:rsid w:val="008F75EC"/>
    <w:rsid w:val="008F79AC"/>
    <w:rsid w:val="008F79D2"/>
    <w:rsid w:val="008F7A5E"/>
    <w:rsid w:val="008F7B5B"/>
    <w:rsid w:val="008F7C4C"/>
    <w:rsid w:val="008F7D0D"/>
    <w:rsid w:val="008F7FC0"/>
    <w:rsid w:val="009000F2"/>
    <w:rsid w:val="009001FC"/>
    <w:rsid w:val="0090040B"/>
    <w:rsid w:val="009006EC"/>
    <w:rsid w:val="009009B1"/>
    <w:rsid w:val="00900B37"/>
    <w:rsid w:val="00901209"/>
    <w:rsid w:val="009012F9"/>
    <w:rsid w:val="009013DC"/>
    <w:rsid w:val="00901414"/>
    <w:rsid w:val="0090186F"/>
    <w:rsid w:val="00901DE6"/>
    <w:rsid w:val="009020C1"/>
    <w:rsid w:val="009025A8"/>
    <w:rsid w:val="00902848"/>
    <w:rsid w:val="00902B94"/>
    <w:rsid w:val="00902ECC"/>
    <w:rsid w:val="009032AA"/>
    <w:rsid w:val="009034ED"/>
    <w:rsid w:val="009039CD"/>
    <w:rsid w:val="009041B9"/>
    <w:rsid w:val="009044F6"/>
    <w:rsid w:val="0090450E"/>
    <w:rsid w:val="00904669"/>
    <w:rsid w:val="0090494A"/>
    <w:rsid w:val="00904A72"/>
    <w:rsid w:val="00904AE8"/>
    <w:rsid w:val="00904B7D"/>
    <w:rsid w:val="00904E39"/>
    <w:rsid w:val="00904EB6"/>
    <w:rsid w:val="00904F5B"/>
    <w:rsid w:val="00905004"/>
    <w:rsid w:val="009058C9"/>
    <w:rsid w:val="00905A72"/>
    <w:rsid w:val="00905B33"/>
    <w:rsid w:val="00905E0B"/>
    <w:rsid w:val="00905F25"/>
    <w:rsid w:val="009064D4"/>
    <w:rsid w:val="00906560"/>
    <w:rsid w:val="00906764"/>
    <w:rsid w:val="00906835"/>
    <w:rsid w:val="0090683B"/>
    <w:rsid w:val="00906B47"/>
    <w:rsid w:val="00906B76"/>
    <w:rsid w:val="00906C69"/>
    <w:rsid w:val="00906C8E"/>
    <w:rsid w:val="00907099"/>
    <w:rsid w:val="00907946"/>
    <w:rsid w:val="00907B1A"/>
    <w:rsid w:val="00910148"/>
    <w:rsid w:val="00910295"/>
    <w:rsid w:val="009102FE"/>
    <w:rsid w:val="00910955"/>
    <w:rsid w:val="009109A5"/>
    <w:rsid w:val="00911670"/>
    <w:rsid w:val="00911EF7"/>
    <w:rsid w:val="009120BA"/>
    <w:rsid w:val="0091249A"/>
    <w:rsid w:val="00912653"/>
    <w:rsid w:val="00912773"/>
    <w:rsid w:val="00912A4E"/>
    <w:rsid w:val="00913052"/>
    <w:rsid w:val="00913580"/>
    <w:rsid w:val="009135B1"/>
    <w:rsid w:val="00913928"/>
    <w:rsid w:val="00913939"/>
    <w:rsid w:val="0091399D"/>
    <w:rsid w:val="00913AE7"/>
    <w:rsid w:val="009140B2"/>
    <w:rsid w:val="009141E2"/>
    <w:rsid w:val="00914433"/>
    <w:rsid w:val="00914568"/>
    <w:rsid w:val="00914819"/>
    <w:rsid w:val="00914EE9"/>
    <w:rsid w:val="00915670"/>
    <w:rsid w:val="00915823"/>
    <w:rsid w:val="00915A22"/>
    <w:rsid w:val="00915BEA"/>
    <w:rsid w:val="009160FC"/>
    <w:rsid w:val="00916B25"/>
    <w:rsid w:val="0091703B"/>
    <w:rsid w:val="00917624"/>
    <w:rsid w:val="00917C77"/>
    <w:rsid w:val="00917CAC"/>
    <w:rsid w:val="00917D28"/>
    <w:rsid w:val="00920077"/>
    <w:rsid w:val="009202ED"/>
    <w:rsid w:val="00920385"/>
    <w:rsid w:val="00920537"/>
    <w:rsid w:val="009206F7"/>
    <w:rsid w:val="00920F7A"/>
    <w:rsid w:val="009211A5"/>
    <w:rsid w:val="009211B5"/>
    <w:rsid w:val="009215BB"/>
    <w:rsid w:val="00921685"/>
    <w:rsid w:val="00921874"/>
    <w:rsid w:val="009218A3"/>
    <w:rsid w:val="00921C4F"/>
    <w:rsid w:val="00921C9C"/>
    <w:rsid w:val="00921F07"/>
    <w:rsid w:val="009222EC"/>
    <w:rsid w:val="00922303"/>
    <w:rsid w:val="00922410"/>
    <w:rsid w:val="009225F4"/>
    <w:rsid w:val="009226E8"/>
    <w:rsid w:val="00922916"/>
    <w:rsid w:val="00922988"/>
    <w:rsid w:val="00922E1B"/>
    <w:rsid w:val="009231E2"/>
    <w:rsid w:val="00923280"/>
    <w:rsid w:val="009233D4"/>
    <w:rsid w:val="00923599"/>
    <w:rsid w:val="009236FF"/>
    <w:rsid w:val="00923817"/>
    <w:rsid w:val="00923980"/>
    <w:rsid w:val="00923A95"/>
    <w:rsid w:val="00923AB3"/>
    <w:rsid w:val="00923E03"/>
    <w:rsid w:val="0092430D"/>
    <w:rsid w:val="00924390"/>
    <w:rsid w:val="00924886"/>
    <w:rsid w:val="00924B23"/>
    <w:rsid w:val="00924B61"/>
    <w:rsid w:val="00924D8D"/>
    <w:rsid w:val="0092509C"/>
    <w:rsid w:val="009250A9"/>
    <w:rsid w:val="009255B1"/>
    <w:rsid w:val="009255BD"/>
    <w:rsid w:val="009255F4"/>
    <w:rsid w:val="009259D7"/>
    <w:rsid w:val="00925A22"/>
    <w:rsid w:val="00925B2A"/>
    <w:rsid w:val="00925C05"/>
    <w:rsid w:val="0092607A"/>
    <w:rsid w:val="0092620C"/>
    <w:rsid w:val="0092639C"/>
    <w:rsid w:val="009267B6"/>
    <w:rsid w:val="00926B91"/>
    <w:rsid w:val="00926FEF"/>
    <w:rsid w:val="0092784D"/>
    <w:rsid w:val="009278AC"/>
    <w:rsid w:val="009279BA"/>
    <w:rsid w:val="00927A6D"/>
    <w:rsid w:val="00927CAD"/>
    <w:rsid w:val="00927D93"/>
    <w:rsid w:val="00927EE0"/>
    <w:rsid w:val="0093014E"/>
    <w:rsid w:val="00930ACB"/>
    <w:rsid w:val="00930D82"/>
    <w:rsid w:val="00930E63"/>
    <w:rsid w:val="0093103E"/>
    <w:rsid w:val="00931236"/>
    <w:rsid w:val="0093133D"/>
    <w:rsid w:val="00931707"/>
    <w:rsid w:val="00931DFD"/>
    <w:rsid w:val="0093212A"/>
    <w:rsid w:val="00932B10"/>
    <w:rsid w:val="00932CB1"/>
    <w:rsid w:val="00932E4E"/>
    <w:rsid w:val="00933112"/>
    <w:rsid w:val="00933442"/>
    <w:rsid w:val="0093353D"/>
    <w:rsid w:val="009335C6"/>
    <w:rsid w:val="00934254"/>
    <w:rsid w:val="00934302"/>
    <w:rsid w:val="0093453E"/>
    <w:rsid w:val="00934585"/>
    <w:rsid w:val="00934914"/>
    <w:rsid w:val="00934B2E"/>
    <w:rsid w:val="00934B4D"/>
    <w:rsid w:val="009356C1"/>
    <w:rsid w:val="009358A7"/>
    <w:rsid w:val="00935B91"/>
    <w:rsid w:val="00935F3B"/>
    <w:rsid w:val="009363A9"/>
    <w:rsid w:val="009365C6"/>
    <w:rsid w:val="00936647"/>
    <w:rsid w:val="00936708"/>
    <w:rsid w:val="00936A50"/>
    <w:rsid w:val="00936D1F"/>
    <w:rsid w:val="00937001"/>
    <w:rsid w:val="009371F0"/>
    <w:rsid w:val="00937214"/>
    <w:rsid w:val="009375DC"/>
    <w:rsid w:val="00937686"/>
    <w:rsid w:val="00937E5E"/>
    <w:rsid w:val="00940008"/>
    <w:rsid w:val="009403E8"/>
    <w:rsid w:val="00940661"/>
    <w:rsid w:val="009406F5"/>
    <w:rsid w:val="009408C8"/>
    <w:rsid w:val="00940951"/>
    <w:rsid w:val="00940AE4"/>
    <w:rsid w:val="00940B94"/>
    <w:rsid w:val="00940D0D"/>
    <w:rsid w:val="00940D73"/>
    <w:rsid w:val="00941180"/>
    <w:rsid w:val="00941497"/>
    <w:rsid w:val="00941AAE"/>
    <w:rsid w:val="00941E6A"/>
    <w:rsid w:val="00941EA9"/>
    <w:rsid w:val="00942142"/>
    <w:rsid w:val="00942217"/>
    <w:rsid w:val="00942B2C"/>
    <w:rsid w:val="00942B92"/>
    <w:rsid w:val="00943130"/>
    <w:rsid w:val="00943342"/>
    <w:rsid w:val="009433CD"/>
    <w:rsid w:val="00943A7C"/>
    <w:rsid w:val="00943E8E"/>
    <w:rsid w:val="00943EAB"/>
    <w:rsid w:val="009441B2"/>
    <w:rsid w:val="0094431D"/>
    <w:rsid w:val="00944607"/>
    <w:rsid w:val="009446C3"/>
    <w:rsid w:val="00944794"/>
    <w:rsid w:val="00944803"/>
    <w:rsid w:val="00944962"/>
    <w:rsid w:val="00944B22"/>
    <w:rsid w:val="00944C42"/>
    <w:rsid w:val="00944C7B"/>
    <w:rsid w:val="00944FC3"/>
    <w:rsid w:val="00945510"/>
    <w:rsid w:val="00945865"/>
    <w:rsid w:val="00945886"/>
    <w:rsid w:val="009459D0"/>
    <w:rsid w:val="00945C8F"/>
    <w:rsid w:val="00945F89"/>
    <w:rsid w:val="00946026"/>
    <w:rsid w:val="009461B5"/>
    <w:rsid w:val="00946204"/>
    <w:rsid w:val="00946791"/>
    <w:rsid w:val="0094719F"/>
    <w:rsid w:val="00947409"/>
    <w:rsid w:val="009475C9"/>
    <w:rsid w:val="009477D9"/>
    <w:rsid w:val="00947AE5"/>
    <w:rsid w:val="00947EE3"/>
    <w:rsid w:val="00950189"/>
    <w:rsid w:val="0095028C"/>
    <w:rsid w:val="0095062E"/>
    <w:rsid w:val="009509A5"/>
    <w:rsid w:val="009509FB"/>
    <w:rsid w:val="00950D74"/>
    <w:rsid w:val="00950D8C"/>
    <w:rsid w:val="00950D8F"/>
    <w:rsid w:val="00951020"/>
    <w:rsid w:val="0095103F"/>
    <w:rsid w:val="00951100"/>
    <w:rsid w:val="009516AE"/>
    <w:rsid w:val="00951E31"/>
    <w:rsid w:val="009524BD"/>
    <w:rsid w:val="009528ED"/>
    <w:rsid w:val="00953105"/>
    <w:rsid w:val="009531DD"/>
    <w:rsid w:val="00953513"/>
    <w:rsid w:val="00953838"/>
    <w:rsid w:val="009538D2"/>
    <w:rsid w:val="00953B67"/>
    <w:rsid w:val="00953DFC"/>
    <w:rsid w:val="0095416D"/>
    <w:rsid w:val="00954240"/>
    <w:rsid w:val="009545F0"/>
    <w:rsid w:val="00954793"/>
    <w:rsid w:val="009549D9"/>
    <w:rsid w:val="00954CA2"/>
    <w:rsid w:val="00954F52"/>
    <w:rsid w:val="00955B9D"/>
    <w:rsid w:val="00955C48"/>
    <w:rsid w:val="00956068"/>
    <w:rsid w:val="009560B8"/>
    <w:rsid w:val="00956CDF"/>
    <w:rsid w:val="00956D33"/>
    <w:rsid w:val="00956EBE"/>
    <w:rsid w:val="009571D6"/>
    <w:rsid w:val="0095722A"/>
    <w:rsid w:val="009575E7"/>
    <w:rsid w:val="00957AEE"/>
    <w:rsid w:val="00957C38"/>
    <w:rsid w:val="00957C3F"/>
    <w:rsid w:val="00957D77"/>
    <w:rsid w:val="00957E58"/>
    <w:rsid w:val="009601D4"/>
    <w:rsid w:val="00960379"/>
    <w:rsid w:val="00960A6D"/>
    <w:rsid w:val="0096125F"/>
    <w:rsid w:val="0096133F"/>
    <w:rsid w:val="00961AB5"/>
    <w:rsid w:val="00961ADA"/>
    <w:rsid w:val="00961C5A"/>
    <w:rsid w:val="00961CD2"/>
    <w:rsid w:val="00961D58"/>
    <w:rsid w:val="00961E7A"/>
    <w:rsid w:val="00961F03"/>
    <w:rsid w:val="00962069"/>
    <w:rsid w:val="009620AB"/>
    <w:rsid w:val="009622AB"/>
    <w:rsid w:val="0096237F"/>
    <w:rsid w:val="00962632"/>
    <w:rsid w:val="00962789"/>
    <w:rsid w:val="009628D3"/>
    <w:rsid w:val="00962A1A"/>
    <w:rsid w:val="00962AE3"/>
    <w:rsid w:val="00962C2F"/>
    <w:rsid w:val="009632A1"/>
    <w:rsid w:val="0096370E"/>
    <w:rsid w:val="009639B8"/>
    <w:rsid w:val="00963B1D"/>
    <w:rsid w:val="00963E4F"/>
    <w:rsid w:val="00964068"/>
    <w:rsid w:val="009645DD"/>
    <w:rsid w:val="0096466C"/>
    <w:rsid w:val="00964ADE"/>
    <w:rsid w:val="00964D31"/>
    <w:rsid w:val="00964F3A"/>
    <w:rsid w:val="00965076"/>
    <w:rsid w:val="009651ED"/>
    <w:rsid w:val="009656BF"/>
    <w:rsid w:val="0096574F"/>
    <w:rsid w:val="00965872"/>
    <w:rsid w:val="0096622B"/>
    <w:rsid w:val="00966B2E"/>
    <w:rsid w:val="00966E16"/>
    <w:rsid w:val="00966F0F"/>
    <w:rsid w:val="009678F5"/>
    <w:rsid w:val="00967EA5"/>
    <w:rsid w:val="00970167"/>
    <w:rsid w:val="009705DA"/>
    <w:rsid w:val="00970AC1"/>
    <w:rsid w:val="00970C4A"/>
    <w:rsid w:val="009715B8"/>
    <w:rsid w:val="00971BA4"/>
    <w:rsid w:val="00972E58"/>
    <w:rsid w:val="00972F0C"/>
    <w:rsid w:val="00972F3C"/>
    <w:rsid w:val="00972FA6"/>
    <w:rsid w:val="0097311E"/>
    <w:rsid w:val="009731F3"/>
    <w:rsid w:val="009735A9"/>
    <w:rsid w:val="009738B9"/>
    <w:rsid w:val="0097399E"/>
    <w:rsid w:val="00973C7D"/>
    <w:rsid w:val="00973E12"/>
    <w:rsid w:val="009740D8"/>
    <w:rsid w:val="00974475"/>
    <w:rsid w:val="00974B84"/>
    <w:rsid w:val="00974EC0"/>
    <w:rsid w:val="00974FD2"/>
    <w:rsid w:val="00974FD9"/>
    <w:rsid w:val="009751EC"/>
    <w:rsid w:val="009757EE"/>
    <w:rsid w:val="00975E2A"/>
    <w:rsid w:val="00975EA3"/>
    <w:rsid w:val="00976252"/>
    <w:rsid w:val="00976479"/>
    <w:rsid w:val="0097663B"/>
    <w:rsid w:val="00976867"/>
    <w:rsid w:val="00976BE8"/>
    <w:rsid w:val="00976D7E"/>
    <w:rsid w:val="009773B5"/>
    <w:rsid w:val="009774A6"/>
    <w:rsid w:val="009775A4"/>
    <w:rsid w:val="00977632"/>
    <w:rsid w:val="00977BA0"/>
    <w:rsid w:val="00977BF5"/>
    <w:rsid w:val="00977ED8"/>
    <w:rsid w:val="00977FD4"/>
    <w:rsid w:val="009803A8"/>
    <w:rsid w:val="009804CC"/>
    <w:rsid w:val="00980559"/>
    <w:rsid w:val="00980D3A"/>
    <w:rsid w:val="00981994"/>
    <w:rsid w:val="0098248C"/>
    <w:rsid w:val="00982635"/>
    <w:rsid w:val="00982EFA"/>
    <w:rsid w:val="00982F09"/>
    <w:rsid w:val="00982FBC"/>
    <w:rsid w:val="00983384"/>
    <w:rsid w:val="00983774"/>
    <w:rsid w:val="009837FA"/>
    <w:rsid w:val="009839EC"/>
    <w:rsid w:val="00984002"/>
    <w:rsid w:val="0098401C"/>
    <w:rsid w:val="00984100"/>
    <w:rsid w:val="0098450B"/>
    <w:rsid w:val="00984943"/>
    <w:rsid w:val="00984B73"/>
    <w:rsid w:val="00984D1A"/>
    <w:rsid w:val="0098577D"/>
    <w:rsid w:val="009858F2"/>
    <w:rsid w:val="00985A64"/>
    <w:rsid w:val="00985B6B"/>
    <w:rsid w:val="00985E22"/>
    <w:rsid w:val="00985E8A"/>
    <w:rsid w:val="00985F71"/>
    <w:rsid w:val="009861EB"/>
    <w:rsid w:val="009865E7"/>
    <w:rsid w:val="009865ED"/>
    <w:rsid w:val="00986600"/>
    <w:rsid w:val="009867B9"/>
    <w:rsid w:val="00986E5D"/>
    <w:rsid w:val="00987104"/>
    <w:rsid w:val="0098711A"/>
    <w:rsid w:val="009872B2"/>
    <w:rsid w:val="009874C7"/>
    <w:rsid w:val="00987984"/>
    <w:rsid w:val="00987FDE"/>
    <w:rsid w:val="00990405"/>
    <w:rsid w:val="00990478"/>
    <w:rsid w:val="009906E3"/>
    <w:rsid w:val="00990881"/>
    <w:rsid w:val="00990CF0"/>
    <w:rsid w:val="00990FA2"/>
    <w:rsid w:val="0099122E"/>
    <w:rsid w:val="0099139C"/>
    <w:rsid w:val="0099149F"/>
    <w:rsid w:val="00991B00"/>
    <w:rsid w:val="00991CC8"/>
    <w:rsid w:val="00991CE3"/>
    <w:rsid w:val="00991EAE"/>
    <w:rsid w:val="00991F87"/>
    <w:rsid w:val="00992488"/>
    <w:rsid w:val="00992EF6"/>
    <w:rsid w:val="009930D7"/>
    <w:rsid w:val="009931BC"/>
    <w:rsid w:val="00993301"/>
    <w:rsid w:val="0099340A"/>
    <w:rsid w:val="0099348E"/>
    <w:rsid w:val="009935F3"/>
    <w:rsid w:val="009936A7"/>
    <w:rsid w:val="0099378E"/>
    <w:rsid w:val="00993823"/>
    <w:rsid w:val="0099498B"/>
    <w:rsid w:val="00994A1F"/>
    <w:rsid w:val="00994A44"/>
    <w:rsid w:val="00994C09"/>
    <w:rsid w:val="00994C3E"/>
    <w:rsid w:val="00994D34"/>
    <w:rsid w:val="00994E1E"/>
    <w:rsid w:val="00995175"/>
    <w:rsid w:val="009951F4"/>
    <w:rsid w:val="00995709"/>
    <w:rsid w:val="00995CD1"/>
    <w:rsid w:val="00995D7D"/>
    <w:rsid w:val="0099696E"/>
    <w:rsid w:val="00997184"/>
    <w:rsid w:val="009975F2"/>
    <w:rsid w:val="00997677"/>
    <w:rsid w:val="009976B7"/>
    <w:rsid w:val="009978CB"/>
    <w:rsid w:val="00997A41"/>
    <w:rsid w:val="00997B05"/>
    <w:rsid w:val="00997CFF"/>
    <w:rsid w:val="009A0037"/>
    <w:rsid w:val="009A004D"/>
    <w:rsid w:val="009A008E"/>
    <w:rsid w:val="009A0101"/>
    <w:rsid w:val="009A01DD"/>
    <w:rsid w:val="009A027B"/>
    <w:rsid w:val="009A0385"/>
    <w:rsid w:val="009A059E"/>
    <w:rsid w:val="009A06C7"/>
    <w:rsid w:val="009A0835"/>
    <w:rsid w:val="009A0FA7"/>
    <w:rsid w:val="009A0FA8"/>
    <w:rsid w:val="009A132E"/>
    <w:rsid w:val="009A13A5"/>
    <w:rsid w:val="009A1405"/>
    <w:rsid w:val="009A1ABE"/>
    <w:rsid w:val="009A1D9D"/>
    <w:rsid w:val="009A2032"/>
    <w:rsid w:val="009A21FB"/>
    <w:rsid w:val="009A24E9"/>
    <w:rsid w:val="009A267A"/>
    <w:rsid w:val="009A29FD"/>
    <w:rsid w:val="009A2AF3"/>
    <w:rsid w:val="009A2C47"/>
    <w:rsid w:val="009A2E44"/>
    <w:rsid w:val="009A36D2"/>
    <w:rsid w:val="009A3B56"/>
    <w:rsid w:val="009A3B7E"/>
    <w:rsid w:val="009A3F07"/>
    <w:rsid w:val="009A3F55"/>
    <w:rsid w:val="009A4054"/>
    <w:rsid w:val="009A4252"/>
    <w:rsid w:val="009A4286"/>
    <w:rsid w:val="009A4634"/>
    <w:rsid w:val="009A48D5"/>
    <w:rsid w:val="009A49E6"/>
    <w:rsid w:val="009A4B6B"/>
    <w:rsid w:val="009A4F29"/>
    <w:rsid w:val="009A54CC"/>
    <w:rsid w:val="009A5682"/>
    <w:rsid w:val="009A5721"/>
    <w:rsid w:val="009A57B4"/>
    <w:rsid w:val="009A5AA2"/>
    <w:rsid w:val="009A5BF7"/>
    <w:rsid w:val="009A6039"/>
    <w:rsid w:val="009A6461"/>
    <w:rsid w:val="009A68E5"/>
    <w:rsid w:val="009A6C57"/>
    <w:rsid w:val="009A71A4"/>
    <w:rsid w:val="009A7426"/>
    <w:rsid w:val="009A7765"/>
    <w:rsid w:val="009A7863"/>
    <w:rsid w:val="009A7928"/>
    <w:rsid w:val="009A7AD4"/>
    <w:rsid w:val="009A7CA1"/>
    <w:rsid w:val="009A7D5E"/>
    <w:rsid w:val="009B01E9"/>
    <w:rsid w:val="009B0316"/>
    <w:rsid w:val="009B07A6"/>
    <w:rsid w:val="009B0ACB"/>
    <w:rsid w:val="009B105B"/>
    <w:rsid w:val="009B14D4"/>
    <w:rsid w:val="009B169C"/>
    <w:rsid w:val="009B1835"/>
    <w:rsid w:val="009B187B"/>
    <w:rsid w:val="009B1D4D"/>
    <w:rsid w:val="009B1D99"/>
    <w:rsid w:val="009B1F50"/>
    <w:rsid w:val="009B21DC"/>
    <w:rsid w:val="009B239B"/>
    <w:rsid w:val="009B23FE"/>
    <w:rsid w:val="009B252E"/>
    <w:rsid w:val="009B2753"/>
    <w:rsid w:val="009B2EAB"/>
    <w:rsid w:val="009B35D5"/>
    <w:rsid w:val="009B3731"/>
    <w:rsid w:val="009B38E1"/>
    <w:rsid w:val="009B3AC2"/>
    <w:rsid w:val="009B3C08"/>
    <w:rsid w:val="009B3C16"/>
    <w:rsid w:val="009B4163"/>
    <w:rsid w:val="009B423D"/>
    <w:rsid w:val="009B42BE"/>
    <w:rsid w:val="009B4699"/>
    <w:rsid w:val="009B491C"/>
    <w:rsid w:val="009B4A32"/>
    <w:rsid w:val="009B503A"/>
    <w:rsid w:val="009B5118"/>
    <w:rsid w:val="009B517B"/>
    <w:rsid w:val="009B53DA"/>
    <w:rsid w:val="009B5612"/>
    <w:rsid w:val="009B570E"/>
    <w:rsid w:val="009B5794"/>
    <w:rsid w:val="009B586B"/>
    <w:rsid w:val="009B5933"/>
    <w:rsid w:val="009B5946"/>
    <w:rsid w:val="009B5B2C"/>
    <w:rsid w:val="009B6473"/>
    <w:rsid w:val="009B654D"/>
    <w:rsid w:val="009B659C"/>
    <w:rsid w:val="009B676B"/>
    <w:rsid w:val="009B69ED"/>
    <w:rsid w:val="009B6CD3"/>
    <w:rsid w:val="009B7170"/>
    <w:rsid w:val="009B7330"/>
    <w:rsid w:val="009B7543"/>
    <w:rsid w:val="009B7603"/>
    <w:rsid w:val="009C04CE"/>
    <w:rsid w:val="009C05C4"/>
    <w:rsid w:val="009C0A55"/>
    <w:rsid w:val="009C114C"/>
    <w:rsid w:val="009C1519"/>
    <w:rsid w:val="009C172E"/>
    <w:rsid w:val="009C1762"/>
    <w:rsid w:val="009C1970"/>
    <w:rsid w:val="009C286D"/>
    <w:rsid w:val="009C29FA"/>
    <w:rsid w:val="009C2A95"/>
    <w:rsid w:val="009C2AE2"/>
    <w:rsid w:val="009C2C2E"/>
    <w:rsid w:val="009C2EDB"/>
    <w:rsid w:val="009C2F46"/>
    <w:rsid w:val="009C346A"/>
    <w:rsid w:val="009C3522"/>
    <w:rsid w:val="009C3C4A"/>
    <w:rsid w:val="009C3E6E"/>
    <w:rsid w:val="009C4296"/>
    <w:rsid w:val="009C476B"/>
    <w:rsid w:val="009C488F"/>
    <w:rsid w:val="009C4A47"/>
    <w:rsid w:val="009C4FC6"/>
    <w:rsid w:val="009C50F2"/>
    <w:rsid w:val="009C5181"/>
    <w:rsid w:val="009C53B9"/>
    <w:rsid w:val="009C5699"/>
    <w:rsid w:val="009C57CB"/>
    <w:rsid w:val="009C58DA"/>
    <w:rsid w:val="009C5ADA"/>
    <w:rsid w:val="009C5EF3"/>
    <w:rsid w:val="009C5FC6"/>
    <w:rsid w:val="009C5FD3"/>
    <w:rsid w:val="009C6130"/>
    <w:rsid w:val="009C6147"/>
    <w:rsid w:val="009C61DF"/>
    <w:rsid w:val="009C64EC"/>
    <w:rsid w:val="009C66AA"/>
    <w:rsid w:val="009C676F"/>
    <w:rsid w:val="009C681E"/>
    <w:rsid w:val="009C70C6"/>
    <w:rsid w:val="009C75EC"/>
    <w:rsid w:val="009C778C"/>
    <w:rsid w:val="009C797A"/>
    <w:rsid w:val="009C7D9C"/>
    <w:rsid w:val="009D0008"/>
    <w:rsid w:val="009D038B"/>
    <w:rsid w:val="009D0CA4"/>
    <w:rsid w:val="009D0DFB"/>
    <w:rsid w:val="009D0F78"/>
    <w:rsid w:val="009D1157"/>
    <w:rsid w:val="009D1170"/>
    <w:rsid w:val="009D1178"/>
    <w:rsid w:val="009D122D"/>
    <w:rsid w:val="009D125F"/>
    <w:rsid w:val="009D13A2"/>
    <w:rsid w:val="009D13B4"/>
    <w:rsid w:val="009D1A24"/>
    <w:rsid w:val="009D1CE7"/>
    <w:rsid w:val="009D2229"/>
    <w:rsid w:val="009D25F7"/>
    <w:rsid w:val="009D27EE"/>
    <w:rsid w:val="009D2E64"/>
    <w:rsid w:val="009D3399"/>
    <w:rsid w:val="009D365E"/>
    <w:rsid w:val="009D36C3"/>
    <w:rsid w:val="009D3878"/>
    <w:rsid w:val="009D42AE"/>
    <w:rsid w:val="009D42B1"/>
    <w:rsid w:val="009D4461"/>
    <w:rsid w:val="009D4613"/>
    <w:rsid w:val="009D483B"/>
    <w:rsid w:val="009D4CB7"/>
    <w:rsid w:val="009D4FFA"/>
    <w:rsid w:val="009D52A2"/>
    <w:rsid w:val="009D5335"/>
    <w:rsid w:val="009D540F"/>
    <w:rsid w:val="009D56AB"/>
    <w:rsid w:val="009D58F2"/>
    <w:rsid w:val="009D5A8B"/>
    <w:rsid w:val="009D5F44"/>
    <w:rsid w:val="009D61B0"/>
    <w:rsid w:val="009D6614"/>
    <w:rsid w:val="009D66BB"/>
    <w:rsid w:val="009D672C"/>
    <w:rsid w:val="009D67B8"/>
    <w:rsid w:val="009D69A8"/>
    <w:rsid w:val="009D6B6C"/>
    <w:rsid w:val="009D6CF7"/>
    <w:rsid w:val="009D6D11"/>
    <w:rsid w:val="009D6F96"/>
    <w:rsid w:val="009D70A2"/>
    <w:rsid w:val="009D7238"/>
    <w:rsid w:val="009D79B8"/>
    <w:rsid w:val="009D7CB7"/>
    <w:rsid w:val="009D7FAD"/>
    <w:rsid w:val="009E048D"/>
    <w:rsid w:val="009E0B86"/>
    <w:rsid w:val="009E149B"/>
    <w:rsid w:val="009E1CD9"/>
    <w:rsid w:val="009E1DDC"/>
    <w:rsid w:val="009E1FA8"/>
    <w:rsid w:val="009E20FA"/>
    <w:rsid w:val="009E2842"/>
    <w:rsid w:val="009E3014"/>
    <w:rsid w:val="009E302A"/>
    <w:rsid w:val="009E339F"/>
    <w:rsid w:val="009E33F6"/>
    <w:rsid w:val="009E35E6"/>
    <w:rsid w:val="009E3640"/>
    <w:rsid w:val="009E376E"/>
    <w:rsid w:val="009E3990"/>
    <w:rsid w:val="009E4117"/>
    <w:rsid w:val="009E4244"/>
    <w:rsid w:val="009E4321"/>
    <w:rsid w:val="009E4956"/>
    <w:rsid w:val="009E4996"/>
    <w:rsid w:val="009E4A32"/>
    <w:rsid w:val="009E4F67"/>
    <w:rsid w:val="009E5142"/>
    <w:rsid w:val="009E5293"/>
    <w:rsid w:val="009E5471"/>
    <w:rsid w:val="009E553D"/>
    <w:rsid w:val="009E5626"/>
    <w:rsid w:val="009E562E"/>
    <w:rsid w:val="009E5BA7"/>
    <w:rsid w:val="009E5E47"/>
    <w:rsid w:val="009E5EDD"/>
    <w:rsid w:val="009E6147"/>
    <w:rsid w:val="009E693D"/>
    <w:rsid w:val="009E6CA4"/>
    <w:rsid w:val="009E71DD"/>
    <w:rsid w:val="009E7529"/>
    <w:rsid w:val="009E78BE"/>
    <w:rsid w:val="009E7E77"/>
    <w:rsid w:val="009E7FDD"/>
    <w:rsid w:val="009F05C6"/>
    <w:rsid w:val="009F0A13"/>
    <w:rsid w:val="009F0C1A"/>
    <w:rsid w:val="009F0E0A"/>
    <w:rsid w:val="009F131C"/>
    <w:rsid w:val="009F1752"/>
    <w:rsid w:val="009F17D7"/>
    <w:rsid w:val="009F2354"/>
    <w:rsid w:val="009F287B"/>
    <w:rsid w:val="009F2A71"/>
    <w:rsid w:val="009F2CE4"/>
    <w:rsid w:val="009F2F0D"/>
    <w:rsid w:val="009F3785"/>
    <w:rsid w:val="009F37B0"/>
    <w:rsid w:val="009F37D3"/>
    <w:rsid w:val="009F3D50"/>
    <w:rsid w:val="009F3D96"/>
    <w:rsid w:val="009F44F6"/>
    <w:rsid w:val="009F477F"/>
    <w:rsid w:val="009F47E5"/>
    <w:rsid w:val="009F4969"/>
    <w:rsid w:val="009F49C7"/>
    <w:rsid w:val="009F4A24"/>
    <w:rsid w:val="009F4C36"/>
    <w:rsid w:val="009F54EB"/>
    <w:rsid w:val="009F58F7"/>
    <w:rsid w:val="009F5AD4"/>
    <w:rsid w:val="009F5C3C"/>
    <w:rsid w:val="009F5C69"/>
    <w:rsid w:val="009F5EDB"/>
    <w:rsid w:val="009F62E6"/>
    <w:rsid w:val="009F631A"/>
    <w:rsid w:val="009F66B7"/>
    <w:rsid w:val="009F6792"/>
    <w:rsid w:val="009F7293"/>
    <w:rsid w:val="009F72C4"/>
    <w:rsid w:val="009F72EC"/>
    <w:rsid w:val="009F780B"/>
    <w:rsid w:val="009F7898"/>
    <w:rsid w:val="009F79B6"/>
    <w:rsid w:val="009F7B65"/>
    <w:rsid w:val="009F7E96"/>
    <w:rsid w:val="009F7F2D"/>
    <w:rsid w:val="00A00083"/>
    <w:rsid w:val="00A00151"/>
    <w:rsid w:val="00A005A0"/>
    <w:rsid w:val="00A007B5"/>
    <w:rsid w:val="00A009AF"/>
    <w:rsid w:val="00A00B9B"/>
    <w:rsid w:val="00A00F30"/>
    <w:rsid w:val="00A00F41"/>
    <w:rsid w:val="00A01433"/>
    <w:rsid w:val="00A014F8"/>
    <w:rsid w:val="00A01BE3"/>
    <w:rsid w:val="00A01BFA"/>
    <w:rsid w:val="00A01D13"/>
    <w:rsid w:val="00A01DAA"/>
    <w:rsid w:val="00A01E54"/>
    <w:rsid w:val="00A01E92"/>
    <w:rsid w:val="00A020D4"/>
    <w:rsid w:val="00A02312"/>
    <w:rsid w:val="00A0241F"/>
    <w:rsid w:val="00A02508"/>
    <w:rsid w:val="00A02684"/>
    <w:rsid w:val="00A02706"/>
    <w:rsid w:val="00A03171"/>
    <w:rsid w:val="00A036D1"/>
    <w:rsid w:val="00A03721"/>
    <w:rsid w:val="00A03880"/>
    <w:rsid w:val="00A03A1F"/>
    <w:rsid w:val="00A03B02"/>
    <w:rsid w:val="00A03BE8"/>
    <w:rsid w:val="00A03F76"/>
    <w:rsid w:val="00A04414"/>
    <w:rsid w:val="00A04915"/>
    <w:rsid w:val="00A04C90"/>
    <w:rsid w:val="00A04E3D"/>
    <w:rsid w:val="00A0517D"/>
    <w:rsid w:val="00A053E4"/>
    <w:rsid w:val="00A053FA"/>
    <w:rsid w:val="00A05CB4"/>
    <w:rsid w:val="00A06727"/>
    <w:rsid w:val="00A0674A"/>
    <w:rsid w:val="00A06C21"/>
    <w:rsid w:val="00A06D62"/>
    <w:rsid w:val="00A06DC1"/>
    <w:rsid w:val="00A06F42"/>
    <w:rsid w:val="00A0707F"/>
    <w:rsid w:val="00A075D7"/>
    <w:rsid w:val="00A0774F"/>
    <w:rsid w:val="00A07852"/>
    <w:rsid w:val="00A07859"/>
    <w:rsid w:val="00A078DA"/>
    <w:rsid w:val="00A07A2B"/>
    <w:rsid w:val="00A07B93"/>
    <w:rsid w:val="00A07E75"/>
    <w:rsid w:val="00A10237"/>
    <w:rsid w:val="00A1024A"/>
    <w:rsid w:val="00A107D4"/>
    <w:rsid w:val="00A10892"/>
    <w:rsid w:val="00A10DE5"/>
    <w:rsid w:val="00A11441"/>
    <w:rsid w:val="00A1198B"/>
    <w:rsid w:val="00A11B11"/>
    <w:rsid w:val="00A11DD7"/>
    <w:rsid w:val="00A11E80"/>
    <w:rsid w:val="00A11FD0"/>
    <w:rsid w:val="00A122E4"/>
    <w:rsid w:val="00A1256E"/>
    <w:rsid w:val="00A12C05"/>
    <w:rsid w:val="00A12C5E"/>
    <w:rsid w:val="00A12CDC"/>
    <w:rsid w:val="00A12D76"/>
    <w:rsid w:val="00A13174"/>
    <w:rsid w:val="00A13747"/>
    <w:rsid w:val="00A137CD"/>
    <w:rsid w:val="00A138D8"/>
    <w:rsid w:val="00A13A75"/>
    <w:rsid w:val="00A13EFB"/>
    <w:rsid w:val="00A13F67"/>
    <w:rsid w:val="00A14014"/>
    <w:rsid w:val="00A146BC"/>
    <w:rsid w:val="00A1484F"/>
    <w:rsid w:val="00A14B07"/>
    <w:rsid w:val="00A14E2A"/>
    <w:rsid w:val="00A14F78"/>
    <w:rsid w:val="00A15070"/>
    <w:rsid w:val="00A1523C"/>
    <w:rsid w:val="00A1534C"/>
    <w:rsid w:val="00A154AE"/>
    <w:rsid w:val="00A15D5B"/>
    <w:rsid w:val="00A15DF1"/>
    <w:rsid w:val="00A15F18"/>
    <w:rsid w:val="00A166E6"/>
    <w:rsid w:val="00A16950"/>
    <w:rsid w:val="00A16A02"/>
    <w:rsid w:val="00A16D6C"/>
    <w:rsid w:val="00A16E6D"/>
    <w:rsid w:val="00A1704D"/>
    <w:rsid w:val="00A171EF"/>
    <w:rsid w:val="00A17201"/>
    <w:rsid w:val="00A17852"/>
    <w:rsid w:val="00A17BCD"/>
    <w:rsid w:val="00A17BE2"/>
    <w:rsid w:val="00A20A82"/>
    <w:rsid w:val="00A20C93"/>
    <w:rsid w:val="00A20CF3"/>
    <w:rsid w:val="00A21069"/>
    <w:rsid w:val="00A2107B"/>
    <w:rsid w:val="00A211A5"/>
    <w:rsid w:val="00A219CA"/>
    <w:rsid w:val="00A21B3B"/>
    <w:rsid w:val="00A21D13"/>
    <w:rsid w:val="00A2229C"/>
    <w:rsid w:val="00A223E3"/>
    <w:rsid w:val="00A224FF"/>
    <w:rsid w:val="00A22828"/>
    <w:rsid w:val="00A228DC"/>
    <w:rsid w:val="00A22DBC"/>
    <w:rsid w:val="00A22DE0"/>
    <w:rsid w:val="00A22F49"/>
    <w:rsid w:val="00A23899"/>
    <w:rsid w:val="00A23979"/>
    <w:rsid w:val="00A23AD7"/>
    <w:rsid w:val="00A23CB1"/>
    <w:rsid w:val="00A24134"/>
    <w:rsid w:val="00A241B1"/>
    <w:rsid w:val="00A2427E"/>
    <w:rsid w:val="00A24297"/>
    <w:rsid w:val="00A24565"/>
    <w:rsid w:val="00A245AD"/>
    <w:rsid w:val="00A24719"/>
    <w:rsid w:val="00A24865"/>
    <w:rsid w:val="00A24D7F"/>
    <w:rsid w:val="00A24FFF"/>
    <w:rsid w:val="00A251CA"/>
    <w:rsid w:val="00A25292"/>
    <w:rsid w:val="00A25851"/>
    <w:rsid w:val="00A258F8"/>
    <w:rsid w:val="00A25B5F"/>
    <w:rsid w:val="00A25CB6"/>
    <w:rsid w:val="00A26454"/>
    <w:rsid w:val="00A2647D"/>
    <w:rsid w:val="00A26692"/>
    <w:rsid w:val="00A26874"/>
    <w:rsid w:val="00A26BD7"/>
    <w:rsid w:val="00A26C98"/>
    <w:rsid w:val="00A26C9F"/>
    <w:rsid w:val="00A272EF"/>
    <w:rsid w:val="00A27614"/>
    <w:rsid w:val="00A276BB"/>
    <w:rsid w:val="00A2776E"/>
    <w:rsid w:val="00A278F5"/>
    <w:rsid w:val="00A278F6"/>
    <w:rsid w:val="00A27B74"/>
    <w:rsid w:val="00A27B91"/>
    <w:rsid w:val="00A27BD3"/>
    <w:rsid w:val="00A27CD7"/>
    <w:rsid w:val="00A27DE2"/>
    <w:rsid w:val="00A27FC7"/>
    <w:rsid w:val="00A30075"/>
    <w:rsid w:val="00A300BD"/>
    <w:rsid w:val="00A302C0"/>
    <w:rsid w:val="00A30914"/>
    <w:rsid w:val="00A30E25"/>
    <w:rsid w:val="00A30FA9"/>
    <w:rsid w:val="00A3105D"/>
    <w:rsid w:val="00A31358"/>
    <w:rsid w:val="00A314C5"/>
    <w:rsid w:val="00A3171D"/>
    <w:rsid w:val="00A319F8"/>
    <w:rsid w:val="00A31A72"/>
    <w:rsid w:val="00A31E9C"/>
    <w:rsid w:val="00A31EC3"/>
    <w:rsid w:val="00A31FDF"/>
    <w:rsid w:val="00A32390"/>
    <w:rsid w:val="00A324C2"/>
    <w:rsid w:val="00A324C5"/>
    <w:rsid w:val="00A32501"/>
    <w:rsid w:val="00A3265B"/>
    <w:rsid w:val="00A32759"/>
    <w:rsid w:val="00A32A1B"/>
    <w:rsid w:val="00A32AE6"/>
    <w:rsid w:val="00A32AEF"/>
    <w:rsid w:val="00A32EC3"/>
    <w:rsid w:val="00A33565"/>
    <w:rsid w:val="00A3378B"/>
    <w:rsid w:val="00A3396A"/>
    <w:rsid w:val="00A33A0E"/>
    <w:rsid w:val="00A33A11"/>
    <w:rsid w:val="00A33A93"/>
    <w:rsid w:val="00A33E93"/>
    <w:rsid w:val="00A342C7"/>
    <w:rsid w:val="00A3464E"/>
    <w:rsid w:val="00A347F4"/>
    <w:rsid w:val="00A3489F"/>
    <w:rsid w:val="00A34D32"/>
    <w:rsid w:val="00A34F1F"/>
    <w:rsid w:val="00A34F85"/>
    <w:rsid w:val="00A3536A"/>
    <w:rsid w:val="00A35587"/>
    <w:rsid w:val="00A359DD"/>
    <w:rsid w:val="00A35A93"/>
    <w:rsid w:val="00A35BD5"/>
    <w:rsid w:val="00A35D24"/>
    <w:rsid w:val="00A35E5B"/>
    <w:rsid w:val="00A3632D"/>
    <w:rsid w:val="00A3668B"/>
    <w:rsid w:val="00A36786"/>
    <w:rsid w:val="00A36A69"/>
    <w:rsid w:val="00A36E04"/>
    <w:rsid w:val="00A37830"/>
    <w:rsid w:val="00A37970"/>
    <w:rsid w:val="00A379CC"/>
    <w:rsid w:val="00A4017D"/>
    <w:rsid w:val="00A408CE"/>
    <w:rsid w:val="00A40ACB"/>
    <w:rsid w:val="00A40C13"/>
    <w:rsid w:val="00A40CD3"/>
    <w:rsid w:val="00A411C4"/>
    <w:rsid w:val="00A41287"/>
    <w:rsid w:val="00A41FF2"/>
    <w:rsid w:val="00A42484"/>
    <w:rsid w:val="00A424C4"/>
    <w:rsid w:val="00A427D3"/>
    <w:rsid w:val="00A427FC"/>
    <w:rsid w:val="00A42994"/>
    <w:rsid w:val="00A4299C"/>
    <w:rsid w:val="00A429A3"/>
    <w:rsid w:val="00A42A16"/>
    <w:rsid w:val="00A42AC2"/>
    <w:rsid w:val="00A42B6F"/>
    <w:rsid w:val="00A43285"/>
    <w:rsid w:val="00A432DC"/>
    <w:rsid w:val="00A43635"/>
    <w:rsid w:val="00A43A25"/>
    <w:rsid w:val="00A4401D"/>
    <w:rsid w:val="00A4405C"/>
    <w:rsid w:val="00A4427F"/>
    <w:rsid w:val="00A443CD"/>
    <w:rsid w:val="00A4440C"/>
    <w:rsid w:val="00A445EF"/>
    <w:rsid w:val="00A4488D"/>
    <w:rsid w:val="00A44C3D"/>
    <w:rsid w:val="00A44E1A"/>
    <w:rsid w:val="00A44E7C"/>
    <w:rsid w:val="00A44FDD"/>
    <w:rsid w:val="00A45026"/>
    <w:rsid w:val="00A450A0"/>
    <w:rsid w:val="00A453D9"/>
    <w:rsid w:val="00A45886"/>
    <w:rsid w:val="00A45D53"/>
    <w:rsid w:val="00A45D8D"/>
    <w:rsid w:val="00A468CE"/>
    <w:rsid w:val="00A477A9"/>
    <w:rsid w:val="00A47A67"/>
    <w:rsid w:val="00A47B97"/>
    <w:rsid w:val="00A47E56"/>
    <w:rsid w:val="00A47FB9"/>
    <w:rsid w:val="00A50579"/>
    <w:rsid w:val="00A50D1C"/>
    <w:rsid w:val="00A51138"/>
    <w:rsid w:val="00A51166"/>
    <w:rsid w:val="00A511B3"/>
    <w:rsid w:val="00A512B5"/>
    <w:rsid w:val="00A5146B"/>
    <w:rsid w:val="00A5150D"/>
    <w:rsid w:val="00A515E2"/>
    <w:rsid w:val="00A52006"/>
    <w:rsid w:val="00A52480"/>
    <w:rsid w:val="00A52AA6"/>
    <w:rsid w:val="00A52AF9"/>
    <w:rsid w:val="00A52BE1"/>
    <w:rsid w:val="00A52C1E"/>
    <w:rsid w:val="00A52E4E"/>
    <w:rsid w:val="00A530A6"/>
    <w:rsid w:val="00A5345E"/>
    <w:rsid w:val="00A53B7C"/>
    <w:rsid w:val="00A53DC8"/>
    <w:rsid w:val="00A543C7"/>
    <w:rsid w:val="00A54496"/>
    <w:rsid w:val="00A54581"/>
    <w:rsid w:val="00A54A4F"/>
    <w:rsid w:val="00A54A62"/>
    <w:rsid w:val="00A54CD6"/>
    <w:rsid w:val="00A552AD"/>
    <w:rsid w:val="00A55622"/>
    <w:rsid w:val="00A55D61"/>
    <w:rsid w:val="00A55F22"/>
    <w:rsid w:val="00A5605B"/>
    <w:rsid w:val="00A56136"/>
    <w:rsid w:val="00A56650"/>
    <w:rsid w:val="00A56717"/>
    <w:rsid w:val="00A56788"/>
    <w:rsid w:val="00A567A9"/>
    <w:rsid w:val="00A56C99"/>
    <w:rsid w:val="00A56D7A"/>
    <w:rsid w:val="00A57117"/>
    <w:rsid w:val="00A575CB"/>
    <w:rsid w:val="00A576DC"/>
    <w:rsid w:val="00A5776A"/>
    <w:rsid w:val="00A57D9A"/>
    <w:rsid w:val="00A57EDF"/>
    <w:rsid w:val="00A57F6C"/>
    <w:rsid w:val="00A606A3"/>
    <w:rsid w:val="00A607E9"/>
    <w:rsid w:val="00A60A42"/>
    <w:rsid w:val="00A60D87"/>
    <w:rsid w:val="00A61244"/>
    <w:rsid w:val="00A6196A"/>
    <w:rsid w:val="00A6197E"/>
    <w:rsid w:val="00A61C6B"/>
    <w:rsid w:val="00A62044"/>
    <w:rsid w:val="00A62120"/>
    <w:rsid w:val="00A626A2"/>
    <w:rsid w:val="00A626AC"/>
    <w:rsid w:val="00A62DAF"/>
    <w:rsid w:val="00A62EDA"/>
    <w:rsid w:val="00A62F2A"/>
    <w:rsid w:val="00A63019"/>
    <w:rsid w:val="00A635B4"/>
    <w:rsid w:val="00A637D8"/>
    <w:rsid w:val="00A63A75"/>
    <w:rsid w:val="00A63B1A"/>
    <w:rsid w:val="00A63B9C"/>
    <w:rsid w:val="00A63D81"/>
    <w:rsid w:val="00A63EAD"/>
    <w:rsid w:val="00A640A7"/>
    <w:rsid w:val="00A64249"/>
    <w:rsid w:val="00A64260"/>
    <w:rsid w:val="00A64384"/>
    <w:rsid w:val="00A648C8"/>
    <w:rsid w:val="00A649FB"/>
    <w:rsid w:val="00A64B2C"/>
    <w:rsid w:val="00A64F22"/>
    <w:rsid w:val="00A652D2"/>
    <w:rsid w:val="00A65651"/>
    <w:rsid w:val="00A65665"/>
    <w:rsid w:val="00A6566D"/>
    <w:rsid w:val="00A65703"/>
    <w:rsid w:val="00A65F26"/>
    <w:rsid w:val="00A66A38"/>
    <w:rsid w:val="00A66DD5"/>
    <w:rsid w:val="00A66E19"/>
    <w:rsid w:val="00A67129"/>
    <w:rsid w:val="00A675AD"/>
    <w:rsid w:val="00A67660"/>
    <w:rsid w:val="00A676B3"/>
    <w:rsid w:val="00A67888"/>
    <w:rsid w:val="00A67961"/>
    <w:rsid w:val="00A67AB5"/>
    <w:rsid w:val="00A67C2D"/>
    <w:rsid w:val="00A67CB8"/>
    <w:rsid w:val="00A67D6E"/>
    <w:rsid w:val="00A67ECC"/>
    <w:rsid w:val="00A67F9E"/>
    <w:rsid w:val="00A703C6"/>
    <w:rsid w:val="00A708ED"/>
    <w:rsid w:val="00A7091B"/>
    <w:rsid w:val="00A709ED"/>
    <w:rsid w:val="00A70BAA"/>
    <w:rsid w:val="00A70D2C"/>
    <w:rsid w:val="00A70E93"/>
    <w:rsid w:val="00A7111F"/>
    <w:rsid w:val="00A71322"/>
    <w:rsid w:val="00A71A95"/>
    <w:rsid w:val="00A71C4D"/>
    <w:rsid w:val="00A71E65"/>
    <w:rsid w:val="00A71FB5"/>
    <w:rsid w:val="00A720A1"/>
    <w:rsid w:val="00A72372"/>
    <w:rsid w:val="00A72726"/>
    <w:rsid w:val="00A7319A"/>
    <w:rsid w:val="00A738DB"/>
    <w:rsid w:val="00A73A10"/>
    <w:rsid w:val="00A73D5A"/>
    <w:rsid w:val="00A73D5F"/>
    <w:rsid w:val="00A73F50"/>
    <w:rsid w:val="00A746AB"/>
    <w:rsid w:val="00A74FBF"/>
    <w:rsid w:val="00A7533E"/>
    <w:rsid w:val="00A75773"/>
    <w:rsid w:val="00A75791"/>
    <w:rsid w:val="00A75864"/>
    <w:rsid w:val="00A75A4A"/>
    <w:rsid w:val="00A75A6D"/>
    <w:rsid w:val="00A75E16"/>
    <w:rsid w:val="00A75E75"/>
    <w:rsid w:val="00A76175"/>
    <w:rsid w:val="00A76198"/>
    <w:rsid w:val="00A763D3"/>
    <w:rsid w:val="00A76821"/>
    <w:rsid w:val="00A76B85"/>
    <w:rsid w:val="00A76F69"/>
    <w:rsid w:val="00A77310"/>
    <w:rsid w:val="00A7799B"/>
    <w:rsid w:val="00A77A29"/>
    <w:rsid w:val="00A77DCA"/>
    <w:rsid w:val="00A80B8B"/>
    <w:rsid w:val="00A80BCA"/>
    <w:rsid w:val="00A80D92"/>
    <w:rsid w:val="00A80F45"/>
    <w:rsid w:val="00A81056"/>
    <w:rsid w:val="00A812F1"/>
    <w:rsid w:val="00A81341"/>
    <w:rsid w:val="00A81444"/>
    <w:rsid w:val="00A814DB"/>
    <w:rsid w:val="00A815F8"/>
    <w:rsid w:val="00A818DD"/>
    <w:rsid w:val="00A81A58"/>
    <w:rsid w:val="00A81B77"/>
    <w:rsid w:val="00A81D67"/>
    <w:rsid w:val="00A81E34"/>
    <w:rsid w:val="00A81E51"/>
    <w:rsid w:val="00A823A6"/>
    <w:rsid w:val="00A82762"/>
    <w:rsid w:val="00A82861"/>
    <w:rsid w:val="00A82A8B"/>
    <w:rsid w:val="00A82AE5"/>
    <w:rsid w:val="00A82E6C"/>
    <w:rsid w:val="00A8305F"/>
    <w:rsid w:val="00A830E4"/>
    <w:rsid w:val="00A83479"/>
    <w:rsid w:val="00A83A94"/>
    <w:rsid w:val="00A83ECB"/>
    <w:rsid w:val="00A840EC"/>
    <w:rsid w:val="00A843E0"/>
    <w:rsid w:val="00A8466E"/>
    <w:rsid w:val="00A84AAB"/>
    <w:rsid w:val="00A84B9E"/>
    <w:rsid w:val="00A84E52"/>
    <w:rsid w:val="00A851DE"/>
    <w:rsid w:val="00A8542A"/>
    <w:rsid w:val="00A8553A"/>
    <w:rsid w:val="00A85772"/>
    <w:rsid w:val="00A85A6A"/>
    <w:rsid w:val="00A85CEC"/>
    <w:rsid w:val="00A85D0F"/>
    <w:rsid w:val="00A85D5A"/>
    <w:rsid w:val="00A85F55"/>
    <w:rsid w:val="00A864F6"/>
    <w:rsid w:val="00A865CE"/>
    <w:rsid w:val="00A86A52"/>
    <w:rsid w:val="00A86E0C"/>
    <w:rsid w:val="00A86EBF"/>
    <w:rsid w:val="00A86FC0"/>
    <w:rsid w:val="00A8707C"/>
    <w:rsid w:val="00A8721C"/>
    <w:rsid w:val="00A872B7"/>
    <w:rsid w:val="00A87749"/>
    <w:rsid w:val="00A87A3C"/>
    <w:rsid w:val="00A87ACB"/>
    <w:rsid w:val="00A87DB2"/>
    <w:rsid w:val="00A87FD4"/>
    <w:rsid w:val="00A9015D"/>
    <w:rsid w:val="00A90329"/>
    <w:rsid w:val="00A90381"/>
    <w:rsid w:val="00A9038B"/>
    <w:rsid w:val="00A90578"/>
    <w:rsid w:val="00A905D7"/>
    <w:rsid w:val="00A90E08"/>
    <w:rsid w:val="00A90F5D"/>
    <w:rsid w:val="00A91339"/>
    <w:rsid w:val="00A91711"/>
    <w:rsid w:val="00A91AD7"/>
    <w:rsid w:val="00A92403"/>
    <w:rsid w:val="00A92B77"/>
    <w:rsid w:val="00A93825"/>
    <w:rsid w:val="00A93E5C"/>
    <w:rsid w:val="00A941C7"/>
    <w:rsid w:val="00A941ED"/>
    <w:rsid w:val="00A94455"/>
    <w:rsid w:val="00A944FD"/>
    <w:rsid w:val="00A945ED"/>
    <w:rsid w:val="00A94C9B"/>
    <w:rsid w:val="00A94F5E"/>
    <w:rsid w:val="00A95491"/>
    <w:rsid w:val="00A95537"/>
    <w:rsid w:val="00A95F92"/>
    <w:rsid w:val="00A96208"/>
    <w:rsid w:val="00A962F7"/>
    <w:rsid w:val="00A9636C"/>
    <w:rsid w:val="00A9671F"/>
    <w:rsid w:val="00A96BAE"/>
    <w:rsid w:val="00A96D0D"/>
    <w:rsid w:val="00A96DCC"/>
    <w:rsid w:val="00A96F1D"/>
    <w:rsid w:val="00A96FE7"/>
    <w:rsid w:val="00A970B6"/>
    <w:rsid w:val="00A970D7"/>
    <w:rsid w:val="00A972F7"/>
    <w:rsid w:val="00A97731"/>
    <w:rsid w:val="00A97886"/>
    <w:rsid w:val="00AA007C"/>
    <w:rsid w:val="00AA02A5"/>
    <w:rsid w:val="00AA0B1B"/>
    <w:rsid w:val="00AA15A3"/>
    <w:rsid w:val="00AA1782"/>
    <w:rsid w:val="00AA17CF"/>
    <w:rsid w:val="00AA18CF"/>
    <w:rsid w:val="00AA1BB7"/>
    <w:rsid w:val="00AA1D20"/>
    <w:rsid w:val="00AA1F1D"/>
    <w:rsid w:val="00AA2084"/>
    <w:rsid w:val="00AA2119"/>
    <w:rsid w:val="00AA2390"/>
    <w:rsid w:val="00AA23F2"/>
    <w:rsid w:val="00AA29C2"/>
    <w:rsid w:val="00AA29F3"/>
    <w:rsid w:val="00AA2AC1"/>
    <w:rsid w:val="00AA2AFC"/>
    <w:rsid w:val="00AA2BF7"/>
    <w:rsid w:val="00AA2C98"/>
    <w:rsid w:val="00AA2EF3"/>
    <w:rsid w:val="00AA2F56"/>
    <w:rsid w:val="00AA339D"/>
    <w:rsid w:val="00AA3487"/>
    <w:rsid w:val="00AA3569"/>
    <w:rsid w:val="00AA35A7"/>
    <w:rsid w:val="00AA3ABE"/>
    <w:rsid w:val="00AA3DC6"/>
    <w:rsid w:val="00AA42BE"/>
    <w:rsid w:val="00AA4C9F"/>
    <w:rsid w:val="00AA4F72"/>
    <w:rsid w:val="00AA5462"/>
    <w:rsid w:val="00AA54E8"/>
    <w:rsid w:val="00AA57FE"/>
    <w:rsid w:val="00AA594D"/>
    <w:rsid w:val="00AA5A86"/>
    <w:rsid w:val="00AA5BDA"/>
    <w:rsid w:val="00AA5C92"/>
    <w:rsid w:val="00AA625F"/>
    <w:rsid w:val="00AA635E"/>
    <w:rsid w:val="00AA6787"/>
    <w:rsid w:val="00AA6839"/>
    <w:rsid w:val="00AA6AC5"/>
    <w:rsid w:val="00AA6BCA"/>
    <w:rsid w:val="00AA6CCE"/>
    <w:rsid w:val="00AA6DB2"/>
    <w:rsid w:val="00AA7067"/>
    <w:rsid w:val="00AA7401"/>
    <w:rsid w:val="00AA7705"/>
    <w:rsid w:val="00AA7798"/>
    <w:rsid w:val="00AA78E7"/>
    <w:rsid w:val="00AA7930"/>
    <w:rsid w:val="00AA7BD8"/>
    <w:rsid w:val="00AA7E8B"/>
    <w:rsid w:val="00AB079C"/>
    <w:rsid w:val="00AB0945"/>
    <w:rsid w:val="00AB0A95"/>
    <w:rsid w:val="00AB1434"/>
    <w:rsid w:val="00AB1547"/>
    <w:rsid w:val="00AB15F2"/>
    <w:rsid w:val="00AB1612"/>
    <w:rsid w:val="00AB19A0"/>
    <w:rsid w:val="00AB19C6"/>
    <w:rsid w:val="00AB1A0F"/>
    <w:rsid w:val="00AB1D0C"/>
    <w:rsid w:val="00AB1EF9"/>
    <w:rsid w:val="00AB25CF"/>
    <w:rsid w:val="00AB25D7"/>
    <w:rsid w:val="00AB2B92"/>
    <w:rsid w:val="00AB2BDC"/>
    <w:rsid w:val="00AB2C8B"/>
    <w:rsid w:val="00AB3002"/>
    <w:rsid w:val="00AB3055"/>
    <w:rsid w:val="00AB32B5"/>
    <w:rsid w:val="00AB3415"/>
    <w:rsid w:val="00AB3A9B"/>
    <w:rsid w:val="00AB3B1C"/>
    <w:rsid w:val="00AB3D74"/>
    <w:rsid w:val="00AB40F9"/>
    <w:rsid w:val="00AB46B9"/>
    <w:rsid w:val="00AB4B52"/>
    <w:rsid w:val="00AB4BFE"/>
    <w:rsid w:val="00AB5035"/>
    <w:rsid w:val="00AB50A9"/>
    <w:rsid w:val="00AB59E3"/>
    <w:rsid w:val="00AB5E79"/>
    <w:rsid w:val="00AB5F29"/>
    <w:rsid w:val="00AB5F4B"/>
    <w:rsid w:val="00AB6301"/>
    <w:rsid w:val="00AB7194"/>
    <w:rsid w:val="00AB74F4"/>
    <w:rsid w:val="00AB7866"/>
    <w:rsid w:val="00AB7C08"/>
    <w:rsid w:val="00AB7E22"/>
    <w:rsid w:val="00AB7EEA"/>
    <w:rsid w:val="00AB7FCD"/>
    <w:rsid w:val="00AC0014"/>
    <w:rsid w:val="00AC00A9"/>
    <w:rsid w:val="00AC01C2"/>
    <w:rsid w:val="00AC0276"/>
    <w:rsid w:val="00AC0685"/>
    <w:rsid w:val="00AC0AFD"/>
    <w:rsid w:val="00AC0D68"/>
    <w:rsid w:val="00AC1411"/>
    <w:rsid w:val="00AC1B4C"/>
    <w:rsid w:val="00AC1BCC"/>
    <w:rsid w:val="00AC1F3D"/>
    <w:rsid w:val="00AC1F47"/>
    <w:rsid w:val="00AC20E9"/>
    <w:rsid w:val="00AC222C"/>
    <w:rsid w:val="00AC231B"/>
    <w:rsid w:val="00AC2330"/>
    <w:rsid w:val="00AC28DD"/>
    <w:rsid w:val="00AC2A43"/>
    <w:rsid w:val="00AC2ADF"/>
    <w:rsid w:val="00AC2D03"/>
    <w:rsid w:val="00AC2D56"/>
    <w:rsid w:val="00AC305E"/>
    <w:rsid w:val="00AC363B"/>
    <w:rsid w:val="00AC3797"/>
    <w:rsid w:val="00AC3882"/>
    <w:rsid w:val="00AC39BD"/>
    <w:rsid w:val="00AC3EC0"/>
    <w:rsid w:val="00AC3F0F"/>
    <w:rsid w:val="00AC418A"/>
    <w:rsid w:val="00AC4528"/>
    <w:rsid w:val="00AC4B61"/>
    <w:rsid w:val="00AC544D"/>
    <w:rsid w:val="00AC5606"/>
    <w:rsid w:val="00AC564A"/>
    <w:rsid w:val="00AC5787"/>
    <w:rsid w:val="00AC585B"/>
    <w:rsid w:val="00AC5876"/>
    <w:rsid w:val="00AC5CC2"/>
    <w:rsid w:val="00AC5F66"/>
    <w:rsid w:val="00AC6E35"/>
    <w:rsid w:val="00AC6EA4"/>
    <w:rsid w:val="00AC6EC3"/>
    <w:rsid w:val="00AC70DA"/>
    <w:rsid w:val="00AC74A1"/>
    <w:rsid w:val="00AD0048"/>
    <w:rsid w:val="00AD0190"/>
    <w:rsid w:val="00AD057E"/>
    <w:rsid w:val="00AD08B0"/>
    <w:rsid w:val="00AD0B8F"/>
    <w:rsid w:val="00AD0F06"/>
    <w:rsid w:val="00AD0F68"/>
    <w:rsid w:val="00AD143F"/>
    <w:rsid w:val="00AD1440"/>
    <w:rsid w:val="00AD18AB"/>
    <w:rsid w:val="00AD18B7"/>
    <w:rsid w:val="00AD2350"/>
    <w:rsid w:val="00AD270B"/>
    <w:rsid w:val="00AD278D"/>
    <w:rsid w:val="00AD27B2"/>
    <w:rsid w:val="00AD2BA1"/>
    <w:rsid w:val="00AD2DE7"/>
    <w:rsid w:val="00AD3017"/>
    <w:rsid w:val="00AD381A"/>
    <w:rsid w:val="00AD3838"/>
    <w:rsid w:val="00AD391B"/>
    <w:rsid w:val="00AD400C"/>
    <w:rsid w:val="00AD4314"/>
    <w:rsid w:val="00AD45DB"/>
    <w:rsid w:val="00AD462F"/>
    <w:rsid w:val="00AD48D9"/>
    <w:rsid w:val="00AD4920"/>
    <w:rsid w:val="00AD4C64"/>
    <w:rsid w:val="00AD5537"/>
    <w:rsid w:val="00AD5813"/>
    <w:rsid w:val="00AD5D99"/>
    <w:rsid w:val="00AD61A7"/>
    <w:rsid w:val="00AD64E1"/>
    <w:rsid w:val="00AD6670"/>
    <w:rsid w:val="00AD66EE"/>
    <w:rsid w:val="00AD679A"/>
    <w:rsid w:val="00AD6983"/>
    <w:rsid w:val="00AD6BC7"/>
    <w:rsid w:val="00AD6EE3"/>
    <w:rsid w:val="00AD7342"/>
    <w:rsid w:val="00AD74C1"/>
    <w:rsid w:val="00AD753D"/>
    <w:rsid w:val="00AD76A7"/>
    <w:rsid w:val="00AD7B8D"/>
    <w:rsid w:val="00AD7D5C"/>
    <w:rsid w:val="00AD7FB6"/>
    <w:rsid w:val="00AE02CF"/>
    <w:rsid w:val="00AE044C"/>
    <w:rsid w:val="00AE0522"/>
    <w:rsid w:val="00AE05C1"/>
    <w:rsid w:val="00AE05C7"/>
    <w:rsid w:val="00AE07FE"/>
    <w:rsid w:val="00AE094A"/>
    <w:rsid w:val="00AE0E9D"/>
    <w:rsid w:val="00AE1103"/>
    <w:rsid w:val="00AE14CF"/>
    <w:rsid w:val="00AE14DF"/>
    <w:rsid w:val="00AE1580"/>
    <w:rsid w:val="00AE1895"/>
    <w:rsid w:val="00AE19F8"/>
    <w:rsid w:val="00AE1AC9"/>
    <w:rsid w:val="00AE1D17"/>
    <w:rsid w:val="00AE2016"/>
    <w:rsid w:val="00AE27A5"/>
    <w:rsid w:val="00AE280E"/>
    <w:rsid w:val="00AE2932"/>
    <w:rsid w:val="00AE29BE"/>
    <w:rsid w:val="00AE29FC"/>
    <w:rsid w:val="00AE2B6B"/>
    <w:rsid w:val="00AE2CAF"/>
    <w:rsid w:val="00AE2DC2"/>
    <w:rsid w:val="00AE3324"/>
    <w:rsid w:val="00AE34E8"/>
    <w:rsid w:val="00AE34EB"/>
    <w:rsid w:val="00AE39DC"/>
    <w:rsid w:val="00AE39FC"/>
    <w:rsid w:val="00AE3B1F"/>
    <w:rsid w:val="00AE3B5C"/>
    <w:rsid w:val="00AE3B8B"/>
    <w:rsid w:val="00AE3D38"/>
    <w:rsid w:val="00AE41CE"/>
    <w:rsid w:val="00AE42A0"/>
    <w:rsid w:val="00AE4B1A"/>
    <w:rsid w:val="00AE5182"/>
    <w:rsid w:val="00AE56BA"/>
    <w:rsid w:val="00AE56C4"/>
    <w:rsid w:val="00AE5A4B"/>
    <w:rsid w:val="00AE5B72"/>
    <w:rsid w:val="00AE5BFE"/>
    <w:rsid w:val="00AE5E73"/>
    <w:rsid w:val="00AE61A5"/>
    <w:rsid w:val="00AE6375"/>
    <w:rsid w:val="00AE65BB"/>
    <w:rsid w:val="00AE6742"/>
    <w:rsid w:val="00AE6CC9"/>
    <w:rsid w:val="00AE6D8F"/>
    <w:rsid w:val="00AE6E65"/>
    <w:rsid w:val="00AE741C"/>
    <w:rsid w:val="00AE744A"/>
    <w:rsid w:val="00AE7485"/>
    <w:rsid w:val="00AE748B"/>
    <w:rsid w:val="00AE7541"/>
    <w:rsid w:val="00AE79DC"/>
    <w:rsid w:val="00AE7FC2"/>
    <w:rsid w:val="00AF0474"/>
    <w:rsid w:val="00AF0762"/>
    <w:rsid w:val="00AF079C"/>
    <w:rsid w:val="00AF0E7D"/>
    <w:rsid w:val="00AF1171"/>
    <w:rsid w:val="00AF1567"/>
    <w:rsid w:val="00AF2243"/>
    <w:rsid w:val="00AF2C67"/>
    <w:rsid w:val="00AF3588"/>
    <w:rsid w:val="00AF3BF9"/>
    <w:rsid w:val="00AF4109"/>
    <w:rsid w:val="00AF4511"/>
    <w:rsid w:val="00AF52D3"/>
    <w:rsid w:val="00AF5656"/>
    <w:rsid w:val="00AF56DE"/>
    <w:rsid w:val="00AF573B"/>
    <w:rsid w:val="00AF57FE"/>
    <w:rsid w:val="00AF5814"/>
    <w:rsid w:val="00AF58FC"/>
    <w:rsid w:val="00AF5AE4"/>
    <w:rsid w:val="00AF5BB9"/>
    <w:rsid w:val="00AF5D75"/>
    <w:rsid w:val="00AF5DA2"/>
    <w:rsid w:val="00AF60FA"/>
    <w:rsid w:val="00AF65C6"/>
    <w:rsid w:val="00AF69F8"/>
    <w:rsid w:val="00AF6D84"/>
    <w:rsid w:val="00AF6DA0"/>
    <w:rsid w:val="00AF725D"/>
    <w:rsid w:val="00AF7694"/>
    <w:rsid w:val="00AF76F6"/>
    <w:rsid w:val="00AF7B1F"/>
    <w:rsid w:val="00AF7DE8"/>
    <w:rsid w:val="00B00416"/>
    <w:rsid w:val="00B00688"/>
    <w:rsid w:val="00B00697"/>
    <w:rsid w:val="00B0087D"/>
    <w:rsid w:val="00B00A28"/>
    <w:rsid w:val="00B00AED"/>
    <w:rsid w:val="00B012D6"/>
    <w:rsid w:val="00B01747"/>
    <w:rsid w:val="00B01A9B"/>
    <w:rsid w:val="00B01B85"/>
    <w:rsid w:val="00B01BFB"/>
    <w:rsid w:val="00B01F53"/>
    <w:rsid w:val="00B02012"/>
    <w:rsid w:val="00B02156"/>
    <w:rsid w:val="00B0245B"/>
    <w:rsid w:val="00B024B7"/>
    <w:rsid w:val="00B02A61"/>
    <w:rsid w:val="00B02BC7"/>
    <w:rsid w:val="00B02D82"/>
    <w:rsid w:val="00B0332E"/>
    <w:rsid w:val="00B0351C"/>
    <w:rsid w:val="00B038AA"/>
    <w:rsid w:val="00B039E7"/>
    <w:rsid w:val="00B03C61"/>
    <w:rsid w:val="00B041AB"/>
    <w:rsid w:val="00B04251"/>
    <w:rsid w:val="00B048E8"/>
    <w:rsid w:val="00B04B76"/>
    <w:rsid w:val="00B04C2A"/>
    <w:rsid w:val="00B04D30"/>
    <w:rsid w:val="00B04E10"/>
    <w:rsid w:val="00B04F2A"/>
    <w:rsid w:val="00B05025"/>
    <w:rsid w:val="00B05068"/>
    <w:rsid w:val="00B05263"/>
    <w:rsid w:val="00B053B3"/>
    <w:rsid w:val="00B0567D"/>
    <w:rsid w:val="00B05943"/>
    <w:rsid w:val="00B05D48"/>
    <w:rsid w:val="00B05D52"/>
    <w:rsid w:val="00B05DF2"/>
    <w:rsid w:val="00B05FEA"/>
    <w:rsid w:val="00B06391"/>
    <w:rsid w:val="00B0650F"/>
    <w:rsid w:val="00B06FBE"/>
    <w:rsid w:val="00B0726F"/>
    <w:rsid w:val="00B075A3"/>
    <w:rsid w:val="00B07A41"/>
    <w:rsid w:val="00B07B71"/>
    <w:rsid w:val="00B07BAA"/>
    <w:rsid w:val="00B10732"/>
    <w:rsid w:val="00B109B4"/>
    <w:rsid w:val="00B1138A"/>
    <w:rsid w:val="00B11608"/>
    <w:rsid w:val="00B11769"/>
    <w:rsid w:val="00B117EB"/>
    <w:rsid w:val="00B11A37"/>
    <w:rsid w:val="00B11E37"/>
    <w:rsid w:val="00B11F12"/>
    <w:rsid w:val="00B1217A"/>
    <w:rsid w:val="00B12248"/>
    <w:rsid w:val="00B1270D"/>
    <w:rsid w:val="00B12841"/>
    <w:rsid w:val="00B129B0"/>
    <w:rsid w:val="00B12A01"/>
    <w:rsid w:val="00B12ABC"/>
    <w:rsid w:val="00B12CA9"/>
    <w:rsid w:val="00B12DFA"/>
    <w:rsid w:val="00B133E5"/>
    <w:rsid w:val="00B1375C"/>
    <w:rsid w:val="00B139E0"/>
    <w:rsid w:val="00B13C67"/>
    <w:rsid w:val="00B13D6E"/>
    <w:rsid w:val="00B13DE7"/>
    <w:rsid w:val="00B142D6"/>
    <w:rsid w:val="00B1430C"/>
    <w:rsid w:val="00B148C6"/>
    <w:rsid w:val="00B14FBB"/>
    <w:rsid w:val="00B1585A"/>
    <w:rsid w:val="00B15A67"/>
    <w:rsid w:val="00B15B4E"/>
    <w:rsid w:val="00B15E0B"/>
    <w:rsid w:val="00B15EF7"/>
    <w:rsid w:val="00B161BB"/>
    <w:rsid w:val="00B16621"/>
    <w:rsid w:val="00B16C80"/>
    <w:rsid w:val="00B171DE"/>
    <w:rsid w:val="00B1728F"/>
    <w:rsid w:val="00B17BE3"/>
    <w:rsid w:val="00B17D4B"/>
    <w:rsid w:val="00B17D7B"/>
    <w:rsid w:val="00B20366"/>
    <w:rsid w:val="00B20443"/>
    <w:rsid w:val="00B20734"/>
    <w:rsid w:val="00B2080E"/>
    <w:rsid w:val="00B208FC"/>
    <w:rsid w:val="00B20A9A"/>
    <w:rsid w:val="00B20B04"/>
    <w:rsid w:val="00B20BC1"/>
    <w:rsid w:val="00B20D32"/>
    <w:rsid w:val="00B20EFA"/>
    <w:rsid w:val="00B20FC0"/>
    <w:rsid w:val="00B20FC4"/>
    <w:rsid w:val="00B212B4"/>
    <w:rsid w:val="00B213BF"/>
    <w:rsid w:val="00B2148A"/>
    <w:rsid w:val="00B219A4"/>
    <w:rsid w:val="00B21AAA"/>
    <w:rsid w:val="00B21AB5"/>
    <w:rsid w:val="00B21CB9"/>
    <w:rsid w:val="00B223D9"/>
    <w:rsid w:val="00B225AF"/>
    <w:rsid w:val="00B2272D"/>
    <w:rsid w:val="00B22DD9"/>
    <w:rsid w:val="00B22DF4"/>
    <w:rsid w:val="00B230C9"/>
    <w:rsid w:val="00B23C45"/>
    <w:rsid w:val="00B24334"/>
    <w:rsid w:val="00B247FA"/>
    <w:rsid w:val="00B24E3B"/>
    <w:rsid w:val="00B25138"/>
    <w:rsid w:val="00B25651"/>
    <w:rsid w:val="00B25834"/>
    <w:rsid w:val="00B25B3C"/>
    <w:rsid w:val="00B25EE8"/>
    <w:rsid w:val="00B25F82"/>
    <w:rsid w:val="00B26282"/>
    <w:rsid w:val="00B263C7"/>
    <w:rsid w:val="00B2643E"/>
    <w:rsid w:val="00B26926"/>
    <w:rsid w:val="00B27059"/>
    <w:rsid w:val="00B2710F"/>
    <w:rsid w:val="00B27932"/>
    <w:rsid w:val="00B27B14"/>
    <w:rsid w:val="00B27E2B"/>
    <w:rsid w:val="00B27FB3"/>
    <w:rsid w:val="00B30015"/>
    <w:rsid w:val="00B3046B"/>
    <w:rsid w:val="00B306A6"/>
    <w:rsid w:val="00B30B30"/>
    <w:rsid w:val="00B3159A"/>
    <w:rsid w:val="00B31626"/>
    <w:rsid w:val="00B31971"/>
    <w:rsid w:val="00B31B59"/>
    <w:rsid w:val="00B31E4D"/>
    <w:rsid w:val="00B3253B"/>
    <w:rsid w:val="00B32605"/>
    <w:rsid w:val="00B3271F"/>
    <w:rsid w:val="00B3288E"/>
    <w:rsid w:val="00B330F0"/>
    <w:rsid w:val="00B33352"/>
    <w:rsid w:val="00B334EA"/>
    <w:rsid w:val="00B3359C"/>
    <w:rsid w:val="00B33974"/>
    <w:rsid w:val="00B33991"/>
    <w:rsid w:val="00B33B4A"/>
    <w:rsid w:val="00B33B92"/>
    <w:rsid w:val="00B33D58"/>
    <w:rsid w:val="00B341A6"/>
    <w:rsid w:val="00B341A7"/>
    <w:rsid w:val="00B34496"/>
    <w:rsid w:val="00B344F9"/>
    <w:rsid w:val="00B34B07"/>
    <w:rsid w:val="00B34BCA"/>
    <w:rsid w:val="00B34DC3"/>
    <w:rsid w:val="00B34E7D"/>
    <w:rsid w:val="00B35060"/>
    <w:rsid w:val="00B351F0"/>
    <w:rsid w:val="00B3541D"/>
    <w:rsid w:val="00B354BA"/>
    <w:rsid w:val="00B35584"/>
    <w:rsid w:val="00B35680"/>
    <w:rsid w:val="00B357E7"/>
    <w:rsid w:val="00B35C44"/>
    <w:rsid w:val="00B35C48"/>
    <w:rsid w:val="00B35C6F"/>
    <w:rsid w:val="00B35EBE"/>
    <w:rsid w:val="00B35F21"/>
    <w:rsid w:val="00B3616B"/>
    <w:rsid w:val="00B36501"/>
    <w:rsid w:val="00B36805"/>
    <w:rsid w:val="00B368F5"/>
    <w:rsid w:val="00B3694C"/>
    <w:rsid w:val="00B3698C"/>
    <w:rsid w:val="00B36AF9"/>
    <w:rsid w:val="00B36B4E"/>
    <w:rsid w:val="00B36FA5"/>
    <w:rsid w:val="00B37153"/>
    <w:rsid w:val="00B3752F"/>
    <w:rsid w:val="00B3782D"/>
    <w:rsid w:val="00B379A4"/>
    <w:rsid w:val="00B37A19"/>
    <w:rsid w:val="00B37CB1"/>
    <w:rsid w:val="00B37D26"/>
    <w:rsid w:val="00B40486"/>
    <w:rsid w:val="00B40A31"/>
    <w:rsid w:val="00B40DC7"/>
    <w:rsid w:val="00B410F1"/>
    <w:rsid w:val="00B413AE"/>
    <w:rsid w:val="00B41D05"/>
    <w:rsid w:val="00B4240F"/>
    <w:rsid w:val="00B42521"/>
    <w:rsid w:val="00B42831"/>
    <w:rsid w:val="00B42FC0"/>
    <w:rsid w:val="00B431B2"/>
    <w:rsid w:val="00B43254"/>
    <w:rsid w:val="00B4437F"/>
    <w:rsid w:val="00B44398"/>
    <w:rsid w:val="00B44941"/>
    <w:rsid w:val="00B44D89"/>
    <w:rsid w:val="00B450E2"/>
    <w:rsid w:val="00B45241"/>
    <w:rsid w:val="00B452B7"/>
    <w:rsid w:val="00B45324"/>
    <w:rsid w:val="00B4537C"/>
    <w:rsid w:val="00B45546"/>
    <w:rsid w:val="00B45A53"/>
    <w:rsid w:val="00B45BFF"/>
    <w:rsid w:val="00B46145"/>
    <w:rsid w:val="00B461F9"/>
    <w:rsid w:val="00B462E3"/>
    <w:rsid w:val="00B46426"/>
    <w:rsid w:val="00B46464"/>
    <w:rsid w:val="00B465A2"/>
    <w:rsid w:val="00B467A4"/>
    <w:rsid w:val="00B4684D"/>
    <w:rsid w:val="00B46A4C"/>
    <w:rsid w:val="00B46A77"/>
    <w:rsid w:val="00B46E07"/>
    <w:rsid w:val="00B470A7"/>
    <w:rsid w:val="00B4733C"/>
    <w:rsid w:val="00B4741C"/>
    <w:rsid w:val="00B4742B"/>
    <w:rsid w:val="00B47511"/>
    <w:rsid w:val="00B476B1"/>
    <w:rsid w:val="00B47F4D"/>
    <w:rsid w:val="00B5007E"/>
    <w:rsid w:val="00B5042B"/>
    <w:rsid w:val="00B50C6E"/>
    <w:rsid w:val="00B50F06"/>
    <w:rsid w:val="00B51185"/>
    <w:rsid w:val="00B511A9"/>
    <w:rsid w:val="00B5150A"/>
    <w:rsid w:val="00B51A2E"/>
    <w:rsid w:val="00B51F99"/>
    <w:rsid w:val="00B521F2"/>
    <w:rsid w:val="00B5248B"/>
    <w:rsid w:val="00B52796"/>
    <w:rsid w:val="00B52977"/>
    <w:rsid w:val="00B529CF"/>
    <w:rsid w:val="00B52A55"/>
    <w:rsid w:val="00B52DB1"/>
    <w:rsid w:val="00B52E8C"/>
    <w:rsid w:val="00B534BB"/>
    <w:rsid w:val="00B53787"/>
    <w:rsid w:val="00B539B4"/>
    <w:rsid w:val="00B53CA4"/>
    <w:rsid w:val="00B54668"/>
    <w:rsid w:val="00B54B7A"/>
    <w:rsid w:val="00B54D93"/>
    <w:rsid w:val="00B54FB5"/>
    <w:rsid w:val="00B559B4"/>
    <w:rsid w:val="00B55AD9"/>
    <w:rsid w:val="00B55D6E"/>
    <w:rsid w:val="00B55EB8"/>
    <w:rsid w:val="00B56043"/>
    <w:rsid w:val="00B565FF"/>
    <w:rsid w:val="00B567BB"/>
    <w:rsid w:val="00B56841"/>
    <w:rsid w:val="00B56C65"/>
    <w:rsid w:val="00B56E0C"/>
    <w:rsid w:val="00B56F97"/>
    <w:rsid w:val="00B56FE1"/>
    <w:rsid w:val="00B570D2"/>
    <w:rsid w:val="00B576D9"/>
    <w:rsid w:val="00B578AB"/>
    <w:rsid w:val="00B57961"/>
    <w:rsid w:val="00B57C7F"/>
    <w:rsid w:val="00B57F08"/>
    <w:rsid w:val="00B601F0"/>
    <w:rsid w:val="00B60334"/>
    <w:rsid w:val="00B6054E"/>
    <w:rsid w:val="00B605CF"/>
    <w:rsid w:val="00B609FE"/>
    <w:rsid w:val="00B61005"/>
    <w:rsid w:val="00B612F8"/>
    <w:rsid w:val="00B616FA"/>
    <w:rsid w:val="00B61986"/>
    <w:rsid w:val="00B61A51"/>
    <w:rsid w:val="00B61A99"/>
    <w:rsid w:val="00B622C3"/>
    <w:rsid w:val="00B623C9"/>
    <w:rsid w:val="00B62B66"/>
    <w:rsid w:val="00B62DF0"/>
    <w:rsid w:val="00B63533"/>
    <w:rsid w:val="00B63771"/>
    <w:rsid w:val="00B63CEA"/>
    <w:rsid w:val="00B6493E"/>
    <w:rsid w:val="00B649EE"/>
    <w:rsid w:val="00B64B6E"/>
    <w:rsid w:val="00B64D45"/>
    <w:rsid w:val="00B65112"/>
    <w:rsid w:val="00B651EC"/>
    <w:rsid w:val="00B65698"/>
    <w:rsid w:val="00B65853"/>
    <w:rsid w:val="00B659DD"/>
    <w:rsid w:val="00B65F23"/>
    <w:rsid w:val="00B65FC8"/>
    <w:rsid w:val="00B66C93"/>
    <w:rsid w:val="00B66E33"/>
    <w:rsid w:val="00B66F28"/>
    <w:rsid w:val="00B6709C"/>
    <w:rsid w:val="00B67657"/>
    <w:rsid w:val="00B6781D"/>
    <w:rsid w:val="00B67BAB"/>
    <w:rsid w:val="00B67C40"/>
    <w:rsid w:val="00B67CB7"/>
    <w:rsid w:val="00B67DE7"/>
    <w:rsid w:val="00B67E12"/>
    <w:rsid w:val="00B67FA4"/>
    <w:rsid w:val="00B7022F"/>
    <w:rsid w:val="00B704FA"/>
    <w:rsid w:val="00B70D6C"/>
    <w:rsid w:val="00B70D98"/>
    <w:rsid w:val="00B71124"/>
    <w:rsid w:val="00B71661"/>
    <w:rsid w:val="00B71814"/>
    <w:rsid w:val="00B71951"/>
    <w:rsid w:val="00B71B49"/>
    <w:rsid w:val="00B71C2F"/>
    <w:rsid w:val="00B71DFA"/>
    <w:rsid w:val="00B71F67"/>
    <w:rsid w:val="00B72096"/>
    <w:rsid w:val="00B720BB"/>
    <w:rsid w:val="00B72318"/>
    <w:rsid w:val="00B72A5E"/>
    <w:rsid w:val="00B72B7A"/>
    <w:rsid w:val="00B73637"/>
    <w:rsid w:val="00B7370F"/>
    <w:rsid w:val="00B73824"/>
    <w:rsid w:val="00B7387B"/>
    <w:rsid w:val="00B73BC2"/>
    <w:rsid w:val="00B73D79"/>
    <w:rsid w:val="00B73E8A"/>
    <w:rsid w:val="00B74244"/>
    <w:rsid w:val="00B7471B"/>
    <w:rsid w:val="00B7480F"/>
    <w:rsid w:val="00B74A7E"/>
    <w:rsid w:val="00B74F65"/>
    <w:rsid w:val="00B74FFE"/>
    <w:rsid w:val="00B750A2"/>
    <w:rsid w:val="00B750BA"/>
    <w:rsid w:val="00B754FB"/>
    <w:rsid w:val="00B75681"/>
    <w:rsid w:val="00B756F4"/>
    <w:rsid w:val="00B759D9"/>
    <w:rsid w:val="00B75A1A"/>
    <w:rsid w:val="00B75AD2"/>
    <w:rsid w:val="00B76519"/>
    <w:rsid w:val="00B766A4"/>
    <w:rsid w:val="00B76F3C"/>
    <w:rsid w:val="00B76F58"/>
    <w:rsid w:val="00B7734C"/>
    <w:rsid w:val="00B77541"/>
    <w:rsid w:val="00B7757D"/>
    <w:rsid w:val="00B7764D"/>
    <w:rsid w:val="00B77A06"/>
    <w:rsid w:val="00B77A72"/>
    <w:rsid w:val="00B77EDC"/>
    <w:rsid w:val="00B77FA7"/>
    <w:rsid w:val="00B803A3"/>
    <w:rsid w:val="00B8049F"/>
    <w:rsid w:val="00B809A8"/>
    <w:rsid w:val="00B80C3E"/>
    <w:rsid w:val="00B80EC9"/>
    <w:rsid w:val="00B81120"/>
    <w:rsid w:val="00B81151"/>
    <w:rsid w:val="00B8141A"/>
    <w:rsid w:val="00B81598"/>
    <w:rsid w:val="00B8185D"/>
    <w:rsid w:val="00B818FD"/>
    <w:rsid w:val="00B81928"/>
    <w:rsid w:val="00B822EE"/>
    <w:rsid w:val="00B823DE"/>
    <w:rsid w:val="00B82569"/>
    <w:rsid w:val="00B82E9E"/>
    <w:rsid w:val="00B83315"/>
    <w:rsid w:val="00B83676"/>
    <w:rsid w:val="00B838C3"/>
    <w:rsid w:val="00B83DA0"/>
    <w:rsid w:val="00B83F84"/>
    <w:rsid w:val="00B83FAF"/>
    <w:rsid w:val="00B841AF"/>
    <w:rsid w:val="00B8460E"/>
    <w:rsid w:val="00B846ED"/>
    <w:rsid w:val="00B84A4B"/>
    <w:rsid w:val="00B84F2A"/>
    <w:rsid w:val="00B84FC7"/>
    <w:rsid w:val="00B84FD5"/>
    <w:rsid w:val="00B856B1"/>
    <w:rsid w:val="00B857F0"/>
    <w:rsid w:val="00B8598F"/>
    <w:rsid w:val="00B85E8C"/>
    <w:rsid w:val="00B861C3"/>
    <w:rsid w:val="00B8630A"/>
    <w:rsid w:val="00B865F8"/>
    <w:rsid w:val="00B86B86"/>
    <w:rsid w:val="00B870DE"/>
    <w:rsid w:val="00B87312"/>
    <w:rsid w:val="00B87BA5"/>
    <w:rsid w:val="00B9041D"/>
    <w:rsid w:val="00B9055D"/>
    <w:rsid w:val="00B9092E"/>
    <w:rsid w:val="00B90F1B"/>
    <w:rsid w:val="00B91079"/>
    <w:rsid w:val="00B9121B"/>
    <w:rsid w:val="00B913B2"/>
    <w:rsid w:val="00B9140E"/>
    <w:rsid w:val="00B918BE"/>
    <w:rsid w:val="00B91AE3"/>
    <w:rsid w:val="00B91CBC"/>
    <w:rsid w:val="00B91F66"/>
    <w:rsid w:val="00B929E4"/>
    <w:rsid w:val="00B92BED"/>
    <w:rsid w:val="00B92D04"/>
    <w:rsid w:val="00B92F0F"/>
    <w:rsid w:val="00B93048"/>
    <w:rsid w:val="00B93368"/>
    <w:rsid w:val="00B93647"/>
    <w:rsid w:val="00B93952"/>
    <w:rsid w:val="00B93E05"/>
    <w:rsid w:val="00B93EB7"/>
    <w:rsid w:val="00B93FDC"/>
    <w:rsid w:val="00B941DF"/>
    <w:rsid w:val="00B942FD"/>
    <w:rsid w:val="00B94579"/>
    <w:rsid w:val="00B945AC"/>
    <w:rsid w:val="00B94668"/>
    <w:rsid w:val="00B94693"/>
    <w:rsid w:val="00B94924"/>
    <w:rsid w:val="00B94A6C"/>
    <w:rsid w:val="00B94AB1"/>
    <w:rsid w:val="00B94AB4"/>
    <w:rsid w:val="00B95045"/>
    <w:rsid w:val="00B95809"/>
    <w:rsid w:val="00B95857"/>
    <w:rsid w:val="00B95A94"/>
    <w:rsid w:val="00B960C2"/>
    <w:rsid w:val="00B9613A"/>
    <w:rsid w:val="00B9636E"/>
    <w:rsid w:val="00B96587"/>
    <w:rsid w:val="00B967AE"/>
    <w:rsid w:val="00B9684E"/>
    <w:rsid w:val="00B96A2E"/>
    <w:rsid w:val="00B96AD2"/>
    <w:rsid w:val="00B96C6F"/>
    <w:rsid w:val="00B96C95"/>
    <w:rsid w:val="00B976C8"/>
    <w:rsid w:val="00B97766"/>
    <w:rsid w:val="00B978FA"/>
    <w:rsid w:val="00B97BF3"/>
    <w:rsid w:val="00B97D2C"/>
    <w:rsid w:val="00BA01A4"/>
    <w:rsid w:val="00BA0404"/>
    <w:rsid w:val="00BA06E3"/>
    <w:rsid w:val="00BA0728"/>
    <w:rsid w:val="00BA08FB"/>
    <w:rsid w:val="00BA09C1"/>
    <w:rsid w:val="00BA0A4B"/>
    <w:rsid w:val="00BA0CF2"/>
    <w:rsid w:val="00BA0D72"/>
    <w:rsid w:val="00BA0F5A"/>
    <w:rsid w:val="00BA1017"/>
    <w:rsid w:val="00BA10E6"/>
    <w:rsid w:val="00BA1234"/>
    <w:rsid w:val="00BA12D4"/>
    <w:rsid w:val="00BA1541"/>
    <w:rsid w:val="00BA170E"/>
    <w:rsid w:val="00BA1963"/>
    <w:rsid w:val="00BA1C54"/>
    <w:rsid w:val="00BA226C"/>
    <w:rsid w:val="00BA26B8"/>
    <w:rsid w:val="00BA2D73"/>
    <w:rsid w:val="00BA2E74"/>
    <w:rsid w:val="00BA30B5"/>
    <w:rsid w:val="00BA35D4"/>
    <w:rsid w:val="00BA3647"/>
    <w:rsid w:val="00BA3756"/>
    <w:rsid w:val="00BA42F5"/>
    <w:rsid w:val="00BA46D2"/>
    <w:rsid w:val="00BA47D1"/>
    <w:rsid w:val="00BA4A1D"/>
    <w:rsid w:val="00BA4D15"/>
    <w:rsid w:val="00BA4DEF"/>
    <w:rsid w:val="00BA5186"/>
    <w:rsid w:val="00BA5227"/>
    <w:rsid w:val="00BA58AC"/>
    <w:rsid w:val="00BA5A3A"/>
    <w:rsid w:val="00BA5E1C"/>
    <w:rsid w:val="00BA5FAA"/>
    <w:rsid w:val="00BA6237"/>
    <w:rsid w:val="00BA6248"/>
    <w:rsid w:val="00BA6670"/>
    <w:rsid w:val="00BA669E"/>
    <w:rsid w:val="00BA67A8"/>
    <w:rsid w:val="00BA681D"/>
    <w:rsid w:val="00BA69A8"/>
    <w:rsid w:val="00BA69F0"/>
    <w:rsid w:val="00BA6B26"/>
    <w:rsid w:val="00BA708C"/>
    <w:rsid w:val="00BA73BC"/>
    <w:rsid w:val="00BA76D9"/>
    <w:rsid w:val="00BA7742"/>
    <w:rsid w:val="00BA77DA"/>
    <w:rsid w:val="00BA7A55"/>
    <w:rsid w:val="00BB0057"/>
    <w:rsid w:val="00BB010F"/>
    <w:rsid w:val="00BB035F"/>
    <w:rsid w:val="00BB04C9"/>
    <w:rsid w:val="00BB05CD"/>
    <w:rsid w:val="00BB093D"/>
    <w:rsid w:val="00BB0CF3"/>
    <w:rsid w:val="00BB12A6"/>
    <w:rsid w:val="00BB1646"/>
    <w:rsid w:val="00BB168E"/>
    <w:rsid w:val="00BB1A57"/>
    <w:rsid w:val="00BB1A5B"/>
    <w:rsid w:val="00BB1DDA"/>
    <w:rsid w:val="00BB1DE0"/>
    <w:rsid w:val="00BB213E"/>
    <w:rsid w:val="00BB29F7"/>
    <w:rsid w:val="00BB2DA2"/>
    <w:rsid w:val="00BB2EAC"/>
    <w:rsid w:val="00BB3594"/>
    <w:rsid w:val="00BB35CD"/>
    <w:rsid w:val="00BB42A9"/>
    <w:rsid w:val="00BB4332"/>
    <w:rsid w:val="00BB478E"/>
    <w:rsid w:val="00BB4FFD"/>
    <w:rsid w:val="00BB5061"/>
    <w:rsid w:val="00BB5146"/>
    <w:rsid w:val="00BB519A"/>
    <w:rsid w:val="00BB52B8"/>
    <w:rsid w:val="00BB52D4"/>
    <w:rsid w:val="00BB56A4"/>
    <w:rsid w:val="00BB56EA"/>
    <w:rsid w:val="00BB5D5E"/>
    <w:rsid w:val="00BB5DEB"/>
    <w:rsid w:val="00BB6A06"/>
    <w:rsid w:val="00BB6CC8"/>
    <w:rsid w:val="00BB6CDD"/>
    <w:rsid w:val="00BB6E1F"/>
    <w:rsid w:val="00BB6F03"/>
    <w:rsid w:val="00BB705D"/>
    <w:rsid w:val="00BB7295"/>
    <w:rsid w:val="00BB7607"/>
    <w:rsid w:val="00BB7B8D"/>
    <w:rsid w:val="00BC03D0"/>
    <w:rsid w:val="00BC0BE8"/>
    <w:rsid w:val="00BC0BF2"/>
    <w:rsid w:val="00BC0F81"/>
    <w:rsid w:val="00BC10A8"/>
    <w:rsid w:val="00BC12E8"/>
    <w:rsid w:val="00BC1342"/>
    <w:rsid w:val="00BC14ED"/>
    <w:rsid w:val="00BC14FB"/>
    <w:rsid w:val="00BC16FB"/>
    <w:rsid w:val="00BC18CA"/>
    <w:rsid w:val="00BC1B6B"/>
    <w:rsid w:val="00BC1BB2"/>
    <w:rsid w:val="00BC1C86"/>
    <w:rsid w:val="00BC1F21"/>
    <w:rsid w:val="00BC2075"/>
    <w:rsid w:val="00BC2402"/>
    <w:rsid w:val="00BC2519"/>
    <w:rsid w:val="00BC2550"/>
    <w:rsid w:val="00BC25D2"/>
    <w:rsid w:val="00BC2666"/>
    <w:rsid w:val="00BC281C"/>
    <w:rsid w:val="00BC299F"/>
    <w:rsid w:val="00BC2BB4"/>
    <w:rsid w:val="00BC2C7D"/>
    <w:rsid w:val="00BC2DEF"/>
    <w:rsid w:val="00BC3156"/>
    <w:rsid w:val="00BC32F7"/>
    <w:rsid w:val="00BC36B7"/>
    <w:rsid w:val="00BC3965"/>
    <w:rsid w:val="00BC3986"/>
    <w:rsid w:val="00BC3C93"/>
    <w:rsid w:val="00BC3D7D"/>
    <w:rsid w:val="00BC3DCE"/>
    <w:rsid w:val="00BC3E44"/>
    <w:rsid w:val="00BC4084"/>
    <w:rsid w:val="00BC40E3"/>
    <w:rsid w:val="00BC4439"/>
    <w:rsid w:val="00BC44A0"/>
    <w:rsid w:val="00BC4ADF"/>
    <w:rsid w:val="00BC4C37"/>
    <w:rsid w:val="00BC5280"/>
    <w:rsid w:val="00BC52AA"/>
    <w:rsid w:val="00BC53B6"/>
    <w:rsid w:val="00BC57F7"/>
    <w:rsid w:val="00BC58B3"/>
    <w:rsid w:val="00BC5A6E"/>
    <w:rsid w:val="00BC5A74"/>
    <w:rsid w:val="00BC5BD6"/>
    <w:rsid w:val="00BC5F9A"/>
    <w:rsid w:val="00BC6A88"/>
    <w:rsid w:val="00BC6B1E"/>
    <w:rsid w:val="00BC6E7A"/>
    <w:rsid w:val="00BC7168"/>
    <w:rsid w:val="00BC71A1"/>
    <w:rsid w:val="00BC74D9"/>
    <w:rsid w:val="00BC75D9"/>
    <w:rsid w:val="00BC765C"/>
    <w:rsid w:val="00BC7918"/>
    <w:rsid w:val="00BC7A1A"/>
    <w:rsid w:val="00BD00B5"/>
    <w:rsid w:val="00BD0282"/>
    <w:rsid w:val="00BD04DB"/>
    <w:rsid w:val="00BD0752"/>
    <w:rsid w:val="00BD086F"/>
    <w:rsid w:val="00BD0BD0"/>
    <w:rsid w:val="00BD0CEA"/>
    <w:rsid w:val="00BD0D58"/>
    <w:rsid w:val="00BD0E1C"/>
    <w:rsid w:val="00BD0E1D"/>
    <w:rsid w:val="00BD136A"/>
    <w:rsid w:val="00BD14CD"/>
    <w:rsid w:val="00BD1818"/>
    <w:rsid w:val="00BD1D88"/>
    <w:rsid w:val="00BD2012"/>
    <w:rsid w:val="00BD245E"/>
    <w:rsid w:val="00BD3015"/>
    <w:rsid w:val="00BD3467"/>
    <w:rsid w:val="00BD37E3"/>
    <w:rsid w:val="00BD3997"/>
    <w:rsid w:val="00BD3A06"/>
    <w:rsid w:val="00BD3F42"/>
    <w:rsid w:val="00BD4420"/>
    <w:rsid w:val="00BD4945"/>
    <w:rsid w:val="00BD4C56"/>
    <w:rsid w:val="00BD4CC9"/>
    <w:rsid w:val="00BD4F25"/>
    <w:rsid w:val="00BD639B"/>
    <w:rsid w:val="00BD6A99"/>
    <w:rsid w:val="00BD6AA9"/>
    <w:rsid w:val="00BD6BCC"/>
    <w:rsid w:val="00BD6EB0"/>
    <w:rsid w:val="00BD703E"/>
    <w:rsid w:val="00BD73A5"/>
    <w:rsid w:val="00BD7471"/>
    <w:rsid w:val="00BD764F"/>
    <w:rsid w:val="00BD7861"/>
    <w:rsid w:val="00BD7A19"/>
    <w:rsid w:val="00BE0466"/>
    <w:rsid w:val="00BE07E8"/>
    <w:rsid w:val="00BE0D30"/>
    <w:rsid w:val="00BE1123"/>
    <w:rsid w:val="00BE114B"/>
    <w:rsid w:val="00BE120C"/>
    <w:rsid w:val="00BE1256"/>
    <w:rsid w:val="00BE1387"/>
    <w:rsid w:val="00BE18F0"/>
    <w:rsid w:val="00BE1994"/>
    <w:rsid w:val="00BE1B10"/>
    <w:rsid w:val="00BE1CAF"/>
    <w:rsid w:val="00BE1E33"/>
    <w:rsid w:val="00BE214D"/>
    <w:rsid w:val="00BE29ED"/>
    <w:rsid w:val="00BE2B88"/>
    <w:rsid w:val="00BE2F61"/>
    <w:rsid w:val="00BE3527"/>
    <w:rsid w:val="00BE3659"/>
    <w:rsid w:val="00BE36BD"/>
    <w:rsid w:val="00BE381F"/>
    <w:rsid w:val="00BE3B7F"/>
    <w:rsid w:val="00BE3C08"/>
    <w:rsid w:val="00BE46F0"/>
    <w:rsid w:val="00BE4814"/>
    <w:rsid w:val="00BE49CE"/>
    <w:rsid w:val="00BE4BA0"/>
    <w:rsid w:val="00BE4BF3"/>
    <w:rsid w:val="00BE4D74"/>
    <w:rsid w:val="00BE4DFF"/>
    <w:rsid w:val="00BE4ECB"/>
    <w:rsid w:val="00BE5299"/>
    <w:rsid w:val="00BE5419"/>
    <w:rsid w:val="00BE55FC"/>
    <w:rsid w:val="00BE5889"/>
    <w:rsid w:val="00BE5E63"/>
    <w:rsid w:val="00BE61C8"/>
    <w:rsid w:val="00BE6234"/>
    <w:rsid w:val="00BE6924"/>
    <w:rsid w:val="00BE705F"/>
    <w:rsid w:val="00BE7077"/>
    <w:rsid w:val="00BE70E6"/>
    <w:rsid w:val="00BE718C"/>
    <w:rsid w:val="00BE7592"/>
    <w:rsid w:val="00BE77E7"/>
    <w:rsid w:val="00BE7962"/>
    <w:rsid w:val="00BE7ACD"/>
    <w:rsid w:val="00BE7B37"/>
    <w:rsid w:val="00BE7EFE"/>
    <w:rsid w:val="00BF0373"/>
    <w:rsid w:val="00BF05ED"/>
    <w:rsid w:val="00BF080E"/>
    <w:rsid w:val="00BF0B4E"/>
    <w:rsid w:val="00BF0C8B"/>
    <w:rsid w:val="00BF0F47"/>
    <w:rsid w:val="00BF122F"/>
    <w:rsid w:val="00BF1329"/>
    <w:rsid w:val="00BF14EA"/>
    <w:rsid w:val="00BF16FE"/>
    <w:rsid w:val="00BF1706"/>
    <w:rsid w:val="00BF1715"/>
    <w:rsid w:val="00BF1E16"/>
    <w:rsid w:val="00BF2356"/>
    <w:rsid w:val="00BF25C9"/>
    <w:rsid w:val="00BF25DC"/>
    <w:rsid w:val="00BF262B"/>
    <w:rsid w:val="00BF2DB5"/>
    <w:rsid w:val="00BF2EBF"/>
    <w:rsid w:val="00BF2F7C"/>
    <w:rsid w:val="00BF35E1"/>
    <w:rsid w:val="00BF3972"/>
    <w:rsid w:val="00BF3A47"/>
    <w:rsid w:val="00BF3ADC"/>
    <w:rsid w:val="00BF3CCE"/>
    <w:rsid w:val="00BF3DC2"/>
    <w:rsid w:val="00BF3E54"/>
    <w:rsid w:val="00BF3F90"/>
    <w:rsid w:val="00BF433F"/>
    <w:rsid w:val="00BF46F6"/>
    <w:rsid w:val="00BF4E00"/>
    <w:rsid w:val="00BF4EF0"/>
    <w:rsid w:val="00BF5218"/>
    <w:rsid w:val="00BF5583"/>
    <w:rsid w:val="00BF5772"/>
    <w:rsid w:val="00BF5791"/>
    <w:rsid w:val="00BF5C4B"/>
    <w:rsid w:val="00BF5C9B"/>
    <w:rsid w:val="00BF5DB8"/>
    <w:rsid w:val="00BF5DF9"/>
    <w:rsid w:val="00BF62B7"/>
    <w:rsid w:val="00BF6327"/>
    <w:rsid w:val="00BF634A"/>
    <w:rsid w:val="00BF6C84"/>
    <w:rsid w:val="00BF6FCC"/>
    <w:rsid w:val="00BF7511"/>
    <w:rsid w:val="00BF76DC"/>
    <w:rsid w:val="00BF77C8"/>
    <w:rsid w:val="00BF77D2"/>
    <w:rsid w:val="00BF7AC4"/>
    <w:rsid w:val="00BF7C2A"/>
    <w:rsid w:val="00C0029B"/>
    <w:rsid w:val="00C0086A"/>
    <w:rsid w:val="00C00CDF"/>
    <w:rsid w:val="00C013DE"/>
    <w:rsid w:val="00C017BE"/>
    <w:rsid w:val="00C01EC4"/>
    <w:rsid w:val="00C0211A"/>
    <w:rsid w:val="00C02373"/>
    <w:rsid w:val="00C02C1D"/>
    <w:rsid w:val="00C02E5D"/>
    <w:rsid w:val="00C035E2"/>
    <w:rsid w:val="00C03860"/>
    <w:rsid w:val="00C0397D"/>
    <w:rsid w:val="00C03C74"/>
    <w:rsid w:val="00C03EA5"/>
    <w:rsid w:val="00C03F2E"/>
    <w:rsid w:val="00C041B4"/>
    <w:rsid w:val="00C045EC"/>
    <w:rsid w:val="00C04915"/>
    <w:rsid w:val="00C04A8E"/>
    <w:rsid w:val="00C04B77"/>
    <w:rsid w:val="00C04CC3"/>
    <w:rsid w:val="00C052E9"/>
    <w:rsid w:val="00C0542A"/>
    <w:rsid w:val="00C0563A"/>
    <w:rsid w:val="00C05E20"/>
    <w:rsid w:val="00C05ECE"/>
    <w:rsid w:val="00C0608A"/>
    <w:rsid w:val="00C06435"/>
    <w:rsid w:val="00C06662"/>
    <w:rsid w:val="00C06A9D"/>
    <w:rsid w:val="00C06E95"/>
    <w:rsid w:val="00C070A7"/>
    <w:rsid w:val="00C07178"/>
    <w:rsid w:val="00C0724F"/>
    <w:rsid w:val="00C0756E"/>
    <w:rsid w:val="00C07833"/>
    <w:rsid w:val="00C07D49"/>
    <w:rsid w:val="00C07F5E"/>
    <w:rsid w:val="00C100A6"/>
    <w:rsid w:val="00C100AA"/>
    <w:rsid w:val="00C1019D"/>
    <w:rsid w:val="00C101B2"/>
    <w:rsid w:val="00C10287"/>
    <w:rsid w:val="00C102A0"/>
    <w:rsid w:val="00C106B7"/>
    <w:rsid w:val="00C109ED"/>
    <w:rsid w:val="00C10A46"/>
    <w:rsid w:val="00C10D5B"/>
    <w:rsid w:val="00C11596"/>
    <w:rsid w:val="00C11AE2"/>
    <w:rsid w:val="00C11B50"/>
    <w:rsid w:val="00C12501"/>
    <w:rsid w:val="00C12978"/>
    <w:rsid w:val="00C131FF"/>
    <w:rsid w:val="00C135B4"/>
    <w:rsid w:val="00C13610"/>
    <w:rsid w:val="00C13B41"/>
    <w:rsid w:val="00C13EE0"/>
    <w:rsid w:val="00C140F7"/>
    <w:rsid w:val="00C142A2"/>
    <w:rsid w:val="00C143FF"/>
    <w:rsid w:val="00C150BE"/>
    <w:rsid w:val="00C154FB"/>
    <w:rsid w:val="00C15667"/>
    <w:rsid w:val="00C1570A"/>
    <w:rsid w:val="00C157BD"/>
    <w:rsid w:val="00C15866"/>
    <w:rsid w:val="00C158E8"/>
    <w:rsid w:val="00C15EB6"/>
    <w:rsid w:val="00C1606F"/>
    <w:rsid w:val="00C1696B"/>
    <w:rsid w:val="00C16DB0"/>
    <w:rsid w:val="00C16F1C"/>
    <w:rsid w:val="00C171C1"/>
    <w:rsid w:val="00C17A03"/>
    <w:rsid w:val="00C17A69"/>
    <w:rsid w:val="00C17BCB"/>
    <w:rsid w:val="00C17C3C"/>
    <w:rsid w:val="00C17EB9"/>
    <w:rsid w:val="00C17EE1"/>
    <w:rsid w:val="00C20357"/>
    <w:rsid w:val="00C206DD"/>
    <w:rsid w:val="00C20799"/>
    <w:rsid w:val="00C20BD8"/>
    <w:rsid w:val="00C20DBA"/>
    <w:rsid w:val="00C20EC8"/>
    <w:rsid w:val="00C20FD6"/>
    <w:rsid w:val="00C21004"/>
    <w:rsid w:val="00C21045"/>
    <w:rsid w:val="00C22700"/>
    <w:rsid w:val="00C2272F"/>
    <w:rsid w:val="00C22EAB"/>
    <w:rsid w:val="00C22EEE"/>
    <w:rsid w:val="00C23077"/>
    <w:rsid w:val="00C234B8"/>
    <w:rsid w:val="00C23977"/>
    <w:rsid w:val="00C23B7E"/>
    <w:rsid w:val="00C23BAD"/>
    <w:rsid w:val="00C23C37"/>
    <w:rsid w:val="00C2415F"/>
    <w:rsid w:val="00C247B8"/>
    <w:rsid w:val="00C247EF"/>
    <w:rsid w:val="00C2482E"/>
    <w:rsid w:val="00C249B8"/>
    <w:rsid w:val="00C249EC"/>
    <w:rsid w:val="00C24AD3"/>
    <w:rsid w:val="00C24C1A"/>
    <w:rsid w:val="00C24E91"/>
    <w:rsid w:val="00C25049"/>
    <w:rsid w:val="00C2526D"/>
    <w:rsid w:val="00C253C7"/>
    <w:rsid w:val="00C2558A"/>
    <w:rsid w:val="00C258E1"/>
    <w:rsid w:val="00C25C4C"/>
    <w:rsid w:val="00C25E0A"/>
    <w:rsid w:val="00C25F43"/>
    <w:rsid w:val="00C260B6"/>
    <w:rsid w:val="00C26AF7"/>
    <w:rsid w:val="00C26CB5"/>
    <w:rsid w:val="00C26D85"/>
    <w:rsid w:val="00C26D8E"/>
    <w:rsid w:val="00C2715B"/>
    <w:rsid w:val="00C278E9"/>
    <w:rsid w:val="00C27A53"/>
    <w:rsid w:val="00C27B33"/>
    <w:rsid w:val="00C27B66"/>
    <w:rsid w:val="00C27D2B"/>
    <w:rsid w:val="00C30044"/>
    <w:rsid w:val="00C3010A"/>
    <w:rsid w:val="00C3038E"/>
    <w:rsid w:val="00C30530"/>
    <w:rsid w:val="00C30603"/>
    <w:rsid w:val="00C308C9"/>
    <w:rsid w:val="00C3096B"/>
    <w:rsid w:val="00C30B43"/>
    <w:rsid w:val="00C30BE9"/>
    <w:rsid w:val="00C31218"/>
    <w:rsid w:val="00C31401"/>
    <w:rsid w:val="00C31482"/>
    <w:rsid w:val="00C3186A"/>
    <w:rsid w:val="00C318DB"/>
    <w:rsid w:val="00C3198E"/>
    <w:rsid w:val="00C31D4E"/>
    <w:rsid w:val="00C32422"/>
    <w:rsid w:val="00C32CF2"/>
    <w:rsid w:val="00C33168"/>
    <w:rsid w:val="00C33380"/>
    <w:rsid w:val="00C33422"/>
    <w:rsid w:val="00C335CB"/>
    <w:rsid w:val="00C33D50"/>
    <w:rsid w:val="00C33ED7"/>
    <w:rsid w:val="00C34F2B"/>
    <w:rsid w:val="00C350BE"/>
    <w:rsid w:val="00C35370"/>
    <w:rsid w:val="00C35387"/>
    <w:rsid w:val="00C353CF"/>
    <w:rsid w:val="00C353DB"/>
    <w:rsid w:val="00C35580"/>
    <w:rsid w:val="00C35AEF"/>
    <w:rsid w:val="00C35C71"/>
    <w:rsid w:val="00C35D90"/>
    <w:rsid w:val="00C35E4B"/>
    <w:rsid w:val="00C36493"/>
    <w:rsid w:val="00C36AC2"/>
    <w:rsid w:val="00C36D36"/>
    <w:rsid w:val="00C372AA"/>
    <w:rsid w:val="00C37522"/>
    <w:rsid w:val="00C375BD"/>
    <w:rsid w:val="00C377A5"/>
    <w:rsid w:val="00C37AF8"/>
    <w:rsid w:val="00C37B2B"/>
    <w:rsid w:val="00C37C0E"/>
    <w:rsid w:val="00C37D29"/>
    <w:rsid w:val="00C4005D"/>
    <w:rsid w:val="00C40169"/>
    <w:rsid w:val="00C4037B"/>
    <w:rsid w:val="00C4045D"/>
    <w:rsid w:val="00C4089B"/>
    <w:rsid w:val="00C40B83"/>
    <w:rsid w:val="00C413EB"/>
    <w:rsid w:val="00C413F1"/>
    <w:rsid w:val="00C41790"/>
    <w:rsid w:val="00C4194F"/>
    <w:rsid w:val="00C41AC2"/>
    <w:rsid w:val="00C41D69"/>
    <w:rsid w:val="00C41E1D"/>
    <w:rsid w:val="00C41EE6"/>
    <w:rsid w:val="00C422DC"/>
    <w:rsid w:val="00C42679"/>
    <w:rsid w:val="00C42C25"/>
    <w:rsid w:val="00C4308F"/>
    <w:rsid w:val="00C431E5"/>
    <w:rsid w:val="00C433FB"/>
    <w:rsid w:val="00C4373E"/>
    <w:rsid w:val="00C43989"/>
    <w:rsid w:val="00C43DD8"/>
    <w:rsid w:val="00C442B7"/>
    <w:rsid w:val="00C4436F"/>
    <w:rsid w:val="00C44376"/>
    <w:rsid w:val="00C445BB"/>
    <w:rsid w:val="00C4465B"/>
    <w:rsid w:val="00C4470D"/>
    <w:rsid w:val="00C447A9"/>
    <w:rsid w:val="00C45227"/>
    <w:rsid w:val="00C45267"/>
    <w:rsid w:val="00C452F3"/>
    <w:rsid w:val="00C45752"/>
    <w:rsid w:val="00C45759"/>
    <w:rsid w:val="00C45881"/>
    <w:rsid w:val="00C45B44"/>
    <w:rsid w:val="00C45B77"/>
    <w:rsid w:val="00C45BFE"/>
    <w:rsid w:val="00C45C0C"/>
    <w:rsid w:val="00C460B7"/>
    <w:rsid w:val="00C464DC"/>
    <w:rsid w:val="00C468FC"/>
    <w:rsid w:val="00C46959"/>
    <w:rsid w:val="00C46AD3"/>
    <w:rsid w:val="00C46F8A"/>
    <w:rsid w:val="00C47146"/>
    <w:rsid w:val="00C47233"/>
    <w:rsid w:val="00C47262"/>
    <w:rsid w:val="00C4726E"/>
    <w:rsid w:val="00C47366"/>
    <w:rsid w:val="00C4744F"/>
    <w:rsid w:val="00C4797C"/>
    <w:rsid w:val="00C47A21"/>
    <w:rsid w:val="00C47DA4"/>
    <w:rsid w:val="00C47E14"/>
    <w:rsid w:val="00C47F0C"/>
    <w:rsid w:val="00C500F4"/>
    <w:rsid w:val="00C507DE"/>
    <w:rsid w:val="00C50833"/>
    <w:rsid w:val="00C510F2"/>
    <w:rsid w:val="00C5116B"/>
    <w:rsid w:val="00C513A8"/>
    <w:rsid w:val="00C514B2"/>
    <w:rsid w:val="00C51C9E"/>
    <w:rsid w:val="00C51DF9"/>
    <w:rsid w:val="00C51F80"/>
    <w:rsid w:val="00C5224E"/>
    <w:rsid w:val="00C524BA"/>
    <w:rsid w:val="00C5257D"/>
    <w:rsid w:val="00C5285B"/>
    <w:rsid w:val="00C528AF"/>
    <w:rsid w:val="00C528BA"/>
    <w:rsid w:val="00C52A66"/>
    <w:rsid w:val="00C52B06"/>
    <w:rsid w:val="00C52B37"/>
    <w:rsid w:val="00C52B8D"/>
    <w:rsid w:val="00C53296"/>
    <w:rsid w:val="00C5362B"/>
    <w:rsid w:val="00C538C8"/>
    <w:rsid w:val="00C53BBD"/>
    <w:rsid w:val="00C540C7"/>
    <w:rsid w:val="00C545C6"/>
    <w:rsid w:val="00C54CC5"/>
    <w:rsid w:val="00C54CFD"/>
    <w:rsid w:val="00C554EA"/>
    <w:rsid w:val="00C5562F"/>
    <w:rsid w:val="00C56113"/>
    <w:rsid w:val="00C56503"/>
    <w:rsid w:val="00C56B08"/>
    <w:rsid w:val="00C56DD8"/>
    <w:rsid w:val="00C57380"/>
    <w:rsid w:val="00C57A6A"/>
    <w:rsid w:val="00C57CB5"/>
    <w:rsid w:val="00C57DD9"/>
    <w:rsid w:val="00C602AC"/>
    <w:rsid w:val="00C60350"/>
    <w:rsid w:val="00C60733"/>
    <w:rsid w:val="00C60921"/>
    <w:rsid w:val="00C60C6F"/>
    <w:rsid w:val="00C60CFD"/>
    <w:rsid w:val="00C60DB6"/>
    <w:rsid w:val="00C610B8"/>
    <w:rsid w:val="00C61694"/>
    <w:rsid w:val="00C61887"/>
    <w:rsid w:val="00C6196F"/>
    <w:rsid w:val="00C61A2E"/>
    <w:rsid w:val="00C61A8E"/>
    <w:rsid w:val="00C61AD7"/>
    <w:rsid w:val="00C61D4B"/>
    <w:rsid w:val="00C6267F"/>
    <w:rsid w:val="00C62CCC"/>
    <w:rsid w:val="00C62FC5"/>
    <w:rsid w:val="00C6355B"/>
    <w:rsid w:val="00C6378F"/>
    <w:rsid w:val="00C63CDF"/>
    <w:rsid w:val="00C64179"/>
    <w:rsid w:val="00C643BB"/>
    <w:rsid w:val="00C64948"/>
    <w:rsid w:val="00C64C35"/>
    <w:rsid w:val="00C64D58"/>
    <w:rsid w:val="00C64F13"/>
    <w:rsid w:val="00C651AC"/>
    <w:rsid w:val="00C6524B"/>
    <w:rsid w:val="00C65372"/>
    <w:rsid w:val="00C65427"/>
    <w:rsid w:val="00C65648"/>
    <w:rsid w:val="00C65879"/>
    <w:rsid w:val="00C65B20"/>
    <w:rsid w:val="00C65CA0"/>
    <w:rsid w:val="00C65D96"/>
    <w:rsid w:val="00C66099"/>
    <w:rsid w:val="00C66186"/>
    <w:rsid w:val="00C661E6"/>
    <w:rsid w:val="00C6623C"/>
    <w:rsid w:val="00C662BA"/>
    <w:rsid w:val="00C66886"/>
    <w:rsid w:val="00C66E44"/>
    <w:rsid w:val="00C675F5"/>
    <w:rsid w:val="00C67643"/>
    <w:rsid w:val="00C67839"/>
    <w:rsid w:val="00C67882"/>
    <w:rsid w:val="00C6797C"/>
    <w:rsid w:val="00C67B7D"/>
    <w:rsid w:val="00C67CCA"/>
    <w:rsid w:val="00C67DDF"/>
    <w:rsid w:val="00C701D9"/>
    <w:rsid w:val="00C70556"/>
    <w:rsid w:val="00C706BA"/>
    <w:rsid w:val="00C706D2"/>
    <w:rsid w:val="00C70B8D"/>
    <w:rsid w:val="00C70E4A"/>
    <w:rsid w:val="00C70F8F"/>
    <w:rsid w:val="00C71391"/>
    <w:rsid w:val="00C71558"/>
    <w:rsid w:val="00C7194A"/>
    <w:rsid w:val="00C71D8E"/>
    <w:rsid w:val="00C72331"/>
    <w:rsid w:val="00C72497"/>
    <w:rsid w:val="00C726A0"/>
    <w:rsid w:val="00C72BB7"/>
    <w:rsid w:val="00C73560"/>
    <w:rsid w:val="00C736F4"/>
    <w:rsid w:val="00C73886"/>
    <w:rsid w:val="00C73A1B"/>
    <w:rsid w:val="00C73AC3"/>
    <w:rsid w:val="00C73B22"/>
    <w:rsid w:val="00C73C86"/>
    <w:rsid w:val="00C73CE3"/>
    <w:rsid w:val="00C73FF2"/>
    <w:rsid w:val="00C7464E"/>
    <w:rsid w:val="00C74662"/>
    <w:rsid w:val="00C7486B"/>
    <w:rsid w:val="00C748EB"/>
    <w:rsid w:val="00C749FA"/>
    <w:rsid w:val="00C75003"/>
    <w:rsid w:val="00C75362"/>
    <w:rsid w:val="00C753F0"/>
    <w:rsid w:val="00C75476"/>
    <w:rsid w:val="00C75704"/>
    <w:rsid w:val="00C758CD"/>
    <w:rsid w:val="00C76539"/>
    <w:rsid w:val="00C766F8"/>
    <w:rsid w:val="00C76849"/>
    <w:rsid w:val="00C76895"/>
    <w:rsid w:val="00C76A59"/>
    <w:rsid w:val="00C76C41"/>
    <w:rsid w:val="00C76CC2"/>
    <w:rsid w:val="00C7728E"/>
    <w:rsid w:val="00C77472"/>
    <w:rsid w:val="00C77AAE"/>
    <w:rsid w:val="00C77AFB"/>
    <w:rsid w:val="00C77C32"/>
    <w:rsid w:val="00C77F72"/>
    <w:rsid w:val="00C80177"/>
    <w:rsid w:val="00C80596"/>
    <w:rsid w:val="00C808F4"/>
    <w:rsid w:val="00C8096E"/>
    <w:rsid w:val="00C811EF"/>
    <w:rsid w:val="00C81421"/>
    <w:rsid w:val="00C81BE1"/>
    <w:rsid w:val="00C81D78"/>
    <w:rsid w:val="00C8230F"/>
    <w:rsid w:val="00C8269F"/>
    <w:rsid w:val="00C826AF"/>
    <w:rsid w:val="00C82BFA"/>
    <w:rsid w:val="00C82E73"/>
    <w:rsid w:val="00C8307F"/>
    <w:rsid w:val="00C83316"/>
    <w:rsid w:val="00C8333F"/>
    <w:rsid w:val="00C835BD"/>
    <w:rsid w:val="00C83729"/>
    <w:rsid w:val="00C8385E"/>
    <w:rsid w:val="00C83975"/>
    <w:rsid w:val="00C83E3A"/>
    <w:rsid w:val="00C84028"/>
    <w:rsid w:val="00C842D6"/>
    <w:rsid w:val="00C8441F"/>
    <w:rsid w:val="00C844C8"/>
    <w:rsid w:val="00C84686"/>
    <w:rsid w:val="00C848E5"/>
    <w:rsid w:val="00C84ACB"/>
    <w:rsid w:val="00C85116"/>
    <w:rsid w:val="00C85417"/>
    <w:rsid w:val="00C858DC"/>
    <w:rsid w:val="00C85BEE"/>
    <w:rsid w:val="00C8613F"/>
    <w:rsid w:val="00C862ED"/>
    <w:rsid w:val="00C86F2B"/>
    <w:rsid w:val="00C870A0"/>
    <w:rsid w:val="00C874B2"/>
    <w:rsid w:val="00C876C2"/>
    <w:rsid w:val="00C87C63"/>
    <w:rsid w:val="00C87DC8"/>
    <w:rsid w:val="00C90169"/>
    <w:rsid w:val="00C9020E"/>
    <w:rsid w:val="00C903F7"/>
    <w:rsid w:val="00C908E3"/>
    <w:rsid w:val="00C90983"/>
    <w:rsid w:val="00C90CEE"/>
    <w:rsid w:val="00C90F11"/>
    <w:rsid w:val="00C91013"/>
    <w:rsid w:val="00C91122"/>
    <w:rsid w:val="00C912B6"/>
    <w:rsid w:val="00C913A2"/>
    <w:rsid w:val="00C91836"/>
    <w:rsid w:val="00C918F7"/>
    <w:rsid w:val="00C91A55"/>
    <w:rsid w:val="00C91A79"/>
    <w:rsid w:val="00C91EB2"/>
    <w:rsid w:val="00C92930"/>
    <w:rsid w:val="00C9309B"/>
    <w:rsid w:val="00C931B6"/>
    <w:rsid w:val="00C93422"/>
    <w:rsid w:val="00C9390E"/>
    <w:rsid w:val="00C93BB9"/>
    <w:rsid w:val="00C93C88"/>
    <w:rsid w:val="00C94127"/>
    <w:rsid w:val="00C94134"/>
    <w:rsid w:val="00C945DD"/>
    <w:rsid w:val="00C94986"/>
    <w:rsid w:val="00C9498D"/>
    <w:rsid w:val="00C94A2C"/>
    <w:rsid w:val="00C95112"/>
    <w:rsid w:val="00C95455"/>
    <w:rsid w:val="00C954BD"/>
    <w:rsid w:val="00C95521"/>
    <w:rsid w:val="00C95588"/>
    <w:rsid w:val="00C95862"/>
    <w:rsid w:val="00C95900"/>
    <w:rsid w:val="00C959F2"/>
    <w:rsid w:val="00C95AC5"/>
    <w:rsid w:val="00C96093"/>
    <w:rsid w:val="00C96214"/>
    <w:rsid w:val="00C96FE6"/>
    <w:rsid w:val="00C97236"/>
    <w:rsid w:val="00C97425"/>
    <w:rsid w:val="00C97476"/>
    <w:rsid w:val="00C976D9"/>
    <w:rsid w:val="00C97843"/>
    <w:rsid w:val="00CA00D7"/>
    <w:rsid w:val="00CA0128"/>
    <w:rsid w:val="00CA0142"/>
    <w:rsid w:val="00CA058E"/>
    <w:rsid w:val="00CA0601"/>
    <w:rsid w:val="00CA144F"/>
    <w:rsid w:val="00CA14ED"/>
    <w:rsid w:val="00CA17A6"/>
    <w:rsid w:val="00CA17DD"/>
    <w:rsid w:val="00CA1A66"/>
    <w:rsid w:val="00CA1B6C"/>
    <w:rsid w:val="00CA1BF9"/>
    <w:rsid w:val="00CA1C65"/>
    <w:rsid w:val="00CA2593"/>
    <w:rsid w:val="00CA2601"/>
    <w:rsid w:val="00CA26FC"/>
    <w:rsid w:val="00CA27F7"/>
    <w:rsid w:val="00CA2913"/>
    <w:rsid w:val="00CA29C2"/>
    <w:rsid w:val="00CA2A49"/>
    <w:rsid w:val="00CA2A61"/>
    <w:rsid w:val="00CA2C01"/>
    <w:rsid w:val="00CA2D24"/>
    <w:rsid w:val="00CA2ED4"/>
    <w:rsid w:val="00CA3144"/>
    <w:rsid w:val="00CA3149"/>
    <w:rsid w:val="00CA31C2"/>
    <w:rsid w:val="00CA336A"/>
    <w:rsid w:val="00CA343B"/>
    <w:rsid w:val="00CA3491"/>
    <w:rsid w:val="00CA3514"/>
    <w:rsid w:val="00CA3641"/>
    <w:rsid w:val="00CA38E4"/>
    <w:rsid w:val="00CA4255"/>
    <w:rsid w:val="00CA46A7"/>
    <w:rsid w:val="00CA4920"/>
    <w:rsid w:val="00CA4AB5"/>
    <w:rsid w:val="00CA4CA9"/>
    <w:rsid w:val="00CA51A0"/>
    <w:rsid w:val="00CA51C6"/>
    <w:rsid w:val="00CA5567"/>
    <w:rsid w:val="00CA584F"/>
    <w:rsid w:val="00CA5887"/>
    <w:rsid w:val="00CA59B7"/>
    <w:rsid w:val="00CA5A0D"/>
    <w:rsid w:val="00CA5BB4"/>
    <w:rsid w:val="00CA5E80"/>
    <w:rsid w:val="00CA5FD7"/>
    <w:rsid w:val="00CA616E"/>
    <w:rsid w:val="00CA694B"/>
    <w:rsid w:val="00CA698B"/>
    <w:rsid w:val="00CA6B25"/>
    <w:rsid w:val="00CA6ECF"/>
    <w:rsid w:val="00CA704D"/>
    <w:rsid w:val="00CA7117"/>
    <w:rsid w:val="00CA747F"/>
    <w:rsid w:val="00CA76EC"/>
    <w:rsid w:val="00CA77A6"/>
    <w:rsid w:val="00CA7871"/>
    <w:rsid w:val="00CA790C"/>
    <w:rsid w:val="00CA7EA7"/>
    <w:rsid w:val="00CB06EA"/>
    <w:rsid w:val="00CB0972"/>
    <w:rsid w:val="00CB097E"/>
    <w:rsid w:val="00CB0A91"/>
    <w:rsid w:val="00CB0BC7"/>
    <w:rsid w:val="00CB0FA7"/>
    <w:rsid w:val="00CB120B"/>
    <w:rsid w:val="00CB12F3"/>
    <w:rsid w:val="00CB162C"/>
    <w:rsid w:val="00CB1645"/>
    <w:rsid w:val="00CB1C92"/>
    <w:rsid w:val="00CB2155"/>
    <w:rsid w:val="00CB2323"/>
    <w:rsid w:val="00CB29C7"/>
    <w:rsid w:val="00CB2B08"/>
    <w:rsid w:val="00CB2D9A"/>
    <w:rsid w:val="00CB2E55"/>
    <w:rsid w:val="00CB3024"/>
    <w:rsid w:val="00CB348D"/>
    <w:rsid w:val="00CB3737"/>
    <w:rsid w:val="00CB38EB"/>
    <w:rsid w:val="00CB397A"/>
    <w:rsid w:val="00CB3B86"/>
    <w:rsid w:val="00CB3F78"/>
    <w:rsid w:val="00CB40D6"/>
    <w:rsid w:val="00CB41EF"/>
    <w:rsid w:val="00CB4342"/>
    <w:rsid w:val="00CB4DF1"/>
    <w:rsid w:val="00CB4EEC"/>
    <w:rsid w:val="00CB4FC8"/>
    <w:rsid w:val="00CB5521"/>
    <w:rsid w:val="00CB55A5"/>
    <w:rsid w:val="00CB5A9C"/>
    <w:rsid w:val="00CB5AFD"/>
    <w:rsid w:val="00CB5DD2"/>
    <w:rsid w:val="00CB5F32"/>
    <w:rsid w:val="00CB60D0"/>
    <w:rsid w:val="00CB638B"/>
    <w:rsid w:val="00CB6704"/>
    <w:rsid w:val="00CB69C3"/>
    <w:rsid w:val="00CB6C85"/>
    <w:rsid w:val="00CB73FB"/>
    <w:rsid w:val="00CB7508"/>
    <w:rsid w:val="00CB75D5"/>
    <w:rsid w:val="00CB79B3"/>
    <w:rsid w:val="00CB7B25"/>
    <w:rsid w:val="00CB7D96"/>
    <w:rsid w:val="00CB7E29"/>
    <w:rsid w:val="00CC00FA"/>
    <w:rsid w:val="00CC01AC"/>
    <w:rsid w:val="00CC04F4"/>
    <w:rsid w:val="00CC0520"/>
    <w:rsid w:val="00CC058C"/>
    <w:rsid w:val="00CC0837"/>
    <w:rsid w:val="00CC096E"/>
    <w:rsid w:val="00CC0A4C"/>
    <w:rsid w:val="00CC0E3C"/>
    <w:rsid w:val="00CC0F87"/>
    <w:rsid w:val="00CC1297"/>
    <w:rsid w:val="00CC12E5"/>
    <w:rsid w:val="00CC14A5"/>
    <w:rsid w:val="00CC1827"/>
    <w:rsid w:val="00CC1AE0"/>
    <w:rsid w:val="00CC1CB4"/>
    <w:rsid w:val="00CC20D2"/>
    <w:rsid w:val="00CC2175"/>
    <w:rsid w:val="00CC21EA"/>
    <w:rsid w:val="00CC2295"/>
    <w:rsid w:val="00CC2474"/>
    <w:rsid w:val="00CC295F"/>
    <w:rsid w:val="00CC29B7"/>
    <w:rsid w:val="00CC2ACE"/>
    <w:rsid w:val="00CC2EE5"/>
    <w:rsid w:val="00CC31E2"/>
    <w:rsid w:val="00CC335D"/>
    <w:rsid w:val="00CC35F7"/>
    <w:rsid w:val="00CC39B5"/>
    <w:rsid w:val="00CC3BC2"/>
    <w:rsid w:val="00CC3FA6"/>
    <w:rsid w:val="00CC448A"/>
    <w:rsid w:val="00CC44BE"/>
    <w:rsid w:val="00CC44CA"/>
    <w:rsid w:val="00CC457F"/>
    <w:rsid w:val="00CC45DB"/>
    <w:rsid w:val="00CC4875"/>
    <w:rsid w:val="00CC4980"/>
    <w:rsid w:val="00CC49CA"/>
    <w:rsid w:val="00CC49E3"/>
    <w:rsid w:val="00CC4C75"/>
    <w:rsid w:val="00CC4F8D"/>
    <w:rsid w:val="00CC5772"/>
    <w:rsid w:val="00CC5BD4"/>
    <w:rsid w:val="00CC5D1C"/>
    <w:rsid w:val="00CC6145"/>
    <w:rsid w:val="00CC653E"/>
    <w:rsid w:val="00CC65BF"/>
    <w:rsid w:val="00CC68C3"/>
    <w:rsid w:val="00CC6C46"/>
    <w:rsid w:val="00CC6F9F"/>
    <w:rsid w:val="00CC75E3"/>
    <w:rsid w:val="00CC7AC8"/>
    <w:rsid w:val="00CD0071"/>
    <w:rsid w:val="00CD0310"/>
    <w:rsid w:val="00CD05A8"/>
    <w:rsid w:val="00CD0635"/>
    <w:rsid w:val="00CD067B"/>
    <w:rsid w:val="00CD0B2F"/>
    <w:rsid w:val="00CD0DC4"/>
    <w:rsid w:val="00CD0E8C"/>
    <w:rsid w:val="00CD1103"/>
    <w:rsid w:val="00CD13AD"/>
    <w:rsid w:val="00CD1411"/>
    <w:rsid w:val="00CD16B7"/>
    <w:rsid w:val="00CD16C8"/>
    <w:rsid w:val="00CD1896"/>
    <w:rsid w:val="00CD1945"/>
    <w:rsid w:val="00CD1B5F"/>
    <w:rsid w:val="00CD1E63"/>
    <w:rsid w:val="00CD2129"/>
    <w:rsid w:val="00CD21FE"/>
    <w:rsid w:val="00CD22B0"/>
    <w:rsid w:val="00CD2A87"/>
    <w:rsid w:val="00CD2CAF"/>
    <w:rsid w:val="00CD3200"/>
    <w:rsid w:val="00CD33CF"/>
    <w:rsid w:val="00CD3459"/>
    <w:rsid w:val="00CD3629"/>
    <w:rsid w:val="00CD42DA"/>
    <w:rsid w:val="00CD4CF7"/>
    <w:rsid w:val="00CD4EF2"/>
    <w:rsid w:val="00CD5541"/>
    <w:rsid w:val="00CD62A7"/>
    <w:rsid w:val="00CD6312"/>
    <w:rsid w:val="00CD6460"/>
    <w:rsid w:val="00CD67AA"/>
    <w:rsid w:val="00CD67F1"/>
    <w:rsid w:val="00CD683D"/>
    <w:rsid w:val="00CD6916"/>
    <w:rsid w:val="00CD6A77"/>
    <w:rsid w:val="00CD6D80"/>
    <w:rsid w:val="00CD706B"/>
    <w:rsid w:val="00CD73FA"/>
    <w:rsid w:val="00CD7566"/>
    <w:rsid w:val="00CD7745"/>
    <w:rsid w:val="00CD775D"/>
    <w:rsid w:val="00CE0C3F"/>
    <w:rsid w:val="00CE0E1E"/>
    <w:rsid w:val="00CE0F1D"/>
    <w:rsid w:val="00CE10E9"/>
    <w:rsid w:val="00CE1232"/>
    <w:rsid w:val="00CE1235"/>
    <w:rsid w:val="00CE14B5"/>
    <w:rsid w:val="00CE19FC"/>
    <w:rsid w:val="00CE1D37"/>
    <w:rsid w:val="00CE20F3"/>
    <w:rsid w:val="00CE2272"/>
    <w:rsid w:val="00CE273A"/>
    <w:rsid w:val="00CE2C8B"/>
    <w:rsid w:val="00CE2F35"/>
    <w:rsid w:val="00CE30CC"/>
    <w:rsid w:val="00CE3235"/>
    <w:rsid w:val="00CE3711"/>
    <w:rsid w:val="00CE38EA"/>
    <w:rsid w:val="00CE3A64"/>
    <w:rsid w:val="00CE3B64"/>
    <w:rsid w:val="00CE4A8C"/>
    <w:rsid w:val="00CE4C6F"/>
    <w:rsid w:val="00CE4FA1"/>
    <w:rsid w:val="00CE51A3"/>
    <w:rsid w:val="00CE55D7"/>
    <w:rsid w:val="00CE586A"/>
    <w:rsid w:val="00CE5CE1"/>
    <w:rsid w:val="00CE5CFD"/>
    <w:rsid w:val="00CE5E3E"/>
    <w:rsid w:val="00CE6128"/>
    <w:rsid w:val="00CE673B"/>
    <w:rsid w:val="00CE6859"/>
    <w:rsid w:val="00CE6A26"/>
    <w:rsid w:val="00CE6DBA"/>
    <w:rsid w:val="00CE6EDE"/>
    <w:rsid w:val="00CE75D8"/>
    <w:rsid w:val="00CE77BF"/>
    <w:rsid w:val="00CE7A0D"/>
    <w:rsid w:val="00CF00B5"/>
    <w:rsid w:val="00CF020F"/>
    <w:rsid w:val="00CF048E"/>
    <w:rsid w:val="00CF0937"/>
    <w:rsid w:val="00CF12B6"/>
    <w:rsid w:val="00CF163E"/>
    <w:rsid w:val="00CF248D"/>
    <w:rsid w:val="00CF24EF"/>
    <w:rsid w:val="00CF2844"/>
    <w:rsid w:val="00CF29B5"/>
    <w:rsid w:val="00CF2BA0"/>
    <w:rsid w:val="00CF311D"/>
    <w:rsid w:val="00CF3592"/>
    <w:rsid w:val="00CF36AB"/>
    <w:rsid w:val="00CF3704"/>
    <w:rsid w:val="00CF372E"/>
    <w:rsid w:val="00CF3F53"/>
    <w:rsid w:val="00CF413A"/>
    <w:rsid w:val="00CF426C"/>
    <w:rsid w:val="00CF46C1"/>
    <w:rsid w:val="00CF47A8"/>
    <w:rsid w:val="00CF4975"/>
    <w:rsid w:val="00CF4C3A"/>
    <w:rsid w:val="00CF4C9B"/>
    <w:rsid w:val="00CF4D4E"/>
    <w:rsid w:val="00CF4EAB"/>
    <w:rsid w:val="00CF4F44"/>
    <w:rsid w:val="00CF4F9C"/>
    <w:rsid w:val="00CF52AE"/>
    <w:rsid w:val="00CF52F1"/>
    <w:rsid w:val="00CF53D9"/>
    <w:rsid w:val="00CF57B0"/>
    <w:rsid w:val="00CF5A29"/>
    <w:rsid w:val="00CF5B68"/>
    <w:rsid w:val="00CF5BBB"/>
    <w:rsid w:val="00CF5EA2"/>
    <w:rsid w:val="00CF6036"/>
    <w:rsid w:val="00CF67A7"/>
    <w:rsid w:val="00CF6A33"/>
    <w:rsid w:val="00CF6AE9"/>
    <w:rsid w:val="00CF6E6F"/>
    <w:rsid w:val="00CF6F5B"/>
    <w:rsid w:val="00CF71F3"/>
    <w:rsid w:val="00CF77A0"/>
    <w:rsid w:val="00CF7E0F"/>
    <w:rsid w:val="00D000C7"/>
    <w:rsid w:val="00D001AC"/>
    <w:rsid w:val="00D0032E"/>
    <w:rsid w:val="00D0044B"/>
    <w:rsid w:val="00D005DB"/>
    <w:rsid w:val="00D00811"/>
    <w:rsid w:val="00D00B48"/>
    <w:rsid w:val="00D00C0D"/>
    <w:rsid w:val="00D0129D"/>
    <w:rsid w:val="00D01644"/>
    <w:rsid w:val="00D01919"/>
    <w:rsid w:val="00D01991"/>
    <w:rsid w:val="00D01B25"/>
    <w:rsid w:val="00D01BAB"/>
    <w:rsid w:val="00D01C96"/>
    <w:rsid w:val="00D01FDC"/>
    <w:rsid w:val="00D01FEE"/>
    <w:rsid w:val="00D023ED"/>
    <w:rsid w:val="00D0279E"/>
    <w:rsid w:val="00D02C3C"/>
    <w:rsid w:val="00D02C40"/>
    <w:rsid w:val="00D032AC"/>
    <w:rsid w:val="00D03638"/>
    <w:rsid w:val="00D03E25"/>
    <w:rsid w:val="00D03FE6"/>
    <w:rsid w:val="00D0469A"/>
    <w:rsid w:val="00D048C4"/>
    <w:rsid w:val="00D04ADA"/>
    <w:rsid w:val="00D04B1D"/>
    <w:rsid w:val="00D04BDB"/>
    <w:rsid w:val="00D055C6"/>
    <w:rsid w:val="00D05601"/>
    <w:rsid w:val="00D0576E"/>
    <w:rsid w:val="00D05815"/>
    <w:rsid w:val="00D05EAB"/>
    <w:rsid w:val="00D06123"/>
    <w:rsid w:val="00D063CF"/>
    <w:rsid w:val="00D0665C"/>
    <w:rsid w:val="00D067B4"/>
    <w:rsid w:val="00D068D4"/>
    <w:rsid w:val="00D07235"/>
    <w:rsid w:val="00D0735F"/>
    <w:rsid w:val="00D07449"/>
    <w:rsid w:val="00D07A0D"/>
    <w:rsid w:val="00D07A27"/>
    <w:rsid w:val="00D07A43"/>
    <w:rsid w:val="00D1088E"/>
    <w:rsid w:val="00D10B2C"/>
    <w:rsid w:val="00D10D1A"/>
    <w:rsid w:val="00D114CA"/>
    <w:rsid w:val="00D116E2"/>
    <w:rsid w:val="00D11812"/>
    <w:rsid w:val="00D11BDB"/>
    <w:rsid w:val="00D11D0F"/>
    <w:rsid w:val="00D11ED2"/>
    <w:rsid w:val="00D122C4"/>
    <w:rsid w:val="00D122F7"/>
    <w:rsid w:val="00D12306"/>
    <w:rsid w:val="00D1254F"/>
    <w:rsid w:val="00D12711"/>
    <w:rsid w:val="00D12E0A"/>
    <w:rsid w:val="00D13770"/>
    <w:rsid w:val="00D13773"/>
    <w:rsid w:val="00D13C2D"/>
    <w:rsid w:val="00D13CB5"/>
    <w:rsid w:val="00D13ECD"/>
    <w:rsid w:val="00D13F8C"/>
    <w:rsid w:val="00D13FA4"/>
    <w:rsid w:val="00D13FB1"/>
    <w:rsid w:val="00D1478D"/>
    <w:rsid w:val="00D14A20"/>
    <w:rsid w:val="00D14BEC"/>
    <w:rsid w:val="00D14C63"/>
    <w:rsid w:val="00D14EE6"/>
    <w:rsid w:val="00D14F67"/>
    <w:rsid w:val="00D150B4"/>
    <w:rsid w:val="00D156CE"/>
    <w:rsid w:val="00D158EE"/>
    <w:rsid w:val="00D15945"/>
    <w:rsid w:val="00D15AD6"/>
    <w:rsid w:val="00D15AF7"/>
    <w:rsid w:val="00D15F15"/>
    <w:rsid w:val="00D161B5"/>
    <w:rsid w:val="00D165CE"/>
    <w:rsid w:val="00D168D9"/>
    <w:rsid w:val="00D16AC5"/>
    <w:rsid w:val="00D16C16"/>
    <w:rsid w:val="00D16C42"/>
    <w:rsid w:val="00D16EE0"/>
    <w:rsid w:val="00D16F82"/>
    <w:rsid w:val="00D172CB"/>
    <w:rsid w:val="00D17399"/>
    <w:rsid w:val="00D173A4"/>
    <w:rsid w:val="00D179B6"/>
    <w:rsid w:val="00D17A4C"/>
    <w:rsid w:val="00D17D21"/>
    <w:rsid w:val="00D17E44"/>
    <w:rsid w:val="00D17FA6"/>
    <w:rsid w:val="00D20372"/>
    <w:rsid w:val="00D20AC7"/>
    <w:rsid w:val="00D20F10"/>
    <w:rsid w:val="00D212E6"/>
    <w:rsid w:val="00D21733"/>
    <w:rsid w:val="00D2184C"/>
    <w:rsid w:val="00D21F43"/>
    <w:rsid w:val="00D22178"/>
    <w:rsid w:val="00D22326"/>
    <w:rsid w:val="00D22374"/>
    <w:rsid w:val="00D22614"/>
    <w:rsid w:val="00D22DF9"/>
    <w:rsid w:val="00D23277"/>
    <w:rsid w:val="00D23339"/>
    <w:rsid w:val="00D23429"/>
    <w:rsid w:val="00D2360D"/>
    <w:rsid w:val="00D236BD"/>
    <w:rsid w:val="00D23A32"/>
    <w:rsid w:val="00D23B3E"/>
    <w:rsid w:val="00D23E2C"/>
    <w:rsid w:val="00D241CF"/>
    <w:rsid w:val="00D242DD"/>
    <w:rsid w:val="00D24336"/>
    <w:rsid w:val="00D2491C"/>
    <w:rsid w:val="00D24E1E"/>
    <w:rsid w:val="00D24EFA"/>
    <w:rsid w:val="00D25181"/>
    <w:rsid w:val="00D253E7"/>
    <w:rsid w:val="00D25902"/>
    <w:rsid w:val="00D25B7E"/>
    <w:rsid w:val="00D25C24"/>
    <w:rsid w:val="00D2615F"/>
    <w:rsid w:val="00D26316"/>
    <w:rsid w:val="00D26522"/>
    <w:rsid w:val="00D269B0"/>
    <w:rsid w:val="00D26C94"/>
    <w:rsid w:val="00D26D6D"/>
    <w:rsid w:val="00D26F18"/>
    <w:rsid w:val="00D26F3F"/>
    <w:rsid w:val="00D26FF2"/>
    <w:rsid w:val="00D27207"/>
    <w:rsid w:val="00D273A9"/>
    <w:rsid w:val="00D275F8"/>
    <w:rsid w:val="00D2765A"/>
    <w:rsid w:val="00D27B51"/>
    <w:rsid w:val="00D27D11"/>
    <w:rsid w:val="00D27E3B"/>
    <w:rsid w:val="00D27E89"/>
    <w:rsid w:val="00D27ED3"/>
    <w:rsid w:val="00D30203"/>
    <w:rsid w:val="00D30253"/>
    <w:rsid w:val="00D30475"/>
    <w:rsid w:val="00D30794"/>
    <w:rsid w:val="00D3091A"/>
    <w:rsid w:val="00D309FC"/>
    <w:rsid w:val="00D30ACB"/>
    <w:rsid w:val="00D30AD8"/>
    <w:rsid w:val="00D30DAF"/>
    <w:rsid w:val="00D30EF0"/>
    <w:rsid w:val="00D311CE"/>
    <w:rsid w:val="00D312B9"/>
    <w:rsid w:val="00D31432"/>
    <w:rsid w:val="00D3155D"/>
    <w:rsid w:val="00D31A9C"/>
    <w:rsid w:val="00D31C97"/>
    <w:rsid w:val="00D3207B"/>
    <w:rsid w:val="00D32354"/>
    <w:rsid w:val="00D32705"/>
    <w:rsid w:val="00D32792"/>
    <w:rsid w:val="00D32930"/>
    <w:rsid w:val="00D329B6"/>
    <w:rsid w:val="00D32C6C"/>
    <w:rsid w:val="00D32D16"/>
    <w:rsid w:val="00D330EC"/>
    <w:rsid w:val="00D3324C"/>
    <w:rsid w:val="00D33758"/>
    <w:rsid w:val="00D33999"/>
    <w:rsid w:val="00D33C30"/>
    <w:rsid w:val="00D33D0F"/>
    <w:rsid w:val="00D340D5"/>
    <w:rsid w:val="00D34121"/>
    <w:rsid w:val="00D3421D"/>
    <w:rsid w:val="00D34366"/>
    <w:rsid w:val="00D3483D"/>
    <w:rsid w:val="00D34982"/>
    <w:rsid w:val="00D34AD2"/>
    <w:rsid w:val="00D34BBA"/>
    <w:rsid w:val="00D351CB"/>
    <w:rsid w:val="00D3532C"/>
    <w:rsid w:val="00D3566E"/>
    <w:rsid w:val="00D358F7"/>
    <w:rsid w:val="00D35A22"/>
    <w:rsid w:val="00D35A54"/>
    <w:rsid w:val="00D35BC0"/>
    <w:rsid w:val="00D35DC4"/>
    <w:rsid w:val="00D35F30"/>
    <w:rsid w:val="00D36D0E"/>
    <w:rsid w:val="00D36E03"/>
    <w:rsid w:val="00D36EB4"/>
    <w:rsid w:val="00D370FB"/>
    <w:rsid w:val="00D3732C"/>
    <w:rsid w:val="00D374A7"/>
    <w:rsid w:val="00D377DA"/>
    <w:rsid w:val="00D4018D"/>
    <w:rsid w:val="00D40326"/>
    <w:rsid w:val="00D404C7"/>
    <w:rsid w:val="00D4055F"/>
    <w:rsid w:val="00D4066E"/>
    <w:rsid w:val="00D406F7"/>
    <w:rsid w:val="00D40A2F"/>
    <w:rsid w:val="00D40BD9"/>
    <w:rsid w:val="00D41607"/>
    <w:rsid w:val="00D417A7"/>
    <w:rsid w:val="00D419C2"/>
    <w:rsid w:val="00D41A23"/>
    <w:rsid w:val="00D41DA1"/>
    <w:rsid w:val="00D41FCA"/>
    <w:rsid w:val="00D42106"/>
    <w:rsid w:val="00D42250"/>
    <w:rsid w:val="00D42299"/>
    <w:rsid w:val="00D42323"/>
    <w:rsid w:val="00D42411"/>
    <w:rsid w:val="00D4253F"/>
    <w:rsid w:val="00D42671"/>
    <w:rsid w:val="00D427AD"/>
    <w:rsid w:val="00D4289C"/>
    <w:rsid w:val="00D42F27"/>
    <w:rsid w:val="00D431C1"/>
    <w:rsid w:val="00D432A0"/>
    <w:rsid w:val="00D434F7"/>
    <w:rsid w:val="00D43511"/>
    <w:rsid w:val="00D4355A"/>
    <w:rsid w:val="00D43A3E"/>
    <w:rsid w:val="00D43BB8"/>
    <w:rsid w:val="00D43CBC"/>
    <w:rsid w:val="00D4401C"/>
    <w:rsid w:val="00D44439"/>
    <w:rsid w:val="00D44544"/>
    <w:rsid w:val="00D44734"/>
    <w:rsid w:val="00D44923"/>
    <w:rsid w:val="00D44C16"/>
    <w:rsid w:val="00D4517E"/>
    <w:rsid w:val="00D4581E"/>
    <w:rsid w:val="00D4599D"/>
    <w:rsid w:val="00D45BC7"/>
    <w:rsid w:val="00D45C72"/>
    <w:rsid w:val="00D46490"/>
    <w:rsid w:val="00D4655B"/>
    <w:rsid w:val="00D46CA3"/>
    <w:rsid w:val="00D47434"/>
    <w:rsid w:val="00D4755A"/>
    <w:rsid w:val="00D478EA"/>
    <w:rsid w:val="00D47B85"/>
    <w:rsid w:val="00D47BF5"/>
    <w:rsid w:val="00D47C4F"/>
    <w:rsid w:val="00D50093"/>
    <w:rsid w:val="00D50218"/>
    <w:rsid w:val="00D5049D"/>
    <w:rsid w:val="00D505D8"/>
    <w:rsid w:val="00D507D0"/>
    <w:rsid w:val="00D50C80"/>
    <w:rsid w:val="00D50CCA"/>
    <w:rsid w:val="00D50DBE"/>
    <w:rsid w:val="00D50E73"/>
    <w:rsid w:val="00D5120A"/>
    <w:rsid w:val="00D51372"/>
    <w:rsid w:val="00D51654"/>
    <w:rsid w:val="00D518F4"/>
    <w:rsid w:val="00D51C5D"/>
    <w:rsid w:val="00D520A4"/>
    <w:rsid w:val="00D520A8"/>
    <w:rsid w:val="00D52273"/>
    <w:rsid w:val="00D52DEA"/>
    <w:rsid w:val="00D52E49"/>
    <w:rsid w:val="00D52F47"/>
    <w:rsid w:val="00D53125"/>
    <w:rsid w:val="00D53156"/>
    <w:rsid w:val="00D536D2"/>
    <w:rsid w:val="00D53A04"/>
    <w:rsid w:val="00D53D55"/>
    <w:rsid w:val="00D53D7A"/>
    <w:rsid w:val="00D53F4F"/>
    <w:rsid w:val="00D54212"/>
    <w:rsid w:val="00D54543"/>
    <w:rsid w:val="00D54661"/>
    <w:rsid w:val="00D54C28"/>
    <w:rsid w:val="00D55276"/>
    <w:rsid w:val="00D55400"/>
    <w:rsid w:val="00D55450"/>
    <w:rsid w:val="00D554EF"/>
    <w:rsid w:val="00D556B7"/>
    <w:rsid w:val="00D55784"/>
    <w:rsid w:val="00D55B8F"/>
    <w:rsid w:val="00D55C4C"/>
    <w:rsid w:val="00D55CDD"/>
    <w:rsid w:val="00D55FA4"/>
    <w:rsid w:val="00D56005"/>
    <w:rsid w:val="00D56339"/>
    <w:rsid w:val="00D564B0"/>
    <w:rsid w:val="00D56A08"/>
    <w:rsid w:val="00D57047"/>
    <w:rsid w:val="00D57096"/>
    <w:rsid w:val="00D60022"/>
    <w:rsid w:val="00D60181"/>
    <w:rsid w:val="00D60227"/>
    <w:rsid w:val="00D60263"/>
    <w:rsid w:val="00D603A3"/>
    <w:rsid w:val="00D603CF"/>
    <w:rsid w:val="00D60C5B"/>
    <w:rsid w:val="00D60E1C"/>
    <w:rsid w:val="00D612FA"/>
    <w:rsid w:val="00D61538"/>
    <w:rsid w:val="00D6185B"/>
    <w:rsid w:val="00D61A45"/>
    <w:rsid w:val="00D61CA1"/>
    <w:rsid w:val="00D61D9B"/>
    <w:rsid w:val="00D61E19"/>
    <w:rsid w:val="00D62018"/>
    <w:rsid w:val="00D629AC"/>
    <w:rsid w:val="00D62D36"/>
    <w:rsid w:val="00D62EA1"/>
    <w:rsid w:val="00D62FBF"/>
    <w:rsid w:val="00D630B3"/>
    <w:rsid w:val="00D631F7"/>
    <w:rsid w:val="00D6325A"/>
    <w:rsid w:val="00D6330A"/>
    <w:rsid w:val="00D63661"/>
    <w:rsid w:val="00D63736"/>
    <w:rsid w:val="00D637E6"/>
    <w:rsid w:val="00D63B20"/>
    <w:rsid w:val="00D63B39"/>
    <w:rsid w:val="00D63BD9"/>
    <w:rsid w:val="00D64345"/>
    <w:rsid w:val="00D648FE"/>
    <w:rsid w:val="00D64937"/>
    <w:rsid w:val="00D652C6"/>
    <w:rsid w:val="00D6530E"/>
    <w:rsid w:val="00D6541C"/>
    <w:rsid w:val="00D657CB"/>
    <w:rsid w:val="00D65D67"/>
    <w:rsid w:val="00D65DAB"/>
    <w:rsid w:val="00D65ED8"/>
    <w:rsid w:val="00D66004"/>
    <w:rsid w:val="00D66095"/>
    <w:rsid w:val="00D6634B"/>
    <w:rsid w:val="00D66373"/>
    <w:rsid w:val="00D66437"/>
    <w:rsid w:val="00D665C7"/>
    <w:rsid w:val="00D6684C"/>
    <w:rsid w:val="00D668F7"/>
    <w:rsid w:val="00D66C2E"/>
    <w:rsid w:val="00D66CA9"/>
    <w:rsid w:val="00D670D2"/>
    <w:rsid w:val="00D67240"/>
    <w:rsid w:val="00D6764C"/>
    <w:rsid w:val="00D67A4F"/>
    <w:rsid w:val="00D67A62"/>
    <w:rsid w:val="00D67E29"/>
    <w:rsid w:val="00D7043F"/>
    <w:rsid w:val="00D7058A"/>
    <w:rsid w:val="00D70A05"/>
    <w:rsid w:val="00D70D11"/>
    <w:rsid w:val="00D70D3F"/>
    <w:rsid w:val="00D71228"/>
    <w:rsid w:val="00D7132D"/>
    <w:rsid w:val="00D717FB"/>
    <w:rsid w:val="00D71FED"/>
    <w:rsid w:val="00D720D0"/>
    <w:rsid w:val="00D7226B"/>
    <w:rsid w:val="00D722B5"/>
    <w:rsid w:val="00D72486"/>
    <w:rsid w:val="00D7248E"/>
    <w:rsid w:val="00D725A0"/>
    <w:rsid w:val="00D729BB"/>
    <w:rsid w:val="00D72B6B"/>
    <w:rsid w:val="00D736F1"/>
    <w:rsid w:val="00D73883"/>
    <w:rsid w:val="00D73E62"/>
    <w:rsid w:val="00D73F82"/>
    <w:rsid w:val="00D7436A"/>
    <w:rsid w:val="00D745F0"/>
    <w:rsid w:val="00D747FD"/>
    <w:rsid w:val="00D74A2C"/>
    <w:rsid w:val="00D74C2B"/>
    <w:rsid w:val="00D750F8"/>
    <w:rsid w:val="00D75338"/>
    <w:rsid w:val="00D753DF"/>
    <w:rsid w:val="00D7587B"/>
    <w:rsid w:val="00D75910"/>
    <w:rsid w:val="00D75A72"/>
    <w:rsid w:val="00D75BB7"/>
    <w:rsid w:val="00D75D5A"/>
    <w:rsid w:val="00D760E5"/>
    <w:rsid w:val="00D76141"/>
    <w:rsid w:val="00D76315"/>
    <w:rsid w:val="00D76436"/>
    <w:rsid w:val="00D76A0D"/>
    <w:rsid w:val="00D76F2C"/>
    <w:rsid w:val="00D76F4E"/>
    <w:rsid w:val="00D77689"/>
    <w:rsid w:val="00D77986"/>
    <w:rsid w:val="00D77A9D"/>
    <w:rsid w:val="00D77B1D"/>
    <w:rsid w:val="00D77C2E"/>
    <w:rsid w:val="00D808CC"/>
    <w:rsid w:val="00D80998"/>
    <w:rsid w:val="00D80AF8"/>
    <w:rsid w:val="00D80BAB"/>
    <w:rsid w:val="00D80D7C"/>
    <w:rsid w:val="00D813FA"/>
    <w:rsid w:val="00D81AA5"/>
    <w:rsid w:val="00D81B31"/>
    <w:rsid w:val="00D81C69"/>
    <w:rsid w:val="00D82129"/>
    <w:rsid w:val="00D822C9"/>
    <w:rsid w:val="00D82612"/>
    <w:rsid w:val="00D82837"/>
    <w:rsid w:val="00D82C5D"/>
    <w:rsid w:val="00D82E56"/>
    <w:rsid w:val="00D8309C"/>
    <w:rsid w:val="00D832C7"/>
    <w:rsid w:val="00D83907"/>
    <w:rsid w:val="00D83988"/>
    <w:rsid w:val="00D83CED"/>
    <w:rsid w:val="00D83E5F"/>
    <w:rsid w:val="00D83EF5"/>
    <w:rsid w:val="00D83EFB"/>
    <w:rsid w:val="00D846D3"/>
    <w:rsid w:val="00D847F0"/>
    <w:rsid w:val="00D848AA"/>
    <w:rsid w:val="00D84960"/>
    <w:rsid w:val="00D8499E"/>
    <w:rsid w:val="00D84AE0"/>
    <w:rsid w:val="00D84DA9"/>
    <w:rsid w:val="00D84E8C"/>
    <w:rsid w:val="00D855E3"/>
    <w:rsid w:val="00D857CE"/>
    <w:rsid w:val="00D85924"/>
    <w:rsid w:val="00D86055"/>
    <w:rsid w:val="00D86072"/>
    <w:rsid w:val="00D866F8"/>
    <w:rsid w:val="00D86879"/>
    <w:rsid w:val="00D86BDF"/>
    <w:rsid w:val="00D86ED7"/>
    <w:rsid w:val="00D870EE"/>
    <w:rsid w:val="00D874DF"/>
    <w:rsid w:val="00D8789B"/>
    <w:rsid w:val="00D900B7"/>
    <w:rsid w:val="00D9054E"/>
    <w:rsid w:val="00D905C1"/>
    <w:rsid w:val="00D90607"/>
    <w:rsid w:val="00D9085A"/>
    <w:rsid w:val="00D90A37"/>
    <w:rsid w:val="00D90AE3"/>
    <w:rsid w:val="00D90F51"/>
    <w:rsid w:val="00D90F96"/>
    <w:rsid w:val="00D914DE"/>
    <w:rsid w:val="00D91582"/>
    <w:rsid w:val="00D9174C"/>
    <w:rsid w:val="00D91991"/>
    <w:rsid w:val="00D91B54"/>
    <w:rsid w:val="00D91BB8"/>
    <w:rsid w:val="00D92209"/>
    <w:rsid w:val="00D923A8"/>
    <w:rsid w:val="00D924C2"/>
    <w:rsid w:val="00D92AC0"/>
    <w:rsid w:val="00D92E77"/>
    <w:rsid w:val="00D92F17"/>
    <w:rsid w:val="00D92FCF"/>
    <w:rsid w:val="00D93038"/>
    <w:rsid w:val="00D933FD"/>
    <w:rsid w:val="00D9388A"/>
    <w:rsid w:val="00D93A05"/>
    <w:rsid w:val="00D942E7"/>
    <w:rsid w:val="00D94405"/>
    <w:rsid w:val="00D94641"/>
    <w:rsid w:val="00D948C3"/>
    <w:rsid w:val="00D95078"/>
    <w:rsid w:val="00D9524B"/>
    <w:rsid w:val="00D9539E"/>
    <w:rsid w:val="00D9545F"/>
    <w:rsid w:val="00D955F6"/>
    <w:rsid w:val="00D9567A"/>
    <w:rsid w:val="00D956D5"/>
    <w:rsid w:val="00D9585C"/>
    <w:rsid w:val="00D95A9A"/>
    <w:rsid w:val="00D95B6A"/>
    <w:rsid w:val="00D95D61"/>
    <w:rsid w:val="00D968FD"/>
    <w:rsid w:val="00D969B1"/>
    <w:rsid w:val="00D96A2D"/>
    <w:rsid w:val="00D970F6"/>
    <w:rsid w:val="00D971C9"/>
    <w:rsid w:val="00D97719"/>
    <w:rsid w:val="00D9780E"/>
    <w:rsid w:val="00D9791E"/>
    <w:rsid w:val="00D97B32"/>
    <w:rsid w:val="00DA0093"/>
    <w:rsid w:val="00DA01E4"/>
    <w:rsid w:val="00DA04E6"/>
    <w:rsid w:val="00DA088A"/>
    <w:rsid w:val="00DA1093"/>
    <w:rsid w:val="00DA125B"/>
    <w:rsid w:val="00DA1324"/>
    <w:rsid w:val="00DA1365"/>
    <w:rsid w:val="00DA13E1"/>
    <w:rsid w:val="00DA1A0A"/>
    <w:rsid w:val="00DA1A3F"/>
    <w:rsid w:val="00DA1D8B"/>
    <w:rsid w:val="00DA21BC"/>
    <w:rsid w:val="00DA23EE"/>
    <w:rsid w:val="00DA2514"/>
    <w:rsid w:val="00DA2662"/>
    <w:rsid w:val="00DA2C04"/>
    <w:rsid w:val="00DA2E60"/>
    <w:rsid w:val="00DA2FFD"/>
    <w:rsid w:val="00DA31BE"/>
    <w:rsid w:val="00DA31F8"/>
    <w:rsid w:val="00DA354D"/>
    <w:rsid w:val="00DA367D"/>
    <w:rsid w:val="00DA369F"/>
    <w:rsid w:val="00DA3817"/>
    <w:rsid w:val="00DA3A31"/>
    <w:rsid w:val="00DA3B52"/>
    <w:rsid w:val="00DA3F22"/>
    <w:rsid w:val="00DA4231"/>
    <w:rsid w:val="00DA42BB"/>
    <w:rsid w:val="00DA49E9"/>
    <w:rsid w:val="00DA5094"/>
    <w:rsid w:val="00DA5423"/>
    <w:rsid w:val="00DA5701"/>
    <w:rsid w:val="00DA570F"/>
    <w:rsid w:val="00DA5955"/>
    <w:rsid w:val="00DA60DE"/>
    <w:rsid w:val="00DA63EB"/>
    <w:rsid w:val="00DA661F"/>
    <w:rsid w:val="00DA697D"/>
    <w:rsid w:val="00DA698F"/>
    <w:rsid w:val="00DA6B2C"/>
    <w:rsid w:val="00DA6DEE"/>
    <w:rsid w:val="00DA6EB6"/>
    <w:rsid w:val="00DA6FC4"/>
    <w:rsid w:val="00DA7277"/>
    <w:rsid w:val="00DA72BF"/>
    <w:rsid w:val="00DA7371"/>
    <w:rsid w:val="00DA77E9"/>
    <w:rsid w:val="00DA7857"/>
    <w:rsid w:val="00DA7925"/>
    <w:rsid w:val="00DA7983"/>
    <w:rsid w:val="00DA79DE"/>
    <w:rsid w:val="00DA79EC"/>
    <w:rsid w:val="00DA7A75"/>
    <w:rsid w:val="00DA7DA8"/>
    <w:rsid w:val="00DA7E9E"/>
    <w:rsid w:val="00DB0107"/>
    <w:rsid w:val="00DB076B"/>
    <w:rsid w:val="00DB08E4"/>
    <w:rsid w:val="00DB0B53"/>
    <w:rsid w:val="00DB0D9E"/>
    <w:rsid w:val="00DB0FA2"/>
    <w:rsid w:val="00DB16FE"/>
    <w:rsid w:val="00DB17B9"/>
    <w:rsid w:val="00DB20A9"/>
    <w:rsid w:val="00DB23BA"/>
    <w:rsid w:val="00DB26A3"/>
    <w:rsid w:val="00DB27F5"/>
    <w:rsid w:val="00DB2942"/>
    <w:rsid w:val="00DB2992"/>
    <w:rsid w:val="00DB2A36"/>
    <w:rsid w:val="00DB2AB7"/>
    <w:rsid w:val="00DB2EF5"/>
    <w:rsid w:val="00DB2FEB"/>
    <w:rsid w:val="00DB327D"/>
    <w:rsid w:val="00DB3947"/>
    <w:rsid w:val="00DB428D"/>
    <w:rsid w:val="00DB42F2"/>
    <w:rsid w:val="00DB47FC"/>
    <w:rsid w:val="00DB4A12"/>
    <w:rsid w:val="00DB4E37"/>
    <w:rsid w:val="00DB4ED9"/>
    <w:rsid w:val="00DB4F9D"/>
    <w:rsid w:val="00DB4FB7"/>
    <w:rsid w:val="00DB536A"/>
    <w:rsid w:val="00DB53D7"/>
    <w:rsid w:val="00DB5423"/>
    <w:rsid w:val="00DB5505"/>
    <w:rsid w:val="00DB5709"/>
    <w:rsid w:val="00DB5A95"/>
    <w:rsid w:val="00DB5E36"/>
    <w:rsid w:val="00DB5FF3"/>
    <w:rsid w:val="00DB614E"/>
    <w:rsid w:val="00DB64AA"/>
    <w:rsid w:val="00DB64B5"/>
    <w:rsid w:val="00DB67FA"/>
    <w:rsid w:val="00DB69B3"/>
    <w:rsid w:val="00DB6B76"/>
    <w:rsid w:val="00DB6C9B"/>
    <w:rsid w:val="00DB7023"/>
    <w:rsid w:val="00DB7098"/>
    <w:rsid w:val="00DB76CF"/>
    <w:rsid w:val="00DB7790"/>
    <w:rsid w:val="00DB77D4"/>
    <w:rsid w:val="00DB78DB"/>
    <w:rsid w:val="00DB7923"/>
    <w:rsid w:val="00DB7C37"/>
    <w:rsid w:val="00DB7C74"/>
    <w:rsid w:val="00DB7C7B"/>
    <w:rsid w:val="00DC0234"/>
    <w:rsid w:val="00DC053E"/>
    <w:rsid w:val="00DC0821"/>
    <w:rsid w:val="00DC0871"/>
    <w:rsid w:val="00DC0983"/>
    <w:rsid w:val="00DC0EB5"/>
    <w:rsid w:val="00DC0F55"/>
    <w:rsid w:val="00DC0F69"/>
    <w:rsid w:val="00DC17F6"/>
    <w:rsid w:val="00DC1A01"/>
    <w:rsid w:val="00DC1B62"/>
    <w:rsid w:val="00DC1CC7"/>
    <w:rsid w:val="00DC1D5A"/>
    <w:rsid w:val="00DC1DA8"/>
    <w:rsid w:val="00DC2189"/>
    <w:rsid w:val="00DC23CD"/>
    <w:rsid w:val="00DC25FE"/>
    <w:rsid w:val="00DC2607"/>
    <w:rsid w:val="00DC2836"/>
    <w:rsid w:val="00DC2A00"/>
    <w:rsid w:val="00DC2B33"/>
    <w:rsid w:val="00DC2B3D"/>
    <w:rsid w:val="00DC30E1"/>
    <w:rsid w:val="00DC35FB"/>
    <w:rsid w:val="00DC37DC"/>
    <w:rsid w:val="00DC3B70"/>
    <w:rsid w:val="00DC3EB7"/>
    <w:rsid w:val="00DC4131"/>
    <w:rsid w:val="00DC41D2"/>
    <w:rsid w:val="00DC43C0"/>
    <w:rsid w:val="00DC4480"/>
    <w:rsid w:val="00DC4515"/>
    <w:rsid w:val="00DC45CE"/>
    <w:rsid w:val="00DC4800"/>
    <w:rsid w:val="00DC4B93"/>
    <w:rsid w:val="00DC4E64"/>
    <w:rsid w:val="00DC53CA"/>
    <w:rsid w:val="00DC55DD"/>
    <w:rsid w:val="00DC5ACF"/>
    <w:rsid w:val="00DC63B0"/>
    <w:rsid w:val="00DC6957"/>
    <w:rsid w:val="00DC699B"/>
    <w:rsid w:val="00DC710D"/>
    <w:rsid w:val="00DC7323"/>
    <w:rsid w:val="00DC7644"/>
    <w:rsid w:val="00DC78A1"/>
    <w:rsid w:val="00DC7A78"/>
    <w:rsid w:val="00DC7CFF"/>
    <w:rsid w:val="00DC7D1D"/>
    <w:rsid w:val="00DC7F5E"/>
    <w:rsid w:val="00DD01C0"/>
    <w:rsid w:val="00DD0627"/>
    <w:rsid w:val="00DD0AB1"/>
    <w:rsid w:val="00DD0BA4"/>
    <w:rsid w:val="00DD0DC3"/>
    <w:rsid w:val="00DD12FE"/>
    <w:rsid w:val="00DD15E8"/>
    <w:rsid w:val="00DD1B3A"/>
    <w:rsid w:val="00DD1E60"/>
    <w:rsid w:val="00DD211B"/>
    <w:rsid w:val="00DD2A6E"/>
    <w:rsid w:val="00DD2BB9"/>
    <w:rsid w:val="00DD3035"/>
    <w:rsid w:val="00DD312E"/>
    <w:rsid w:val="00DD3E8B"/>
    <w:rsid w:val="00DD4137"/>
    <w:rsid w:val="00DD4989"/>
    <w:rsid w:val="00DD4A22"/>
    <w:rsid w:val="00DD4E35"/>
    <w:rsid w:val="00DD5802"/>
    <w:rsid w:val="00DD5D4F"/>
    <w:rsid w:val="00DD5E0B"/>
    <w:rsid w:val="00DD5F79"/>
    <w:rsid w:val="00DD631C"/>
    <w:rsid w:val="00DD632A"/>
    <w:rsid w:val="00DD63CA"/>
    <w:rsid w:val="00DD68C9"/>
    <w:rsid w:val="00DD69BD"/>
    <w:rsid w:val="00DD69FD"/>
    <w:rsid w:val="00DD6E31"/>
    <w:rsid w:val="00DD6F27"/>
    <w:rsid w:val="00DD75C3"/>
    <w:rsid w:val="00DD76E3"/>
    <w:rsid w:val="00DD7BFE"/>
    <w:rsid w:val="00DE04AA"/>
    <w:rsid w:val="00DE141B"/>
    <w:rsid w:val="00DE1535"/>
    <w:rsid w:val="00DE1E9F"/>
    <w:rsid w:val="00DE2270"/>
    <w:rsid w:val="00DE2378"/>
    <w:rsid w:val="00DE244B"/>
    <w:rsid w:val="00DE253C"/>
    <w:rsid w:val="00DE27EA"/>
    <w:rsid w:val="00DE28EB"/>
    <w:rsid w:val="00DE2A30"/>
    <w:rsid w:val="00DE2AB3"/>
    <w:rsid w:val="00DE31DC"/>
    <w:rsid w:val="00DE31F1"/>
    <w:rsid w:val="00DE33CB"/>
    <w:rsid w:val="00DE3768"/>
    <w:rsid w:val="00DE385D"/>
    <w:rsid w:val="00DE3977"/>
    <w:rsid w:val="00DE3A11"/>
    <w:rsid w:val="00DE3A94"/>
    <w:rsid w:val="00DE3B66"/>
    <w:rsid w:val="00DE3C8B"/>
    <w:rsid w:val="00DE411F"/>
    <w:rsid w:val="00DE41C1"/>
    <w:rsid w:val="00DE47CF"/>
    <w:rsid w:val="00DE48B8"/>
    <w:rsid w:val="00DE4C3C"/>
    <w:rsid w:val="00DE4CAD"/>
    <w:rsid w:val="00DE514F"/>
    <w:rsid w:val="00DE5B7A"/>
    <w:rsid w:val="00DE5B9A"/>
    <w:rsid w:val="00DE5D96"/>
    <w:rsid w:val="00DE5E7B"/>
    <w:rsid w:val="00DE5F05"/>
    <w:rsid w:val="00DE5F84"/>
    <w:rsid w:val="00DE5FBB"/>
    <w:rsid w:val="00DE61B0"/>
    <w:rsid w:val="00DE6547"/>
    <w:rsid w:val="00DE6557"/>
    <w:rsid w:val="00DE6700"/>
    <w:rsid w:val="00DE6BEF"/>
    <w:rsid w:val="00DE6CFA"/>
    <w:rsid w:val="00DE6F91"/>
    <w:rsid w:val="00DE72AC"/>
    <w:rsid w:val="00DE78D6"/>
    <w:rsid w:val="00DE7A6A"/>
    <w:rsid w:val="00DE7B73"/>
    <w:rsid w:val="00DE7C16"/>
    <w:rsid w:val="00DE7C6A"/>
    <w:rsid w:val="00DE7D4A"/>
    <w:rsid w:val="00DF0808"/>
    <w:rsid w:val="00DF0E8B"/>
    <w:rsid w:val="00DF0F1D"/>
    <w:rsid w:val="00DF1219"/>
    <w:rsid w:val="00DF1296"/>
    <w:rsid w:val="00DF168F"/>
    <w:rsid w:val="00DF1718"/>
    <w:rsid w:val="00DF187C"/>
    <w:rsid w:val="00DF1A58"/>
    <w:rsid w:val="00DF1AFE"/>
    <w:rsid w:val="00DF1DEF"/>
    <w:rsid w:val="00DF262B"/>
    <w:rsid w:val="00DF2653"/>
    <w:rsid w:val="00DF2C1D"/>
    <w:rsid w:val="00DF2D4C"/>
    <w:rsid w:val="00DF35F7"/>
    <w:rsid w:val="00DF3674"/>
    <w:rsid w:val="00DF394D"/>
    <w:rsid w:val="00DF3A76"/>
    <w:rsid w:val="00DF3C0D"/>
    <w:rsid w:val="00DF3C86"/>
    <w:rsid w:val="00DF3FA3"/>
    <w:rsid w:val="00DF3FA5"/>
    <w:rsid w:val="00DF44E7"/>
    <w:rsid w:val="00DF482B"/>
    <w:rsid w:val="00DF57C8"/>
    <w:rsid w:val="00DF58CF"/>
    <w:rsid w:val="00DF5A72"/>
    <w:rsid w:val="00DF5C86"/>
    <w:rsid w:val="00DF5E45"/>
    <w:rsid w:val="00DF62C7"/>
    <w:rsid w:val="00DF66CC"/>
    <w:rsid w:val="00DF672D"/>
    <w:rsid w:val="00DF6746"/>
    <w:rsid w:val="00DF6773"/>
    <w:rsid w:val="00DF7296"/>
    <w:rsid w:val="00DF7E2F"/>
    <w:rsid w:val="00DF7E41"/>
    <w:rsid w:val="00DF7F08"/>
    <w:rsid w:val="00E00034"/>
    <w:rsid w:val="00E00214"/>
    <w:rsid w:val="00E003A9"/>
    <w:rsid w:val="00E00B4E"/>
    <w:rsid w:val="00E00C0D"/>
    <w:rsid w:val="00E01187"/>
    <w:rsid w:val="00E01560"/>
    <w:rsid w:val="00E01711"/>
    <w:rsid w:val="00E018AE"/>
    <w:rsid w:val="00E01B9B"/>
    <w:rsid w:val="00E01C7E"/>
    <w:rsid w:val="00E01EDF"/>
    <w:rsid w:val="00E02B91"/>
    <w:rsid w:val="00E02F14"/>
    <w:rsid w:val="00E032FA"/>
    <w:rsid w:val="00E03789"/>
    <w:rsid w:val="00E03A7A"/>
    <w:rsid w:val="00E03B5B"/>
    <w:rsid w:val="00E03D40"/>
    <w:rsid w:val="00E044D8"/>
    <w:rsid w:val="00E04700"/>
    <w:rsid w:val="00E0491A"/>
    <w:rsid w:val="00E049CB"/>
    <w:rsid w:val="00E04BB7"/>
    <w:rsid w:val="00E04EFF"/>
    <w:rsid w:val="00E0520E"/>
    <w:rsid w:val="00E052D7"/>
    <w:rsid w:val="00E05682"/>
    <w:rsid w:val="00E05883"/>
    <w:rsid w:val="00E05AA7"/>
    <w:rsid w:val="00E05C2D"/>
    <w:rsid w:val="00E067A5"/>
    <w:rsid w:val="00E06FE4"/>
    <w:rsid w:val="00E07190"/>
    <w:rsid w:val="00E073CC"/>
    <w:rsid w:val="00E0792B"/>
    <w:rsid w:val="00E079D1"/>
    <w:rsid w:val="00E07CFC"/>
    <w:rsid w:val="00E07E28"/>
    <w:rsid w:val="00E07F42"/>
    <w:rsid w:val="00E1007E"/>
    <w:rsid w:val="00E1046C"/>
    <w:rsid w:val="00E10797"/>
    <w:rsid w:val="00E108DE"/>
    <w:rsid w:val="00E10A62"/>
    <w:rsid w:val="00E10B09"/>
    <w:rsid w:val="00E10B28"/>
    <w:rsid w:val="00E10D7D"/>
    <w:rsid w:val="00E10F3A"/>
    <w:rsid w:val="00E1142F"/>
    <w:rsid w:val="00E11690"/>
    <w:rsid w:val="00E117CC"/>
    <w:rsid w:val="00E11A0E"/>
    <w:rsid w:val="00E11C17"/>
    <w:rsid w:val="00E11CAF"/>
    <w:rsid w:val="00E11CD1"/>
    <w:rsid w:val="00E11CE7"/>
    <w:rsid w:val="00E11E58"/>
    <w:rsid w:val="00E11FA8"/>
    <w:rsid w:val="00E12058"/>
    <w:rsid w:val="00E1206C"/>
    <w:rsid w:val="00E120D2"/>
    <w:rsid w:val="00E12261"/>
    <w:rsid w:val="00E126CF"/>
    <w:rsid w:val="00E12BEE"/>
    <w:rsid w:val="00E12C84"/>
    <w:rsid w:val="00E12DF0"/>
    <w:rsid w:val="00E132FF"/>
    <w:rsid w:val="00E13391"/>
    <w:rsid w:val="00E137EC"/>
    <w:rsid w:val="00E13D42"/>
    <w:rsid w:val="00E14269"/>
    <w:rsid w:val="00E1477D"/>
    <w:rsid w:val="00E147A7"/>
    <w:rsid w:val="00E14B23"/>
    <w:rsid w:val="00E150E3"/>
    <w:rsid w:val="00E15480"/>
    <w:rsid w:val="00E15483"/>
    <w:rsid w:val="00E15FC0"/>
    <w:rsid w:val="00E161B1"/>
    <w:rsid w:val="00E16481"/>
    <w:rsid w:val="00E16604"/>
    <w:rsid w:val="00E16EBC"/>
    <w:rsid w:val="00E16ED0"/>
    <w:rsid w:val="00E170BE"/>
    <w:rsid w:val="00E17350"/>
    <w:rsid w:val="00E175B2"/>
    <w:rsid w:val="00E17C18"/>
    <w:rsid w:val="00E17E9A"/>
    <w:rsid w:val="00E17F18"/>
    <w:rsid w:val="00E20A66"/>
    <w:rsid w:val="00E20AC2"/>
    <w:rsid w:val="00E2186F"/>
    <w:rsid w:val="00E2192B"/>
    <w:rsid w:val="00E21D9E"/>
    <w:rsid w:val="00E22ED8"/>
    <w:rsid w:val="00E22F46"/>
    <w:rsid w:val="00E23620"/>
    <w:rsid w:val="00E23A1C"/>
    <w:rsid w:val="00E23DE4"/>
    <w:rsid w:val="00E2406A"/>
    <w:rsid w:val="00E2410B"/>
    <w:rsid w:val="00E244CD"/>
    <w:rsid w:val="00E25113"/>
    <w:rsid w:val="00E25404"/>
    <w:rsid w:val="00E25690"/>
    <w:rsid w:val="00E2573C"/>
    <w:rsid w:val="00E25C4D"/>
    <w:rsid w:val="00E25EA8"/>
    <w:rsid w:val="00E25ED8"/>
    <w:rsid w:val="00E25F80"/>
    <w:rsid w:val="00E264AA"/>
    <w:rsid w:val="00E26503"/>
    <w:rsid w:val="00E26508"/>
    <w:rsid w:val="00E26859"/>
    <w:rsid w:val="00E26B64"/>
    <w:rsid w:val="00E26D9C"/>
    <w:rsid w:val="00E26FD4"/>
    <w:rsid w:val="00E27256"/>
    <w:rsid w:val="00E273F0"/>
    <w:rsid w:val="00E2756F"/>
    <w:rsid w:val="00E27A1C"/>
    <w:rsid w:val="00E27C87"/>
    <w:rsid w:val="00E30029"/>
    <w:rsid w:val="00E30662"/>
    <w:rsid w:val="00E30B65"/>
    <w:rsid w:val="00E30B90"/>
    <w:rsid w:val="00E30F7C"/>
    <w:rsid w:val="00E30FA7"/>
    <w:rsid w:val="00E31006"/>
    <w:rsid w:val="00E31383"/>
    <w:rsid w:val="00E319DB"/>
    <w:rsid w:val="00E3216E"/>
    <w:rsid w:val="00E322C1"/>
    <w:rsid w:val="00E322D2"/>
    <w:rsid w:val="00E3262D"/>
    <w:rsid w:val="00E3267D"/>
    <w:rsid w:val="00E3293C"/>
    <w:rsid w:val="00E32980"/>
    <w:rsid w:val="00E32BB3"/>
    <w:rsid w:val="00E32EF0"/>
    <w:rsid w:val="00E33464"/>
    <w:rsid w:val="00E3375A"/>
    <w:rsid w:val="00E33804"/>
    <w:rsid w:val="00E33B5C"/>
    <w:rsid w:val="00E34054"/>
    <w:rsid w:val="00E34947"/>
    <w:rsid w:val="00E34B51"/>
    <w:rsid w:val="00E353F3"/>
    <w:rsid w:val="00E35AE4"/>
    <w:rsid w:val="00E35DCD"/>
    <w:rsid w:val="00E35E2D"/>
    <w:rsid w:val="00E36040"/>
    <w:rsid w:val="00E36706"/>
    <w:rsid w:val="00E369D4"/>
    <w:rsid w:val="00E36D56"/>
    <w:rsid w:val="00E370FA"/>
    <w:rsid w:val="00E371DD"/>
    <w:rsid w:val="00E373CB"/>
    <w:rsid w:val="00E3753B"/>
    <w:rsid w:val="00E377F8"/>
    <w:rsid w:val="00E37808"/>
    <w:rsid w:val="00E37A52"/>
    <w:rsid w:val="00E37D20"/>
    <w:rsid w:val="00E37DFE"/>
    <w:rsid w:val="00E37F87"/>
    <w:rsid w:val="00E40040"/>
    <w:rsid w:val="00E406AB"/>
    <w:rsid w:val="00E4092F"/>
    <w:rsid w:val="00E40947"/>
    <w:rsid w:val="00E40C40"/>
    <w:rsid w:val="00E40EDD"/>
    <w:rsid w:val="00E41385"/>
    <w:rsid w:val="00E4157A"/>
    <w:rsid w:val="00E426A7"/>
    <w:rsid w:val="00E42D03"/>
    <w:rsid w:val="00E42E4F"/>
    <w:rsid w:val="00E42EA4"/>
    <w:rsid w:val="00E43439"/>
    <w:rsid w:val="00E436C3"/>
    <w:rsid w:val="00E436D7"/>
    <w:rsid w:val="00E436DD"/>
    <w:rsid w:val="00E438BB"/>
    <w:rsid w:val="00E439DD"/>
    <w:rsid w:val="00E43C9C"/>
    <w:rsid w:val="00E4440A"/>
    <w:rsid w:val="00E4446B"/>
    <w:rsid w:val="00E446F8"/>
    <w:rsid w:val="00E4471B"/>
    <w:rsid w:val="00E44862"/>
    <w:rsid w:val="00E44B1E"/>
    <w:rsid w:val="00E44BDB"/>
    <w:rsid w:val="00E44EB0"/>
    <w:rsid w:val="00E45970"/>
    <w:rsid w:val="00E45F14"/>
    <w:rsid w:val="00E4601C"/>
    <w:rsid w:val="00E462DE"/>
    <w:rsid w:val="00E46316"/>
    <w:rsid w:val="00E4684F"/>
    <w:rsid w:val="00E46A18"/>
    <w:rsid w:val="00E46A42"/>
    <w:rsid w:val="00E46BDC"/>
    <w:rsid w:val="00E46FB7"/>
    <w:rsid w:val="00E47085"/>
    <w:rsid w:val="00E47674"/>
    <w:rsid w:val="00E47959"/>
    <w:rsid w:val="00E47CB7"/>
    <w:rsid w:val="00E47DF0"/>
    <w:rsid w:val="00E47FA1"/>
    <w:rsid w:val="00E50521"/>
    <w:rsid w:val="00E5067C"/>
    <w:rsid w:val="00E50681"/>
    <w:rsid w:val="00E50BC9"/>
    <w:rsid w:val="00E5110D"/>
    <w:rsid w:val="00E51131"/>
    <w:rsid w:val="00E512B5"/>
    <w:rsid w:val="00E512F3"/>
    <w:rsid w:val="00E5133F"/>
    <w:rsid w:val="00E51A29"/>
    <w:rsid w:val="00E51AEB"/>
    <w:rsid w:val="00E51D81"/>
    <w:rsid w:val="00E521D7"/>
    <w:rsid w:val="00E5254C"/>
    <w:rsid w:val="00E52835"/>
    <w:rsid w:val="00E5283B"/>
    <w:rsid w:val="00E52861"/>
    <w:rsid w:val="00E52AA8"/>
    <w:rsid w:val="00E52AE1"/>
    <w:rsid w:val="00E530B3"/>
    <w:rsid w:val="00E538B8"/>
    <w:rsid w:val="00E53F7F"/>
    <w:rsid w:val="00E54315"/>
    <w:rsid w:val="00E544B1"/>
    <w:rsid w:val="00E54645"/>
    <w:rsid w:val="00E54905"/>
    <w:rsid w:val="00E5497F"/>
    <w:rsid w:val="00E55037"/>
    <w:rsid w:val="00E5511D"/>
    <w:rsid w:val="00E551FA"/>
    <w:rsid w:val="00E555CE"/>
    <w:rsid w:val="00E55993"/>
    <w:rsid w:val="00E55B1A"/>
    <w:rsid w:val="00E55CDD"/>
    <w:rsid w:val="00E55F26"/>
    <w:rsid w:val="00E560FC"/>
    <w:rsid w:val="00E567D9"/>
    <w:rsid w:val="00E569DB"/>
    <w:rsid w:val="00E56BD9"/>
    <w:rsid w:val="00E56CAD"/>
    <w:rsid w:val="00E57748"/>
    <w:rsid w:val="00E5785D"/>
    <w:rsid w:val="00E579DD"/>
    <w:rsid w:val="00E57A0F"/>
    <w:rsid w:val="00E57A90"/>
    <w:rsid w:val="00E57DB4"/>
    <w:rsid w:val="00E57DFA"/>
    <w:rsid w:val="00E57E8C"/>
    <w:rsid w:val="00E600AD"/>
    <w:rsid w:val="00E601FE"/>
    <w:rsid w:val="00E60205"/>
    <w:rsid w:val="00E603B2"/>
    <w:rsid w:val="00E60579"/>
    <w:rsid w:val="00E60E59"/>
    <w:rsid w:val="00E611F9"/>
    <w:rsid w:val="00E618E0"/>
    <w:rsid w:val="00E61E6B"/>
    <w:rsid w:val="00E621FE"/>
    <w:rsid w:val="00E625B2"/>
    <w:rsid w:val="00E627CA"/>
    <w:rsid w:val="00E62DFB"/>
    <w:rsid w:val="00E62FD4"/>
    <w:rsid w:val="00E63327"/>
    <w:rsid w:val="00E63725"/>
    <w:rsid w:val="00E638C3"/>
    <w:rsid w:val="00E63A08"/>
    <w:rsid w:val="00E63A7E"/>
    <w:rsid w:val="00E63D45"/>
    <w:rsid w:val="00E63FF0"/>
    <w:rsid w:val="00E64405"/>
    <w:rsid w:val="00E6460C"/>
    <w:rsid w:val="00E64A23"/>
    <w:rsid w:val="00E64D5C"/>
    <w:rsid w:val="00E64E1A"/>
    <w:rsid w:val="00E654FA"/>
    <w:rsid w:val="00E65750"/>
    <w:rsid w:val="00E65C12"/>
    <w:rsid w:val="00E661C7"/>
    <w:rsid w:val="00E663E5"/>
    <w:rsid w:val="00E669B9"/>
    <w:rsid w:val="00E66D34"/>
    <w:rsid w:val="00E66D9E"/>
    <w:rsid w:val="00E66E68"/>
    <w:rsid w:val="00E67288"/>
    <w:rsid w:val="00E6754D"/>
    <w:rsid w:val="00E67581"/>
    <w:rsid w:val="00E6781E"/>
    <w:rsid w:val="00E67D1C"/>
    <w:rsid w:val="00E67D79"/>
    <w:rsid w:val="00E701DD"/>
    <w:rsid w:val="00E70787"/>
    <w:rsid w:val="00E70816"/>
    <w:rsid w:val="00E70862"/>
    <w:rsid w:val="00E70DE3"/>
    <w:rsid w:val="00E70DE7"/>
    <w:rsid w:val="00E70E55"/>
    <w:rsid w:val="00E70F29"/>
    <w:rsid w:val="00E71299"/>
    <w:rsid w:val="00E71F64"/>
    <w:rsid w:val="00E72246"/>
    <w:rsid w:val="00E724D6"/>
    <w:rsid w:val="00E726D0"/>
    <w:rsid w:val="00E728FD"/>
    <w:rsid w:val="00E72965"/>
    <w:rsid w:val="00E72A80"/>
    <w:rsid w:val="00E72CA7"/>
    <w:rsid w:val="00E72E09"/>
    <w:rsid w:val="00E731DF"/>
    <w:rsid w:val="00E73C0B"/>
    <w:rsid w:val="00E73C62"/>
    <w:rsid w:val="00E73EF4"/>
    <w:rsid w:val="00E74061"/>
    <w:rsid w:val="00E74222"/>
    <w:rsid w:val="00E74606"/>
    <w:rsid w:val="00E74782"/>
    <w:rsid w:val="00E747B8"/>
    <w:rsid w:val="00E74926"/>
    <w:rsid w:val="00E75819"/>
    <w:rsid w:val="00E762FC"/>
    <w:rsid w:val="00E76345"/>
    <w:rsid w:val="00E76821"/>
    <w:rsid w:val="00E76C4E"/>
    <w:rsid w:val="00E76DAF"/>
    <w:rsid w:val="00E76E2A"/>
    <w:rsid w:val="00E77288"/>
    <w:rsid w:val="00E774DC"/>
    <w:rsid w:val="00E77AA6"/>
    <w:rsid w:val="00E77B53"/>
    <w:rsid w:val="00E77E0C"/>
    <w:rsid w:val="00E80378"/>
    <w:rsid w:val="00E8056C"/>
    <w:rsid w:val="00E8083B"/>
    <w:rsid w:val="00E80A23"/>
    <w:rsid w:val="00E80A45"/>
    <w:rsid w:val="00E80DC5"/>
    <w:rsid w:val="00E80F4A"/>
    <w:rsid w:val="00E813C8"/>
    <w:rsid w:val="00E81975"/>
    <w:rsid w:val="00E81B1F"/>
    <w:rsid w:val="00E81B7A"/>
    <w:rsid w:val="00E81D33"/>
    <w:rsid w:val="00E81E61"/>
    <w:rsid w:val="00E81FD7"/>
    <w:rsid w:val="00E82104"/>
    <w:rsid w:val="00E82105"/>
    <w:rsid w:val="00E8246A"/>
    <w:rsid w:val="00E824BA"/>
    <w:rsid w:val="00E82B09"/>
    <w:rsid w:val="00E82D61"/>
    <w:rsid w:val="00E82ED2"/>
    <w:rsid w:val="00E83836"/>
    <w:rsid w:val="00E83A54"/>
    <w:rsid w:val="00E83AE0"/>
    <w:rsid w:val="00E83B6D"/>
    <w:rsid w:val="00E83D93"/>
    <w:rsid w:val="00E840E9"/>
    <w:rsid w:val="00E8410A"/>
    <w:rsid w:val="00E843CB"/>
    <w:rsid w:val="00E844C4"/>
    <w:rsid w:val="00E848EF"/>
    <w:rsid w:val="00E84C32"/>
    <w:rsid w:val="00E84DF5"/>
    <w:rsid w:val="00E85034"/>
    <w:rsid w:val="00E8548C"/>
    <w:rsid w:val="00E857A6"/>
    <w:rsid w:val="00E85A81"/>
    <w:rsid w:val="00E85B6C"/>
    <w:rsid w:val="00E85FFF"/>
    <w:rsid w:val="00E86017"/>
    <w:rsid w:val="00E86434"/>
    <w:rsid w:val="00E8649F"/>
    <w:rsid w:val="00E86545"/>
    <w:rsid w:val="00E8660D"/>
    <w:rsid w:val="00E86C07"/>
    <w:rsid w:val="00E86D09"/>
    <w:rsid w:val="00E86E2B"/>
    <w:rsid w:val="00E87565"/>
    <w:rsid w:val="00E877D1"/>
    <w:rsid w:val="00E87CFC"/>
    <w:rsid w:val="00E9016F"/>
    <w:rsid w:val="00E9048A"/>
    <w:rsid w:val="00E906EA"/>
    <w:rsid w:val="00E908FF"/>
    <w:rsid w:val="00E90C6E"/>
    <w:rsid w:val="00E90D2F"/>
    <w:rsid w:val="00E90DA7"/>
    <w:rsid w:val="00E90DDB"/>
    <w:rsid w:val="00E90E50"/>
    <w:rsid w:val="00E9118B"/>
    <w:rsid w:val="00E912D9"/>
    <w:rsid w:val="00E91310"/>
    <w:rsid w:val="00E916B6"/>
    <w:rsid w:val="00E91949"/>
    <w:rsid w:val="00E91D3F"/>
    <w:rsid w:val="00E91FC8"/>
    <w:rsid w:val="00E9216B"/>
    <w:rsid w:val="00E92259"/>
    <w:rsid w:val="00E9227F"/>
    <w:rsid w:val="00E924FD"/>
    <w:rsid w:val="00E927D6"/>
    <w:rsid w:val="00E92C3A"/>
    <w:rsid w:val="00E92DA3"/>
    <w:rsid w:val="00E93045"/>
    <w:rsid w:val="00E940C1"/>
    <w:rsid w:val="00E94154"/>
    <w:rsid w:val="00E941A8"/>
    <w:rsid w:val="00E94328"/>
    <w:rsid w:val="00E94498"/>
    <w:rsid w:val="00E944EA"/>
    <w:rsid w:val="00E9481F"/>
    <w:rsid w:val="00E94862"/>
    <w:rsid w:val="00E949EE"/>
    <w:rsid w:val="00E95881"/>
    <w:rsid w:val="00E95959"/>
    <w:rsid w:val="00E95E39"/>
    <w:rsid w:val="00E95F30"/>
    <w:rsid w:val="00E96466"/>
    <w:rsid w:val="00E966D4"/>
    <w:rsid w:val="00E96C3B"/>
    <w:rsid w:val="00E96D0E"/>
    <w:rsid w:val="00E96E0A"/>
    <w:rsid w:val="00E979E4"/>
    <w:rsid w:val="00E97C17"/>
    <w:rsid w:val="00E97D74"/>
    <w:rsid w:val="00EA04E3"/>
    <w:rsid w:val="00EA076A"/>
    <w:rsid w:val="00EA0912"/>
    <w:rsid w:val="00EA0D0D"/>
    <w:rsid w:val="00EA0EA5"/>
    <w:rsid w:val="00EA0FFF"/>
    <w:rsid w:val="00EA127D"/>
    <w:rsid w:val="00EA13F8"/>
    <w:rsid w:val="00EA157C"/>
    <w:rsid w:val="00EA15C0"/>
    <w:rsid w:val="00EA1961"/>
    <w:rsid w:val="00EA1DEF"/>
    <w:rsid w:val="00EA1F51"/>
    <w:rsid w:val="00EA20EC"/>
    <w:rsid w:val="00EA220C"/>
    <w:rsid w:val="00EA234F"/>
    <w:rsid w:val="00EA2784"/>
    <w:rsid w:val="00EA28C7"/>
    <w:rsid w:val="00EA2BBC"/>
    <w:rsid w:val="00EA2BE5"/>
    <w:rsid w:val="00EA323E"/>
    <w:rsid w:val="00EA35F0"/>
    <w:rsid w:val="00EA3793"/>
    <w:rsid w:val="00EA3956"/>
    <w:rsid w:val="00EA3A5C"/>
    <w:rsid w:val="00EA3B55"/>
    <w:rsid w:val="00EA45CC"/>
    <w:rsid w:val="00EA4687"/>
    <w:rsid w:val="00EA4824"/>
    <w:rsid w:val="00EA4947"/>
    <w:rsid w:val="00EA4AF2"/>
    <w:rsid w:val="00EA4BEC"/>
    <w:rsid w:val="00EA5376"/>
    <w:rsid w:val="00EA5A3B"/>
    <w:rsid w:val="00EA5C7D"/>
    <w:rsid w:val="00EA5D9A"/>
    <w:rsid w:val="00EA67C6"/>
    <w:rsid w:val="00EA6A30"/>
    <w:rsid w:val="00EA6A6B"/>
    <w:rsid w:val="00EA6C3C"/>
    <w:rsid w:val="00EA6E63"/>
    <w:rsid w:val="00EA740A"/>
    <w:rsid w:val="00EA7657"/>
    <w:rsid w:val="00EA786C"/>
    <w:rsid w:val="00EA78CC"/>
    <w:rsid w:val="00EA7A84"/>
    <w:rsid w:val="00EA7CFF"/>
    <w:rsid w:val="00EB0022"/>
    <w:rsid w:val="00EB0104"/>
    <w:rsid w:val="00EB03B9"/>
    <w:rsid w:val="00EB0AC5"/>
    <w:rsid w:val="00EB0BFC"/>
    <w:rsid w:val="00EB0F67"/>
    <w:rsid w:val="00EB134D"/>
    <w:rsid w:val="00EB16BD"/>
    <w:rsid w:val="00EB1A7E"/>
    <w:rsid w:val="00EB1D50"/>
    <w:rsid w:val="00EB1EDC"/>
    <w:rsid w:val="00EB1FAF"/>
    <w:rsid w:val="00EB2431"/>
    <w:rsid w:val="00EB320A"/>
    <w:rsid w:val="00EB3253"/>
    <w:rsid w:val="00EB3759"/>
    <w:rsid w:val="00EB3CC4"/>
    <w:rsid w:val="00EB3F0E"/>
    <w:rsid w:val="00EB3F13"/>
    <w:rsid w:val="00EB41D3"/>
    <w:rsid w:val="00EB45A4"/>
    <w:rsid w:val="00EB4651"/>
    <w:rsid w:val="00EB4CC5"/>
    <w:rsid w:val="00EB51ED"/>
    <w:rsid w:val="00EB5202"/>
    <w:rsid w:val="00EB5529"/>
    <w:rsid w:val="00EB5DCA"/>
    <w:rsid w:val="00EB5E4C"/>
    <w:rsid w:val="00EB601C"/>
    <w:rsid w:val="00EB61FA"/>
    <w:rsid w:val="00EB628B"/>
    <w:rsid w:val="00EB65B8"/>
    <w:rsid w:val="00EB6B21"/>
    <w:rsid w:val="00EB6B9B"/>
    <w:rsid w:val="00EB6D08"/>
    <w:rsid w:val="00EB7268"/>
    <w:rsid w:val="00EB7383"/>
    <w:rsid w:val="00EB7472"/>
    <w:rsid w:val="00EB772C"/>
    <w:rsid w:val="00EB776F"/>
    <w:rsid w:val="00EB77C8"/>
    <w:rsid w:val="00EB78A3"/>
    <w:rsid w:val="00EB78AD"/>
    <w:rsid w:val="00EB7988"/>
    <w:rsid w:val="00EB799A"/>
    <w:rsid w:val="00EB7B0A"/>
    <w:rsid w:val="00EB7CC8"/>
    <w:rsid w:val="00EC07E6"/>
    <w:rsid w:val="00EC1171"/>
    <w:rsid w:val="00EC1551"/>
    <w:rsid w:val="00EC16FF"/>
    <w:rsid w:val="00EC1A72"/>
    <w:rsid w:val="00EC1BFA"/>
    <w:rsid w:val="00EC1C09"/>
    <w:rsid w:val="00EC2372"/>
    <w:rsid w:val="00EC251F"/>
    <w:rsid w:val="00EC2585"/>
    <w:rsid w:val="00EC262F"/>
    <w:rsid w:val="00EC27F2"/>
    <w:rsid w:val="00EC2947"/>
    <w:rsid w:val="00EC2B9F"/>
    <w:rsid w:val="00EC2F44"/>
    <w:rsid w:val="00EC3507"/>
    <w:rsid w:val="00EC3511"/>
    <w:rsid w:val="00EC3745"/>
    <w:rsid w:val="00EC3DA7"/>
    <w:rsid w:val="00EC4024"/>
    <w:rsid w:val="00EC4090"/>
    <w:rsid w:val="00EC4146"/>
    <w:rsid w:val="00EC446C"/>
    <w:rsid w:val="00EC44CB"/>
    <w:rsid w:val="00EC4C96"/>
    <w:rsid w:val="00EC4D5E"/>
    <w:rsid w:val="00EC4ECB"/>
    <w:rsid w:val="00EC50CF"/>
    <w:rsid w:val="00EC52BA"/>
    <w:rsid w:val="00EC57AC"/>
    <w:rsid w:val="00EC5953"/>
    <w:rsid w:val="00EC5FAB"/>
    <w:rsid w:val="00EC6493"/>
    <w:rsid w:val="00EC6616"/>
    <w:rsid w:val="00EC677F"/>
    <w:rsid w:val="00EC6AFF"/>
    <w:rsid w:val="00EC6EC3"/>
    <w:rsid w:val="00EC6F53"/>
    <w:rsid w:val="00EC6F8D"/>
    <w:rsid w:val="00EC7010"/>
    <w:rsid w:val="00EC71F8"/>
    <w:rsid w:val="00EC75B3"/>
    <w:rsid w:val="00EC7682"/>
    <w:rsid w:val="00EC79DC"/>
    <w:rsid w:val="00EC7BD2"/>
    <w:rsid w:val="00EC7D47"/>
    <w:rsid w:val="00EC7F60"/>
    <w:rsid w:val="00ED03E7"/>
    <w:rsid w:val="00ED0A82"/>
    <w:rsid w:val="00ED0B21"/>
    <w:rsid w:val="00ED0CFD"/>
    <w:rsid w:val="00ED0DC5"/>
    <w:rsid w:val="00ED1196"/>
    <w:rsid w:val="00ED144A"/>
    <w:rsid w:val="00ED16BF"/>
    <w:rsid w:val="00ED1866"/>
    <w:rsid w:val="00ED1C73"/>
    <w:rsid w:val="00ED1CAC"/>
    <w:rsid w:val="00ED1CFF"/>
    <w:rsid w:val="00ED1DA8"/>
    <w:rsid w:val="00ED20BA"/>
    <w:rsid w:val="00ED22DE"/>
    <w:rsid w:val="00ED25A1"/>
    <w:rsid w:val="00ED2A9C"/>
    <w:rsid w:val="00ED2BD1"/>
    <w:rsid w:val="00ED2EC2"/>
    <w:rsid w:val="00ED33A1"/>
    <w:rsid w:val="00ED3413"/>
    <w:rsid w:val="00ED364F"/>
    <w:rsid w:val="00ED38A3"/>
    <w:rsid w:val="00ED3D8D"/>
    <w:rsid w:val="00ED3DA4"/>
    <w:rsid w:val="00ED40F0"/>
    <w:rsid w:val="00ED42EA"/>
    <w:rsid w:val="00ED44B4"/>
    <w:rsid w:val="00ED478E"/>
    <w:rsid w:val="00ED49B8"/>
    <w:rsid w:val="00ED4C7C"/>
    <w:rsid w:val="00ED4CCC"/>
    <w:rsid w:val="00ED4EAF"/>
    <w:rsid w:val="00ED5067"/>
    <w:rsid w:val="00ED50AE"/>
    <w:rsid w:val="00ED522D"/>
    <w:rsid w:val="00ED572F"/>
    <w:rsid w:val="00ED57B6"/>
    <w:rsid w:val="00ED590E"/>
    <w:rsid w:val="00ED5E11"/>
    <w:rsid w:val="00ED5F5B"/>
    <w:rsid w:val="00ED61A1"/>
    <w:rsid w:val="00ED67CF"/>
    <w:rsid w:val="00ED67FA"/>
    <w:rsid w:val="00ED687E"/>
    <w:rsid w:val="00ED70C8"/>
    <w:rsid w:val="00ED72D7"/>
    <w:rsid w:val="00ED77DA"/>
    <w:rsid w:val="00ED780C"/>
    <w:rsid w:val="00ED796D"/>
    <w:rsid w:val="00ED7A2E"/>
    <w:rsid w:val="00ED7E8F"/>
    <w:rsid w:val="00EE00D8"/>
    <w:rsid w:val="00EE0438"/>
    <w:rsid w:val="00EE06B2"/>
    <w:rsid w:val="00EE0830"/>
    <w:rsid w:val="00EE0904"/>
    <w:rsid w:val="00EE0C99"/>
    <w:rsid w:val="00EE0F4A"/>
    <w:rsid w:val="00EE0FE8"/>
    <w:rsid w:val="00EE1707"/>
    <w:rsid w:val="00EE182D"/>
    <w:rsid w:val="00EE1E0E"/>
    <w:rsid w:val="00EE20A9"/>
    <w:rsid w:val="00EE222D"/>
    <w:rsid w:val="00EE22C9"/>
    <w:rsid w:val="00EE26F8"/>
    <w:rsid w:val="00EE2A5B"/>
    <w:rsid w:val="00EE2A64"/>
    <w:rsid w:val="00EE3090"/>
    <w:rsid w:val="00EE30D8"/>
    <w:rsid w:val="00EE3110"/>
    <w:rsid w:val="00EE3199"/>
    <w:rsid w:val="00EE33AD"/>
    <w:rsid w:val="00EE3D94"/>
    <w:rsid w:val="00EE427E"/>
    <w:rsid w:val="00EE450E"/>
    <w:rsid w:val="00EE4822"/>
    <w:rsid w:val="00EE4A2B"/>
    <w:rsid w:val="00EE4AF0"/>
    <w:rsid w:val="00EE4C4C"/>
    <w:rsid w:val="00EE4ECD"/>
    <w:rsid w:val="00EE5262"/>
    <w:rsid w:val="00EE582A"/>
    <w:rsid w:val="00EE61FC"/>
    <w:rsid w:val="00EE6322"/>
    <w:rsid w:val="00EE6A8C"/>
    <w:rsid w:val="00EE6BF4"/>
    <w:rsid w:val="00EE6C51"/>
    <w:rsid w:val="00EE6FBA"/>
    <w:rsid w:val="00EE744E"/>
    <w:rsid w:val="00EE76E0"/>
    <w:rsid w:val="00EF017E"/>
    <w:rsid w:val="00EF0C14"/>
    <w:rsid w:val="00EF0C69"/>
    <w:rsid w:val="00EF0E8A"/>
    <w:rsid w:val="00EF1222"/>
    <w:rsid w:val="00EF1424"/>
    <w:rsid w:val="00EF156F"/>
    <w:rsid w:val="00EF18FF"/>
    <w:rsid w:val="00EF1AFE"/>
    <w:rsid w:val="00EF1B30"/>
    <w:rsid w:val="00EF209B"/>
    <w:rsid w:val="00EF2563"/>
    <w:rsid w:val="00EF2979"/>
    <w:rsid w:val="00EF2BA0"/>
    <w:rsid w:val="00EF30B7"/>
    <w:rsid w:val="00EF31E3"/>
    <w:rsid w:val="00EF322F"/>
    <w:rsid w:val="00EF327B"/>
    <w:rsid w:val="00EF3AF9"/>
    <w:rsid w:val="00EF3C98"/>
    <w:rsid w:val="00EF4039"/>
    <w:rsid w:val="00EF439E"/>
    <w:rsid w:val="00EF458A"/>
    <w:rsid w:val="00EF47DF"/>
    <w:rsid w:val="00EF491B"/>
    <w:rsid w:val="00EF4D6E"/>
    <w:rsid w:val="00EF509D"/>
    <w:rsid w:val="00EF50E0"/>
    <w:rsid w:val="00EF52EF"/>
    <w:rsid w:val="00EF533D"/>
    <w:rsid w:val="00EF53DC"/>
    <w:rsid w:val="00EF5AC1"/>
    <w:rsid w:val="00EF5C2F"/>
    <w:rsid w:val="00EF6417"/>
    <w:rsid w:val="00EF6781"/>
    <w:rsid w:val="00EF6958"/>
    <w:rsid w:val="00EF6B33"/>
    <w:rsid w:val="00EF6DCD"/>
    <w:rsid w:val="00EF702B"/>
    <w:rsid w:val="00EF7077"/>
    <w:rsid w:val="00EF74C8"/>
    <w:rsid w:val="00EF7661"/>
    <w:rsid w:val="00EF76FB"/>
    <w:rsid w:val="00EF7B24"/>
    <w:rsid w:val="00EF7E13"/>
    <w:rsid w:val="00EF7EA3"/>
    <w:rsid w:val="00EF7F1A"/>
    <w:rsid w:val="00F00145"/>
    <w:rsid w:val="00F00349"/>
    <w:rsid w:val="00F00903"/>
    <w:rsid w:val="00F009BC"/>
    <w:rsid w:val="00F00BA1"/>
    <w:rsid w:val="00F00C59"/>
    <w:rsid w:val="00F00DBF"/>
    <w:rsid w:val="00F012A1"/>
    <w:rsid w:val="00F016E1"/>
    <w:rsid w:val="00F01C40"/>
    <w:rsid w:val="00F020D4"/>
    <w:rsid w:val="00F02540"/>
    <w:rsid w:val="00F02616"/>
    <w:rsid w:val="00F034A4"/>
    <w:rsid w:val="00F034AD"/>
    <w:rsid w:val="00F034F7"/>
    <w:rsid w:val="00F034FC"/>
    <w:rsid w:val="00F04216"/>
    <w:rsid w:val="00F049B1"/>
    <w:rsid w:val="00F04A49"/>
    <w:rsid w:val="00F04D93"/>
    <w:rsid w:val="00F050C0"/>
    <w:rsid w:val="00F0534D"/>
    <w:rsid w:val="00F0540F"/>
    <w:rsid w:val="00F05711"/>
    <w:rsid w:val="00F059C3"/>
    <w:rsid w:val="00F05AB0"/>
    <w:rsid w:val="00F05F24"/>
    <w:rsid w:val="00F06110"/>
    <w:rsid w:val="00F06526"/>
    <w:rsid w:val="00F06612"/>
    <w:rsid w:val="00F0665C"/>
    <w:rsid w:val="00F071BA"/>
    <w:rsid w:val="00F073C5"/>
    <w:rsid w:val="00F075A0"/>
    <w:rsid w:val="00F07955"/>
    <w:rsid w:val="00F07FFE"/>
    <w:rsid w:val="00F101E7"/>
    <w:rsid w:val="00F104B9"/>
    <w:rsid w:val="00F104C5"/>
    <w:rsid w:val="00F1052E"/>
    <w:rsid w:val="00F108B4"/>
    <w:rsid w:val="00F10A68"/>
    <w:rsid w:val="00F10F12"/>
    <w:rsid w:val="00F10F6A"/>
    <w:rsid w:val="00F110BE"/>
    <w:rsid w:val="00F112ED"/>
    <w:rsid w:val="00F116CB"/>
    <w:rsid w:val="00F11747"/>
    <w:rsid w:val="00F11BDB"/>
    <w:rsid w:val="00F11FCE"/>
    <w:rsid w:val="00F1239E"/>
    <w:rsid w:val="00F12D55"/>
    <w:rsid w:val="00F130B6"/>
    <w:rsid w:val="00F13803"/>
    <w:rsid w:val="00F13904"/>
    <w:rsid w:val="00F13C7C"/>
    <w:rsid w:val="00F14390"/>
    <w:rsid w:val="00F14E4E"/>
    <w:rsid w:val="00F1513F"/>
    <w:rsid w:val="00F154A7"/>
    <w:rsid w:val="00F155AD"/>
    <w:rsid w:val="00F15AEF"/>
    <w:rsid w:val="00F15DC6"/>
    <w:rsid w:val="00F15E3C"/>
    <w:rsid w:val="00F166D0"/>
    <w:rsid w:val="00F168FA"/>
    <w:rsid w:val="00F16A0C"/>
    <w:rsid w:val="00F16DC2"/>
    <w:rsid w:val="00F16EF6"/>
    <w:rsid w:val="00F17062"/>
    <w:rsid w:val="00F17342"/>
    <w:rsid w:val="00F173BA"/>
    <w:rsid w:val="00F17764"/>
    <w:rsid w:val="00F177C0"/>
    <w:rsid w:val="00F20153"/>
    <w:rsid w:val="00F2035F"/>
    <w:rsid w:val="00F208BD"/>
    <w:rsid w:val="00F20A71"/>
    <w:rsid w:val="00F20BD5"/>
    <w:rsid w:val="00F20C6F"/>
    <w:rsid w:val="00F20FB2"/>
    <w:rsid w:val="00F21002"/>
    <w:rsid w:val="00F2139A"/>
    <w:rsid w:val="00F21600"/>
    <w:rsid w:val="00F217DA"/>
    <w:rsid w:val="00F21B8A"/>
    <w:rsid w:val="00F21E43"/>
    <w:rsid w:val="00F21EFA"/>
    <w:rsid w:val="00F21F55"/>
    <w:rsid w:val="00F2222B"/>
    <w:rsid w:val="00F2259D"/>
    <w:rsid w:val="00F229D1"/>
    <w:rsid w:val="00F22C41"/>
    <w:rsid w:val="00F22F72"/>
    <w:rsid w:val="00F23803"/>
    <w:rsid w:val="00F23841"/>
    <w:rsid w:val="00F23C30"/>
    <w:rsid w:val="00F23F71"/>
    <w:rsid w:val="00F2403D"/>
    <w:rsid w:val="00F242B0"/>
    <w:rsid w:val="00F2450A"/>
    <w:rsid w:val="00F24D6E"/>
    <w:rsid w:val="00F25387"/>
    <w:rsid w:val="00F254AA"/>
    <w:rsid w:val="00F2570C"/>
    <w:rsid w:val="00F25814"/>
    <w:rsid w:val="00F25A45"/>
    <w:rsid w:val="00F26084"/>
    <w:rsid w:val="00F26257"/>
    <w:rsid w:val="00F2681C"/>
    <w:rsid w:val="00F26C75"/>
    <w:rsid w:val="00F27171"/>
    <w:rsid w:val="00F274D7"/>
    <w:rsid w:val="00F27555"/>
    <w:rsid w:val="00F279EF"/>
    <w:rsid w:val="00F27CD5"/>
    <w:rsid w:val="00F27DAD"/>
    <w:rsid w:val="00F27EAB"/>
    <w:rsid w:val="00F305FC"/>
    <w:rsid w:val="00F30857"/>
    <w:rsid w:val="00F308DC"/>
    <w:rsid w:val="00F30C48"/>
    <w:rsid w:val="00F3138C"/>
    <w:rsid w:val="00F31604"/>
    <w:rsid w:val="00F317A0"/>
    <w:rsid w:val="00F31ED6"/>
    <w:rsid w:val="00F32163"/>
    <w:rsid w:val="00F3224C"/>
    <w:rsid w:val="00F32368"/>
    <w:rsid w:val="00F326DC"/>
    <w:rsid w:val="00F3270D"/>
    <w:rsid w:val="00F32718"/>
    <w:rsid w:val="00F3280C"/>
    <w:rsid w:val="00F3286E"/>
    <w:rsid w:val="00F32ADE"/>
    <w:rsid w:val="00F32C59"/>
    <w:rsid w:val="00F32D35"/>
    <w:rsid w:val="00F32E08"/>
    <w:rsid w:val="00F3369B"/>
    <w:rsid w:val="00F337A9"/>
    <w:rsid w:val="00F337E7"/>
    <w:rsid w:val="00F346F2"/>
    <w:rsid w:val="00F34BD7"/>
    <w:rsid w:val="00F34DE5"/>
    <w:rsid w:val="00F35425"/>
    <w:rsid w:val="00F356D3"/>
    <w:rsid w:val="00F35872"/>
    <w:rsid w:val="00F36ABD"/>
    <w:rsid w:val="00F36D29"/>
    <w:rsid w:val="00F37354"/>
    <w:rsid w:val="00F374DC"/>
    <w:rsid w:val="00F37ACE"/>
    <w:rsid w:val="00F37D8C"/>
    <w:rsid w:val="00F40291"/>
    <w:rsid w:val="00F4038B"/>
    <w:rsid w:val="00F403C1"/>
    <w:rsid w:val="00F4054E"/>
    <w:rsid w:val="00F40837"/>
    <w:rsid w:val="00F40995"/>
    <w:rsid w:val="00F40FE7"/>
    <w:rsid w:val="00F410E7"/>
    <w:rsid w:val="00F4169F"/>
    <w:rsid w:val="00F416D7"/>
    <w:rsid w:val="00F41D92"/>
    <w:rsid w:val="00F423A6"/>
    <w:rsid w:val="00F4245C"/>
    <w:rsid w:val="00F428D9"/>
    <w:rsid w:val="00F42E27"/>
    <w:rsid w:val="00F43095"/>
    <w:rsid w:val="00F43154"/>
    <w:rsid w:val="00F4322F"/>
    <w:rsid w:val="00F4379F"/>
    <w:rsid w:val="00F43B4E"/>
    <w:rsid w:val="00F43F25"/>
    <w:rsid w:val="00F440C0"/>
    <w:rsid w:val="00F4414E"/>
    <w:rsid w:val="00F4468E"/>
    <w:rsid w:val="00F44854"/>
    <w:rsid w:val="00F451CC"/>
    <w:rsid w:val="00F45225"/>
    <w:rsid w:val="00F453C3"/>
    <w:rsid w:val="00F456CD"/>
    <w:rsid w:val="00F45821"/>
    <w:rsid w:val="00F45A7A"/>
    <w:rsid w:val="00F45C11"/>
    <w:rsid w:val="00F45F0F"/>
    <w:rsid w:val="00F45F2A"/>
    <w:rsid w:val="00F4603D"/>
    <w:rsid w:val="00F465FA"/>
    <w:rsid w:val="00F46C7F"/>
    <w:rsid w:val="00F46F04"/>
    <w:rsid w:val="00F47146"/>
    <w:rsid w:val="00F47688"/>
    <w:rsid w:val="00F47AFE"/>
    <w:rsid w:val="00F47BA5"/>
    <w:rsid w:val="00F47D01"/>
    <w:rsid w:val="00F47F69"/>
    <w:rsid w:val="00F503AA"/>
    <w:rsid w:val="00F50559"/>
    <w:rsid w:val="00F50B96"/>
    <w:rsid w:val="00F51035"/>
    <w:rsid w:val="00F51439"/>
    <w:rsid w:val="00F5162E"/>
    <w:rsid w:val="00F51671"/>
    <w:rsid w:val="00F518AA"/>
    <w:rsid w:val="00F51E44"/>
    <w:rsid w:val="00F51F91"/>
    <w:rsid w:val="00F523F5"/>
    <w:rsid w:val="00F5244B"/>
    <w:rsid w:val="00F5252B"/>
    <w:rsid w:val="00F52731"/>
    <w:rsid w:val="00F529F1"/>
    <w:rsid w:val="00F52D6A"/>
    <w:rsid w:val="00F52DE7"/>
    <w:rsid w:val="00F52EF4"/>
    <w:rsid w:val="00F532A5"/>
    <w:rsid w:val="00F53C3B"/>
    <w:rsid w:val="00F53C68"/>
    <w:rsid w:val="00F53F6A"/>
    <w:rsid w:val="00F53F86"/>
    <w:rsid w:val="00F53FD6"/>
    <w:rsid w:val="00F542D4"/>
    <w:rsid w:val="00F54526"/>
    <w:rsid w:val="00F545D8"/>
    <w:rsid w:val="00F54624"/>
    <w:rsid w:val="00F546E3"/>
    <w:rsid w:val="00F54886"/>
    <w:rsid w:val="00F54899"/>
    <w:rsid w:val="00F548AD"/>
    <w:rsid w:val="00F548DB"/>
    <w:rsid w:val="00F54C97"/>
    <w:rsid w:val="00F54CD7"/>
    <w:rsid w:val="00F54EE4"/>
    <w:rsid w:val="00F554F4"/>
    <w:rsid w:val="00F55BDC"/>
    <w:rsid w:val="00F55D16"/>
    <w:rsid w:val="00F55F1B"/>
    <w:rsid w:val="00F55F79"/>
    <w:rsid w:val="00F55FCD"/>
    <w:rsid w:val="00F56560"/>
    <w:rsid w:val="00F569CD"/>
    <w:rsid w:val="00F56E79"/>
    <w:rsid w:val="00F57060"/>
    <w:rsid w:val="00F570A5"/>
    <w:rsid w:val="00F572FA"/>
    <w:rsid w:val="00F57535"/>
    <w:rsid w:val="00F575FA"/>
    <w:rsid w:val="00F57A6C"/>
    <w:rsid w:val="00F57E76"/>
    <w:rsid w:val="00F601AC"/>
    <w:rsid w:val="00F603B0"/>
    <w:rsid w:val="00F603E3"/>
    <w:rsid w:val="00F60A93"/>
    <w:rsid w:val="00F60C5B"/>
    <w:rsid w:val="00F6107E"/>
    <w:rsid w:val="00F611EF"/>
    <w:rsid w:val="00F613EC"/>
    <w:rsid w:val="00F61742"/>
    <w:rsid w:val="00F619D4"/>
    <w:rsid w:val="00F61AB2"/>
    <w:rsid w:val="00F61AC3"/>
    <w:rsid w:val="00F61D11"/>
    <w:rsid w:val="00F61ED1"/>
    <w:rsid w:val="00F6217A"/>
    <w:rsid w:val="00F623D2"/>
    <w:rsid w:val="00F62726"/>
    <w:rsid w:val="00F62C40"/>
    <w:rsid w:val="00F62E68"/>
    <w:rsid w:val="00F63122"/>
    <w:rsid w:val="00F6335F"/>
    <w:rsid w:val="00F63367"/>
    <w:rsid w:val="00F63754"/>
    <w:rsid w:val="00F638B8"/>
    <w:rsid w:val="00F638F5"/>
    <w:rsid w:val="00F639B4"/>
    <w:rsid w:val="00F63A07"/>
    <w:rsid w:val="00F63DCB"/>
    <w:rsid w:val="00F63F9E"/>
    <w:rsid w:val="00F64109"/>
    <w:rsid w:val="00F642A1"/>
    <w:rsid w:val="00F643FB"/>
    <w:rsid w:val="00F64593"/>
    <w:rsid w:val="00F645BD"/>
    <w:rsid w:val="00F64D9A"/>
    <w:rsid w:val="00F64DD5"/>
    <w:rsid w:val="00F65136"/>
    <w:rsid w:val="00F652F4"/>
    <w:rsid w:val="00F65626"/>
    <w:rsid w:val="00F658AA"/>
    <w:rsid w:val="00F65EEB"/>
    <w:rsid w:val="00F664B3"/>
    <w:rsid w:val="00F66545"/>
    <w:rsid w:val="00F6732A"/>
    <w:rsid w:val="00F6750B"/>
    <w:rsid w:val="00F677AC"/>
    <w:rsid w:val="00F679B3"/>
    <w:rsid w:val="00F67B93"/>
    <w:rsid w:val="00F67C36"/>
    <w:rsid w:val="00F67CCB"/>
    <w:rsid w:val="00F67E56"/>
    <w:rsid w:val="00F67EFA"/>
    <w:rsid w:val="00F70092"/>
    <w:rsid w:val="00F70210"/>
    <w:rsid w:val="00F7091D"/>
    <w:rsid w:val="00F70B19"/>
    <w:rsid w:val="00F70E90"/>
    <w:rsid w:val="00F711F6"/>
    <w:rsid w:val="00F714F1"/>
    <w:rsid w:val="00F71676"/>
    <w:rsid w:val="00F72041"/>
    <w:rsid w:val="00F721EE"/>
    <w:rsid w:val="00F724F4"/>
    <w:rsid w:val="00F72AF5"/>
    <w:rsid w:val="00F72EFD"/>
    <w:rsid w:val="00F73097"/>
    <w:rsid w:val="00F731E8"/>
    <w:rsid w:val="00F73252"/>
    <w:rsid w:val="00F735B1"/>
    <w:rsid w:val="00F73731"/>
    <w:rsid w:val="00F7389B"/>
    <w:rsid w:val="00F73CD2"/>
    <w:rsid w:val="00F74004"/>
    <w:rsid w:val="00F74034"/>
    <w:rsid w:val="00F741E2"/>
    <w:rsid w:val="00F742FA"/>
    <w:rsid w:val="00F74BDC"/>
    <w:rsid w:val="00F74E15"/>
    <w:rsid w:val="00F74ECF"/>
    <w:rsid w:val="00F751B8"/>
    <w:rsid w:val="00F7598B"/>
    <w:rsid w:val="00F75B91"/>
    <w:rsid w:val="00F75CE6"/>
    <w:rsid w:val="00F766C0"/>
    <w:rsid w:val="00F766D5"/>
    <w:rsid w:val="00F76BA0"/>
    <w:rsid w:val="00F76C78"/>
    <w:rsid w:val="00F76E1E"/>
    <w:rsid w:val="00F77544"/>
    <w:rsid w:val="00F77765"/>
    <w:rsid w:val="00F77A38"/>
    <w:rsid w:val="00F77A6A"/>
    <w:rsid w:val="00F77FB5"/>
    <w:rsid w:val="00F80411"/>
    <w:rsid w:val="00F807F0"/>
    <w:rsid w:val="00F80838"/>
    <w:rsid w:val="00F80D62"/>
    <w:rsid w:val="00F80DE3"/>
    <w:rsid w:val="00F81007"/>
    <w:rsid w:val="00F81011"/>
    <w:rsid w:val="00F81228"/>
    <w:rsid w:val="00F8136B"/>
    <w:rsid w:val="00F81477"/>
    <w:rsid w:val="00F81493"/>
    <w:rsid w:val="00F817F3"/>
    <w:rsid w:val="00F81D29"/>
    <w:rsid w:val="00F82039"/>
    <w:rsid w:val="00F8235D"/>
    <w:rsid w:val="00F8278E"/>
    <w:rsid w:val="00F828A5"/>
    <w:rsid w:val="00F82A8E"/>
    <w:rsid w:val="00F82B2F"/>
    <w:rsid w:val="00F82DE7"/>
    <w:rsid w:val="00F8330F"/>
    <w:rsid w:val="00F83440"/>
    <w:rsid w:val="00F83643"/>
    <w:rsid w:val="00F837FD"/>
    <w:rsid w:val="00F83F62"/>
    <w:rsid w:val="00F84388"/>
    <w:rsid w:val="00F843DA"/>
    <w:rsid w:val="00F845F3"/>
    <w:rsid w:val="00F84849"/>
    <w:rsid w:val="00F84DBA"/>
    <w:rsid w:val="00F84EE2"/>
    <w:rsid w:val="00F84F98"/>
    <w:rsid w:val="00F85358"/>
    <w:rsid w:val="00F853FC"/>
    <w:rsid w:val="00F8564B"/>
    <w:rsid w:val="00F8568A"/>
    <w:rsid w:val="00F85AF5"/>
    <w:rsid w:val="00F85B1A"/>
    <w:rsid w:val="00F85BC2"/>
    <w:rsid w:val="00F860AE"/>
    <w:rsid w:val="00F863A0"/>
    <w:rsid w:val="00F867F7"/>
    <w:rsid w:val="00F86B2E"/>
    <w:rsid w:val="00F86CA2"/>
    <w:rsid w:val="00F86D1E"/>
    <w:rsid w:val="00F86E23"/>
    <w:rsid w:val="00F86ED9"/>
    <w:rsid w:val="00F878C1"/>
    <w:rsid w:val="00F90A76"/>
    <w:rsid w:val="00F91056"/>
    <w:rsid w:val="00F91210"/>
    <w:rsid w:val="00F912AC"/>
    <w:rsid w:val="00F91857"/>
    <w:rsid w:val="00F91B1E"/>
    <w:rsid w:val="00F91DF3"/>
    <w:rsid w:val="00F92073"/>
    <w:rsid w:val="00F9231F"/>
    <w:rsid w:val="00F925B2"/>
    <w:rsid w:val="00F92B59"/>
    <w:rsid w:val="00F92BE5"/>
    <w:rsid w:val="00F92D8B"/>
    <w:rsid w:val="00F9319D"/>
    <w:rsid w:val="00F93D57"/>
    <w:rsid w:val="00F93E0B"/>
    <w:rsid w:val="00F93EFF"/>
    <w:rsid w:val="00F9410C"/>
    <w:rsid w:val="00F9416B"/>
    <w:rsid w:val="00F94275"/>
    <w:rsid w:val="00F948CF"/>
    <w:rsid w:val="00F94D22"/>
    <w:rsid w:val="00F95038"/>
    <w:rsid w:val="00F9528D"/>
    <w:rsid w:val="00F952F9"/>
    <w:rsid w:val="00F95734"/>
    <w:rsid w:val="00F95BAB"/>
    <w:rsid w:val="00F964F7"/>
    <w:rsid w:val="00F96620"/>
    <w:rsid w:val="00F9695C"/>
    <w:rsid w:val="00F96FA4"/>
    <w:rsid w:val="00F9732B"/>
    <w:rsid w:val="00F97546"/>
    <w:rsid w:val="00F97615"/>
    <w:rsid w:val="00F97CA6"/>
    <w:rsid w:val="00FA040F"/>
    <w:rsid w:val="00FA06EE"/>
    <w:rsid w:val="00FA0752"/>
    <w:rsid w:val="00FA0970"/>
    <w:rsid w:val="00FA0FBF"/>
    <w:rsid w:val="00FA109A"/>
    <w:rsid w:val="00FA1762"/>
    <w:rsid w:val="00FA17FE"/>
    <w:rsid w:val="00FA1AC0"/>
    <w:rsid w:val="00FA1B49"/>
    <w:rsid w:val="00FA1DE3"/>
    <w:rsid w:val="00FA1E02"/>
    <w:rsid w:val="00FA220B"/>
    <w:rsid w:val="00FA243F"/>
    <w:rsid w:val="00FA2969"/>
    <w:rsid w:val="00FA29B9"/>
    <w:rsid w:val="00FA2B58"/>
    <w:rsid w:val="00FA3007"/>
    <w:rsid w:val="00FA3416"/>
    <w:rsid w:val="00FA3452"/>
    <w:rsid w:val="00FA391D"/>
    <w:rsid w:val="00FA3CD0"/>
    <w:rsid w:val="00FA3CF9"/>
    <w:rsid w:val="00FA3DB7"/>
    <w:rsid w:val="00FA3E5B"/>
    <w:rsid w:val="00FA40EB"/>
    <w:rsid w:val="00FA42BC"/>
    <w:rsid w:val="00FA4946"/>
    <w:rsid w:val="00FA517C"/>
    <w:rsid w:val="00FA5579"/>
    <w:rsid w:val="00FA6554"/>
    <w:rsid w:val="00FA6697"/>
    <w:rsid w:val="00FA6819"/>
    <w:rsid w:val="00FA6868"/>
    <w:rsid w:val="00FA6ADB"/>
    <w:rsid w:val="00FA6D23"/>
    <w:rsid w:val="00FA6D7F"/>
    <w:rsid w:val="00FA6E12"/>
    <w:rsid w:val="00FA6F42"/>
    <w:rsid w:val="00FA713E"/>
    <w:rsid w:val="00FA73DF"/>
    <w:rsid w:val="00FA76F2"/>
    <w:rsid w:val="00FA7725"/>
    <w:rsid w:val="00FA78BD"/>
    <w:rsid w:val="00FA7D2F"/>
    <w:rsid w:val="00FA7DCB"/>
    <w:rsid w:val="00FA7DFA"/>
    <w:rsid w:val="00FA7E5B"/>
    <w:rsid w:val="00FA7EF4"/>
    <w:rsid w:val="00FB08C2"/>
    <w:rsid w:val="00FB0C0C"/>
    <w:rsid w:val="00FB0D22"/>
    <w:rsid w:val="00FB0E68"/>
    <w:rsid w:val="00FB1159"/>
    <w:rsid w:val="00FB124E"/>
    <w:rsid w:val="00FB12C0"/>
    <w:rsid w:val="00FB1454"/>
    <w:rsid w:val="00FB15F7"/>
    <w:rsid w:val="00FB164C"/>
    <w:rsid w:val="00FB184A"/>
    <w:rsid w:val="00FB1928"/>
    <w:rsid w:val="00FB1A00"/>
    <w:rsid w:val="00FB2140"/>
    <w:rsid w:val="00FB21C7"/>
    <w:rsid w:val="00FB2391"/>
    <w:rsid w:val="00FB2A5C"/>
    <w:rsid w:val="00FB2B6A"/>
    <w:rsid w:val="00FB2EB2"/>
    <w:rsid w:val="00FB2F1E"/>
    <w:rsid w:val="00FB2F90"/>
    <w:rsid w:val="00FB2FCF"/>
    <w:rsid w:val="00FB32B4"/>
    <w:rsid w:val="00FB354D"/>
    <w:rsid w:val="00FB3AC3"/>
    <w:rsid w:val="00FB3D10"/>
    <w:rsid w:val="00FB4378"/>
    <w:rsid w:val="00FB44C4"/>
    <w:rsid w:val="00FB4AAE"/>
    <w:rsid w:val="00FB525D"/>
    <w:rsid w:val="00FB531C"/>
    <w:rsid w:val="00FB595F"/>
    <w:rsid w:val="00FB5A9F"/>
    <w:rsid w:val="00FB5C1F"/>
    <w:rsid w:val="00FB5C82"/>
    <w:rsid w:val="00FB6122"/>
    <w:rsid w:val="00FB62B0"/>
    <w:rsid w:val="00FB6BF4"/>
    <w:rsid w:val="00FB6BF7"/>
    <w:rsid w:val="00FB6E18"/>
    <w:rsid w:val="00FB7003"/>
    <w:rsid w:val="00FB713E"/>
    <w:rsid w:val="00FB7299"/>
    <w:rsid w:val="00FB76F5"/>
    <w:rsid w:val="00FB7A02"/>
    <w:rsid w:val="00FB7FF1"/>
    <w:rsid w:val="00FC01B3"/>
    <w:rsid w:val="00FC0372"/>
    <w:rsid w:val="00FC044A"/>
    <w:rsid w:val="00FC062E"/>
    <w:rsid w:val="00FC0D29"/>
    <w:rsid w:val="00FC0F80"/>
    <w:rsid w:val="00FC13C1"/>
    <w:rsid w:val="00FC1763"/>
    <w:rsid w:val="00FC1790"/>
    <w:rsid w:val="00FC183D"/>
    <w:rsid w:val="00FC192E"/>
    <w:rsid w:val="00FC2441"/>
    <w:rsid w:val="00FC2644"/>
    <w:rsid w:val="00FC2969"/>
    <w:rsid w:val="00FC2C55"/>
    <w:rsid w:val="00FC2E6B"/>
    <w:rsid w:val="00FC326C"/>
    <w:rsid w:val="00FC343B"/>
    <w:rsid w:val="00FC356F"/>
    <w:rsid w:val="00FC3828"/>
    <w:rsid w:val="00FC3834"/>
    <w:rsid w:val="00FC3857"/>
    <w:rsid w:val="00FC3A53"/>
    <w:rsid w:val="00FC3B67"/>
    <w:rsid w:val="00FC3EFC"/>
    <w:rsid w:val="00FC47C8"/>
    <w:rsid w:val="00FC4A51"/>
    <w:rsid w:val="00FC4C05"/>
    <w:rsid w:val="00FC4E0D"/>
    <w:rsid w:val="00FC503F"/>
    <w:rsid w:val="00FC58CD"/>
    <w:rsid w:val="00FC5F3D"/>
    <w:rsid w:val="00FC62F3"/>
    <w:rsid w:val="00FC694D"/>
    <w:rsid w:val="00FC6E74"/>
    <w:rsid w:val="00FC6F9E"/>
    <w:rsid w:val="00FC70F0"/>
    <w:rsid w:val="00FC728E"/>
    <w:rsid w:val="00FC7746"/>
    <w:rsid w:val="00FC7842"/>
    <w:rsid w:val="00FC7AE4"/>
    <w:rsid w:val="00FC7B45"/>
    <w:rsid w:val="00FC7C5D"/>
    <w:rsid w:val="00FC7CA4"/>
    <w:rsid w:val="00FC7F7E"/>
    <w:rsid w:val="00FD0073"/>
    <w:rsid w:val="00FD0082"/>
    <w:rsid w:val="00FD00C2"/>
    <w:rsid w:val="00FD021D"/>
    <w:rsid w:val="00FD0236"/>
    <w:rsid w:val="00FD04BF"/>
    <w:rsid w:val="00FD06D7"/>
    <w:rsid w:val="00FD0784"/>
    <w:rsid w:val="00FD079C"/>
    <w:rsid w:val="00FD0A52"/>
    <w:rsid w:val="00FD0D52"/>
    <w:rsid w:val="00FD0DAF"/>
    <w:rsid w:val="00FD12F0"/>
    <w:rsid w:val="00FD1775"/>
    <w:rsid w:val="00FD1CEA"/>
    <w:rsid w:val="00FD1E61"/>
    <w:rsid w:val="00FD230D"/>
    <w:rsid w:val="00FD23A6"/>
    <w:rsid w:val="00FD2709"/>
    <w:rsid w:val="00FD2740"/>
    <w:rsid w:val="00FD2799"/>
    <w:rsid w:val="00FD29B7"/>
    <w:rsid w:val="00FD2B7F"/>
    <w:rsid w:val="00FD2C4B"/>
    <w:rsid w:val="00FD2F4D"/>
    <w:rsid w:val="00FD30FC"/>
    <w:rsid w:val="00FD33B9"/>
    <w:rsid w:val="00FD39E8"/>
    <w:rsid w:val="00FD3A67"/>
    <w:rsid w:val="00FD3B9B"/>
    <w:rsid w:val="00FD4023"/>
    <w:rsid w:val="00FD4034"/>
    <w:rsid w:val="00FD4049"/>
    <w:rsid w:val="00FD4601"/>
    <w:rsid w:val="00FD4FD6"/>
    <w:rsid w:val="00FD525A"/>
    <w:rsid w:val="00FD5396"/>
    <w:rsid w:val="00FD57DE"/>
    <w:rsid w:val="00FD5B21"/>
    <w:rsid w:val="00FD5F4A"/>
    <w:rsid w:val="00FD5F64"/>
    <w:rsid w:val="00FD5FDC"/>
    <w:rsid w:val="00FD5FDF"/>
    <w:rsid w:val="00FD6659"/>
    <w:rsid w:val="00FD66E0"/>
    <w:rsid w:val="00FD671E"/>
    <w:rsid w:val="00FD6786"/>
    <w:rsid w:val="00FD692C"/>
    <w:rsid w:val="00FD70FB"/>
    <w:rsid w:val="00FD71A1"/>
    <w:rsid w:val="00FD7300"/>
    <w:rsid w:val="00FD766C"/>
    <w:rsid w:val="00FD7708"/>
    <w:rsid w:val="00FD7A8B"/>
    <w:rsid w:val="00FD7B1B"/>
    <w:rsid w:val="00FD7B1C"/>
    <w:rsid w:val="00FD7CB3"/>
    <w:rsid w:val="00FE04DC"/>
    <w:rsid w:val="00FE0520"/>
    <w:rsid w:val="00FE08E2"/>
    <w:rsid w:val="00FE099C"/>
    <w:rsid w:val="00FE0A41"/>
    <w:rsid w:val="00FE1290"/>
    <w:rsid w:val="00FE134C"/>
    <w:rsid w:val="00FE16E0"/>
    <w:rsid w:val="00FE19A2"/>
    <w:rsid w:val="00FE19EF"/>
    <w:rsid w:val="00FE1B42"/>
    <w:rsid w:val="00FE2674"/>
    <w:rsid w:val="00FE2900"/>
    <w:rsid w:val="00FE2A7E"/>
    <w:rsid w:val="00FE2D1F"/>
    <w:rsid w:val="00FE2DF7"/>
    <w:rsid w:val="00FE305B"/>
    <w:rsid w:val="00FE3116"/>
    <w:rsid w:val="00FE3231"/>
    <w:rsid w:val="00FE327D"/>
    <w:rsid w:val="00FE3362"/>
    <w:rsid w:val="00FE34A6"/>
    <w:rsid w:val="00FE355F"/>
    <w:rsid w:val="00FE3905"/>
    <w:rsid w:val="00FE399E"/>
    <w:rsid w:val="00FE39A3"/>
    <w:rsid w:val="00FE3E48"/>
    <w:rsid w:val="00FE41AC"/>
    <w:rsid w:val="00FE43E4"/>
    <w:rsid w:val="00FE443F"/>
    <w:rsid w:val="00FE4514"/>
    <w:rsid w:val="00FE478F"/>
    <w:rsid w:val="00FE49D8"/>
    <w:rsid w:val="00FE4C9C"/>
    <w:rsid w:val="00FE51C0"/>
    <w:rsid w:val="00FE52EE"/>
    <w:rsid w:val="00FE5400"/>
    <w:rsid w:val="00FE5B64"/>
    <w:rsid w:val="00FE6130"/>
    <w:rsid w:val="00FE6A52"/>
    <w:rsid w:val="00FE6B4A"/>
    <w:rsid w:val="00FE6CCF"/>
    <w:rsid w:val="00FE6F34"/>
    <w:rsid w:val="00FE7021"/>
    <w:rsid w:val="00FE7370"/>
    <w:rsid w:val="00FE7460"/>
    <w:rsid w:val="00FE7602"/>
    <w:rsid w:val="00FE7630"/>
    <w:rsid w:val="00FE775E"/>
    <w:rsid w:val="00FE7C31"/>
    <w:rsid w:val="00FF0120"/>
    <w:rsid w:val="00FF03FB"/>
    <w:rsid w:val="00FF0466"/>
    <w:rsid w:val="00FF05D2"/>
    <w:rsid w:val="00FF09FA"/>
    <w:rsid w:val="00FF1169"/>
    <w:rsid w:val="00FF11A1"/>
    <w:rsid w:val="00FF1204"/>
    <w:rsid w:val="00FF1C27"/>
    <w:rsid w:val="00FF1C56"/>
    <w:rsid w:val="00FF22C1"/>
    <w:rsid w:val="00FF242D"/>
    <w:rsid w:val="00FF277D"/>
    <w:rsid w:val="00FF296A"/>
    <w:rsid w:val="00FF298B"/>
    <w:rsid w:val="00FF2A42"/>
    <w:rsid w:val="00FF2C9D"/>
    <w:rsid w:val="00FF2DA1"/>
    <w:rsid w:val="00FF2F08"/>
    <w:rsid w:val="00FF30AA"/>
    <w:rsid w:val="00FF30B8"/>
    <w:rsid w:val="00FF32DD"/>
    <w:rsid w:val="00FF3495"/>
    <w:rsid w:val="00FF38E0"/>
    <w:rsid w:val="00FF3911"/>
    <w:rsid w:val="00FF3A38"/>
    <w:rsid w:val="00FF4100"/>
    <w:rsid w:val="00FF4C50"/>
    <w:rsid w:val="00FF4CED"/>
    <w:rsid w:val="00FF522E"/>
    <w:rsid w:val="00FF58BD"/>
    <w:rsid w:val="00FF5C62"/>
    <w:rsid w:val="00FF5D6D"/>
    <w:rsid w:val="00FF5E14"/>
    <w:rsid w:val="00FF5ED6"/>
    <w:rsid w:val="00FF61A3"/>
    <w:rsid w:val="00FF6468"/>
    <w:rsid w:val="00FF685C"/>
    <w:rsid w:val="00FF6EFE"/>
    <w:rsid w:val="00FF72DD"/>
    <w:rsid w:val="00FF7596"/>
    <w:rsid w:val="00FF7D50"/>
    <w:rsid w:val="00FF7D5C"/>
    <w:rsid w:val="00FF7EB0"/>
  </w:rsids>
  <m:mathPr>
    <m:mathFont m:val="Cambria Math"/>
    <m:brkBin m:val="before"/>
    <m:brkBinSub m:val="--"/>
    <m:smallFrac m:val="0"/>
    <m:dispDef/>
    <m:lMargin m:val="0"/>
    <m:rMargin m:val="0"/>
    <m:defJc m:val="centerGroup"/>
    <m:wrapIndent m:val="1440"/>
    <m:intLim m:val="subSup"/>
    <m:naryLim m:val="undOvr"/>
  </m:mathPr>
  <w:themeFontLang w:val="en-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17F7C"/>
  <w15:chartTrackingRefBased/>
  <w15:docId w15:val="{0811A07E-E720-B948-8156-7EF8FC2EA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T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31E"/>
    <w:rPr>
      <w:rFonts w:ascii="Tahoma" w:eastAsia="Times New Roman" w:hAnsi="Tahoma"/>
      <w:sz w:val="16"/>
      <w:szCs w:val="24"/>
      <w:lang w:val="en-US"/>
    </w:rPr>
  </w:style>
  <w:style w:type="paragraph" w:styleId="Heading1">
    <w:name w:val="heading 1"/>
    <w:basedOn w:val="Normal"/>
    <w:next w:val="Normal"/>
    <w:link w:val="Heading1Char"/>
    <w:qFormat/>
    <w:rsid w:val="0029231E"/>
    <w:pPr>
      <w:tabs>
        <w:tab w:val="left" w:pos="7185"/>
      </w:tabs>
      <w:spacing w:before="200"/>
      <w:ind w:left="450"/>
      <w:outlineLvl w:val="0"/>
    </w:pPr>
    <w:rPr>
      <w:b/>
      <w:caps/>
      <w:sz w:val="28"/>
      <w:szCs w:val="28"/>
    </w:rPr>
  </w:style>
  <w:style w:type="paragraph" w:styleId="Heading3">
    <w:name w:val="heading 3"/>
    <w:basedOn w:val="Normal"/>
    <w:next w:val="Normal"/>
    <w:link w:val="Heading3Char"/>
    <w:qFormat/>
    <w:rsid w:val="0029231E"/>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9231E"/>
    <w:rPr>
      <w:rFonts w:ascii="Tahoma" w:eastAsia="Times New Roman" w:hAnsi="Tahoma" w:cs="Times New Roman"/>
      <w:b/>
      <w:caps/>
      <w:sz w:val="28"/>
      <w:szCs w:val="28"/>
      <w:lang w:val="en-US"/>
    </w:rPr>
  </w:style>
  <w:style w:type="character" w:customStyle="1" w:styleId="Heading3Char">
    <w:name w:val="Heading 3 Char"/>
    <w:link w:val="Heading3"/>
    <w:rsid w:val="0029231E"/>
    <w:rPr>
      <w:rFonts w:ascii="Tahoma" w:eastAsia="Times New Roman" w:hAnsi="Tahoma" w:cs="Times New Roman"/>
      <w:sz w:val="20"/>
      <w:szCs w:val="20"/>
      <w:lang w:val="en-US"/>
    </w:rPr>
  </w:style>
  <w:style w:type="paragraph" w:styleId="BalloonText">
    <w:name w:val="Balloon Text"/>
    <w:basedOn w:val="Normal"/>
    <w:link w:val="BalloonTextChar"/>
    <w:uiPriority w:val="99"/>
    <w:semiHidden/>
    <w:unhideWhenUsed/>
    <w:rsid w:val="0029231E"/>
    <w:rPr>
      <w:rFonts w:cs="Tahoma"/>
      <w:szCs w:val="16"/>
    </w:rPr>
  </w:style>
  <w:style w:type="character" w:customStyle="1" w:styleId="BalloonTextChar">
    <w:name w:val="Balloon Text Char"/>
    <w:link w:val="BalloonText"/>
    <w:uiPriority w:val="99"/>
    <w:semiHidden/>
    <w:rsid w:val="0029231E"/>
    <w:rPr>
      <w:rFonts w:ascii="Tahoma" w:eastAsia="Times New Roman" w:hAnsi="Tahoma" w:cs="Tahoma"/>
      <w:sz w:val="16"/>
      <w:szCs w:val="16"/>
      <w:lang w:val="en-US"/>
    </w:rPr>
  </w:style>
  <w:style w:type="table" w:styleId="TableGrid">
    <w:name w:val="Table Grid"/>
    <w:basedOn w:val="TableNormal"/>
    <w:uiPriority w:val="59"/>
    <w:rsid w:val="002923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4">
    <w:name w:val="Medium Shading 1 Accent 4"/>
    <w:basedOn w:val="TableNormal"/>
    <w:uiPriority w:val="68"/>
    <w:rsid w:val="0029231E"/>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PlainTable1">
    <w:name w:val="Plain Table 1"/>
    <w:basedOn w:val="TableNormal"/>
    <w:uiPriority w:val="72"/>
    <w:rsid w:val="0029231E"/>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MediumGrid1-Accent6">
    <w:name w:val="Medium Grid 1 Accent 6"/>
    <w:basedOn w:val="TableNormal"/>
    <w:uiPriority w:val="72"/>
    <w:rsid w:val="0029231E"/>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DarkList-Accent1">
    <w:name w:val="Dark List Accent 1"/>
    <w:basedOn w:val="TableNormal"/>
    <w:uiPriority w:val="65"/>
    <w:rsid w:val="0029231E"/>
    <w:rPr>
      <w:color w:val="000000"/>
    </w:rPr>
    <w:tblPr>
      <w:tblStyleRowBandSize w:val="1"/>
      <w:tblStyleColBandSize w:val="1"/>
      <w:tblBorders>
        <w:top w:val="single" w:sz="8" w:space="0" w:color="4F81BD"/>
        <w:bottom w:val="single" w:sz="8" w:space="0" w:color="4F81BD"/>
      </w:tblBorders>
    </w:tblPr>
    <w:tblStylePr w:type="firstRow">
      <w:rPr>
        <w:rFonts w:ascii="Helv" w:eastAsia="Times New Roman" w:hAnsi="Helv"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LightShading-Accent1">
    <w:name w:val="Light Shading Accent 1"/>
    <w:basedOn w:val="TableNormal"/>
    <w:uiPriority w:val="65"/>
    <w:rsid w:val="0029231E"/>
    <w:rPr>
      <w:color w:val="000000"/>
    </w:rPr>
    <w:tblPr>
      <w:tblStyleRowBandSize w:val="1"/>
      <w:tblStyleColBandSize w:val="1"/>
      <w:tblBorders>
        <w:top w:val="single" w:sz="8" w:space="0" w:color="000000"/>
        <w:bottom w:val="single" w:sz="8" w:space="0" w:color="000000"/>
      </w:tblBorders>
    </w:tblPr>
    <w:tblStylePr w:type="firstRow">
      <w:rPr>
        <w:rFonts w:ascii="Helv" w:eastAsia="Times New Roman" w:hAnsi="Helv"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character" w:customStyle="1" w:styleId="MediumGrid11">
    <w:name w:val="Medium Grid 11"/>
    <w:uiPriority w:val="99"/>
    <w:semiHidden/>
    <w:rsid w:val="00EB6D08"/>
    <w:rPr>
      <w:color w:val="808080"/>
    </w:rPr>
  </w:style>
  <w:style w:type="paragraph" w:styleId="NormalWeb">
    <w:name w:val="Normal (Web)"/>
    <w:basedOn w:val="Normal"/>
    <w:uiPriority w:val="99"/>
    <w:unhideWhenUsed/>
    <w:rsid w:val="00126DB2"/>
    <w:pPr>
      <w:spacing w:before="100" w:beforeAutospacing="1" w:after="100" w:afterAutospacing="1"/>
    </w:pPr>
    <w:rPr>
      <w:rFonts w:ascii="Times New Roman" w:hAnsi="Times New Roman"/>
      <w:sz w:val="24"/>
      <w:lang w:val="en-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9033340">
      <w:bodyDiv w:val="1"/>
      <w:marLeft w:val="0"/>
      <w:marRight w:val="0"/>
      <w:marTop w:val="0"/>
      <w:marBottom w:val="0"/>
      <w:divBdr>
        <w:top w:val="none" w:sz="0" w:space="0" w:color="auto"/>
        <w:left w:val="none" w:sz="0" w:space="0" w:color="auto"/>
        <w:bottom w:val="none" w:sz="0" w:space="0" w:color="auto"/>
        <w:right w:val="none" w:sz="0" w:space="0" w:color="auto"/>
      </w:divBdr>
      <w:divsChild>
        <w:div w:id="142281885">
          <w:marLeft w:val="-426"/>
          <w:marRight w:val="0"/>
          <w:marTop w:val="0"/>
          <w:marBottom w:val="0"/>
          <w:divBdr>
            <w:top w:val="none" w:sz="0" w:space="0" w:color="auto"/>
            <w:left w:val="none" w:sz="0" w:space="0" w:color="auto"/>
            <w:bottom w:val="none" w:sz="0" w:space="0" w:color="auto"/>
            <w:right w:val="none" w:sz="0" w:space="0" w:color="auto"/>
          </w:divBdr>
        </w:div>
      </w:divsChild>
    </w:div>
  </w:divs>
  <w:encoding w:val="Windows-1254"/>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35A837D-9A41-4FC4-8A55-A68333426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81</Words>
  <Characters>2177</Characters>
  <Application>Microsoft Office Word</Application>
  <DocSecurity>0</DocSecurity>
  <Lines>18</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nep</dc:creator>
  <cp:keywords/>
  <cp:lastModifiedBy>Ömer Demirok</cp:lastModifiedBy>
  <cp:revision>3</cp:revision>
  <cp:lastPrinted>2014-11-20T10:39:00Z</cp:lastPrinted>
  <dcterms:created xsi:type="dcterms:W3CDTF">2024-01-16T11:01:00Z</dcterms:created>
  <dcterms:modified xsi:type="dcterms:W3CDTF">2024-01-16T18:49:00Z</dcterms:modified>
</cp:coreProperties>
</file>